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971F8" w14:textId="1644EC09" w:rsidR="009B1509" w:rsidRPr="00AB0841" w:rsidRDefault="00FD4F6A">
      <w:pPr>
        <w:jc w:val="center"/>
        <w:rPr>
          <w:rFonts w:ascii="Calibri" w:hAnsi="Calibri"/>
          <w:b/>
          <w:bCs/>
          <w:sz w:val="28"/>
          <w:szCs w:val="28"/>
        </w:rPr>
      </w:pPr>
      <w:r w:rsidRPr="00AB0841">
        <w:rPr>
          <w:rFonts w:ascii="Calibri" w:hAnsi="Calibri"/>
          <w:b/>
          <w:bCs/>
          <w:sz w:val="28"/>
          <w:szCs w:val="28"/>
        </w:rPr>
        <w:t>Employee Personal Information Processing Notice and Consent Letter</w:t>
      </w:r>
    </w:p>
    <w:p w14:paraId="74A5F5E1" w14:textId="77777777" w:rsidR="009B1509" w:rsidRPr="00AB0841" w:rsidRDefault="00FD4F6A">
      <w:pPr>
        <w:jc w:val="center"/>
        <w:rPr>
          <w:rFonts w:ascii="Calibri" w:hAnsi="Calibri"/>
          <w:b/>
          <w:bCs/>
          <w:sz w:val="28"/>
          <w:szCs w:val="28"/>
        </w:rPr>
      </w:pPr>
      <w:r w:rsidRPr="00AB0841">
        <w:rPr>
          <w:rFonts w:ascii="Calibri" w:hAnsi="Calibri" w:hint="eastAsia"/>
          <w:b/>
          <w:bCs/>
          <w:sz w:val="28"/>
          <w:szCs w:val="28"/>
        </w:rPr>
        <w:t>员工个人信息处理告知同意书</w:t>
      </w:r>
    </w:p>
    <w:p w14:paraId="1DD6C12F" w14:textId="1052143F" w:rsidR="009B1509" w:rsidRPr="00AB0841" w:rsidRDefault="00FD4F6A" w:rsidP="00737B72">
      <w:pPr>
        <w:jc w:val="both"/>
        <w:rPr>
          <w:rFonts w:ascii="Calibri" w:hAnsi="Calibri" w:cstheme="minorHAnsi"/>
        </w:rPr>
      </w:pPr>
      <w:r w:rsidRPr="00AB0841">
        <w:rPr>
          <w:rFonts w:ascii="Calibri" w:hAnsi="Calibri" w:cstheme="minorHAnsi"/>
        </w:rPr>
        <w:t xml:space="preserve">The Volkswagen Group respects and protects the privacy of personal information of its employees. For the purposes of performing labor contract, providing human resources service and </w:t>
      </w:r>
      <w:r w:rsidR="000D527B" w:rsidRPr="00AB0841">
        <w:rPr>
          <w:rFonts w:ascii="Calibri" w:hAnsi="Calibri" w:cstheme="minorHAnsi"/>
        </w:rPr>
        <w:t xml:space="preserve">conducting human resources </w:t>
      </w:r>
      <w:r w:rsidRPr="00AB0841">
        <w:rPr>
          <w:rFonts w:ascii="Calibri" w:hAnsi="Calibri" w:cstheme="minorHAnsi"/>
        </w:rPr>
        <w:t>management as well as fulfilling legal obligations, Volkswagen (China) Investment Co. Ltd. (the “</w:t>
      </w:r>
      <w:r w:rsidRPr="00AB0841">
        <w:rPr>
          <w:rFonts w:ascii="Calibri" w:hAnsi="Calibri"/>
          <w:b/>
        </w:rPr>
        <w:t>Company</w:t>
      </w:r>
      <w:r w:rsidRPr="00AB0841">
        <w:rPr>
          <w:rFonts w:ascii="Calibri" w:hAnsi="Calibri" w:cstheme="minorHAnsi"/>
        </w:rPr>
        <w:t>” or “</w:t>
      </w:r>
      <w:r w:rsidRPr="00AB0841">
        <w:rPr>
          <w:rFonts w:ascii="Calibri" w:hAnsi="Calibri"/>
          <w:b/>
        </w:rPr>
        <w:t>VCIC</w:t>
      </w:r>
      <w:r w:rsidRPr="00AB0841">
        <w:rPr>
          <w:rFonts w:ascii="Calibri" w:hAnsi="Calibri" w:cstheme="minorHAnsi"/>
        </w:rPr>
        <w:t xml:space="preserve">”) will process personal information of you and your family members (incl. </w:t>
      </w:r>
      <w:r w:rsidR="00737B72" w:rsidRPr="00AB0841">
        <w:rPr>
          <w:rFonts w:ascii="Calibri" w:hAnsi="Calibri" w:cstheme="minorHAnsi"/>
        </w:rPr>
        <w:t xml:space="preserve">collection </w:t>
      </w:r>
      <w:r w:rsidR="00B437C3" w:rsidRPr="00AB0841">
        <w:rPr>
          <w:rFonts w:ascii="Calibri" w:hAnsi="Calibri" w:cstheme="minorHAnsi"/>
        </w:rPr>
        <w:t>storage, use, processing, transmission, provision, disclosure and deletion, etc.</w:t>
      </w:r>
      <w:r w:rsidRPr="00AB0841">
        <w:rPr>
          <w:rFonts w:ascii="Calibri" w:hAnsi="Calibri" w:cstheme="minorHAnsi"/>
        </w:rPr>
        <w:t>), in accordance with the purposes and means stipulated in applicable laws and regulations in People’s Republic of China (“</w:t>
      </w:r>
      <w:r w:rsidRPr="00AB0841">
        <w:rPr>
          <w:rFonts w:ascii="Calibri" w:hAnsi="Calibri"/>
          <w:b/>
        </w:rPr>
        <w:t>PRC</w:t>
      </w:r>
      <w:r w:rsidRPr="00AB0841">
        <w:rPr>
          <w:rFonts w:ascii="Calibri" w:hAnsi="Calibri" w:cstheme="minorHAnsi"/>
        </w:rPr>
        <w:t>” or “</w:t>
      </w:r>
      <w:r w:rsidRPr="00AB0841">
        <w:rPr>
          <w:rFonts w:ascii="Calibri" w:hAnsi="Calibri"/>
          <w:b/>
        </w:rPr>
        <w:t>China</w:t>
      </w:r>
      <w:r w:rsidRPr="00AB0841">
        <w:rPr>
          <w:rFonts w:ascii="Calibri" w:hAnsi="Calibri" w:cstheme="minorHAnsi"/>
        </w:rPr>
        <w:t xml:space="preserve">”), Employee Handbook of </w:t>
      </w:r>
      <w:r w:rsidR="00737B72" w:rsidRPr="00AB0841">
        <w:rPr>
          <w:rFonts w:ascii="Calibri" w:hAnsi="Calibri" w:cstheme="minorHAnsi"/>
        </w:rPr>
        <w:t>the Company</w:t>
      </w:r>
      <w:r w:rsidRPr="00AB0841">
        <w:rPr>
          <w:rFonts w:ascii="Calibri" w:hAnsi="Calibri" w:cstheme="minorHAnsi"/>
        </w:rPr>
        <w:t xml:space="preserve"> and other existing or future Company regulations and policies (collectively, "</w:t>
      </w:r>
      <w:r w:rsidRPr="00AB0841">
        <w:rPr>
          <w:rFonts w:ascii="Calibri" w:hAnsi="Calibri"/>
          <w:b/>
        </w:rPr>
        <w:t>Laws and Policies</w:t>
      </w:r>
      <w:r w:rsidRPr="00AB0841">
        <w:rPr>
          <w:rFonts w:ascii="Calibri" w:hAnsi="Calibri" w:cstheme="minorHAnsi"/>
        </w:rPr>
        <w:t xml:space="preserve">") prior to and during your employment. Additional information about the purpose, method and scope for </w:t>
      </w:r>
      <w:r w:rsidR="00737B72" w:rsidRPr="00AB0841">
        <w:rPr>
          <w:rFonts w:ascii="Calibri" w:hAnsi="Calibri" w:cstheme="minorHAnsi"/>
        </w:rPr>
        <w:t>processing</w:t>
      </w:r>
      <w:r w:rsidRPr="00AB0841">
        <w:rPr>
          <w:rFonts w:ascii="Calibri" w:hAnsi="Calibri" w:cstheme="minorHAnsi"/>
        </w:rPr>
        <w:t xml:space="preserve"> your personal information can be found in the Appendix I.</w:t>
      </w:r>
    </w:p>
    <w:p w14:paraId="52BDF912" w14:textId="48C7B344" w:rsidR="009B1509" w:rsidRPr="00AB0841" w:rsidRDefault="00FD4F6A" w:rsidP="00737B72">
      <w:pPr>
        <w:jc w:val="both"/>
        <w:rPr>
          <w:rFonts w:ascii="Calibri" w:hAnsi="Calibri"/>
        </w:rPr>
      </w:pPr>
      <w:r w:rsidRPr="00AB0841">
        <w:rPr>
          <w:rFonts w:ascii="Calibri" w:hAnsi="Calibri" w:hint="eastAsia"/>
        </w:rPr>
        <w:t>大众汽车集团尊重并保护员工的个人信息隐私。出于履行劳动合同、实施人力资源服务和管理、履行法定义务等目的，大众汽车（中国）投资有限公司（“</w:t>
      </w:r>
      <w:r w:rsidRPr="00AB0841">
        <w:rPr>
          <w:rFonts w:ascii="Calibri" w:hAnsi="Calibri" w:hint="eastAsia"/>
          <w:b/>
        </w:rPr>
        <w:t>公司</w:t>
      </w:r>
      <w:r w:rsidRPr="00AB0841">
        <w:rPr>
          <w:rFonts w:ascii="Calibri" w:hAnsi="Calibri" w:hint="eastAsia"/>
        </w:rPr>
        <w:t>”或“</w:t>
      </w:r>
      <w:r w:rsidRPr="00AB0841">
        <w:rPr>
          <w:rFonts w:ascii="Calibri" w:hAnsi="Calibri"/>
          <w:b/>
        </w:rPr>
        <w:t>VCIC</w:t>
      </w:r>
      <w:r w:rsidRPr="00AB0841">
        <w:rPr>
          <w:rFonts w:ascii="Calibri" w:hAnsi="Calibri" w:hint="eastAsia"/>
        </w:rPr>
        <w:t>”）将按照中华人民共和国（“</w:t>
      </w:r>
      <w:r w:rsidRPr="00AB0841">
        <w:rPr>
          <w:rFonts w:ascii="Calibri" w:hAnsi="Calibri" w:hint="eastAsia"/>
          <w:b/>
        </w:rPr>
        <w:t>中国</w:t>
      </w:r>
      <w:r w:rsidRPr="00AB0841">
        <w:rPr>
          <w:rFonts w:ascii="Calibri" w:hAnsi="Calibri" w:hint="eastAsia"/>
        </w:rPr>
        <w:t>”）适用的法律法规、公司员工手册，以及公司在</w:t>
      </w:r>
      <w:r w:rsidR="00115A96" w:rsidRPr="00AB0841">
        <w:rPr>
          <w:rFonts w:ascii="Calibri" w:hAnsi="Calibri" w:hint="eastAsia"/>
        </w:rPr>
        <w:t>您</w:t>
      </w:r>
      <w:r w:rsidRPr="00AB0841">
        <w:rPr>
          <w:rFonts w:ascii="Calibri" w:hAnsi="Calibri" w:hint="eastAsia"/>
        </w:rPr>
        <w:t>雇佣之前和雇佣期间的其他现有或未来公司法规和政策（统称为“</w:t>
      </w:r>
      <w:r w:rsidRPr="00AB0841">
        <w:rPr>
          <w:rFonts w:ascii="Calibri" w:hAnsi="Calibri" w:hint="eastAsia"/>
          <w:b/>
        </w:rPr>
        <w:t>法律和政策</w:t>
      </w:r>
      <w:r w:rsidRPr="00AB0841">
        <w:rPr>
          <w:rFonts w:ascii="Calibri" w:hAnsi="Calibri" w:hint="eastAsia"/>
        </w:rPr>
        <w:t>”）中规定的目的与方式来处理（包括收集、</w:t>
      </w:r>
      <w:r w:rsidR="00B437C3" w:rsidRPr="00AB0841">
        <w:rPr>
          <w:rFonts w:ascii="Calibri" w:hAnsi="Calibri" w:hint="eastAsia"/>
        </w:rPr>
        <w:t>存储、使用、加工、传输、提供、公开、删除等</w:t>
      </w:r>
      <w:r w:rsidRPr="00AB0841">
        <w:rPr>
          <w:rFonts w:ascii="Calibri" w:hAnsi="Calibri" w:hint="eastAsia"/>
        </w:rPr>
        <w:t>）您及家属的个人信息。有关</w:t>
      </w:r>
      <w:r w:rsidR="00737B72" w:rsidRPr="00AB0841">
        <w:rPr>
          <w:rFonts w:ascii="Calibri" w:hAnsi="Calibri" w:hint="eastAsia"/>
        </w:rPr>
        <w:t>处理</w:t>
      </w:r>
      <w:r w:rsidRPr="00AB0841">
        <w:rPr>
          <w:rFonts w:ascii="Calibri" w:hAnsi="Calibri" w:hint="eastAsia"/>
        </w:rPr>
        <w:t>个人信息的目的、方法和范围的更多详细信息，请参见附录</w:t>
      </w:r>
      <w:r w:rsidRPr="00AB0841">
        <w:rPr>
          <w:rFonts w:ascii="Calibri" w:hAnsi="Calibri"/>
        </w:rPr>
        <w:t>I</w:t>
      </w:r>
      <w:r w:rsidRPr="00AB0841">
        <w:rPr>
          <w:rFonts w:ascii="Calibri" w:hAnsi="Calibri" w:hint="eastAsia"/>
        </w:rPr>
        <w:t>。</w:t>
      </w:r>
    </w:p>
    <w:p w14:paraId="5D090EF0" w14:textId="1FAC8A02" w:rsidR="009B1509" w:rsidRPr="00AB0841" w:rsidRDefault="00FD4F6A" w:rsidP="002C3591">
      <w:pPr>
        <w:jc w:val="both"/>
        <w:rPr>
          <w:rFonts w:ascii="Calibri" w:hAnsi="Calibri" w:cstheme="minorHAnsi"/>
        </w:rPr>
      </w:pPr>
      <w:r w:rsidRPr="00AB0841">
        <w:rPr>
          <w:rFonts w:ascii="Calibri" w:hAnsi="Calibri" w:cstheme="minorHAnsi"/>
        </w:rPr>
        <w:t>B</w:t>
      </w:r>
      <w:r w:rsidRPr="00AB0841">
        <w:rPr>
          <w:rFonts w:ascii="Calibri" w:hAnsi="Calibri" w:cstheme="minorHAnsi" w:hint="eastAsia"/>
        </w:rPr>
        <w:t>ased</w:t>
      </w:r>
      <w:r w:rsidRPr="00AB0841">
        <w:rPr>
          <w:rFonts w:ascii="Calibri" w:hAnsi="Calibri" w:cstheme="minorHAnsi"/>
        </w:rPr>
        <w:t xml:space="preserve"> on its business and operational needs, the Company may </w:t>
      </w:r>
      <w:r w:rsidR="007C1E70" w:rsidRPr="00AB0841">
        <w:rPr>
          <w:rFonts w:ascii="Calibri" w:hAnsi="Calibri" w:cstheme="minorHAnsi"/>
        </w:rPr>
        <w:t xml:space="preserve">share, entrust or otherwise provide the </w:t>
      </w:r>
      <w:r w:rsidRPr="00AB0841">
        <w:rPr>
          <w:rFonts w:ascii="Calibri" w:hAnsi="Calibri" w:cstheme="minorHAnsi"/>
        </w:rPr>
        <w:t xml:space="preserve">collected personal information, within the agreed purposes and scope, with authorized domestic service providers, </w:t>
      </w:r>
      <w:r w:rsidR="00343AF1" w:rsidRPr="00AB0841">
        <w:rPr>
          <w:rFonts w:ascii="Calibri" w:hAnsi="Calibri"/>
        </w:rPr>
        <w:t>domestic Volkswagen entities (incl. Volkswagen controlled entities, joint ventures and brand entities in China)</w:t>
      </w:r>
      <w:r w:rsidRPr="00AB0841">
        <w:rPr>
          <w:rFonts w:ascii="Calibri" w:hAnsi="Calibri" w:cstheme="minorHAnsi"/>
        </w:rPr>
        <w:t>. Please refer to Appendix II for more details on the transfer of personal information to third parties within the territory of PRC.</w:t>
      </w:r>
    </w:p>
    <w:p w14:paraId="3F8F0081" w14:textId="163CCCA6" w:rsidR="009B1509" w:rsidRPr="00AB0841" w:rsidRDefault="00FD4F6A" w:rsidP="002C3591">
      <w:pPr>
        <w:jc w:val="both"/>
        <w:rPr>
          <w:rFonts w:ascii="Calibri" w:hAnsi="Calibri"/>
        </w:rPr>
      </w:pPr>
      <w:r w:rsidRPr="00AB0841">
        <w:rPr>
          <w:rFonts w:ascii="Calibri" w:hAnsi="Calibri" w:hint="eastAsia"/>
        </w:rPr>
        <w:t>根据商定的目的和范围，公司可根据其业务和运营情况，与国内授权服务供应商、大众</w:t>
      </w:r>
      <w:r w:rsidR="0079493C" w:rsidRPr="00AB0841">
        <w:rPr>
          <w:rFonts w:ascii="Calibri" w:hAnsi="Calibri" w:hint="eastAsia"/>
        </w:rPr>
        <w:t>中国其他实体</w:t>
      </w:r>
      <w:r w:rsidR="00343AF1" w:rsidRPr="00AB0841">
        <w:rPr>
          <w:rFonts w:ascii="Calibri" w:hAnsi="Calibri" w:hint="eastAsia"/>
        </w:rPr>
        <w:t>（包含中国境内大众投资控股、参股</w:t>
      </w:r>
      <w:r w:rsidR="00CB0D3F" w:rsidRPr="00AB0841">
        <w:rPr>
          <w:rFonts w:ascii="Calibri" w:hAnsi="Calibri" w:hint="eastAsia"/>
        </w:rPr>
        <w:t>公司</w:t>
      </w:r>
      <w:r w:rsidR="00343AF1" w:rsidRPr="00AB0841">
        <w:rPr>
          <w:rFonts w:ascii="Calibri" w:hAnsi="Calibri" w:hint="eastAsia"/>
        </w:rPr>
        <w:t>及品牌公司）</w:t>
      </w:r>
      <w:r w:rsidRPr="00AB0841">
        <w:rPr>
          <w:rFonts w:ascii="Calibri" w:hAnsi="Calibri" w:hint="eastAsia"/>
        </w:rPr>
        <w:t>共享</w:t>
      </w:r>
      <w:r w:rsidR="007C1E70" w:rsidRPr="00AB0841">
        <w:rPr>
          <w:rFonts w:ascii="Calibri" w:hAnsi="Calibri" w:hint="eastAsia"/>
        </w:rPr>
        <w:t>、委托处理或以其他方式提供所</w:t>
      </w:r>
      <w:r w:rsidRPr="00AB0841">
        <w:rPr>
          <w:rFonts w:ascii="Calibri" w:hAnsi="Calibri" w:hint="eastAsia"/>
        </w:rPr>
        <w:t>收集的个人信息。有关与境内第三方主体传输个人信息的更多详细信息，请参见附录</w:t>
      </w:r>
      <w:r w:rsidRPr="00AB0841">
        <w:rPr>
          <w:rFonts w:ascii="Calibri" w:hAnsi="Calibri"/>
        </w:rPr>
        <w:t>II</w:t>
      </w:r>
      <w:r w:rsidRPr="00AB0841">
        <w:rPr>
          <w:rFonts w:ascii="Calibri" w:hAnsi="Calibri" w:hint="eastAsia"/>
        </w:rPr>
        <w:t>。</w:t>
      </w:r>
    </w:p>
    <w:p w14:paraId="6C131D3E" w14:textId="4AF3D709" w:rsidR="009B1509" w:rsidRPr="00AB0841" w:rsidRDefault="00FD4F6A" w:rsidP="002C3591">
      <w:pPr>
        <w:jc w:val="both"/>
        <w:rPr>
          <w:rFonts w:ascii="Calibri" w:hAnsi="Calibri" w:cstheme="minorHAnsi"/>
        </w:rPr>
      </w:pPr>
      <w:r w:rsidRPr="00AB0841">
        <w:rPr>
          <w:rFonts w:ascii="Calibri" w:hAnsi="Calibri" w:cstheme="minorHAnsi"/>
        </w:rPr>
        <w:t xml:space="preserve">In addition, in order to meet the requirement of its global operation, the Company may also share, entrust or otherwise provide </w:t>
      </w:r>
      <w:r w:rsidR="00572472" w:rsidRPr="00AB0841">
        <w:rPr>
          <w:rFonts w:ascii="Calibri" w:hAnsi="Calibri" w:cstheme="minorHAnsi" w:hint="eastAsia"/>
        </w:rPr>
        <w:t>the</w:t>
      </w:r>
      <w:r w:rsidR="00572472" w:rsidRPr="00AB0841">
        <w:rPr>
          <w:rFonts w:ascii="Calibri" w:hAnsi="Calibri" w:cstheme="minorHAnsi"/>
        </w:rPr>
        <w:t xml:space="preserve"> collected </w:t>
      </w:r>
      <w:r w:rsidRPr="00AB0841">
        <w:rPr>
          <w:rFonts w:ascii="Calibri" w:hAnsi="Calibri" w:cstheme="minorHAnsi"/>
        </w:rPr>
        <w:t xml:space="preserve">personal information to institutions, organizations or individuals outside the territory of PRC </w:t>
      </w:r>
      <w:r w:rsidRPr="00AB0841">
        <w:rPr>
          <w:rFonts w:ascii="Calibri" w:hAnsi="Calibri" w:cstheme="minorHAnsi" w:hint="eastAsia"/>
        </w:rPr>
        <w:t>(</w:t>
      </w:r>
      <w:r w:rsidRPr="00AB0841">
        <w:rPr>
          <w:rFonts w:ascii="Calibri" w:hAnsi="Calibri" w:cstheme="minorHAnsi"/>
        </w:rPr>
        <w:t>including but not limited to Volkswagen AG and other affiliated entities and their respective employees or partners</w:t>
      </w:r>
      <w:r w:rsidRPr="00AB0841">
        <w:rPr>
          <w:rFonts w:ascii="Calibri" w:hAnsi="Calibri" w:cstheme="minorHAnsi" w:hint="eastAsia"/>
        </w:rPr>
        <w:t>)</w:t>
      </w:r>
      <w:r w:rsidRPr="00AB0841">
        <w:rPr>
          <w:rFonts w:ascii="Calibri" w:hAnsi="Calibri" w:cstheme="minorHAnsi"/>
        </w:rPr>
        <w:t xml:space="preserve">, in accordance with the Laws and Policies. For more details on the cross-border </w:t>
      </w:r>
      <w:r w:rsidRPr="00AB0841">
        <w:rPr>
          <w:rFonts w:ascii="Calibri" w:hAnsi="Calibri" w:cstheme="minorHAnsi" w:hint="eastAsia"/>
        </w:rPr>
        <w:t>transfer</w:t>
      </w:r>
      <w:r w:rsidRPr="00AB0841">
        <w:rPr>
          <w:rFonts w:ascii="Calibri" w:hAnsi="Calibri" w:cstheme="minorHAnsi"/>
        </w:rPr>
        <w:t xml:space="preserve"> of personal information, please refer to Appendix III.</w:t>
      </w:r>
    </w:p>
    <w:p w14:paraId="7F0C6C29" w14:textId="67ECA35F" w:rsidR="009B1509" w:rsidRPr="00AB0841" w:rsidRDefault="00FD4F6A" w:rsidP="00E1034B">
      <w:pPr>
        <w:jc w:val="both"/>
        <w:rPr>
          <w:rFonts w:ascii="Calibri" w:hAnsi="Calibri"/>
        </w:rPr>
      </w:pPr>
      <w:r w:rsidRPr="00AB0841">
        <w:rPr>
          <w:rFonts w:ascii="Calibri" w:hAnsi="Calibri" w:hint="eastAsia"/>
        </w:rPr>
        <w:t>此外，为了满足全球运营的需要，公司还会根据法律和政策，与中国境外的机构、组织或个人（包括但不限于大众汽车股份公司和其他关联实体及其各自的员工或合作伙伴）共享、委托处理或以其他方式提供</w:t>
      </w:r>
      <w:r w:rsidR="00572472" w:rsidRPr="00AB0841">
        <w:rPr>
          <w:rFonts w:ascii="Calibri" w:hAnsi="Calibri" w:hint="eastAsia"/>
        </w:rPr>
        <w:t>所收集</w:t>
      </w:r>
      <w:r w:rsidRPr="00AB0841">
        <w:rPr>
          <w:rFonts w:ascii="Calibri" w:hAnsi="Calibri" w:hint="eastAsia"/>
        </w:rPr>
        <w:t>的个人信息。有关个人信息跨境传输的更多详情，请参阅附录</w:t>
      </w:r>
      <w:r w:rsidRPr="00AB0841">
        <w:rPr>
          <w:rFonts w:ascii="Calibri" w:hAnsi="Calibri"/>
        </w:rPr>
        <w:t>III</w:t>
      </w:r>
      <w:r w:rsidRPr="00AB0841">
        <w:rPr>
          <w:rFonts w:ascii="Calibri" w:hAnsi="Calibri" w:hint="eastAsia"/>
        </w:rPr>
        <w:t>。</w:t>
      </w:r>
    </w:p>
    <w:p w14:paraId="5894BBC0" w14:textId="360FAE98" w:rsidR="009B1509" w:rsidRPr="00AB0841" w:rsidRDefault="00FD4F6A" w:rsidP="002C3591">
      <w:pPr>
        <w:jc w:val="both"/>
        <w:rPr>
          <w:rFonts w:ascii="Calibri" w:hAnsi="Calibri" w:cstheme="minorHAnsi"/>
        </w:rPr>
      </w:pPr>
      <w:r w:rsidRPr="00AB0841">
        <w:rPr>
          <w:rFonts w:ascii="Calibri" w:hAnsi="Calibri" w:cstheme="minorHAnsi"/>
        </w:rPr>
        <w:t>The Company will not disclose your personal information to the public unless</w:t>
      </w:r>
      <w:r w:rsidRPr="00AB0841">
        <w:rPr>
          <w:rFonts w:ascii="Calibri" w:hAnsi="Calibri"/>
        </w:rPr>
        <w:t xml:space="preserve"> </w:t>
      </w:r>
      <w:r w:rsidRPr="00AB0841">
        <w:rPr>
          <w:rFonts w:ascii="Calibri" w:hAnsi="Calibri" w:cstheme="minorHAnsi"/>
        </w:rPr>
        <w:t>such disclosure is deemed necessary and legitimate in accordance with the requirements of competent judicial or administrative authorities, national security, law enforcement or other matters of public importance.</w:t>
      </w:r>
    </w:p>
    <w:p w14:paraId="5CF3A5BE" w14:textId="00208B03" w:rsidR="009B1509" w:rsidRPr="00AB0841" w:rsidRDefault="00337856" w:rsidP="002C3591">
      <w:pPr>
        <w:jc w:val="both"/>
        <w:rPr>
          <w:rFonts w:ascii="Calibri" w:hAnsi="Calibri"/>
        </w:rPr>
      </w:pPr>
      <w:r w:rsidRPr="00AB0841">
        <w:rPr>
          <w:rFonts w:ascii="Calibri" w:hAnsi="Calibri" w:hint="eastAsia"/>
        </w:rPr>
        <w:lastRenderedPageBreak/>
        <w:t>除根据主管司法或行政当局、国家安全、执法或其他重要公共事务等必要且合法的要求</w:t>
      </w:r>
      <w:r w:rsidR="00DD6F59" w:rsidRPr="00AB0841">
        <w:rPr>
          <w:rFonts w:ascii="Calibri" w:hAnsi="Calibri" w:hint="eastAsia"/>
        </w:rPr>
        <w:t>以外</w:t>
      </w:r>
      <w:r w:rsidRPr="00AB0841">
        <w:rPr>
          <w:rFonts w:ascii="Calibri" w:hAnsi="Calibri" w:hint="eastAsia"/>
        </w:rPr>
        <w:t>，</w:t>
      </w:r>
      <w:r w:rsidR="00FD4F6A" w:rsidRPr="00AB0841">
        <w:rPr>
          <w:rFonts w:ascii="Calibri" w:hAnsi="Calibri" w:hint="eastAsia"/>
        </w:rPr>
        <w:t>公司不会向公众披露您的个人信息。</w:t>
      </w:r>
    </w:p>
    <w:p w14:paraId="0A2A4092" w14:textId="77777777" w:rsidR="009B1509" w:rsidRPr="00AB0841" w:rsidRDefault="00FD4F6A" w:rsidP="002C3591">
      <w:pPr>
        <w:jc w:val="both"/>
        <w:rPr>
          <w:rFonts w:ascii="Calibri" w:hAnsi="Calibri" w:cstheme="minorHAnsi"/>
        </w:rPr>
      </w:pPr>
      <w:r w:rsidRPr="00AB0841">
        <w:rPr>
          <w:rFonts w:ascii="Calibri" w:hAnsi="Calibri" w:cstheme="minorHAnsi"/>
        </w:rPr>
        <w:t>The Company will take appropriate technical and organizational security measures to protect employees' personal information.</w:t>
      </w:r>
    </w:p>
    <w:p w14:paraId="11FBCCA7" w14:textId="77777777" w:rsidR="009B1509" w:rsidRPr="00AB0841" w:rsidRDefault="00FD4F6A" w:rsidP="002C3591">
      <w:pPr>
        <w:jc w:val="both"/>
        <w:rPr>
          <w:rFonts w:ascii="Calibri" w:hAnsi="Calibri"/>
        </w:rPr>
      </w:pPr>
      <w:r w:rsidRPr="00AB0841">
        <w:rPr>
          <w:rFonts w:ascii="Calibri" w:hAnsi="Calibri" w:hint="eastAsia"/>
        </w:rPr>
        <w:t>公司将采取适当的技术和组织安全措施保护员工个人信息。</w:t>
      </w:r>
    </w:p>
    <w:p w14:paraId="03E6CB35" w14:textId="49EA55F3" w:rsidR="009B1509" w:rsidRPr="00AB0841" w:rsidRDefault="00FD4F6A" w:rsidP="002C3591">
      <w:pPr>
        <w:jc w:val="both"/>
        <w:rPr>
          <w:rFonts w:ascii="Calibri" w:hAnsi="Calibri" w:cstheme="minorHAnsi"/>
        </w:rPr>
      </w:pPr>
      <w:r w:rsidRPr="00AB0841">
        <w:rPr>
          <w:rFonts w:ascii="Calibri" w:hAnsi="Calibri" w:cstheme="minorHAnsi"/>
        </w:rPr>
        <w:t xml:space="preserve">In accordance with the Laws and Policies, and to protect employees' personal information, the Company will retain employees’ personal information in its human resource system for a minimum </w:t>
      </w:r>
      <w:r w:rsidR="000F5BF9" w:rsidRPr="00AB0841">
        <w:rPr>
          <w:rFonts w:ascii="Calibri" w:hAnsi="Calibri" w:cstheme="minorHAnsi"/>
        </w:rPr>
        <w:t xml:space="preserve">necessary </w:t>
      </w:r>
      <w:r w:rsidRPr="00AB0841">
        <w:rPr>
          <w:rFonts w:ascii="Calibri" w:hAnsi="Calibri" w:cstheme="minorHAnsi"/>
        </w:rPr>
        <w:t>period</w:t>
      </w:r>
      <w:r w:rsidR="00F24450" w:rsidRPr="00AB0841">
        <w:rPr>
          <w:rFonts w:ascii="Calibri" w:hAnsi="Calibri" w:cstheme="minorHAnsi"/>
        </w:rPr>
        <w:t xml:space="preserve"> </w:t>
      </w:r>
      <w:r w:rsidR="00F24450" w:rsidRPr="00AB0841">
        <w:rPr>
          <w:rFonts w:ascii="Calibri" w:hAnsi="Calibri" w:cstheme="minorHAnsi" w:hint="eastAsia"/>
        </w:rPr>
        <w:t>of</w:t>
      </w:r>
      <w:r w:rsidR="00F24450" w:rsidRPr="00AB0841">
        <w:rPr>
          <w:rFonts w:ascii="Calibri" w:hAnsi="Calibri" w:cstheme="minorHAnsi"/>
        </w:rPr>
        <w:t xml:space="preserve"> time</w:t>
      </w:r>
      <w:r w:rsidRPr="00AB0841">
        <w:rPr>
          <w:rFonts w:ascii="Calibri" w:hAnsi="Calibri" w:cstheme="minorHAnsi"/>
        </w:rPr>
        <w:t xml:space="preserve"> as required by the Laws and Policies, following the termination of employment.</w:t>
      </w:r>
    </w:p>
    <w:p w14:paraId="480E6DFF" w14:textId="3DF01BAD" w:rsidR="009B1509" w:rsidRPr="00AB0841" w:rsidRDefault="00FD4F6A" w:rsidP="002C3591">
      <w:pPr>
        <w:jc w:val="both"/>
        <w:rPr>
          <w:rFonts w:ascii="Calibri" w:hAnsi="Calibri"/>
        </w:rPr>
      </w:pPr>
      <w:r w:rsidRPr="00AB0841">
        <w:rPr>
          <w:rFonts w:ascii="Calibri" w:hAnsi="Calibri" w:hint="eastAsia"/>
        </w:rPr>
        <w:t>根据法律和政策，在雇佣关系终止后，为保护员工个人信息，公司会将个人信息保存在公司的人力资源系统中，保存期限为法律和政策规定的最短必要期限。</w:t>
      </w:r>
    </w:p>
    <w:p w14:paraId="6C9E9CE3" w14:textId="45FF6B91" w:rsidR="009B1509" w:rsidRPr="00AB0841" w:rsidRDefault="00FD4F6A" w:rsidP="002C3591">
      <w:pPr>
        <w:jc w:val="both"/>
        <w:rPr>
          <w:rFonts w:ascii="Calibri" w:hAnsi="Calibri" w:cstheme="minorHAnsi"/>
        </w:rPr>
      </w:pPr>
      <w:r w:rsidRPr="00AB0841">
        <w:rPr>
          <w:rFonts w:ascii="Calibri" w:hAnsi="Calibri" w:cstheme="minorHAnsi"/>
        </w:rPr>
        <w:t xml:space="preserve">Where there is any change in the purpose, method and </w:t>
      </w:r>
      <w:r w:rsidR="00D13CD9" w:rsidRPr="00AB0841">
        <w:rPr>
          <w:rFonts w:ascii="Calibri" w:hAnsi="Calibri" w:cstheme="minorHAnsi" w:hint="eastAsia"/>
        </w:rPr>
        <w:t>t</w:t>
      </w:r>
      <w:r w:rsidR="00C41A53" w:rsidRPr="00AB0841">
        <w:rPr>
          <w:rFonts w:ascii="Calibri" w:hAnsi="Calibri" w:cstheme="minorHAnsi"/>
        </w:rPr>
        <w:t xml:space="preserve">he type </w:t>
      </w:r>
      <w:r w:rsidRPr="00AB0841">
        <w:rPr>
          <w:rFonts w:ascii="Calibri" w:hAnsi="Calibri" w:cstheme="minorHAnsi"/>
        </w:rPr>
        <w:t>of personal information</w:t>
      </w:r>
      <w:r w:rsidR="00893AE7" w:rsidRPr="00AB0841">
        <w:rPr>
          <w:rFonts w:ascii="Calibri" w:hAnsi="Calibri" w:cstheme="minorHAnsi"/>
        </w:rPr>
        <w:t xml:space="preserve"> </w:t>
      </w:r>
      <w:r w:rsidR="00893AE7" w:rsidRPr="00AB0841">
        <w:rPr>
          <w:rFonts w:ascii="Calibri" w:hAnsi="Calibri" w:cstheme="minorHAnsi" w:hint="eastAsia"/>
        </w:rPr>
        <w:t>pro</w:t>
      </w:r>
      <w:r w:rsidR="00893AE7" w:rsidRPr="00AB0841">
        <w:rPr>
          <w:rFonts w:ascii="Calibri" w:hAnsi="Calibri" w:cstheme="minorHAnsi"/>
        </w:rPr>
        <w:t>cessing for you</w:t>
      </w:r>
      <w:r w:rsidRPr="00AB0841">
        <w:rPr>
          <w:rFonts w:ascii="Calibri" w:hAnsi="Calibri" w:cstheme="minorHAnsi"/>
        </w:rPr>
        <w:t>, the Company will keep you informed and reobtain your consent as required by applicable laws and regulations.</w:t>
      </w:r>
    </w:p>
    <w:p w14:paraId="1BF594B9" w14:textId="72CE74B6" w:rsidR="009B1509" w:rsidRPr="00AB0841" w:rsidRDefault="00FD4F6A" w:rsidP="002C3591">
      <w:pPr>
        <w:jc w:val="both"/>
        <w:rPr>
          <w:rFonts w:ascii="Calibri" w:hAnsi="Calibri"/>
        </w:rPr>
      </w:pPr>
      <w:r w:rsidRPr="00AB0841">
        <w:rPr>
          <w:rFonts w:ascii="Calibri" w:hAnsi="Calibri" w:hint="eastAsia"/>
        </w:rPr>
        <w:t>如果处理您的个人信息的目的、</w:t>
      </w:r>
      <w:r w:rsidR="00D13CD9" w:rsidRPr="00AB0841">
        <w:rPr>
          <w:rFonts w:ascii="Calibri" w:hAnsi="Calibri" w:hint="eastAsia"/>
        </w:rPr>
        <w:t>方式和个人信息种类</w:t>
      </w:r>
      <w:r w:rsidRPr="00AB0841">
        <w:rPr>
          <w:rFonts w:ascii="Calibri" w:hAnsi="Calibri" w:hint="eastAsia"/>
        </w:rPr>
        <w:t>发生任何变化，公司将就相关情况向您告知，并在法律法规要求的情况下重新获得您的同意。</w:t>
      </w:r>
    </w:p>
    <w:p w14:paraId="3757322F" w14:textId="793B9C75" w:rsidR="009B1509" w:rsidRPr="00AB0841" w:rsidRDefault="00FD4F6A" w:rsidP="005708F0">
      <w:pPr>
        <w:jc w:val="both"/>
        <w:rPr>
          <w:rFonts w:ascii="Calibri" w:hAnsi="Calibri" w:cstheme="minorHAnsi"/>
        </w:rPr>
      </w:pPr>
      <w:r w:rsidRPr="00AB0841">
        <w:rPr>
          <w:rFonts w:ascii="Calibri" w:hAnsi="Calibri" w:cstheme="minorHAnsi"/>
        </w:rPr>
        <w:t xml:space="preserve">You have the rights to your personal information as provided by applicable laws and regulations. If you need to exercise </w:t>
      </w:r>
      <w:r w:rsidR="00AD6CAA" w:rsidRPr="00AB0841">
        <w:rPr>
          <w:rFonts w:ascii="Calibri" w:hAnsi="Calibri" w:cstheme="minorHAnsi"/>
        </w:rPr>
        <w:t xml:space="preserve">such </w:t>
      </w:r>
      <w:r w:rsidRPr="00AB0841">
        <w:rPr>
          <w:rFonts w:ascii="Calibri" w:hAnsi="Calibri" w:cstheme="minorHAnsi"/>
        </w:rPr>
        <w:t xml:space="preserve">rights or have any questions regarding the Company's employee personal information protection policy, please contact VCIC </w:t>
      </w:r>
      <w:r w:rsidRPr="00AB0841">
        <w:rPr>
          <w:rFonts w:ascii="Calibri" w:hAnsi="Calibri" w:cstheme="minorHAnsi" w:hint="eastAsia"/>
        </w:rPr>
        <w:t>Data Protection Office (</w:t>
      </w:r>
      <w:hyperlink r:id="rId9" w:history="1">
        <w:r w:rsidR="00F85F62" w:rsidRPr="00AB0841">
          <w:rPr>
            <w:rStyle w:val="Hyperlink"/>
            <w:rFonts w:ascii="Calibri" w:hAnsi="Calibri" w:cstheme="minorHAnsi" w:hint="eastAsia"/>
          </w:rPr>
          <w:t>vcic.data.protection@volkswagen.com.cn</w:t>
        </w:r>
      </w:hyperlink>
      <w:r w:rsidRPr="00AB0841">
        <w:rPr>
          <w:rFonts w:ascii="Calibri" w:hAnsi="Calibri" w:cstheme="minorHAnsi" w:hint="eastAsia"/>
        </w:rPr>
        <w:t>)</w:t>
      </w:r>
      <w:r w:rsidR="00F85F62" w:rsidRPr="00AB0841">
        <w:rPr>
          <w:rFonts w:ascii="Calibri" w:hAnsi="Calibri" w:cstheme="minorHAnsi"/>
        </w:rPr>
        <w:t xml:space="preserve"> or </w:t>
      </w:r>
      <w:r w:rsidR="005708F0" w:rsidRPr="00AB0841">
        <w:rPr>
          <w:rFonts w:ascii="Calibri" w:hAnsi="Calibri" w:cstheme="minorHAnsi"/>
        </w:rPr>
        <w:t xml:space="preserve">Group Digital Risks and Privacy of Volkswagen AG </w:t>
      </w:r>
      <w:r w:rsidR="00F85F62" w:rsidRPr="00AB0841">
        <w:rPr>
          <w:rFonts w:ascii="Calibri" w:hAnsi="Calibri" w:cstheme="minorHAnsi"/>
        </w:rPr>
        <w:t>(</w:t>
      </w:r>
      <w:hyperlink r:id="rId10" w:history="1">
        <w:r w:rsidR="009332EC" w:rsidRPr="00EB7508">
          <w:rPr>
            <w:rStyle w:val="Hyperlink"/>
            <w:rFonts w:ascii="Calibri" w:hAnsi="Calibri"/>
          </w:rPr>
          <w:t>dataprivacy@volkswagen.de</w:t>
        </w:r>
      </w:hyperlink>
      <w:r w:rsidR="00F85F62" w:rsidRPr="00AB0841">
        <w:rPr>
          <w:rFonts w:ascii="Calibri" w:hAnsi="Calibri" w:cstheme="minorHAnsi"/>
        </w:rPr>
        <w:t>)</w:t>
      </w:r>
      <w:r w:rsidRPr="00AB0841">
        <w:rPr>
          <w:rFonts w:ascii="Calibri" w:hAnsi="Calibri" w:cstheme="minorHAnsi"/>
        </w:rPr>
        <w:t>.</w:t>
      </w:r>
    </w:p>
    <w:p w14:paraId="034C3F18" w14:textId="6293F3F2" w:rsidR="009B1509" w:rsidRPr="00AB0841" w:rsidRDefault="00FD4F6A" w:rsidP="005708F0">
      <w:pPr>
        <w:jc w:val="both"/>
        <w:rPr>
          <w:rFonts w:ascii="Calibri" w:hAnsi="Calibri"/>
          <w:color w:val="000000"/>
          <w:sz w:val="19"/>
          <w:szCs w:val="19"/>
        </w:rPr>
      </w:pPr>
      <w:r w:rsidRPr="00AB0841">
        <w:rPr>
          <w:rFonts w:ascii="Calibri" w:hAnsi="Calibri" w:cstheme="minorHAnsi" w:hint="eastAsia"/>
        </w:rPr>
        <w:t>您对您的个人信息享有法律法规所规定的相关权利。如您需要行使相关权利或对公司员工个人信息保护政策有任何疑问，请联系公司数据保护办公室</w:t>
      </w:r>
      <w:r w:rsidRPr="00AB0841">
        <w:rPr>
          <w:rFonts w:ascii="Calibri" w:hAnsi="Calibri" w:cstheme="minorHAnsi" w:hint="eastAsia"/>
        </w:rPr>
        <w:t xml:space="preserve"> </w:t>
      </w:r>
      <w:r w:rsidRPr="00AB0841">
        <w:rPr>
          <w:rFonts w:ascii="Calibri" w:hAnsi="Calibri" w:cstheme="minorHAnsi" w:hint="eastAsia"/>
        </w:rPr>
        <w:t>（</w:t>
      </w:r>
      <w:hyperlink r:id="rId11" w:history="1">
        <w:r w:rsidRPr="00AB0841">
          <w:rPr>
            <w:rStyle w:val="Hyperlink"/>
            <w:rFonts w:ascii="Calibri" w:hAnsi="Calibri" w:cstheme="minorHAnsi" w:hint="eastAsia"/>
          </w:rPr>
          <w:t>vcic.data.protection@volkswagen.com.cn</w:t>
        </w:r>
      </w:hyperlink>
      <w:r w:rsidRPr="00AB0841">
        <w:rPr>
          <w:rFonts w:ascii="Calibri" w:hAnsi="Calibri" w:cstheme="minorHAnsi" w:hint="eastAsia"/>
        </w:rPr>
        <w:t>）</w:t>
      </w:r>
      <w:r w:rsidR="00F85F62" w:rsidRPr="00AB0841">
        <w:rPr>
          <w:rFonts w:ascii="Calibri" w:hAnsi="Calibri" w:cstheme="minorHAnsi" w:hint="eastAsia"/>
        </w:rPr>
        <w:t>或</w:t>
      </w:r>
      <w:r w:rsidR="005708F0" w:rsidRPr="00AB0841">
        <w:rPr>
          <w:rFonts w:ascii="Calibri" w:hAnsi="Calibri" w:cstheme="minorHAnsi" w:hint="eastAsia"/>
        </w:rPr>
        <w:t>大众汽车股份公司集团数字风险与隐私部门</w:t>
      </w:r>
      <w:r w:rsidR="00F85F62" w:rsidRPr="00AB0841">
        <w:rPr>
          <w:rFonts w:ascii="Calibri" w:hAnsi="Calibri" w:cstheme="minorHAnsi" w:hint="eastAsia"/>
        </w:rPr>
        <w:t>（</w:t>
      </w:r>
      <w:hyperlink r:id="rId12" w:history="1">
        <w:r w:rsidR="009332EC" w:rsidRPr="00EB7508">
          <w:rPr>
            <w:rStyle w:val="Hyperlink"/>
            <w:rFonts w:ascii="Calibri" w:hAnsi="Calibri"/>
          </w:rPr>
          <w:t>dataprivacy@volkswagen.de</w:t>
        </w:r>
      </w:hyperlink>
      <w:r w:rsidR="00F85F62" w:rsidRPr="00AB0841">
        <w:rPr>
          <w:rFonts w:ascii="Calibri" w:hAnsi="Calibri" w:cstheme="minorHAnsi" w:hint="eastAsia"/>
        </w:rPr>
        <w:t>）</w:t>
      </w:r>
      <w:r w:rsidRPr="00AB0841">
        <w:rPr>
          <w:rFonts w:ascii="Calibri" w:hAnsi="Calibri" w:cstheme="minorHAnsi" w:hint="eastAsia"/>
        </w:rPr>
        <w:t>。</w:t>
      </w:r>
    </w:p>
    <w:p w14:paraId="61DE3442" w14:textId="1E1E37AD" w:rsidR="00FB1CC1" w:rsidRDefault="00FB1CC1">
      <w:pPr>
        <w:jc w:val="both"/>
        <w:rPr>
          <w:rFonts w:ascii="Calibri" w:hAnsi="Calibri" w:cstheme="minorHAnsi"/>
        </w:rPr>
      </w:pPr>
    </w:p>
    <w:p w14:paraId="084AB999" w14:textId="77777777" w:rsidR="00B34216" w:rsidRDefault="00B34216">
      <w:pPr>
        <w:jc w:val="both"/>
        <w:rPr>
          <w:rFonts w:ascii="Calibri" w:hAnsi="Calibri" w:cstheme="minorHAnsi"/>
        </w:rPr>
      </w:pPr>
    </w:p>
    <w:p w14:paraId="79FC68BF" w14:textId="77777777" w:rsidR="00BD71BE" w:rsidRPr="00AB0841" w:rsidRDefault="00BD71BE">
      <w:pPr>
        <w:jc w:val="both"/>
        <w:rPr>
          <w:rFonts w:ascii="Calibri" w:hAnsi="Calibri" w:cstheme="minorHAnsi"/>
        </w:rPr>
      </w:pPr>
    </w:p>
    <w:p w14:paraId="1F1D2B13" w14:textId="7606119A" w:rsidR="009B1509" w:rsidRPr="00B34216" w:rsidRDefault="00FD4F6A">
      <w:pPr>
        <w:jc w:val="both"/>
        <w:rPr>
          <w:rFonts w:ascii="Calibri" w:hAnsi="Calibri" w:cstheme="minorHAnsi"/>
          <w:b/>
          <w:bCs/>
        </w:rPr>
      </w:pPr>
      <w:r w:rsidRPr="00B34216">
        <w:rPr>
          <w:rFonts w:ascii="Calibri" w:hAnsi="Calibri" w:cstheme="minorHAnsi"/>
          <w:b/>
          <w:bCs/>
        </w:rPr>
        <w:t xml:space="preserve">Volkswagen (China) Investment Co. Ltd. </w:t>
      </w:r>
    </w:p>
    <w:p w14:paraId="4EC3DC26" w14:textId="1152C033" w:rsidR="009B1509" w:rsidRPr="00B34216" w:rsidRDefault="00FD4F6A" w:rsidP="00FB1CC1">
      <w:pPr>
        <w:jc w:val="both"/>
        <w:rPr>
          <w:rFonts w:ascii="Calibri" w:hAnsi="Calibri" w:cstheme="minorHAnsi"/>
          <w:b/>
          <w:bCs/>
        </w:rPr>
      </w:pPr>
      <w:r w:rsidRPr="00B34216">
        <w:rPr>
          <w:rFonts w:ascii="Calibri" w:hAnsi="Calibri" w:cstheme="minorHAnsi" w:hint="eastAsia"/>
          <w:b/>
          <w:bCs/>
        </w:rPr>
        <w:t>大众汽车（中国）投资有限公司</w:t>
      </w:r>
    </w:p>
    <w:p w14:paraId="2EA428CA" w14:textId="0A2C6530" w:rsidR="00E1034B" w:rsidRDefault="00E1034B" w:rsidP="00FB1CC1">
      <w:pPr>
        <w:jc w:val="both"/>
        <w:rPr>
          <w:rFonts w:ascii="Calibri" w:hAnsi="Calibri" w:cstheme="minorHAnsi"/>
        </w:rPr>
      </w:pPr>
    </w:p>
    <w:p w14:paraId="643291B7" w14:textId="2AC71E59" w:rsidR="00B34216" w:rsidRDefault="00B34216" w:rsidP="00FB1CC1">
      <w:pPr>
        <w:jc w:val="both"/>
        <w:rPr>
          <w:rFonts w:ascii="Calibri" w:hAnsi="Calibri" w:cstheme="minorHAnsi"/>
        </w:rPr>
      </w:pPr>
    </w:p>
    <w:p w14:paraId="33E405EA" w14:textId="6D3AF4FF" w:rsidR="00B34216" w:rsidRDefault="00B34216" w:rsidP="00FB1CC1">
      <w:pPr>
        <w:jc w:val="both"/>
        <w:rPr>
          <w:rFonts w:ascii="Calibri" w:hAnsi="Calibri" w:cstheme="minorHAnsi"/>
        </w:rPr>
      </w:pPr>
    </w:p>
    <w:p w14:paraId="09D5C2F1" w14:textId="730A78F8" w:rsidR="00B34216" w:rsidRDefault="00B34216" w:rsidP="00FB1CC1">
      <w:pPr>
        <w:jc w:val="both"/>
        <w:rPr>
          <w:rFonts w:ascii="Calibri" w:hAnsi="Calibri" w:cstheme="minorHAnsi"/>
        </w:rPr>
      </w:pPr>
    </w:p>
    <w:p w14:paraId="73CFABBD" w14:textId="77777777" w:rsidR="00B34216" w:rsidRPr="00AB0841" w:rsidRDefault="00B34216" w:rsidP="00FB1CC1">
      <w:pPr>
        <w:jc w:val="both"/>
        <w:rPr>
          <w:rFonts w:ascii="Calibri" w:hAnsi="Calibri" w:cstheme="minorHAnsi"/>
        </w:rPr>
      </w:pPr>
    </w:p>
    <w:p w14:paraId="4AE174B9" w14:textId="77777777" w:rsidR="009B1509" w:rsidRPr="00AB0841" w:rsidRDefault="00FD4F6A">
      <w:pPr>
        <w:jc w:val="both"/>
        <w:rPr>
          <w:rFonts w:ascii="Calibri" w:hAnsi="Calibri" w:cstheme="minorHAnsi"/>
        </w:rPr>
      </w:pPr>
      <w:r w:rsidRPr="00AB0841">
        <w:rPr>
          <w:rFonts w:ascii="Calibri" w:hAnsi="Calibri" w:cstheme="minorHAnsi"/>
        </w:rPr>
        <w:lastRenderedPageBreak/>
        <w:t>***************************************</w:t>
      </w:r>
    </w:p>
    <w:p w14:paraId="4647ABA8" w14:textId="02170387" w:rsidR="009B1509" w:rsidRPr="00AB0841" w:rsidRDefault="00FD4F6A" w:rsidP="00835969">
      <w:pPr>
        <w:jc w:val="both"/>
        <w:rPr>
          <w:rFonts w:ascii="Calibri" w:hAnsi="Calibri" w:cstheme="minorHAnsi"/>
          <w:b/>
          <w:bCs/>
        </w:rPr>
      </w:pPr>
      <w:r w:rsidRPr="00AB0841">
        <w:rPr>
          <w:rFonts w:ascii="Calibri" w:hAnsi="Calibri" w:cstheme="minorHAnsi"/>
          <w:b/>
          <w:bCs/>
        </w:rPr>
        <w:t>Please read this Employee Personal Information Processing Notice and Consent Letter and its appendi</w:t>
      </w:r>
      <w:r w:rsidR="00132822" w:rsidRPr="00AB0841">
        <w:rPr>
          <w:rFonts w:ascii="Calibri" w:hAnsi="Calibri" w:cstheme="minorHAnsi" w:hint="eastAsia"/>
          <w:b/>
          <w:bCs/>
        </w:rPr>
        <w:t>x</w:t>
      </w:r>
      <w:r w:rsidRPr="00AB0841">
        <w:rPr>
          <w:rFonts w:ascii="Calibri" w:hAnsi="Calibri" w:cstheme="minorHAnsi"/>
          <w:b/>
          <w:bCs/>
        </w:rPr>
        <w:t>es (“Letter”) carefully, tick the boxes</w:t>
      </w:r>
      <w:r w:rsidR="00835969" w:rsidRPr="00AB0841">
        <w:rPr>
          <w:rFonts w:ascii="Calibri" w:hAnsi="Calibri" w:cstheme="minorHAnsi"/>
          <w:b/>
          <w:bCs/>
        </w:rPr>
        <w:t xml:space="preserve"> </w:t>
      </w:r>
      <w:r w:rsidR="00835969" w:rsidRPr="00AB0841">
        <w:rPr>
          <w:rFonts w:ascii="Calibri" w:hAnsi="Calibri" w:cstheme="minorHAnsi" w:hint="eastAsia"/>
          <w:b/>
          <w:bCs/>
        </w:rPr>
        <w:t>and</w:t>
      </w:r>
      <w:r w:rsidR="00835969" w:rsidRPr="00AB0841">
        <w:rPr>
          <w:rFonts w:ascii="Calibri" w:hAnsi="Calibri" w:cstheme="minorHAnsi"/>
          <w:b/>
          <w:bCs/>
        </w:rPr>
        <w:t xml:space="preserve"> sign this L</w:t>
      </w:r>
      <w:r w:rsidR="00835969" w:rsidRPr="00AB0841">
        <w:rPr>
          <w:rFonts w:ascii="Calibri" w:hAnsi="Calibri" w:cstheme="minorHAnsi" w:hint="eastAsia"/>
          <w:b/>
          <w:bCs/>
        </w:rPr>
        <w:t>etter</w:t>
      </w:r>
      <w:r w:rsidRPr="00AB0841">
        <w:rPr>
          <w:rFonts w:ascii="Calibri" w:hAnsi="Calibri" w:cstheme="minorHAnsi"/>
          <w:b/>
          <w:bCs/>
        </w:rPr>
        <w:t>.</w:t>
      </w:r>
    </w:p>
    <w:p w14:paraId="46912CB0" w14:textId="5A2BC4DA" w:rsidR="009B1509" w:rsidRPr="00AB0841" w:rsidRDefault="00FD4F6A">
      <w:pPr>
        <w:jc w:val="both"/>
        <w:rPr>
          <w:rFonts w:ascii="Calibri" w:hAnsi="Calibri" w:cstheme="minorHAnsi"/>
          <w:b/>
          <w:bCs/>
        </w:rPr>
      </w:pPr>
      <w:r w:rsidRPr="00AB0841">
        <w:rPr>
          <w:rFonts w:ascii="Calibri" w:hAnsi="Calibri" w:cstheme="minorHAnsi"/>
          <w:b/>
          <w:bCs/>
        </w:rPr>
        <w:t>By accepting the terms outlined below, you hereby confirm and explicitly consent to the processing of your personal information as well as that of your family members, by the Company, as described in this Letter.</w:t>
      </w:r>
    </w:p>
    <w:p w14:paraId="4A6C41EA" w14:textId="47EEF33C" w:rsidR="009B1509" w:rsidRPr="00AB0841" w:rsidRDefault="00FD4F6A" w:rsidP="00835969">
      <w:pPr>
        <w:jc w:val="both"/>
        <w:rPr>
          <w:rFonts w:ascii="Calibri" w:hAnsi="Calibri" w:cstheme="minorHAnsi"/>
          <w:b/>
          <w:bCs/>
        </w:rPr>
      </w:pPr>
      <w:r w:rsidRPr="00AB0841">
        <w:rPr>
          <w:rFonts w:ascii="Calibri" w:hAnsi="Calibri" w:cstheme="minorHAnsi" w:hint="eastAsia"/>
          <w:b/>
          <w:bCs/>
        </w:rPr>
        <w:t>请仔细阅读本员工个人信息处理告知同意书及其附件（“本告知同意书”），勾选方框</w:t>
      </w:r>
      <w:r w:rsidR="00835969" w:rsidRPr="00AB0841">
        <w:rPr>
          <w:rFonts w:ascii="Calibri" w:hAnsi="Calibri" w:cstheme="minorHAnsi" w:hint="eastAsia"/>
          <w:b/>
          <w:bCs/>
        </w:rPr>
        <w:t>并签署本告知同意书</w:t>
      </w:r>
      <w:r w:rsidRPr="00AB0841">
        <w:rPr>
          <w:rFonts w:ascii="Calibri" w:hAnsi="Calibri" w:cstheme="minorHAnsi" w:hint="eastAsia"/>
          <w:b/>
          <w:bCs/>
        </w:rPr>
        <w:t>。</w:t>
      </w:r>
    </w:p>
    <w:p w14:paraId="36299004" w14:textId="5DF409AD" w:rsidR="009B1509" w:rsidRPr="00AB0841" w:rsidRDefault="00CB5E61" w:rsidP="00F71D79">
      <w:pPr>
        <w:jc w:val="both"/>
        <w:rPr>
          <w:rFonts w:ascii="Calibri" w:hAnsi="Calibri" w:cstheme="minorHAnsi"/>
          <w:b/>
          <w:bCs/>
        </w:rPr>
      </w:pPr>
      <w:r w:rsidRPr="00AB0841">
        <w:rPr>
          <w:rFonts w:ascii="Calibri" w:hAnsi="Calibri" w:cstheme="minorHAnsi" w:hint="eastAsia"/>
          <w:b/>
          <w:bCs/>
        </w:rPr>
        <w:t>勾选</w:t>
      </w:r>
      <w:r w:rsidR="00F71D79" w:rsidRPr="00AB0841">
        <w:rPr>
          <w:rFonts w:ascii="Calibri" w:hAnsi="Calibri" w:cstheme="minorHAnsi" w:hint="eastAsia"/>
          <w:b/>
          <w:bCs/>
        </w:rPr>
        <w:t>以下条款，即表明您</w:t>
      </w:r>
      <w:r w:rsidR="00FD4F6A" w:rsidRPr="00AB0841">
        <w:rPr>
          <w:rFonts w:ascii="Calibri" w:hAnsi="Calibri" w:cstheme="minorHAnsi" w:hint="eastAsia"/>
          <w:b/>
          <w:bCs/>
        </w:rPr>
        <w:t>确认并明确同意公司依据本告知同意书规定对您及家属的个人信息进行相应处理。</w:t>
      </w:r>
    </w:p>
    <w:p w14:paraId="2005F8D2" w14:textId="46900E91" w:rsidR="009B1509" w:rsidRPr="00AB0841" w:rsidRDefault="00000000" w:rsidP="00D84DA2">
      <w:pPr>
        <w:jc w:val="both"/>
        <w:rPr>
          <w:rFonts w:ascii="Calibri" w:hAnsi="Calibri"/>
          <w:b/>
          <w:bCs/>
        </w:rPr>
      </w:pPr>
      <w:sdt>
        <w:sdtPr>
          <w:rPr>
            <w:rFonts w:ascii="Calibri" w:hAnsi="Calibri"/>
            <w:b/>
            <w:bCs/>
          </w:rPr>
          <w:id w:val="13584685"/>
          <w14:checkbox>
            <w14:checked w14:val="0"/>
            <w14:checkedState w14:val="2612" w14:font="MS Gothic"/>
            <w14:uncheckedState w14:val="2610" w14:font="MS Gothic"/>
          </w14:checkbox>
        </w:sdtPr>
        <w:sdtContent>
          <w:r w:rsidR="00211639" w:rsidRPr="00AB0841">
            <w:rPr>
              <w:rFonts w:ascii="Segoe UI Symbol" w:hAnsi="Segoe UI Symbol" w:cs="Segoe UI Symbol"/>
              <w:b/>
              <w:bCs/>
            </w:rPr>
            <w:t>☐</w:t>
          </w:r>
        </w:sdtContent>
      </w:sdt>
      <w:r w:rsidR="00AB0841" w:rsidRPr="00AB0841">
        <w:rPr>
          <w:rFonts w:ascii="Calibri" w:hAnsi="Calibri"/>
          <w:b/>
          <w:bCs/>
        </w:rPr>
        <w:t xml:space="preserve"> </w:t>
      </w:r>
      <w:r w:rsidR="00FD4F6A" w:rsidRPr="00AB0841">
        <w:rPr>
          <w:rFonts w:ascii="Calibri" w:hAnsi="Calibri"/>
          <w:b/>
          <w:bCs/>
        </w:rPr>
        <w:t xml:space="preserve">I hereby confirm and explicitly consent to the Company's processing of my personal information, as well as that of my family member(s), in accordance with the provisions outlined in Appendix I and II of this Letter. I also understand and acknowledge that, the </w:t>
      </w:r>
      <w:r w:rsidR="009D0D7B" w:rsidRPr="00AB0841">
        <w:rPr>
          <w:rFonts w:ascii="Calibri" w:hAnsi="Calibri"/>
          <w:b/>
          <w:bCs/>
        </w:rPr>
        <w:t xml:space="preserve">Company’s </w:t>
      </w:r>
      <w:r w:rsidR="00FD4F6A" w:rsidRPr="00AB0841">
        <w:rPr>
          <w:rFonts w:ascii="Calibri" w:hAnsi="Calibri"/>
          <w:b/>
          <w:bCs/>
        </w:rPr>
        <w:t xml:space="preserve">processing activities of </w:t>
      </w:r>
      <w:r w:rsidR="009D0D7B" w:rsidRPr="00AB0841">
        <w:rPr>
          <w:rFonts w:ascii="Calibri" w:hAnsi="Calibri"/>
          <w:b/>
          <w:bCs/>
        </w:rPr>
        <w:t xml:space="preserve">me and my family member(s)’s </w:t>
      </w:r>
      <w:r w:rsidR="00FD4F6A" w:rsidRPr="00AB0841">
        <w:rPr>
          <w:rFonts w:ascii="Calibri" w:hAnsi="Calibri"/>
          <w:b/>
          <w:bCs/>
        </w:rPr>
        <w:t xml:space="preserve">personal information under certain scenarios (including </w:t>
      </w:r>
      <w:r w:rsidR="00EA4910" w:rsidRPr="00AB0841">
        <w:rPr>
          <w:rFonts w:ascii="Calibri" w:hAnsi="Calibri"/>
          <w:b/>
          <w:bCs/>
        </w:rPr>
        <w:t xml:space="preserve">certain scenarios relating to </w:t>
      </w:r>
      <w:r w:rsidR="00FD4F6A" w:rsidRPr="00AB0841">
        <w:rPr>
          <w:rFonts w:ascii="Calibri" w:hAnsi="Calibri"/>
          <w:b/>
          <w:bCs/>
        </w:rPr>
        <w:t>sensitive personal information processing as well as sharing of personal information</w:t>
      </w:r>
      <w:r w:rsidR="003741E6" w:rsidRPr="00AB0841">
        <w:rPr>
          <w:rFonts w:ascii="Calibri" w:hAnsi="Calibri"/>
          <w:b/>
          <w:bCs/>
        </w:rPr>
        <w:t xml:space="preserve"> etc.</w:t>
      </w:r>
      <w:r w:rsidR="00FD4F6A" w:rsidRPr="00AB0841">
        <w:rPr>
          <w:rFonts w:ascii="Calibri" w:hAnsi="Calibri"/>
          <w:b/>
          <w:bCs/>
        </w:rPr>
        <w:t xml:space="preserve">) as </w:t>
      </w:r>
      <w:r w:rsidR="00FD4F6A" w:rsidRPr="00AB0841">
        <w:rPr>
          <w:rFonts w:ascii="Calibri" w:hAnsi="Calibri" w:hint="eastAsia"/>
          <w:b/>
          <w:bCs/>
        </w:rPr>
        <w:t>detailed</w:t>
      </w:r>
      <w:r w:rsidR="00FD4F6A" w:rsidRPr="00AB0841">
        <w:rPr>
          <w:rFonts w:ascii="Calibri" w:hAnsi="Calibri"/>
          <w:b/>
          <w:bCs/>
        </w:rPr>
        <w:t xml:space="preserve"> in Appendix I and II, are necessary </w:t>
      </w:r>
      <w:r w:rsidR="009D0D7B" w:rsidRPr="00AB0841">
        <w:rPr>
          <w:rFonts w:ascii="Calibri" w:hAnsi="Calibri"/>
          <w:b/>
          <w:bCs/>
        </w:rPr>
        <w:t>to</w:t>
      </w:r>
      <w:r w:rsidR="00FD4F6A" w:rsidRPr="00AB0841">
        <w:rPr>
          <w:rFonts w:ascii="Calibri" w:hAnsi="Calibri"/>
          <w:b/>
          <w:bCs/>
        </w:rPr>
        <w:t xml:space="preserve"> perform my labor contract or conduct human resource management. </w:t>
      </w:r>
      <w:r w:rsidR="00F52D34" w:rsidRPr="00AB0841">
        <w:rPr>
          <w:rFonts w:ascii="Calibri" w:hAnsi="Calibri"/>
          <w:b/>
          <w:bCs/>
        </w:rPr>
        <w:t>I</w:t>
      </w:r>
      <w:r w:rsidR="006576F1" w:rsidRPr="00AB0841">
        <w:rPr>
          <w:rFonts w:ascii="Calibri" w:hAnsi="Calibri"/>
          <w:b/>
          <w:bCs/>
        </w:rPr>
        <w:t xml:space="preserve">n such scenarios, </w:t>
      </w:r>
      <w:r w:rsidR="006576F1" w:rsidRPr="00AB0841">
        <w:rPr>
          <w:rFonts w:ascii="Calibri" w:hAnsi="Calibri" w:hint="eastAsia"/>
          <w:b/>
          <w:bCs/>
        </w:rPr>
        <w:t>our</w:t>
      </w:r>
      <w:r w:rsidR="009D0D7B" w:rsidRPr="00AB0841">
        <w:rPr>
          <w:rFonts w:ascii="Calibri" w:hAnsi="Calibri"/>
          <w:b/>
          <w:bCs/>
        </w:rPr>
        <w:t xml:space="preserve"> </w:t>
      </w:r>
      <w:r w:rsidR="00FD4F6A" w:rsidRPr="00AB0841">
        <w:rPr>
          <w:rFonts w:ascii="Calibri" w:hAnsi="Calibri"/>
          <w:b/>
          <w:bCs/>
        </w:rPr>
        <w:t>right</w:t>
      </w:r>
      <w:r w:rsidR="00CC0A65">
        <w:rPr>
          <w:rFonts w:ascii="Calibri" w:hAnsi="Calibri"/>
          <w:b/>
          <w:bCs/>
        </w:rPr>
        <w:t>s to withdraw consent are</w:t>
      </w:r>
      <w:r w:rsidR="00FD4F6A" w:rsidRPr="00AB0841">
        <w:rPr>
          <w:rFonts w:ascii="Calibri" w:hAnsi="Calibri"/>
          <w:b/>
          <w:bCs/>
        </w:rPr>
        <w:t xml:space="preserve"> not applicable. In addition, I have fully informed my family member(s) regarding the Company’s processing activities of his/her/their personal information prescribed in this Letter</w:t>
      </w:r>
      <w:r w:rsidR="00CB5E61" w:rsidRPr="00AB0841">
        <w:rPr>
          <w:rFonts w:ascii="Calibri" w:hAnsi="Calibri"/>
          <w:b/>
          <w:bCs/>
        </w:rPr>
        <w:t xml:space="preserve"> and obtained his/her/their </w:t>
      </w:r>
      <w:r w:rsidR="00AC1C16" w:rsidRPr="00AB0841">
        <w:rPr>
          <w:rFonts w:ascii="Calibri" w:hAnsi="Calibri"/>
          <w:b/>
          <w:bCs/>
        </w:rPr>
        <w:t>proper consent</w:t>
      </w:r>
      <w:r w:rsidR="00FD4F6A" w:rsidRPr="00AB0841">
        <w:rPr>
          <w:rFonts w:ascii="Calibri" w:hAnsi="Calibri"/>
          <w:b/>
          <w:bCs/>
        </w:rPr>
        <w:t>.</w:t>
      </w:r>
    </w:p>
    <w:p w14:paraId="0DE111C4" w14:textId="7D307688" w:rsidR="009B1509" w:rsidRPr="00AB0841" w:rsidRDefault="00FD4F6A" w:rsidP="00FB1CC1">
      <w:pPr>
        <w:jc w:val="both"/>
        <w:rPr>
          <w:rFonts w:ascii="Calibri" w:hAnsi="Calibri"/>
        </w:rPr>
      </w:pPr>
      <w:r w:rsidRPr="00AB0841">
        <w:rPr>
          <w:rFonts w:ascii="Calibri" w:hAnsi="Calibri" w:hint="eastAsia"/>
          <w:b/>
          <w:bCs/>
        </w:rPr>
        <w:t>本人在此确认并明确同意公司可以根据本告知同意书附录</w:t>
      </w:r>
      <w:r w:rsidRPr="00AB0841">
        <w:rPr>
          <w:rFonts w:ascii="Calibri" w:hAnsi="Calibri" w:hint="eastAsia"/>
          <w:b/>
          <w:bCs/>
        </w:rPr>
        <w:t>I</w:t>
      </w:r>
      <w:r w:rsidRPr="00AB0841">
        <w:rPr>
          <w:rFonts w:ascii="Calibri" w:hAnsi="Calibri" w:hint="eastAsia"/>
          <w:b/>
          <w:bCs/>
        </w:rPr>
        <w:t>、</w:t>
      </w:r>
      <w:r w:rsidRPr="00AB0841">
        <w:rPr>
          <w:rFonts w:ascii="Calibri" w:hAnsi="Calibri" w:hint="eastAsia"/>
          <w:b/>
          <w:bCs/>
        </w:rPr>
        <w:t>I</w:t>
      </w:r>
      <w:r w:rsidRPr="00AB0841">
        <w:rPr>
          <w:rFonts w:ascii="Calibri" w:hAnsi="Calibri"/>
          <w:b/>
          <w:bCs/>
        </w:rPr>
        <w:t>I</w:t>
      </w:r>
      <w:r w:rsidRPr="00AB0841">
        <w:rPr>
          <w:rFonts w:ascii="Calibri" w:hAnsi="Calibri" w:hint="eastAsia"/>
          <w:b/>
          <w:bCs/>
        </w:rPr>
        <w:t>处理本人及家属的个人信息。同时，本人理解并认可，在附录</w:t>
      </w:r>
      <w:r w:rsidRPr="00AB0841">
        <w:rPr>
          <w:rFonts w:ascii="Calibri" w:hAnsi="Calibri"/>
          <w:b/>
          <w:bCs/>
        </w:rPr>
        <w:t>I</w:t>
      </w:r>
      <w:r w:rsidRPr="00AB0841">
        <w:rPr>
          <w:rFonts w:ascii="Calibri" w:hAnsi="Calibri" w:hint="eastAsia"/>
          <w:b/>
          <w:bCs/>
        </w:rPr>
        <w:t>、</w:t>
      </w:r>
      <w:r w:rsidRPr="00AB0841">
        <w:rPr>
          <w:rFonts w:ascii="Calibri" w:hAnsi="Calibri" w:hint="eastAsia"/>
          <w:b/>
          <w:bCs/>
        </w:rPr>
        <w:t>I</w:t>
      </w:r>
      <w:r w:rsidRPr="00AB0841">
        <w:rPr>
          <w:rFonts w:ascii="Calibri" w:hAnsi="Calibri"/>
          <w:b/>
          <w:bCs/>
        </w:rPr>
        <w:t>I</w:t>
      </w:r>
      <w:r w:rsidRPr="00AB0841">
        <w:rPr>
          <w:rFonts w:ascii="Calibri" w:hAnsi="Calibri" w:hint="eastAsia"/>
          <w:b/>
          <w:bCs/>
        </w:rPr>
        <w:t>中</w:t>
      </w:r>
      <w:r w:rsidR="00EA4910" w:rsidRPr="00AB0841">
        <w:rPr>
          <w:rFonts w:ascii="Calibri" w:hAnsi="Calibri" w:hint="eastAsia"/>
          <w:b/>
          <w:bCs/>
        </w:rPr>
        <w:t>的一些</w:t>
      </w:r>
      <w:r w:rsidRPr="00AB0841">
        <w:rPr>
          <w:rFonts w:ascii="Calibri" w:hAnsi="Calibri" w:hint="eastAsia"/>
          <w:b/>
          <w:bCs/>
        </w:rPr>
        <w:t>场景（包括敏感个人信息处理、个人信息共享</w:t>
      </w:r>
      <w:r w:rsidR="00EA4910" w:rsidRPr="00AB0841">
        <w:rPr>
          <w:rFonts w:ascii="Calibri" w:hAnsi="Calibri" w:hint="eastAsia"/>
          <w:b/>
          <w:bCs/>
        </w:rPr>
        <w:t>当中的一些场景</w:t>
      </w:r>
      <w:r w:rsidR="003741E6" w:rsidRPr="00AB0841">
        <w:rPr>
          <w:rFonts w:ascii="Calibri" w:hAnsi="Calibri" w:hint="eastAsia"/>
          <w:b/>
          <w:bCs/>
        </w:rPr>
        <w:t>等</w:t>
      </w:r>
      <w:r w:rsidRPr="00AB0841">
        <w:rPr>
          <w:rFonts w:ascii="Calibri" w:hAnsi="Calibri" w:hint="eastAsia"/>
          <w:b/>
          <w:bCs/>
        </w:rPr>
        <w:t>）下，公司对于本人及家属个人信息的处理是基于履行劳动合同或实施人力资源管理所必需，对此类情况本人及家属不具有撤回同意的权限。本人已就公司在本告知同意书项下对家属个人信息的处理情况向其进行完整告知</w:t>
      </w:r>
      <w:r w:rsidR="00CB5E61" w:rsidRPr="00AB0841">
        <w:rPr>
          <w:rFonts w:ascii="Calibri" w:hAnsi="Calibri" w:hint="eastAsia"/>
          <w:b/>
          <w:bCs/>
        </w:rPr>
        <w:t>并获得相应同意</w:t>
      </w:r>
      <w:r w:rsidRPr="00AB0841">
        <w:rPr>
          <w:rFonts w:ascii="Calibri" w:hAnsi="Calibri" w:hint="eastAsia"/>
          <w:b/>
          <w:bCs/>
        </w:rPr>
        <w:t>。</w:t>
      </w:r>
    </w:p>
    <w:p w14:paraId="31E09F32" w14:textId="1EA33DE4" w:rsidR="006576F1" w:rsidRPr="00AB0841" w:rsidRDefault="00000000">
      <w:pPr>
        <w:jc w:val="both"/>
        <w:rPr>
          <w:rFonts w:ascii="Calibri" w:hAnsi="Calibri"/>
          <w:b/>
          <w:bCs/>
        </w:rPr>
      </w:pPr>
      <w:sdt>
        <w:sdtPr>
          <w:rPr>
            <w:rFonts w:ascii="Calibri" w:hAnsi="Calibri"/>
            <w:b/>
            <w:bCs/>
          </w:rPr>
          <w:id w:val="1721631586"/>
          <w14:checkbox>
            <w14:checked w14:val="0"/>
            <w14:checkedState w14:val="2612" w14:font="MS Gothic"/>
            <w14:uncheckedState w14:val="2610" w14:font="MS Gothic"/>
          </w14:checkbox>
        </w:sdtPr>
        <w:sdtContent>
          <w:r w:rsidR="00FD4F6A" w:rsidRPr="00AB0841">
            <w:rPr>
              <w:rFonts w:ascii="Segoe UI Symbol" w:hAnsi="Segoe UI Symbol" w:cs="Segoe UI Symbol"/>
              <w:b/>
              <w:bCs/>
            </w:rPr>
            <w:t>☐</w:t>
          </w:r>
        </w:sdtContent>
      </w:sdt>
      <w:r w:rsidR="00AB0841">
        <w:rPr>
          <w:rFonts w:ascii="Calibri" w:hAnsi="Calibri"/>
          <w:b/>
          <w:bCs/>
        </w:rPr>
        <w:t xml:space="preserve"> </w:t>
      </w:r>
      <w:r w:rsidR="00FD4F6A" w:rsidRPr="00AB0841">
        <w:rPr>
          <w:rFonts w:ascii="Calibri" w:hAnsi="Calibri"/>
          <w:b/>
          <w:bCs/>
        </w:rPr>
        <w:t xml:space="preserve">I hereby confirm and explicitly consent to the sharing, </w:t>
      </w:r>
      <w:r w:rsidR="00765C52" w:rsidRPr="00AB0841">
        <w:rPr>
          <w:rFonts w:ascii="Calibri" w:hAnsi="Calibri"/>
          <w:b/>
          <w:bCs/>
        </w:rPr>
        <w:t>entrust</w:t>
      </w:r>
      <w:r w:rsidR="00FD4F6A" w:rsidRPr="00AB0841">
        <w:rPr>
          <w:rFonts w:ascii="Calibri" w:hAnsi="Calibri"/>
          <w:b/>
          <w:bCs/>
        </w:rPr>
        <w:t xml:space="preserve">, or provision of my personal information, as well as that of my </w:t>
      </w:r>
      <w:r w:rsidR="00002316" w:rsidRPr="00AB0841">
        <w:rPr>
          <w:rFonts w:ascii="Calibri" w:hAnsi="Calibri"/>
          <w:b/>
          <w:bCs/>
        </w:rPr>
        <w:t>child(ren)</w:t>
      </w:r>
      <w:r w:rsidR="00CD474F" w:rsidRPr="00AB0841">
        <w:rPr>
          <w:rFonts w:ascii="Calibri" w:hAnsi="Calibri"/>
          <w:b/>
          <w:bCs/>
        </w:rPr>
        <w:t xml:space="preserve"> </w:t>
      </w:r>
      <w:r w:rsidR="00002316" w:rsidRPr="00AB0841">
        <w:rPr>
          <w:rFonts w:ascii="Calibri" w:hAnsi="Calibri"/>
          <w:b/>
          <w:bCs/>
        </w:rPr>
        <w:t xml:space="preserve">/ </w:t>
      </w:r>
      <w:r w:rsidR="00FD4F6A" w:rsidRPr="00AB0841">
        <w:rPr>
          <w:rFonts w:ascii="Calibri" w:hAnsi="Calibri"/>
          <w:b/>
          <w:bCs/>
        </w:rPr>
        <w:t>family member(s), to institutions, organizations or individuals outside of the territory of PRC as detailed in Appendix III of this Letter</w:t>
      </w:r>
      <w:r w:rsidR="00FD4F6A" w:rsidRPr="00AB0841">
        <w:rPr>
          <w:rFonts w:ascii="Calibri" w:hAnsi="Calibri"/>
        </w:rPr>
        <w:t xml:space="preserve">. </w:t>
      </w:r>
      <w:r w:rsidR="006576F1" w:rsidRPr="00AB0841">
        <w:rPr>
          <w:rFonts w:ascii="Calibri" w:hAnsi="Calibri"/>
          <w:b/>
          <w:bCs/>
        </w:rPr>
        <w:t xml:space="preserve">I have fully informed </w:t>
      </w:r>
      <w:r w:rsidR="006576F1" w:rsidRPr="00AB0841">
        <w:rPr>
          <w:rFonts w:ascii="Calibri" w:hAnsi="Calibri" w:hint="eastAsia"/>
          <w:b/>
          <w:bCs/>
        </w:rPr>
        <w:t>my</w:t>
      </w:r>
      <w:r w:rsidR="00FD4F6A" w:rsidRPr="00AB0841">
        <w:rPr>
          <w:rFonts w:ascii="Calibri" w:hAnsi="Calibri"/>
          <w:b/>
          <w:bCs/>
        </w:rPr>
        <w:t xml:space="preserve"> </w:t>
      </w:r>
      <w:r w:rsidR="00CD474F" w:rsidRPr="00AB0841">
        <w:rPr>
          <w:rFonts w:ascii="Calibri" w:hAnsi="Calibri"/>
          <w:b/>
          <w:bCs/>
        </w:rPr>
        <w:t xml:space="preserve">child(ren) / </w:t>
      </w:r>
      <w:r w:rsidR="00FD4F6A" w:rsidRPr="00AB0841">
        <w:rPr>
          <w:rFonts w:ascii="Calibri" w:hAnsi="Calibri"/>
          <w:b/>
          <w:bCs/>
        </w:rPr>
        <w:t xml:space="preserve">family member(s) </w:t>
      </w:r>
      <w:r w:rsidR="00CD474F" w:rsidRPr="00AB0841">
        <w:rPr>
          <w:rFonts w:ascii="Calibri" w:hAnsi="Calibri"/>
          <w:b/>
          <w:bCs/>
        </w:rPr>
        <w:t xml:space="preserve">(whose names have been </w:t>
      </w:r>
      <w:r w:rsidR="00CD474F" w:rsidRPr="00AB0841">
        <w:rPr>
          <w:rFonts w:ascii="Calibri" w:hAnsi="Calibri" w:hint="eastAsia"/>
          <w:b/>
          <w:bCs/>
        </w:rPr>
        <w:t>p</w:t>
      </w:r>
      <w:r w:rsidR="00CD474F" w:rsidRPr="00AB0841">
        <w:rPr>
          <w:rFonts w:ascii="Calibri" w:hAnsi="Calibri"/>
          <w:b/>
          <w:bCs/>
        </w:rPr>
        <w:t>rovided by me to the Company)</w:t>
      </w:r>
      <w:r w:rsidR="00FD4F6A" w:rsidRPr="00AB0841">
        <w:rPr>
          <w:rFonts w:ascii="Calibri" w:hAnsi="Calibri"/>
          <w:b/>
          <w:bCs/>
        </w:rPr>
        <w:t xml:space="preserve"> the cross-border transfer activities here and obtained his/her/their </w:t>
      </w:r>
      <w:r w:rsidR="00BE5F96" w:rsidRPr="00AB0841">
        <w:rPr>
          <w:rFonts w:ascii="Calibri" w:hAnsi="Calibri"/>
          <w:b/>
          <w:bCs/>
        </w:rPr>
        <w:t xml:space="preserve">separate </w:t>
      </w:r>
      <w:r w:rsidR="00FD4F6A" w:rsidRPr="00AB0841">
        <w:rPr>
          <w:rFonts w:ascii="Calibri" w:hAnsi="Calibri"/>
          <w:b/>
          <w:bCs/>
        </w:rPr>
        <w:t xml:space="preserve">consent. </w:t>
      </w:r>
      <w:r w:rsidR="00002316" w:rsidRPr="00AB0841">
        <w:rPr>
          <w:rFonts w:ascii="Calibri" w:hAnsi="Calibri"/>
          <w:b/>
          <w:bCs/>
        </w:rPr>
        <w:t>*</w:t>
      </w:r>
    </w:p>
    <w:p w14:paraId="40E699C5" w14:textId="052D31EA" w:rsidR="009B1509" w:rsidRPr="00AB0841" w:rsidRDefault="00FD4F6A">
      <w:pPr>
        <w:jc w:val="both"/>
        <w:rPr>
          <w:rFonts w:ascii="Calibri" w:hAnsi="Calibri"/>
          <w:b/>
          <w:bCs/>
        </w:rPr>
      </w:pPr>
      <w:r w:rsidRPr="00AB0841">
        <w:rPr>
          <w:rFonts w:ascii="Calibri" w:hAnsi="Calibri" w:hint="eastAsia"/>
          <w:b/>
          <w:bCs/>
        </w:rPr>
        <w:t>本人在此确认并明确同意，公司可根据本告知同意书附录</w:t>
      </w:r>
      <w:r w:rsidRPr="00AB0841">
        <w:rPr>
          <w:rFonts w:ascii="Calibri" w:hAnsi="Calibri" w:hint="eastAsia"/>
          <w:b/>
          <w:bCs/>
        </w:rPr>
        <w:t>III</w:t>
      </w:r>
      <w:r w:rsidRPr="00AB0841">
        <w:rPr>
          <w:rFonts w:ascii="Calibri" w:hAnsi="Calibri" w:hint="eastAsia"/>
          <w:b/>
          <w:bCs/>
        </w:rPr>
        <w:t>将本人及本人子女</w:t>
      </w:r>
      <w:r w:rsidRPr="00AB0841">
        <w:rPr>
          <w:rFonts w:ascii="Calibri" w:hAnsi="Calibri" w:hint="eastAsia"/>
          <w:b/>
          <w:bCs/>
        </w:rPr>
        <w:t>/</w:t>
      </w:r>
      <w:r w:rsidRPr="00AB0841">
        <w:rPr>
          <w:rFonts w:ascii="Calibri" w:hAnsi="Calibri" w:hint="eastAsia"/>
          <w:b/>
          <w:bCs/>
        </w:rPr>
        <w:t>家属的个人信息与中国境外的机构、组织或个人共享、</w:t>
      </w:r>
      <w:r w:rsidR="00765C52" w:rsidRPr="00AB0841">
        <w:rPr>
          <w:rFonts w:ascii="Calibri" w:hAnsi="Calibri" w:hint="eastAsia"/>
          <w:b/>
          <w:bCs/>
        </w:rPr>
        <w:t>委托处理</w:t>
      </w:r>
      <w:r w:rsidRPr="00AB0841">
        <w:rPr>
          <w:rFonts w:ascii="Calibri" w:hAnsi="Calibri" w:hint="eastAsia"/>
          <w:b/>
          <w:bCs/>
        </w:rPr>
        <w:t>或以其他方式提供给他们。本人已就此跨境传输情况向</w:t>
      </w:r>
      <w:r w:rsidR="00CD474F" w:rsidRPr="00AB0841">
        <w:rPr>
          <w:rFonts w:ascii="Calibri" w:hAnsi="Calibri" w:hint="eastAsia"/>
          <w:b/>
          <w:bCs/>
        </w:rPr>
        <w:t>子女</w:t>
      </w:r>
      <w:r w:rsidR="00CD474F" w:rsidRPr="00AB0841">
        <w:rPr>
          <w:rFonts w:ascii="Calibri" w:hAnsi="Calibri" w:hint="eastAsia"/>
          <w:b/>
          <w:bCs/>
        </w:rPr>
        <w:t>/</w:t>
      </w:r>
      <w:r w:rsidRPr="00AB0841">
        <w:rPr>
          <w:rFonts w:ascii="Calibri" w:hAnsi="Calibri" w:hint="eastAsia"/>
          <w:b/>
          <w:bCs/>
        </w:rPr>
        <w:t>家属</w:t>
      </w:r>
      <w:r w:rsidR="00CD474F" w:rsidRPr="00AB0841">
        <w:rPr>
          <w:rFonts w:ascii="Calibri" w:hAnsi="Calibri" w:hint="eastAsia"/>
          <w:b/>
          <w:bCs/>
        </w:rPr>
        <w:t>（其姓名已经由本人提供给公司）</w:t>
      </w:r>
      <w:r w:rsidRPr="00AB0841">
        <w:rPr>
          <w:rFonts w:ascii="Calibri" w:hAnsi="Calibri" w:hint="eastAsia"/>
          <w:b/>
          <w:bCs/>
        </w:rPr>
        <w:t>进行完整告知，并取得其</w:t>
      </w:r>
      <w:r w:rsidR="00BE5F96" w:rsidRPr="00AB0841">
        <w:rPr>
          <w:rFonts w:ascii="Calibri" w:hAnsi="Calibri" w:hint="eastAsia"/>
          <w:b/>
          <w:bCs/>
        </w:rPr>
        <w:t>单独</w:t>
      </w:r>
      <w:r w:rsidRPr="00AB0841">
        <w:rPr>
          <w:rFonts w:ascii="Calibri" w:hAnsi="Calibri" w:hint="eastAsia"/>
          <w:b/>
          <w:bCs/>
        </w:rPr>
        <w:t>同意。</w:t>
      </w:r>
      <w:r w:rsidR="00002316" w:rsidRPr="00AB0841">
        <w:rPr>
          <w:rFonts w:ascii="Calibri" w:hAnsi="Calibri" w:hint="eastAsia"/>
          <w:b/>
          <w:bCs/>
        </w:rPr>
        <w:t>*</w:t>
      </w:r>
    </w:p>
    <w:p w14:paraId="296F1AF9" w14:textId="3D90EAE4" w:rsidR="00E1034B" w:rsidRPr="00AB0841" w:rsidRDefault="00E1034B">
      <w:pPr>
        <w:jc w:val="both"/>
        <w:rPr>
          <w:rFonts w:ascii="Calibri" w:hAnsi="Calibri"/>
          <w:b/>
          <w:bCs/>
        </w:rPr>
      </w:pPr>
    </w:p>
    <w:p w14:paraId="349542A7" w14:textId="0C86A67D" w:rsidR="00002316" w:rsidRPr="00AB0841" w:rsidRDefault="00002316" w:rsidP="009D71FC">
      <w:pPr>
        <w:jc w:val="both"/>
        <w:rPr>
          <w:rFonts w:ascii="Calibri" w:hAnsi="Calibri"/>
          <w:sz w:val="16"/>
          <w:szCs w:val="16"/>
        </w:rPr>
      </w:pPr>
      <w:r w:rsidRPr="00AB0841">
        <w:rPr>
          <w:rFonts w:ascii="Calibri" w:hAnsi="Calibri"/>
          <w:sz w:val="16"/>
          <w:szCs w:val="16"/>
        </w:rPr>
        <w:t>* Please note that the child(ren)/family information authorized in this le</w:t>
      </w:r>
      <w:r w:rsidR="008917BF" w:rsidRPr="00AB0841">
        <w:rPr>
          <w:rFonts w:ascii="Calibri" w:hAnsi="Calibri"/>
          <w:sz w:val="16"/>
          <w:szCs w:val="16"/>
        </w:rPr>
        <w:t>t</w:t>
      </w:r>
      <w:r w:rsidRPr="00AB0841">
        <w:rPr>
          <w:rFonts w:ascii="Calibri" w:hAnsi="Calibri"/>
          <w:sz w:val="16"/>
          <w:szCs w:val="16"/>
        </w:rPr>
        <w:t xml:space="preserve">ter refers to the information </w:t>
      </w:r>
      <w:r w:rsidR="003677BF" w:rsidRPr="00AB0841">
        <w:rPr>
          <w:rFonts w:ascii="Calibri" w:hAnsi="Calibri"/>
          <w:sz w:val="16"/>
          <w:szCs w:val="16"/>
        </w:rPr>
        <w:t xml:space="preserve">provided by you and </w:t>
      </w:r>
      <w:r w:rsidRPr="00AB0841">
        <w:rPr>
          <w:rFonts w:ascii="Calibri" w:hAnsi="Calibri"/>
          <w:sz w:val="16"/>
          <w:szCs w:val="16"/>
        </w:rPr>
        <w:t>retained in comp</w:t>
      </w:r>
      <w:r w:rsidR="006576F1" w:rsidRPr="00AB0841">
        <w:rPr>
          <w:rFonts w:ascii="Calibri" w:hAnsi="Calibri"/>
          <w:sz w:val="16"/>
          <w:szCs w:val="16"/>
        </w:rPr>
        <w:t>any's human resources system as well as</w:t>
      </w:r>
      <w:r w:rsidRPr="00AB0841">
        <w:rPr>
          <w:rFonts w:ascii="Calibri" w:hAnsi="Calibri"/>
          <w:sz w:val="16"/>
          <w:szCs w:val="16"/>
        </w:rPr>
        <w:t xml:space="preserve"> the information you provide to the company in </w:t>
      </w:r>
      <w:r w:rsidR="003677BF" w:rsidRPr="00AB0841">
        <w:rPr>
          <w:rFonts w:ascii="Calibri" w:hAnsi="Calibri"/>
          <w:sz w:val="16"/>
          <w:szCs w:val="16"/>
        </w:rPr>
        <w:t xml:space="preserve">the </w:t>
      </w:r>
      <w:r w:rsidRPr="00AB0841">
        <w:rPr>
          <w:rFonts w:ascii="Calibri" w:hAnsi="Calibri"/>
          <w:sz w:val="16"/>
          <w:szCs w:val="16"/>
        </w:rPr>
        <w:t xml:space="preserve">future. Please notify human resources department in time if there is any change </w:t>
      </w:r>
      <w:r w:rsidR="003677BF" w:rsidRPr="00AB0841">
        <w:rPr>
          <w:rFonts w:ascii="Calibri" w:hAnsi="Calibri"/>
          <w:sz w:val="16"/>
          <w:szCs w:val="16"/>
        </w:rPr>
        <w:t>related to the child(ren)/family information provided or to be provided by you</w:t>
      </w:r>
      <w:r w:rsidRPr="00AB0841">
        <w:rPr>
          <w:rFonts w:ascii="Calibri" w:hAnsi="Calibri"/>
          <w:sz w:val="16"/>
          <w:szCs w:val="16"/>
        </w:rPr>
        <w:t xml:space="preserve">. </w:t>
      </w:r>
    </w:p>
    <w:p w14:paraId="7F270A3A" w14:textId="7355F8FB" w:rsidR="009B1509" w:rsidRPr="00AB0841" w:rsidRDefault="004172A8" w:rsidP="009D71FC">
      <w:pPr>
        <w:jc w:val="both"/>
        <w:rPr>
          <w:rFonts w:ascii="Calibri" w:hAnsi="Calibri"/>
          <w:sz w:val="18"/>
          <w:szCs w:val="18"/>
        </w:rPr>
      </w:pPr>
      <w:r w:rsidRPr="00AB0841">
        <w:rPr>
          <w:rFonts w:ascii="Calibri" w:hAnsi="Calibri" w:hint="eastAsia"/>
          <w:b/>
          <w:bCs/>
          <w:sz w:val="16"/>
          <w:szCs w:val="16"/>
        </w:rPr>
        <w:t>*</w:t>
      </w:r>
      <w:r w:rsidRPr="00AB0841">
        <w:rPr>
          <w:rFonts w:ascii="Calibri" w:hAnsi="Calibri"/>
          <w:b/>
          <w:bCs/>
          <w:sz w:val="16"/>
          <w:szCs w:val="16"/>
        </w:rPr>
        <w:t xml:space="preserve"> </w:t>
      </w:r>
      <w:r w:rsidR="00002316" w:rsidRPr="00AB0841">
        <w:rPr>
          <w:rFonts w:ascii="Calibri" w:hAnsi="Calibri" w:hint="eastAsia"/>
          <w:b/>
          <w:bCs/>
          <w:sz w:val="16"/>
          <w:szCs w:val="16"/>
        </w:rPr>
        <w:t>请注意，此处授权的子女</w:t>
      </w:r>
      <w:r w:rsidR="00002316" w:rsidRPr="00AB0841">
        <w:rPr>
          <w:rFonts w:ascii="Calibri" w:hAnsi="Calibri" w:hint="eastAsia"/>
          <w:b/>
          <w:bCs/>
          <w:sz w:val="16"/>
          <w:szCs w:val="16"/>
        </w:rPr>
        <w:t>/</w:t>
      </w:r>
      <w:r w:rsidR="00002316" w:rsidRPr="00AB0841">
        <w:rPr>
          <w:rFonts w:ascii="Calibri" w:hAnsi="Calibri" w:hint="eastAsia"/>
          <w:b/>
          <w:bCs/>
          <w:sz w:val="16"/>
          <w:szCs w:val="16"/>
        </w:rPr>
        <w:t>家属信息是指</w:t>
      </w:r>
      <w:r w:rsidR="0088436A" w:rsidRPr="00AB0841">
        <w:rPr>
          <w:rFonts w:ascii="Calibri" w:hAnsi="Calibri" w:hint="eastAsia"/>
          <w:b/>
          <w:bCs/>
          <w:sz w:val="16"/>
          <w:szCs w:val="16"/>
        </w:rPr>
        <w:t>由您提供的并</w:t>
      </w:r>
      <w:r w:rsidR="006576F1" w:rsidRPr="00AB0841">
        <w:rPr>
          <w:rFonts w:ascii="Calibri" w:hAnsi="Calibri" w:hint="eastAsia"/>
          <w:b/>
          <w:bCs/>
          <w:sz w:val="16"/>
          <w:szCs w:val="16"/>
        </w:rPr>
        <w:t>保存在公司人力资源系统中的信息及未来您将提供给公司的信息。</w:t>
      </w:r>
      <w:r w:rsidR="00002316" w:rsidRPr="00AB0841">
        <w:rPr>
          <w:rFonts w:ascii="Calibri" w:hAnsi="Calibri" w:hint="eastAsia"/>
          <w:b/>
          <w:bCs/>
          <w:sz w:val="16"/>
          <w:szCs w:val="16"/>
        </w:rPr>
        <w:t>如您的</w:t>
      </w:r>
      <w:r w:rsidR="0088436A" w:rsidRPr="00AB0841">
        <w:rPr>
          <w:rFonts w:ascii="Calibri" w:hAnsi="Calibri" w:hint="eastAsia"/>
          <w:b/>
          <w:bCs/>
          <w:sz w:val="16"/>
          <w:szCs w:val="16"/>
        </w:rPr>
        <w:t>子女</w:t>
      </w:r>
      <w:r w:rsidR="0088436A" w:rsidRPr="00AB0841">
        <w:rPr>
          <w:rFonts w:ascii="Calibri" w:hAnsi="Calibri" w:hint="eastAsia"/>
          <w:b/>
          <w:bCs/>
          <w:sz w:val="16"/>
          <w:szCs w:val="16"/>
        </w:rPr>
        <w:t>/</w:t>
      </w:r>
      <w:r w:rsidR="0088436A" w:rsidRPr="00AB0841">
        <w:rPr>
          <w:rFonts w:ascii="Calibri" w:hAnsi="Calibri" w:hint="eastAsia"/>
          <w:b/>
          <w:bCs/>
          <w:sz w:val="16"/>
          <w:szCs w:val="16"/>
        </w:rPr>
        <w:t>家属信息</w:t>
      </w:r>
      <w:r w:rsidR="00002316" w:rsidRPr="00AB0841">
        <w:rPr>
          <w:rFonts w:ascii="Calibri" w:hAnsi="Calibri" w:hint="eastAsia"/>
          <w:b/>
          <w:bCs/>
          <w:sz w:val="16"/>
          <w:szCs w:val="16"/>
        </w:rPr>
        <w:t>有任何变更，请及时通知人力资源部门。</w:t>
      </w:r>
      <w:r w:rsidR="00FD4F6A" w:rsidRPr="00AB0841">
        <w:rPr>
          <w:rFonts w:ascii="Calibri" w:hAnsi="Calibri"/>
        </w:rPr>
        <w:br w:type="page"/>
      </w:r>
    </w:p>
    <w:p w14:paraId="17C05CF1" w14:textId="301FF868" w:rsidR="009B1509" w:rsidRPr="00AB0841" w:rsidRDefault="00FD4F6A">
      <w:pPr>
        <w:jc w:val="center"/>
        <w:rPr>
          <w:rFonts w:ascii="Calibri" w:hAnsi="Calibri"/>
          <w:b/>
          <w:bCs/>
          <w:sz w:val="28"/>
          <w:szCs w:val="28"/>
        </w:rPr>
      </w:pPr>
      <w:r w:rsidRPr="00AB0841">
        <w:rPr>
          <w:rFonts w:ascii="Calibri" w:hAnsi="Calibri"/>
          <w:b/>
          <w:bCs/>
          <w:sz w:val="28"/>
          <w:szCs w:val="28"/>
        </w:rPr>
        <w:lastRenderedPageBreak/>
        <w:t>Appendix I: General HR Management Scenarios</w:t>
      </w:r>
    </w:p>
    <w:p w14:paraId="49BA456B" w14:textId="07BE2E0C" w:rsidR="009B1509" w:rsidRPr="00AB0841" w:rsidRDefault="00FD4F6A">
      <w:pPr>
        <w:jc w:val="center"/>
        <w:rPr>
          <w:rFonts w:ascii="Calibri" w:hAnsi="Calibri"/>
          <w:b/>
          <w:bCs/>
          <w:sz w:val="28"/>
          <w:szCs w:val="28"/>
        </w:rPr>
      </w:pPr>
      <w:r w:rsidRPr="00AB0841">
        <w:rPr>
          <w:rFonts w:ascii="Calibri" w:hAnsi="Calibri" w:hint="eastAsia"/>
          <w:b/>
          <w:bCs/>
          <w:sz w:val="28"/>
          <w:szCs w:val="28"/>
        </w:rPr>
        <w:t>附录</w:t>
      </w:r>
      <w:r w:rsidRPr="00AB0841">
        <w:rPr>
          <w:rFonts w:ascii="Calibri" w:hAnsi="Calibri" w:hint="eastAsia"/>
          <w:b/>
          <w:bCs/>
          <w:sz w:val="28"/>
          <w:szCs w:val="28"/>
        </w:rPr>
        <w:t>I</w:t>
      </w:r>
      <w:r w:rsidRPr="00AB0841">
        <w:rPr>
          <w:rFonts w:ascii="Calibri" w:hAnsi="Calibri"/>
          <w:b/>
          <w:bCs/>
          <w:sz w:val="28"/>
          <w:szCs w:val="28"/>
        </w:rPr>
        <w:t xml:space="preserve">: </w:t>
      </w:r>
      <w:r w:rsidRPr="00AB0841">
        <w:rPr>
          <w:rFonts w:ascii="Calibri" w:hAnsi="Calibri" w:hint="eastAsia"/>
          <w:b/>
          <w:bCs/>
          <w:sz w:val="28"/>
          <w:szCs w:val="28"/>
        </w:rPr>
        <w:t>一般人力资源管理场景</w:t>
      </w:r>
    </w:p>
    <w:p w14:paraId="0A05F8BC" w14:textId="366B1C0D" w:rsidR="009B1509" w:rsidRPr="00AB0841" w:rsidRDefault="00FD4F6A" w:rsidP="00837513">
      <w:pPr>
        <w:jc w:val="both"/>
        <w:rPr>
          <w:rFonts w:ascii="Calibri" w:hAnsi="Calibri" w:cstheme="minorHAnsi"/>
        </w:rPr>
      </w:pPr>
      <w:r w:rsidRPr="00AB0841">
        <w:rPr>
          <w:rFonts w:ascii="Calibri" w:hAnsi="Calibri" w:cstheme="minorHAnsi"/>
        </w:rPr>
        <w:t>Subject to provisions of the Laws and Policies, the Company and/or its authorized third party processors may process your personal information (</w:t>
      </w:r>
      <w:r w:rsidRPr="00AB0841">
        <w:rPr>
          <w:rFonts w:ascii="Calibri" w:hAnsi="Calibri" w:cstheme="minorHAnsi"/>
          <w:u w:val="single"/>
        </w:rPr>
        <w:t>including underlined sensitive personal information</w:t>
      </w:r>
      <w:r w:rsidRPr="00AB0841">
        <w:rPr>
          <w:rFonts w:ascii="Calibri" w:hAnsi="Calibri" w:cstheme="minorHAnsi"/>
        </w:rPr>
        <w:t>) for the following purposes:</w:t>
      </w:r>
    </w:p>
    <w:p w14:paraId="2223F620" w14:textId="46200094" w:rsidR="009B1509" w:rsidRPr="00AB0841" w:rsidRDefault="00FD4F6A" w:rsidP="00837513">
      <w:pPr>
        <w:contextualSpacing/>
        <w:jc w:val="both"/>
        <w:rPr>
          <w:rFonts w:ascii="Calibri" w:hAnsi="Calibri"/>
        </w:rPr>
      </w:pPr>
      <w:r w:rsidRPr="00AB0841">
        <w:rPr>
          <w:rFonts w:ascii="Calibri" w:hAnsi="Calibri" w:hint="eastAsia"/>
        </w:rPr>
        <w:t>根据法律和政策规定，公司和</w:t>
      </w:r>
      <w:r w:rsidRPr="00AB0841">
        <w:rPr>
          <w:rFonts w:ascii="Calibri" w:hAnsi="Calibri"/>
        </w:rPr>
        <w:t>/</w:t>
      </w:r>
      <w:r w:rsidRPr="00AB0841">
        <w:rPr>
          <w:rFonts w:ascii="Calibri" w:hAnsi="Calibri" w:hint="eastAsia"/>
        </w:rPr>
        <w:t>或其授权的第三方处理方，可能出于以下目的处理您的个人信息（</w:t>
      </w:r>
      <w:r w:rsidRPr="00AB0841">
        <w:rPr>
          <w:rFonts w:ascii="Calibri" w:hAnsi="Calibri" w:hint="eastAsia"/>
          <w:u w:val="single"/>
        </w:rPr>
        <w:t>包括带下划线的敏感个人信息</w:t>
      </w:r>
      <w:r w:rsidRPr="00AB0841">
        <w:rPr>
          <w:rFonts w:ascii="Calibri" w:hAnsi="Calibri" w:hint="eastAsia"/>
        </w:rPr>
        <w:t>）：</w:t>
      </w:r>
    </w:p>
    <w:p w14:paraId="58A5FB72" w14:textId="77777777" w:rsidR="009B1509" w:rsidRPr="00AB0841" w:rsidRDefault="00FD4F6A" w:rsidP="00837513">
      <w:pPr>
        <w:pStyle w:val="ListParagraph"/>
        <w:numPr>
          <w:ilvl w:val="0"/>
          <w:numId w:val="1"/>
        </w:numPr>
        <w:spacing w:after="120"/>
        <w:contextualSpacing w:val="0"/>
        <w:jc w:val="both"/>
        <w:rPr>
          <w:rFonts w:ascii="Calibri" w:hAnsi="Calibri"/>
        </w:rPr>
      </w:pPr>
      <w:r w:rsidRPr="00AB0841">
        <w:rPr>
          <w:rFonts w:ascii="Calibri" w:hAnsi="Calibri"/>
          <w:b/>
          <w:bCs/>
        </w:rPr>
        <w:t>Talent attraction and acquisition:</w:t>
      </w:r>
      <w:r w:rsidRPr="00AB0841">
        <w:rPr>
          <w:rFonts w:ascii="Calibri" w:hAnsi="Calibri"/>
        </w:rPr>
        <w:t xml:space="preserve"> for the purposes of talent attraction, interview, selection and hiring, the Company will process your personal information as follows:</w:t>
      </w:r>
    </w:p>
    <w:p w14:paraId="72AC2BBD" w14:textId="76407D67" w:rsidR="009B1509" w:rsidRPr="00AB0841" w:rsidRDefault="00FD4F6A" w:rsidP="00837513">
      <w:pPr>
        <w:pStyle w:val="ListParagraph"/>
        <w:numPr>
          <w:ilvl w:val="1"/>
          <w:numId w:val="1"/>
        </w:numPr>
        <w:spacing w:after="0"/>
        <w:ind w:left="778"/>
        <w:contextualSpacing w:val="0"/>
        <w:jc w:val="both"/>
        <w:rPr>
          <w:rFonts w:ascii="Calibri" w:hAnsi="Calibri"/>
        </w:rPr>
      </w:pPr>
      <w:r w:rsidRPr="00AB0841">
        <w:rPr>
          <w:rFonts w:ascii="Calibri" w:hAnsi="Calibri"/>
          <w:b/>
          <w:bCs/>
        </w:rPr>
        <w:t>Identity information:</w:t>
      </w:r>
      <w:r w:rsidRPr="00AB0841">
        <w:rPr>
          <w:rFonts w:ascii="Calibri" w:hAnsi="Calibri"/>
        </w:rPr>
        <w:t xml:space="preserve"> name, </w:t>
      </w:r>
      <w:r w:rsidRPr="00AB0841">
        <w:rPr>
          <w:rFonts w:ascii="Calibri" w:hAnsi="Calibri" w:hint="eastAsia"/>
          <w:u w:val="single"/>
        </w:rPr>
        <w:t>resume</w:t>
      </w:r>
      <w:r w:rsidRPr="00AB0841">
        <w:rPr>
          <w:rFonts w:ascii="Calibri" w:hAnsi="Calibri"/>
          <w:u w:val="single"/>
        </w:rPr>
        <w:t xml:space="preserve"> photo</w:t>
      </w:r>
      <w:r w:rsidRPr="00AB0841">
        <w:rPr>
          <w:rFonts w:ascii="Calibri" w:hAnsi="Calibri"/>
        </w:rPr>
        <w:t>;</w:t>
      </w:r>
    </w:p>
    <w:p w14:paraId="5216DE01" w14:textId="77777777" w:rsidR="009B1509" w:rsidRPr="00AB0841" w:rsidRDefault="00FD4F6A" w:rsidP="00837513">
      <w:pPr>
        <w:pStyle w:val="ListParagraph"/>
        <w:numPr>
          <w:ilvl w:val="1"/>
          <w:numId w:val="1"/>
        </w:numPr>
        <w:spacing w:after="0"/>
        <w:ind w:left="778"/>
        <w:contextualSpacing w:val="0"/>
        <w:jc w:val="both"/>
        <w:rPr>
          <w:rFonts w:ascii="Calibri" w:hAnsi="Calibri"/>
        </w:rPr>
      </w:pPr>
      <w:r w:rsidRPr="00AB0841">
        <w:rPr>
          <w:rFonts w:ascii="Calibri" w:hAnsi="Calibri"/>
          <w:b/>
          <w:bCs/>
        </w:rPr>
        <w:t>Contact information:</w:t>
      </w:r>
      <w:r w:rsidRPr="00AB0841">
        <w:rPr>
          <w:rFonts w:ascii="Calibri" w:hAnsi="Calibri"/>
        </w:rPr>
        <w:t xml:space="preserve"> address, phone number, personal e-mail address;</w:t>
      </w:r>
    </w:p>
    <w:p w14:paraId="586DBF1C" w14:textId="3479C6B1" w:rsidR="009B1509" w:rsidRPr="00AB0841" w:rsidRDefault="00FD4F6A" w:rsidP="00837513">
      <w:pPr>
        <w:pStyle w:val="ListParagraph"/>
        <w:numPr>
          <w:ilvl w:val="1"/>
          <w:numId w:val="1"/>
        </w:numPr>
        <w:spacing w:after="120"/>
        <w:ind w:left="778"/>
        <w:contextualSpacing w:val="0"/>
        <w:jc w:val="both"/>
        <w:rPr>
          <w:rFonts w:ascii="Calibri" w:hAnsi="Calibri"/>
          <w:i/>
          <w:iCs/>
        </w:rPr>
      </w:pPr>
      <w:r w:rsidRPr="00AB0841">
        <w:rPr>
          <w:rFonts w:ascii="Calibri" w:hAnsi="Calibri"/>
          <w:b/>
          <w:bCs/>
        </w:rPr>
        <w:t>Recruitment information:</w:t>
      </w:r>
      <w:r w:rsidRPr="00AB0841">
        <w:rPr>
          <w:rFonts w:ascii="Calibri" w:hAnsi="Calibri"/>
        </w:rPr>
        <w:t xml:space="preserve"> educational background, qualifications, work experiences (information about current and previous employers</w:t>
      </w:r>
      <w:r w:rsidR="005E4159" w:rsidRPr="00AB0841">
        <w:rPr>
          <w:rFonts w:ascii="Calibri" w:hAnsi="Calibri" w:hint="eastAsia"/>
        </w:rPr>
        <w:t>, positions</w:t>
      </w:r>
      <w:r w:rsidRPr="00AB0841">
        <w:rPr>
          <w:rFonts w:ascii="Calibri" w:hAnsi="Calibri"/>
        </w:rPr>
        <w:t xml:space="preserve"> etc.), any other information included in your resume, </w:t>
      </w:r>
      <w:r w:rsidRPr="00AB0841">
        <w:rPr>
          <w:rFonts w:ascii="Calibri" w:hAnsi="Calibri"/>
          <w:u w:val="single"/>
        </w:rPr>
        <w:t>past salary information</w:t>
      </w:r>
      <w:r w:rsidRPr="00AB0841">
        <w:rPr>
          <w:rFonts w:ascii="Calibri" w:hAnsi="Calibri"/>
        </w:rPr>
        <w:t>;</w:t>
      </w:r>
    </w:p>
    <w:p w14:paraId="05496AF8" w14:textId="77777777" w:rsidR="009B1509" w:rsidRPr="00AB0841" w:rsidRDefault="00FD4F6A" w:rsidP="00837513">
      <w:pPr>
        <w:pStyle w:val="ListParagraph"/>
        <w:numPr>
          <w:ilvl w:val="0"/>
          <w:numId w:val="2"/>
        </w:numPr>
        <w:spacing w:after="120"/>
        <w:contextualSpacing w:val="0"/>
        <w:jc w:val="both"/>
        <w:rPr>
          <w:rFonts w:ascii="Calibri" w:hAnsi="Calibri"/>
        </w:rPr>
      </w:pPr>
      <w:r w:rsidRPr="00AB0841">
        <w:rPr>
          <w:rFonts w:ascii="Calibri" w:hAnsi="Calibri" w:hint="eastAsia"/>
          <w:b/>
          <w:bCs/>
        </w:rPr>
        <w:t>人才吸引和招聘：</w:t>
      </w:r>
      <w:r w:rsidRPr="00AB0841">
        <w:rPr>
          <w:rFonts w:ascii="Calibri" w:hAnsi="Calibri" w:hint="eastAsia"/>
        </w:rPr>
        <w:t>为了人才的吸引、面试、选拔和聘用，公司将处理您以下的个人信息：</w:t>
      </w:r>
    </w:p>
    <w:p w14:paraId="6C995EBE" w14:textId="4F9E5A18" w:rsidR="009B1509" w:rsidRPr="00AB0841" w:rsidRDefault="00FD4F6A" w:rsidP="00837513">
      <w:pPr>
        <w:pStyle w:val="ListParagraph"/>
        <w:numPr>
          <w:ilvl w:val="0"/>
          <w:numId w:val="3"/>
        </w:numPr>
        <w:spacing w:after="0"/>
        <w:ind w:left="778" w:hanging="351"/>
        <w:contextualSpacing w:val="0"/>
        <w:jc w:val="both"/>
        <w:rPr>
          <w:rFonts w:ascii="Calibri" w:hAnsi="Calibri"/>
        </w:rPr>
      </w:pPr>
      <w:r w:rsidRPr="00AB0841">
        <w:rPr>
          <w:rFonts w:ascii="Calibri" w:hAnsi="Calibri" w:hint="eastAsia"/>
          <w:b/>
          <w:bCs/>
        </w:rPr>
        <w:t>身份信息：</w:t>
      </w:r>
      <w:r w:rsidRPr="00AB0841">
        <w:rPr>
          <w:rFonts w:ascii="Calibri" w:hAnsi="Calibri" w:hint="eastAsia"/>
        </w:rPr>
        <w:t>姓名、</w:t>
      </w:r>
      <w:r w:rsidRPr="00AB0841">
        <w:rPr>
          <w:rFonts w:ascii="Calibri" w:hAnsi="Calibri" w:hint="eastAsia"/>
          <w:u w:val="single"/>
        </w:rPr>
        <w:t>简历照片</w:t>
      </w:r>
      <w:r w:rsidRPr="00AB0841">
        <w:rPr>
          <w:rFonts w:ascii="Calibri" w:hAnsi="Calibri"/>
        </w:rPr>
        <w:t>;</w:t>
      </w:r>
    </w:p>
    <w:p w14:paraId="52D49722" w14:textId="77777777" w:rsidR="009B1509" w:rsidRPr="00AB0841" w:rsidRDefault="00FD4F6A" w:rsidP="00837513">
      <w:pPr>
        <w:pStyle w:val="ListParagraph"/>
        <w:numPr>
          <w:ilvl w:val="0"/>
          <w:numId w:val="3"/>
        </w:numPr>
        <w:spacing w:after="0"/>
        <w:ind w:left="778" w:hanging="357"/>
        <w:contextualSpacing w:val="0"/>
        <w:jc w:val="both"/>
        <w:rPr>
          <w:rFonts w:ascii="Calibri" w:hAnsi="Calibri"/>
        </w:rPr>
      </w:pPr>
      <w:r w:rsidRPr="00AB0841">
        <w:rPr>
          <w:rFonts w:ascii="Calibri" w:hAnsi="Calibri" w:hint="eastAsia"/>
          <w:b/>
          <w:bCs/>
        </w:rPr>
        <w:t>联系信息：</w:t>
      </w:r>
      <w:r w:rsidRPr="00AB0841">
        <w:rPr>
          <w:rFonts w:ascii="Calibri" w:hAnsi="Calibri" w:hint="eastAsia"/>
        </w:rPr>
        <w:t>地址、电话号码、个人电子邮件地址</w:t>
      </w:r>
      <w:r w:rsidRPr="00AB0841">
        <w:rPr>
          <w:rFonts w:ascii="Calibri" w:hAnsi="Calibri"/>
        </w:rPr>
        <w:t>;</w:t>
      </w:r>
    </w:p>
    <w:p w14:paraId="40B6D3C9" w14:textId="3D1AF077" w:rsidR="009B1509" w:rsidRPr="00AB0841" w:rsidRDefault="00FD4F6A" w:rsidP="00837513">
      <w:pPr>
        <w:pStyle w:val="ListParagraph"/>
        <w:numPr>
          <w:ilvl w:val="0"/>
          <w:numId w:val="3"/>
        </w:numPr>
        <w:spacing w:after="120"/>
        <w:ind w:left="778"/>
        <w:contextualSpacing w:val="0"/>
        <w:jc w:val="both"/>
        <w:rPr>
          <w:rFonts w:ascii="Calibri" w:hAnsi="Calibri"/>
        </w:rPr>
      </w:pPr>
      <w:r w:rsidRPr="00AB0841">
        <w:rPr>
          <w:rFonts w:ascii="Calibri" w:hAnsi="Calibri" w:hint="eastAsia"/>
          <w:b/>
          <w:bCs/>
        </w:rPr>
        <w:t>招聘信息：</w:t>
      </w:r>
      <w:r w:rsidRPr="00AB0841">
        <w:rPr>
          <w:rFonts w:ascii="Calibri" w:hAnsi="Calibri" w:hint="eastAsia"/>
        </w:rPr>
        <w:t>教育背景、资</w:t>
      </w:r>
      <w:r w:rsidR="00D40324" w:rsidRPr="00AB0841">
        <w:rPr>
          <w:rFonts w:ascii="Calibri" w:hAnsi="Calibri" w:hint="eastAsia"/>
        </w:rPr>
        <w:t>质</w:t>
      </w:r>
      <w:r w:rsidRPr="00AB0841">
        <w:rPr>
          <w:rFonts w:ascii="Calibri" w:hAnsi="Calibri" w:hint="eastAsia"/>
        </w:rPr>
        <w:t>、工作经历（当前和</w:t>
      </w:r>
      <w:r w:rsidR="00D40324" w:rsidRPr="00AB0841">
        <w:rPr>
          <w:rFonts w:ascii="Calibri" w:hAnsi="Calibri" w:hint="eastAsia"/>
        </w:rPr>
        <w:t>过往</w:t>
      </w:r>
      <w:r w:rsidRPr="00AB0841">
        <w:rPr>
          <w:rFonts w:ascii="Calibri" w:hAnsi="Calibri" w:hint="eastAsia"/>
        </w:rPr>
        <w:t>雇主</w:t>
      </w:r>
      <w:r w:rsidR="005E4159" w:rsidRPr="00AB0841">
        <w:rPr>
          <w:rFonts w:ascii="Calibri" w:hAnsi="Calibri" w:hint="eastAsia"/>
        </w:rPr>
        <w:t>、职位信息</w:t>
      </w:r>
      <w:r w:rsidRPr="00AB0841">
        <w:rPr>
          <w:rFonts w:ascii="Calibri" w:hAnsi="Calibri" w:hint="eastAsia"/>
        </w:rPr>
        <w:t>等）、其他简历信息、</w:t>
      </w:r>
      <w:r w:rsidRPr="00AB0841">
        <w:rPr>
          <w:rFonts w:ascii="Calibri" w:hAnsi="Calibri" w:hint="eastAsia"/>
          <w:u w:val="single"/>
        </w:rPr>
        <w:t>过往薪资信息</w:t>
      </w:r>
      <w:r w:rsidRPr="00AB0841">
        <w:rPr>
          <w:rFonts w:ascii="Calibri" w:hAnsi="Calibri" w:hint="eastAsia"/>
        </w:rPr>
        <w:t>；</w:t>
      </w:r>
    </w:p>
    <w:p w14:paraId="0F9C3BBA" w14:textId="45E14A63" w:rsidR="009B1509" w:rsidRPr="00AB0841" w:rsidRDefault="00170949" w:rsidP="00837513">
      <w:pPr>
        <w:pStyle w:val="ListParagraph"/>
        <w:numPr>
          <w:ilvl w:val="0"/>
          <w:numId w:val="1"/>
        </w:numPr>
        <w:spacing w:after="120"/>
        <w:contextualSpacing w:val="0"/>
        <w:jc w:val="both"/>
        <w:rPr>
          <w:rFonts w:ascii="Calibri" w:hAnsi="Calibri"/>
        </w:rPr>
      </w:pPr>
      <w:r w:rsidRPr="00AB0841">
        <w:rPr>
          <w:rFonts w:ascii="Calibri" w:hAnsi="Calibri"/>
          <w:b/>
          <w:bCs/>
        </w:rPr>
        <w:t xml:space="preserve">(Pre-) </w:t>
      </w:r>
      <w:r w:rsidR="00FD4F6A" w:rsidRPr="00AB0841">
        <w:rPr>
          <w:rFonts w:ascii="Calibri" w:hAnsi="Calibri"/>
          <w:b/>
          <w:bCs/>
        </w:rPr>
        <w:t xml:space="preserve">Onboarding and during employment: </w:t>
      </w:r>
      <w:r w:rsidR="00FD4F6A" w:rsidRPr="00AB0841">
        <w:rPr>
          <w:rFonts w:ascii="Calibri" w:hAnsi="Calibri"/>
        </w:rPr>
        <w:t>In order to complete the onboarding</w:t>
      </w:r>
      <w:r w:rsidR="00070ED3" w:rsidRPr="00AB0841">
        <w:rPr>
          <w:rFonts w:ascii="Calibri" w:hAnsi="Calibri"/>
        </w:rPr>
        <w:t xml:space="preserve"> preparation and onboarding</w:t>
      </w:r>
      <w:r w:rsidR="00FD4F6A" w:rsidRPr="00AB0841">
        <w:rPr>
          <w:rFonts w:ascii="Calibri" w:hAnsi="Calibri"/>
        </w:rPr>
        <w:t xml:space="preserve"> process, </w:t>
      </w:r>
      <w:r w:rsidR="00F71D79" w:rsidRPr="00AB0841">
        <w:rPr>
          <w:rFonts w:ascii="Calibri" w:hAnsi="Calibri"/>
        </w:rPr>
        <w:t xml:space="preserve">conduct payroll operations </w:t>
      </w:r>
      <w:r w:rsidR="002517A8" w:rsidRPr="00AB0841">
        <w:rPr>
          <w:rFonts w:ascii="Calibri" w:hAnsi="Calibri"/>
        </w:rPr>
        <w:t xml:space="preserve">etc. </w:t>
      </w:r>
      <w:r w:rsidR="00FD4F6A" w:rsidRPr="00AB0841">
        <w:rPr>
          <w:rFonts w:ascii="Calibri" w:hAnsi="Calibri"/>
        </w:rPr>
        <w:t>and</w:t>
      </w:r>
      <w:r w:rsidR="00F71D79" w:rsidRPr="00AB0841">
        <w:rPr>
          <w:rFonts w:ascii="Calibri" w:hAnsi="Calibri"/>
        </w:rPr>
        <w:t xml:space="preserve"> to</w:t>
      </w:r>
      <w:r w:rsidR="00FD4F6A" w:rsidRPr="00AB0841">
        <w:rPr>
          <w:rFonts w:ascii="Calibri" w:hAnsi="Calibri"/>
        </w:rPr>
        <w:t xml:space="preserve"> provide allowances and benefits, the Company will process your personal information based on individual situations as follows:</w:t>
      </w:r>
    </w:p>
    <w:p w14:paraId="77AC1766" w14:textId="0AC3A35C" w:rsidR="009B1509" w:rsidRPr="00AB0841" w:rsidRDefault="00FD4F6A" w:rsidP="00837513">
      <w:pPr>
        <w:pStyle w:val="ListParagraph"/>
        <w:numPr>
          <w:ilvl w:val="1"/>
          <w:numId w:val="4"/>
        </w:numPr>
        <w:spacing w:after="0"/>
        <w:ind w:left="792" w:hanging="360"/>
        <w:contextualSpacing w:val="0"/>
        <w:jc w:val="both"/>
        <w:rPr>
          <w:rFonts w:ascii="Calibri" w:hAnsi="Calibri"/>
        </w:rPr>
      </w:pPr>
      <w:r w:rsidRPr="00AB0841">
        <w:rPr>
          <w:rFonts w:ascii="Calibri" w:hAnsi="Calibri"/>
          <w:b/>
          <w:bCs/>
        </w:rPr>
        <w:t>Contact information:</w:t>
      </w:r>
      <w:r w:rsidRPr="00AB0841">
        <w:rPr>
          <w:rFonts w:ascii="Calibri" w:hAnsi="Calibri"/>
        </w:rPr>
        <w:t xml:space="preserve"> residential address, phone number, </w:t>
      </w:r>
      <w:r w:rsidR="00004E5A" w:rsidRPr="00AB0841">
        <w:rPr>
          <w:rFonts w:ascii="Calibri" w:hAnsi="Calibri"/>
        </w:rPr>
        <w:t>E-mail</w:t>
      </w:r>
      <w:r w:rsidRPr="00AB0841">
        <w:rPr>
          <w:rFonts w:ascii="Calibri" w:hAnsi="Calibri"/>
        </w:rPr>
        <w:t xml:space="preserve"> address, emergency contact</w:t>
      </w:r>
      <w:r w:rsidR="00F71D79" w:rsidRPr="00AB0841">
        <w:rPr>
          <w:rFonts w:ascii="Calibri" w:hAnsi="Calibri"/>
        </w:rPr>
        <w:t xml:space="preserve"> information</w:t>
      </w:r>
      <w:r w:rsidRPr="00AB0841">
        <w:rPr>
          <w:rFonts w:ascii="Calibri" w:hAnsi="Calibri"/>
        </w:rPr>
        <w:t>;</w:t>
      </w:r>
    </w:p>
    <w:p w14:paraId="200A932D" w14:textId="0E5EA9DC" w:rsidR="009B1509" w:rsidRPr="00AB0841" w:rsidRDefault="00FD4F6A" w:rsidP="00837513">
      <w:pPr>
        <w:pStyle w:val="ListParagraph"/>
        <w:numPr>
          <w:ilvl w:val="1"/>
          <w:numId w:val="4"/>
        </w:numPr>
        <w:spacing w:after="0"/>
        <w:ind w:left="792" w:hanging="360"/>
        <w:contextualSpacing w:val="0"/>
        <w:jc w:val="both"/>
        <w:rPr>
          <w:rFonts w:ascii="Calibri" w:hAnsi="Calibri"/>
        </w:rPr>
      </w:pPr>
      <w:r w:rsidRPr="00AB0841">
        <w:rPr>
          <w:rFonts w:ascii="Calibri" w:hAnsi="Calibri"/>
          <w:b/>
          <w:bCs/>
        </w:rPr>
        <w:t>Identity information:</w:t>
      </w:r>
      <w:r w:rsidRPr="00AB0841">
        <w:rPr>
          <w:rFonts w:ascii="Calibri" w:hAnsi="Calibri"/>
        </w:rPr>
        <w:t xml:space="preserve"> name, date </w:t>
      </w:r>
      <w:r w:rsidR="005C36E1" w:rsidRPr="00AB0841">
        <w:rPr>
          <w:rFonts w:ascii="Calibri" w:hAnsi="Calibri"/>
        </w:rPr>
        <w:t xml:space="preserve">and </w:t>
      </w:r>
      <w:r w:rsidRPr="00AB0841">
        <w:rPr>
          <w:rFonts w:ascii="Calibri" w:hAnsi="Calibri"/>
        </w:rPr>
        <w:t xml:space="preserve">place of birth, nationality, gender, </w:t>
      </w:r>
      <w:r w:rsidRPr="00B34216">
        <w:rPr>
          <w:rFonts w:ascii="Calibri" w:hAnsi="Calibri"/>
          <w:u w:val="single"/>
        </w:rPr>
        <w:t>portrait photograph,</w:t>
      </w:r>
      <w:r w:rsidRPr="00AB0841">
        <w:rPr>
          <w:rFonts w:ascii="Calibri" w:hAnsi="Calibri"/>
        </w:rPr>
        <w:t xml:space="preserve"> </w:t>
      </w:r>
      <w:r w:rsidRPr="00AB0841">
        <w:rPr>
          <w:rFonts w:ascii="Calibri" w:hAnsi="Calibri"/>
          <w:u w:val="single"/>
        </w:rPr>
        <w:t>identity documents such as ID card/passport, social security insurance information, driving license (if applicable)</w:t>
      </w:r>
      <w:r w:rsidRPr="00AB0841">
        <w:rPr>
          <w:rFonts w:ascii="Calibri" w:hAnsi="Calibri"/>
        </w:rPr>
        <w:t>;</w:t>
      </w:r>
    </w:p>
    <w:p w14:paraId="50BCE735" w14:textId="1592B4FC" w:rsidR="009B1509" w:rsidRPr="00AB0841" w:rsidRDefault="00FD4F6A" w:rsidP="00837513">
      <w:pPr>
        <w:pStyle w:val="ListParagraph"/>
        <w:numPr>
          <w:ilvl w:val="1"/>
          <w:numId w:val="4"/>
        </w:numPr>
        <w:spacing w:after="0"/>
        <w:ind w:left="792" w:hanging="360"/>
        <w:contextualSpacing w:val="0"/>
        <w:jc w:val="both"/>
        <w:rPr>
          <w:rFonts w:ascii="Calibri" w:hAnsi="Calibri"/>
        </w:rPr>
      </w:pPr>
      <w:r w:rsidRPr="00AB0841">
        <w:rPr>
          <w:rFonts w:ascii="Calibri" w:hAnsi="Calibri"/>
          <w:b/>
          <w:bCs/>
        </w:rPr>
        <w:t xml:space="preserve">Family information </w:t>
      </w:r>
      <w:r w:rsidRPr="00AB0841">
        <w:rPr>
          <w:rFonts w:ascii="Calibri" w:hAnsi="Calibri"/>
        </w:rPr>
        <w:t>(</w:t>
      </w:r>
      <w:r w:rsidRPr="00AB0841">
        <w:rPr>
          <w:rFonts w:ascii="Calibri" w:hAnsi="Calibri" w:hint="eastAsia"/>
        </w:rPr>
        <w:t>only</w:t>
      </w:r>
      <w:r w:rsidRPr="00AB0841">
        <w:rPr>
          <w:rFonts w:ascii="Calibri" w:hAnsi="Calibri"/>
        </w:rPr>
        <w:t xml:space="preserve"> </w:t>
      </w:r>
      <w:r w:rsidR="001063CB" w:rsidRPr="00AB0841">
        <w:rPr>
          <w:rFonts w:ascii="Calibri" w:hAnsi="Calibri"/>
        </w:rPr>
        <w:t xml:space="preserve">when </w:t>
      </w:r>
      <w:r w:rsidRPr="00AB0841">
        <w:rPr>
          <w:rFonts w:ascii="Calibri" w:hAnsi="Calibri"/>
        </w:rPr>
        <w:t>applicable)</w:t>
      </w:r>
      <w:r w:rsidRPr="00AB0841">
        <w:rPr>
          <w:rFonts w:ascii="Calibri" w:hAnsi="Calibri"/>
          <w:b/>
          <w:bCs/>
        </w:rPr>
        <w:t>:</w:t>
      </w:r>
      <w:r w:rsidRPr="00AB0841">
        <w:rPr>
          <w:rFonts w:ascii="Calibri" w:hAnsi="Calibri"/>
        </w:rPr>
        <w:t xml:space="preserve"> </w:t>
      </w:r>
      <w:r w:rsidRPr="00AB0841">
        <w:rPr>
          <w:rFonts w:ascii="Calibri" w:hAnsi="Calibri"/>
          <w:u w:val="single"/>
        </w:rPr>
        <w:t>marital status, marriage certificate, birth certificates and identity documents such as ID card/passport of the child(ren)</w:t>
      </w:r>
      <w:r w:rsidRPr="00AB0841">
        <w:rPr>
          <w:rFonts w:ascii="Calibri" w:hAnsi="Calibri"/>
        </w:rPr>
        <w:t xml:space="preserve">; name, contact information and </w:t>
      </w:r>
      <w:r w:rsidRPr="00AB0841">
        <w:rPr>
          <w:rFonts w:ascii="Calibri" w:hAnsi="Calibri"/>
          <w:u w:val="single"/>
        </w:rPr>
        <w:t>identity documents such as ID card/passport</w:t>
      </w:r>
      <w:r w:rsidRPr="00AB0841">
        <w:rPr>
          <w:rFonts w:ascii="Calibri" w:hAnsi="Calibri"/>
        </w:rPr>
        <w:t xml:space="preserve"> of the spouse;</w:t>
      </w:r>
    </w:p>
    <w:p w14:paraId="79FECF7E" w14:textId="064579AA" w:rsidR="009B1509" w:rsidRPr="00AB0841" w:rsidRDefault="00FD4F6A" w:rsidP="00837513">
      <w:pPr>
        <w:pStyle w:val="ListParagraph"/>
        <w:numPr>
          <w:ilvl w:val="1"/>
          <w:numId w:val="4"/>
        </w:numPr>
        <w:spacing w:after="0"/>
        <w:ind w:left="792" w:hanging="360"/>
        <w:contextualSpacing w:val="0"/>
        <w:jc w:val="both"/>
        <w:rPr>
          <w:rFonts w:ascii="Calibri" w:hAnsi="Calibri"/>
        </w:rPr>
      </w:pPr>
      <w:r w:rsidRPr="00AB0841">
        <w:rPr>
          <w:rFonts w:ascii="Calibri" w:hAnsi="Calibri"/>
          <w:b/>
          <w:bCs/>
        </w:rPr>
        <w:t>Financial information:</w:t>
      </w:r>
      <w:r w:rsidRPr="00AB0841">
        <w:rPr>
          <w:rFonts w:ascii="Calibri" w:hAnsi="Calibri"/>
        </w:rPr>
        <w:t xml:space="preserve"> </w:t>
      </w:r>
      <w:r w:rsidRPr="00AB0841">
        <w:rPr>
          <w:rFonts w:ascii="Calibri" w:hAnsi="Calibri"/>
          <w:u w:val="single"/>
        </w:rPr>
        <w:t>bank accounts,</w:t>
      </w:r>
      <w:r w:rsidR="00834984" w:rsidRPr="00AB0841">
        <w:rPr>
          <w:rFonts w:ascii="Calibri" w:hAnsi="Calibri"/>
          <w:u w:val="single"/>
        </w:rPr>
        <w:t xml:space="preserve"> </w:t>
      </w:r>
      <w:r w:rsidRPr="00AB0841">
        <w:rPr>
          <w:rFonts w:ascii="Calibri" w:hAnsi="Calibri"/>
          <w:u w:val="single"/>
        </w:rPr>
        <w:t>salary</w:t>
      </w:r>
      <w:r w:rsidR="00EF55CD" w:rsidRPr="00AB0841">
        <w:rPr>
          <w:rFonts w:ascii="Calibri" w:hAnsi="Calibri"/>
          <w:u w:val="single"/>
        </w:rPr>
        <w:t>, allowances</w:t>
      </w:r>
      <w:r w:rsidRPr="00AB0841">
        <w:rPr>
          <w:rFonts w:ascii="Calibri" w:hAnsi="Calibri"/>
          <w:u w:val="single"/>
        </w:rPr>
        <w:t xml:space="preserve"> and bonus information</w:t>
      </w:r>
      <w:r w:rsidR="00834984" w:rsidRPr="00AB0841">
        <w:rPr>
          <w:rFonts w:ascii="Calibri" w:hAnsi="Calibri"/>
          <w:u w:val="single"/>
        </w:rPr>
        <w:t>, benefit information</w:t>
      </w:r>
      <w:r w:rsidRPr="00AB0841">
        <w:rPr>
          <w:rFonts w:ascii="Calibri" w:hAnsi="Calibri"/>
        </w:rPr>
        <w:t>;</w:t>
      </w:r>
    </w:p>
    <w:p w14:paraId="3F6AFC8D" w14:textId="6328701C" w:rsidR="009B1509" w:rsidRPr="00AB0841" w:rsidRDefault="00FD4F6A" w:rsidP="00837513">
      <w:pPr>
        <w:pStyle w:val="ListParagraph"/>
        <w:numPr>
          <w:ilvl w:val="1"/>
          <w:numId w:val="4"/>
        </w:numPr>
        <w:spacing w:after="0"/>
        <w:ind w:left="792" w:hanging="360"/>
        <w:contextualSpacing w:val="0"/>
        <w:jc w:val="both"/>
        <w:rPr>
          <w:rFonts w:ascii="Calibri" w:hAnsi="Calibri"/>
        </w:rPr>
      </w:pPr>
      <w:r w:rsidRPr="00AB0841">
        <w:rPr>
          <w:rFonts w:ascii="Calibri" w:hAnsi="Calibri"/>
          <w:b/>
          <w:bCs/>
        </w:rPr>
        <w:t xml:space="preserve">Health information </w:t>
      </w:r>
      <w:r w:rsidRPr="00AB0841">
        <w:rPr>
          <w:rFonts w:ascii="Calibri" w:hAnsi="Calibri"/>
        </w:rPr>
        <w:t>(</w:t>
      </w:r>
      <w:r w:rsidRPr="00AB0841">
        <w:rPr>
          <w:rFonts w:ascii="Calibri" w:hAnsi="Calibri" w:hint="eastAsia"/>
        </w:rPr>
        <w:t>only</w:t>
      </w:r>
      <w:r w:rsidRPr="00AB0841">
        <w:rPr>
          <w:rFonts w:ascii="Calibri" w:hAnsi="Calibri"/>
        </w:rPr>
        <w:t xml:space="preserve"> </w:t>
      </w:r>
      <w:r w:rsidR="001063CB" w:rsidRPr="00AB0841">
        <w:rPr>
          <w:rFonts w:ascii="Calibri" w:hAnsi="Calibri" w:hint="eastAsia"/>
        </w:rPr>
        <w:t>whe</w:t>
      </w:r>
      <w:r w:rsidR="001063CB" w:rsidRPr="00AB0841">
        <w:rPr>
          <w:rFonts w:ascii="Calibri" w:hAnsi="Calibri"/>
        </w:rPr>
        <w:t xml:space="preserve">n </w:t>
      </w:r>
      <w:r w:rsidRPr="00AB0841">
        <w:rPr>
          <w:rFonts w:ascii="Calibri" w:hAnsi="Calibri"/>
        </w:rPr>
        <w:t>applicable)</w:t>
      </w:r>
      <w:r w:rsidRPr="00AB0841">
        <w:rPr>
          <w:rFonts w:ascii="Calibri" w:hAnsi="Calibri"/>
          <w:b/>
          <w:bCs/>
        </w:rPr>
        <w:t>:</w:t>
      </w:r>
      <w:r w:rsidRPr="00AB0841">
        <w:rPr>
          <w:rFonts w:ascii="Calibri" w:hAnsi="Calibri"/>
        </w:rPr>
        <w:t xml:space="preserve"> </w:t>
      </w:r>
      <w:r w:rsidR="005E6D1A" w:rsidRPr="00AB0841">
        <w:rPr>
          <w:rFonts w:ascii="Calibri" w:hAnsi="Calibri"/>
          <w:u w:val="single"/>
        </w:rPr>
        <w:t xml:space="preserve">On-boarding medical examination, </w:t>
      </w:r>
      <w:r w:rsidRPr="00AB0841">
        <w:rPr>
          <w:rFonts w:ascii="Calibri" w:hAnsi="Calibri"/>
          <w:u w:val="single"/>
        </w:rPr>
        <w:t xml:space="preserve">medical </w:t>
      </w:r>
      <w:r w:rsidR="0040184C" w:rsidRPr="00AB0841">
        <w:rPr>
          <w:rFonts w:ascii="Calibri" w:hAnsi="Calibri"/>
          <w:u w:val="single"/>
        </w:rPr>
        <w:t xml:space="preserve">certificate and/or </w:t>
      </w:r>
      <w:r w:rsidRPr="00AB0841">
        <w:rPr>
          <w:rFonts w:ascii="Calibri" w:hAnsi="Calibri"/>
          <w:u w:val="single"/>
        </w:rPr>
        <w:t xml:space="preserve">records </w:t>
      </w:r>
      <w:r w:rsidR="0040184C" w:rsidRPr="00AB0841">
        <w:rPr>
          <w:rFonts w:ascii="Calibri" w:hAnsi="Calibri"/>
          <w:u w:val="single"/>
        </w:rPr>
        <w:t xml:space="preserve">of employee or family member </w:t>
      </w:r>
      <w:r w:rsidRPr="00AB0841">
        <w:rPr>
          <w:rFonts w:ascii="Calibri" w:hAnsi="Calibri"/>
          <w:u w:val="single"/>
        </w:rPr>
        <w:t xml:space="preserve">(for maternity insurance reimbursement, medical period </w:t>
      </w:r>
      <w:r w:rsidR="001063CB" w:rsidRPr="00AB0841">
        <w:rPr>
          <w:rFonts w:ascii="Calibri" w:hAnsi="Calibri"/>
          <w:u w:val="single"/>
        </w:rPr>
        <w:t>determination</w:t>
      </w:r>
      <w:r w:rsidRPr="00AB0841">
        <w:rPr>
          <w:rFonts w:ascii="Calibri" w:hAnsi="Calibri"/>
          <w:u w:val="single"/>
        </w:rPr>
        <w:t xml:space="preserve">, </w:t>
      </w:r>
      <w:r w:rsidR="0040184C" w:rsidRPr="00AB0841">
        <w:rPr>
          <w:rFonts w:ascii="Calibri" w:hAnsi="Calibri"/>
          <w:u w:val="single"/>
        </w:rPr>
        <w:t xml:space="preserve">relevant leave application </w:t>
      </w:r>
      <w:r w:rsidRPr="00AB0841">
        <w:rPr>
          <w:rFonts w:ascii="Calibri" w:hAnsi="Calibri"/>
          <w:u w:val="single"/>
        </w:rPr>
        <w:t>etc.)</w:t>
      </w:r>
      <w:r w:rsidRPr="00AB0841">
        <w:rPr>
          <w:rFonts w:ascii="Calibri" w:hAnsi="Calibri"/>
        </w:rPr>
        <w:t>;</w:t>
      </w:r>
    </w:p>
    <w:p w14:paraId="066776BB" w14:textId="7D95FC06" w:rsidR="009B1509" w:rsidRPr="00AB0841" w:rsidRDefault="00FD4F6A" w:rsidP="00837513">
      <w:pPr>
        <w:pStyle w:val="ListParagraph"/>
        <w:numPr>
          <w:ilvl w:val="1"/>
          <w:numId w:val="4"/>
        </w:numPr>
        <w:spacing w:after="120"/>
        <w:ind w:left="792" w:hanging="360"/>
        <w:contextualSpacing w:val="0"/>
        <w:jc w:val="both"/>
        <w:rPr>
          <w:rFonts w:ascii="Calibri" w:hAnsi="Calibri"/>
        </w:rPr>
      </w:pPr>
      <w:r w:rsidRPr="00AB0841">
        <w:rPr>
          <w:rFonts w:ascii="Calibri" w:hAnsi="Calibri"/>
          <w:b/>
          <w:bCs/>
        </w:rPr>
        <w:t>Information generated during employment:</w:t>
      </w:r>
      <w:r w:rsidRPr="00AB0841">
        <w:rPr>
          <w:rFonts w:ascii="Calibri" w:hAnsi="Calibri"/>
        </w:rPr>
        <w:t xml:space="preserve"> staff code, position, department, reporting line, </w:t>
      </w:r>
      <w:r w:rsidR="00CD619D" w:rsidRPr="00AB0841">
        <w:rPr>
          <w:rFonts w:ascii="Calibri" w:hAnsi="Calibri"/>
        </w:rPr>
        <w:t>grading</w:t>
      </w:r>
      <w:r w:rsidRPr="00AB0841">
        <w:rPr>
          <w:rFonts w:ascii="Calibri" w:hAnsi="Calibri"/>
        </w:rPr>
        <w:t>, place of work, contract start and end dates, probation evaluation result, etc.;</w:t>
      </w:r>
    </w:p>
    <w:p w14:paraId="78CE3C45" w14:textId="1DA5435F" w:rsidR="009B1509" w:rsidRPr="00AB0841" w:rsidRDefault="00FD4F6A" w:rsidP="00837513">
      <w:pPr>
        <w:pStyle w:val="ListParagraph"/>
        <w:numPr>
          <w:ilvl w:val="0"/>
          <w:numId w:val="2"/>
        </w:numPr>
        <w:spacing w:after="120"/>
        <w:contextualSpacing w:val="0"/>
        <w:jc w:val="both"/>
        <w:rPr>
          <w:rFonts w:ascii="Calibri" w:hAnsi="Calibri"/>
        </w:rPr>
      </w:pPr>
      <w:r w:rsidRPr="00AB0841">
        <w:rPr>
          <w:rFonts w:ascii="Calibri" w:hAnsi="Calibri" w:hint="eastAsia"/>
          <w:b/>
          <w:bCs/>
        </w:rPr>
        <w:lastRenderedPageBreak/>
        <w:t>入职</w:t>
      </w:r>
      <w:r w:rsidR="006E72C2" w:rsidRPr="00AB0841">
        <w:rPr>
          <w:rFonts w:ascii="Calibri" w:hAnsi="Calibri" w:hint="eastAsia"/>
          <w:b/>
          <w:bCs/>
        </w:rPr>
        <w:t>(</w:t>
      </w:r>
      <w:r w:rsidR="006E72C2" w:rsidRPr="00AB0841">
        <w:rPr>
          <w:rFonts w:ascii="Calibri" w:hAnsi="Calibri" w:hint="eastAsia"/>
          <w:b/>
          <w:bCs/>
        </w:rPr>
        <w:t>前</w:t>
      </w:r>
      <w:r w:rsidR="006E72C2" w:rsidRPr="00AB0841">
        <w:rPr>
          <w:rFonts w:ascii="Calibri" w:hAnsi="Calibri"/>
          <w:b/>
          <w:bCs/>
        </w:rPr>
        <w:t>)</w:t>
      </w:r>
      <w:r w:rsidRPr="00AB0841">
        <w:rPr>
          <w:rFonts w:ascii="Calibri" w:hAnsi="Calibri" w:hint="eastAsia"/>
          <w:b/>
          <w:bCs/>
        </w:rPr>
        <w:t>和在职：</w:t>
      </w:r>
      <w:r w:rsidRPr="00AB0841">
        <w:rPr>
          <w:rFonts w:ascii="Calibri" w:hAnsi="Calibri" w:hint="eastAsia"/>
        </w:rPr>
        <w:t>为了完成入职</w:t>
      </w:r>
      <w:r w:rsidR="006E72C2" w:rsidRPr="00AB0841">
        <w:rPr>
          <w:rFonts w:ascii="Calibri" w:hAnsi="Calibri" w:hint="eastAsia"/>
        </w:rPr>
        <w:t>准备及入职</w:t>
      </w:r>
      <w:r w:rsidRPr="00AB0841">
        <w:rPr>
          <w:rFonts w:ascii="Calibri" w:hAnsi="Calibri" w:hint="eastAsia"/>
        </w:rPr>
        <w:t>流程，</w:t>
      </w:r>
      <w:r w:rsidR="005C36E1" w:rsidRPr="00AB0841">
        <w:rPr>
          <w:rFonts w:ascii="Calibri" w:hAnsi="Calibri" w:hint="eastAsia"/>
        </w:rPr>
        <w:t>执行薪资管理</w:t>
      </w:r>
      <w:r w:rsidR="002517A8" w:rsidRPr="00AB0841">
        <w:rPr>
          <w:rFonts w:ascii="Calibri" w:hAnsi="Calibri" w:hint="eastAsia"/>
        </w:rPr>
        <w:t>等</w:t>
      </w:r>
      <w:r w:rsidRPr="00AB0841">
        <w:rPr>
          <w:rFonts w:ascii="Calibri" w:hAnsi="Calibri" w:hint="eastAsia"/>
        </w:rPr>
        <w:t>事宜并提供津贴</w:t>
      </w:r>
      <w:r w:rsidR="00F077D1" w:rsidRPr="00AB0841">
        <w:rPr>
          <w:rFonts w:ascii="Calibri" w:hAnsi="Calibri" w:hint="eastAsia"/>
        </w:rPr>
        <w:t>和</w:t>
      </w:r>
      <w:r w:rsidRPr="00AB0841">
        <w:rPr>
          <w:rFonts w:ascii="Calibri" w:hAnsi="Calibri" w:hint="eastAsia"/>
        </w:rPr>
        <w:t>福利，公司将根据个人情况处理您以下的个人信息：</w:t>
      </w:r>
    </w:p>
    <w:p w14:paraId="1AEB12B6" w14:textId="754F4920" w:rsidR="009B1509" w:rsidRPr="00AB0841" w:rsidRDefault="00FD4F6A" w:rsidP="00837513">
      <w:pPr>
        <w:pStyle w:val="ListParagraph"/>
        <w:numPr>
          <w:ilvl w:val="0"/>
          <w:numId w:val="5"/>
        </w:numPr>
        <w:spacing w:after="0"/>
        <w:ind w:left="778"/>
        <w:contextualSpacing w:val="0"/>
        <w:jc w:val="both"/>
        <w:rPr>
          <w:rFonts w:ascii="Calibri" w:hAnsi="Calibri"/>
        </w:rPr>
      </w:pPr>
      <w:r w:rsidRPr="00AB0841">
        <w:rPr>
          <w:rFonts w:ascii="Calibri" w:hAnsi="Calibri" w:hint="eastAsia"/>
          <w:b/>
          <w:bCs/>
        </w:rPr>
        <w:t>联系信息：</w:t>
      </w:r>
      <w:r w:rsidRPr="00AB0841">
        <w:rPr>
          <w:rFonts w:ascii="Calibri" w:hAnsi="Calibri" w:hint="eastAsia"/>
        </w:rPr>
        <w:t>居住地址、电话号码、电子邮件地址、紧急联系人信息；</w:t>
      </w:r>
    </w:p>
    <w:p w14:paraId="47399C78" w14:textId="77777777" w:rsidR="009B1509" w:rsidRPr="00AB0841" w:rsidRDefault="00FD4F6A" w:rsidP="00837513">
      <w:pPr>
        <w:pStyle w:val="ListParagraph"/>
        <w:numPr>
          <w:ilvl w:val="0"/>
          <w:numId w:val="5"/>
        </w:numPr>
        <w:spacing w:after="0"/>
        <w:ind w:left="778"/>
        <w:contextualSpacing w:val="0"/>
        <w:jc w:val="both"/>
        <w:rPr>
          <w:rFonts w:ascii="Calibri" w:hAnsi="Calibri"/>
        </w:rPr>
      </w:pPr>
      <w:r w:rsidRPr="00AB0841">
        <w:rPr>
          <w:rFonts w:ascii="Calibri" w:hAnsi="Calibri" w:hint="eastAsia"/>
          <w:b/>
          <w:bCs/>
        </w:rPr>
        <w:t>身份信息：</w:t>
      </w:r>
      <w:r w:rsidRPr="00AB0841">
        <w:rPr>
          <w:rFonts w:ascii="Calibri" w:hAnsi="Calibri" w:hint="eastAsia"/>
        </w:rPr>
        <w:t>姓名、出生日期、出生地、国籍、性别、</w:t>
      </w:r>
      <w:r w:rsidRPr="00AB0841">
        <w:rPr>
          <w:rFonts w:ascii="Calibri" w:hAnsi="Calibri" w:hint="eastAsia"/>
          <w:u w:val="single"/>
        </w:rPr>
        <w:t>肖像照片、身份证</w:t>
      </w:r>
      <w:r w:rsidRPr="00AB0841">
        <w:rPr>
          <w:rFonts w:ascii="Calibri" w:hAnsi="Calibri"/>
          <w:u w:val="single"/>
        </w:rPr>
        <w:t>/</w:t>
      </w:r>
      <w:r w:rsidRPr="00AB0841">
        <w:rPr>
          <w:rFonts w:ascii="Calibri" w:hAnsi="Calibri" w:hint="eastAsia"/>
          <w:u w:val="single"/>
        </w:rPr>
        <w:t>护照等身份证明文件、社会保险信息、驾驶证（如适用）；</w:t>
      </w:r>
    </w:p>
    <w:p w14:paraId="083484F5" w14:textId="77777777" w:rsidR="009B1509" w:rsidRPr="00AB0841" w:rsidRDefault="00FD4F6A" w:rsidP="00837513">
      <w:pPr>
        <w:pStyle w:val="ListParagraph"/>
        <w:numPr>
          <w:ilvl w:val="0"/>
          <w:numId w:val="5"/>
        </w:numPr>
        <w:spacing w:after="0"/>
        <w:ind w:left="778"/>
        <w:contextualSpacing w:val="0"/>
        <w:jc w:val="both"/>
        <w:rPr>
          <w:rFonts w:ascii="Calibri" w:hAnsi="Calibri"/>
        </w:rPr>
      </w:pPr>
      <w:r w:rsidRPr="00AB0841">
        <w:rPr>
          <w:rFonts w:ascii="Calibri" w:hAnsi="Calibri" w:hint="eastAsia"/>
          <w:b/>
          <w:bCs/>
        </w:rPr>
        <w:t>家庭信息（仅在适用的情况下）：</w:t>
      </w:r>
      <w:r w:rsidRPr="00AB0841">
        <w:rPr>
          <w:rFonts w:ascii="Calibri" w:hAnsi="Calibri" w:hint="eastAsia"/>
          <w:u w:val="single"/>
        </w:rPr>
        <w:t>婚姻状况、结婚证明、子女出生证明和身份证</w:t>
      </w:r>
      <w:r w:rsidRPr="00AB0841">
        <w:rPr>
          <w:rFonts w:ascii="Calibri" w:hAnsi="Calibri"/>
          <w:u w:val="single"/>
        </w:rPr>
        <w:t>/</w:t>
      </w:r>
      <w:r w:rsidRPr="00AB0841">
        <w:rPr>
          <w:rFonts w:ascii="Calibri" w:hAnsi="Calibri" w:hint="eastAsia"/>
          <w:u w:val="single"/>
        </w:rPr>
        <w:t>护照等身份证明文件</w:t>
      </w:r>
      <w:r w:rsidRPr="00AB0841">
        <w:rPr>
          <w:rFonts w:ascii="Calibri" w:hAnsi="Calibri" w:hint="eastAsia"/>
        </w:rPr>
        <w:t>、配偶的姓名和联系信息</w:t>
      </w:r>
      <w:r w:rsidRPr="00AB0841">
        <w:rPr>
          <w:rFonts w:ascii="Calibri" w:hAnsi="Calibri" w:hint="eastAsia"/>
          <w:u w:val="single"/>
        </w:rPr>
        <w:t>和身份证</w:t>
      </w:r>
      <w:r w:rsidRPr="00AB0841">
        <w:rPr>
          <w:rFonts w:ascii="Calibri" w:hAnsi="Calibri"/>
          <w:u w:val="single"/>
        </w:rPr>
        <w:t>/</w:t>
      </w:r>
      <w:r w:rsidRPr="00AB0841">
        <w:rPr>
          <w:rFonts w:ascii="Calibri" w:hAnsi="Calibri" w:hint="eastAsia"/>
          <w:u w:val="single"/>
        </w:rPr>
        <w:t>护照等身份证明文件</w:t>
      </w:r>
      <w:r w:rsidRPr="00AB0841">
        <w:rPr>
          <w:rFonts w:ascii="Calibri" w:hAnsi="Calibri" w:hint="eastAsia"/>
        </w:rPr>
        <w:t>；</w:t>
      </w:r>
    </w:p>
    <w:p w14:paraId="61DD6AEA" w14:textId="18DFC104" w:rsidR="009B1509" w:rsidRPr="00AB0841" w:rsidRDefault="00FD4F6A" w:rsidP="00837513">
      <w:pPr>
        <w:pStyle w:val="ListParagraph"/>
        <w:numPr>
          <w:ilvl w:val="0"/>
          <w:numId w:val="5"/>
        </w:numPr>
        <w:spacing w:after="0"/>
        <w:ind w:left="778"/>
        <w:contextualSpacing w:val="0"/>
        <w:jc w:val="both"/>
        <w:rPr>
          <w:rFonts w:ascii="Calibri" w:hAnsi="Calibri"/>
        </w:rPr>
      </w:pPr>
      <w:r w:rsidRPr="00AB0841">
        <w:rPr>
          <w:rFonts w:ascii="Calibri" w:hAnsi="Calibri" w:hint="eastAsia"/>
          <w:b/>
          <w:bCs/>
        </w:rPr>
        <w:t>财务信息：</w:t>
      </w:r>
      <w:r w:rsidRPr="00AB0841">
        <w:rPr>
          <w:rFonts w:ascii="Calibri" w:hAnsi="Calibri" w:hint="eastAsia"/>
          <w:u w:val="single"/>
        </w:rPr>
        <w:t>银行账户、薪酬</w:t>
      </w:r>
      <w:r w:rsidR="00EF55CD" w:rsidRPr="00AB0841">
        <w:rPr>
          <w:rFonts w:ascii="Calibri" w:hAnsi="Calibri" w:hint="eastAsia"/>
          <w:u w:val="single"/>
        </w:rPr>
        <w:t>、津贴</w:t>
      </w:r>
      <w:r w:rsidRPr="00AB0841">
        <w:rPr>
          <w:rFonts w:ascii="Calibri" w:hAnsi="Calibri" w:hint="eastAsia"/>
          <w:u w:val="single"/>
        </w:rPr>
        <w:t>及奖金信息</w:t>
      </w:r>
      <w:r w:rsidR="00834984" w:rsidRPr="00AB0841">
        <w:rPr>
          <w:rFonts w:ascii="Calibri" w:hAnsi="Calibri" w:hint="eastAsia"/>
          <w:u w:val="single"/>
        </w:rPr>
        <w:t>、福利信息</w:t>
      </w:r>
      <w:r w:rsidRPr="00AB0841">
        <w:rPr>
          <w:rFonts w:ascii="Calibri" w:hAnsi="Calibri" w:hint="eastAsia"/>
        </w:rPr>
        <w:t>；</w:t>
      </w:r>
    </w:p>
    <w:p w14:paraId="065B90E4" w14:textId="0DC8F666" w:rsidR="009B1509" w:rsidRPr="00AB0841" w:rsidRDefault="00FD4F6A" w:rsidP="00837513">
      <w:pPr>
        <w:pStyle w:val="ListParagraph"/>
        <w:numPr>
          <w:ilvl w:val="0"/>
          <w:numId w:val="5"/>
        </w:numPr>
        <w:spacing w:after="0"/>
        <w:ind w:left="778"/>
        <w:contextualSpacing w:val="0"/>
        <w:jc w:val="both"/>
        <w:rPr>
          <w:rFonts w:ascii="Calibri" w:hAnsi="Calibri"/>
        </w:rPr>
      </w:pPr>
      <w:r w:rsidRPr="00AB0841">
        <w:rPr>
          <w:rFonts w:ascii="Calibri" w:hAnsi="Calibri" w:hint="eastAsia"/>
          <w:b/>
          <w:bCs/>
        </w:rPr>
        <w:t>健康信息（仅在适用的情况下）：</w:t>
      </w:r>
      <w:r w:rsidR="002140ED" w:rsidRPr="00AB0841">
        <w:rPr>
          <w:rFonts w:ascii="Calibri" w:hAnsi="Calibri" w:hint="eastAsia"/>
          <w:u w:val="single"/>
        </w:rPr>
        <w:t>入职体检</w:t>
      </w:r>
      <w:r w:rsidR="00B73176" w:rsidRPr="00AB0841">
        <w:rPr>
          <w:rFonts w:ascii="Calibri" w:hAnsi="Calibri" w:hint="eastAsia"/>
          <w:u w:val="single"/>
        </w:rPr>
        <w:t>报告</w:t>
      </w:r>
      <w:r w:rsidR="002140ED" w:rsidRPr="00AB0841">
        <w:rPr>
          <w:rFonts w:ascii="Calibri" w:hAnsi="Calibri" w:hint="eastAsia"/>
          <w:u w:val="single"/>
        </w:rPr>
        <w:t>、</w:t>
      </w:r>
      <w:r w:rsidR="0040184C" w:rsidRPr="00AB0841">
        <w:rPr>
          <w:rFonts w:ascii="Calibri" w:hAnsi="Calibri" w:hint="eastAsia"/>
          <w:u w:val="single"/>
        </w:rPr>
        <w:t>员工或家属的</w:t>
      </w:r>
      <w:r w:rsidRPr="00AB0841">
        <w:rPr>
          <w:rFonts w:ascii="Calibri" w:hAnsi="Calibri" w:hint="eastAsia"/>
          <w:u w:val="single"/>
        </w:rPr>
        <w:t>医疗</w:t>
      </w:r>
      <w:r w:rsidR="0040184C" w:rsidRPr="00AB0841">
        <w:rPr>
          <w:rFonts w:ascii="Calibri" w:hAnsi="Calibri" w:hint="eastAsia"/>
          <w:u w:val="single"/>
        </w:rPr>
        <w:t>证明和</w:t>
      </w:r>
      <w:r w:rsidR="0040184C" w:rsidRPr="00AB0841">
        <w:rPr>
          <w:rFonts w:ascii="Calibri" w:hAnsi="Calibri" w:hint="eastAsia"/>
          <w:u w:val="single"/>
        </w:rPr>
        <w:t>/</w:t>
      </w:r>
      <w:r w:rsidR="0040184C" w:rsidRPr="00AB0841">
        <w:rPr>
          <w:rFonts w:ascii="Calibri" w:hAnsi="Calibri" w:hint="eastAsia"/>
          <w:u w:val="single"/>
        </w:rPr>
        <w:t>或</w:t>
      </w:r>
      <w:r w:rsidRPr="00AB0841">
        <w:rPr>
          <w:rFonts w:ascii="Calibri" w:hAnsi="Calibri" w:hint="eastAsia"/>
          <w:u w:val="single"/>
        </w:rPr>
        <w:t>记录（适用于生育保险报销、医疗期判定</w:t>
      </w:r>
      <w:r w:rsidR="0040184C" w:rsidRPr="00AB0841">
        <w:rPr>
          <w:rFonts w:ascii="Calibri" w:hAnsi="Calibri" w:hint="eastAsia"/>
          <w:u w:val="single"/>
        </w:rPr>
        <w:t>、相关休假申请</w:t>
      </w:r>
      <w:r w:rsidRPr="00AB0841">
        <w:rPr>
          <w:rFonts w:ascii="Calibri" w:hAnsi="Calibri" w:hint="eastAsia"/>
          <w:u w:val="single"/>
        </w:rPr>
        <w:t>等）</w:t>
      </w:r>
      <w:r w:rsidRPr="00AB0841">
        <w:rPr>
          <w:rFonts w:ascii="Calibri" w:hAnsi="Calibri" w:hint="eastAsia"/>
        </w:rPr>
        <w:t>；</w:t>
      </w:r>
    </w:p>
    <w:p w14:paraId="01D2344D" w14:textId="3D248C31" w:rsidR="009B1509" w:rsidRPr="00AB0841" w:rsidRDefault="00FD4F6A" w:rsidP="00837513">
      <w:pPr>
        <w:pStyle w:val="ListParagraph"/>
        <w:numPr>
          <w:ilvl w:val="0"/>
          <w:numId w:val="5"/>
        </w:numPr>
        <w:spacing w:after="120"/>
        <w:ind w:left="778"/>
        <w:contextualSpacing w:val="0"/>
        <w:jc w:val="both"/>
        <w:rPr>
          <w:rFonts w:ascii="Calibri" w:hAnsi="Calibri"/>
        </w:rPr>
      </w:pPr>
      <w:r w:rsidRPr="00AB0841">
        <w:rPr>
          <w:rFonts w:ascii="Calibri" w:hAnsi="Calibri" w:hint="eastAsia"/>
          <w:b/>
          <w:bCs/>
        </w:rPr>
        <w:t>雇佣过程中产生的信息：</w:t>
      </w:r>
      <w:r w:rsidRPr="00AB0841">
        <w:rPr>
          <w:rFonts w:ascii="Calibri" w:hAnsi="Calibri" w:hint="eastAsia"/>
        </w:rPr>
        <w:t>员工号</w:t>
      </w:r>
      <w:r w:rsidR="00B73176" w:rsidRPr="00AB0841">
        <w:rPr>
          <w:rFonts w:ascii="Calibri" w:hAnsi="Calibri" w:hint="eastAsia"/>
        </w:rPr>
        <w:t>、</w:t>
      </w:r>
      <w:r w:rsidR="00375840">
        <w:rPr>
          <w:rFonts w:ascii="Calibri" w:hAnsi="Calibri" w:hint="eastAsia"/>
        </w:rPr>
        <w:t>职位、部门、汇报线、级别、工作地、合同起止日期、试用期评估结果</w:t>
      </w:r>
      <w:r w:rsidRPr="00AB0841">
        <w:rPr>
          <w:rFonts w:ascii="Calibri" w:hAnsi="Calibri" w:hint="eastAsia"/>
        </w:rPr>
        <w:t>等；</w:t>
      </w:r>
    </w:p>
    <w:p w14:paraId="4FE19F1D" w14:textId="77777777" w:rsidR="001E3CEC" w:rsidRPr="00AB0841" w:rsidRDefault="001E3CEC" w:rsidP="00837513">
      <w:pPr>
        <w:spacing w:after="120"/>
        <w:ind w:left="360"/>
        <w:jc w:val="both"/>
        <w:rPr>
          <w:rFonts w:ascii="Calibri" w:hAnsi="Calibri"/>
          <w:b/>
          <w:bCs/>
          <w:i/>
          <w:iCs/>
        </w:rPr>
      </w:pPr>
      <w:r w:rsidRPr="00AB0841">
        <w:rPr>
          <w:rFonts w:ascii="Calibri" w:hAnsi="Calibri"/>
          <w:b/>
          <w:bCs/>
          <w:i/>
          <w:iCs/>
        </w:rPr>
        <w:t xml:space="preserve">Notice on sensitive personal information processing: </w:t>
      </w:r>
    </w:p>
    <w:p w14:paraId="1DA1F5D3" w14:textId="1B7781A8" w:rsidR="001E3CEC" w:rsidRPr="00AB0841" w:rsidRDefault="001E3CEC" w:rsidP="00837513">
      <w:pPr>
        <w:spacing w:after="120"/>
        <w:ind w:left="360"/>
        <w:jc w:val="both"/>
        <w:rPr>
          <w:rFonts w:ascii="Calibri" w:hAnsi="Calibri"/>
          <w:i/>
          <w:iCs/>
        </w:rPr>
      </w:pPr>
      <w:r w:rsidRPr="00AB0841">
        <w:rPr>
          <w:rFonts w:ascii="Calibri" w:hAnsi="Calibri"/>
          <w:i/>
          <w:iCs/>
        </w:rPr>
        <w:t xml:space="preserve">For the purpose of issuing job offer and conducting fact/ background checks, the Company and/or its cooperative HR service providers may process your identity documents such as </w:t>
      </w:r>
      <w:r w:rsidRPr="00AB0841">
        <w:rPr>
          <w:rFonts w:ascii="Calibri" w:hAnsi="Calibri"/>
          <w:i/>
          <w:iCs/>
          <w:u w:val="single"/>
        </w:rPr>
        <w:t>ID card/passport</w:t>
      </w:r>
      <w:r w:rsidR="00931644" w:rsidRPr="00AB0841">
        <w:rPr>
          <w:rFonts w:ascii="Calibri" w:hAnsi="Calibri"/>
          <w:i/>
          <w:iCs/>
          <w:u w:val="single"/>
        </w:rPr>
        <w:t xml:space="preserve"> </w:t>
      </w:r>
      <w:r w:rsidR="00931644" w:rsidRPr="00AB0841">
        <w:rPr>
          <w:rFonts w:ascii="Calibri" w:hAnsi="Calibri" w:hint="eastAsia"/>
          <w:i/>
          <w:iCs/>
          <w:u w:val="single"/>
        </w:rPr>
        <w:t>and</w:t>
      </w:r>
      <w:r w:rsidR="00931644" w:rsidRPr="00AB0841">
        <w:rPr>
          <w:rFonts w:ascii="Calibri" w:hAnsi="Calibri"/>
          <w:i/>
          <w:iCs/>
          <w:u w:val="single"/>
        </w:rPr>
        <w:t xml:space="preserve"> past salary information</w:t>
      </w:r>
      <w:r w:rsidRPr="00AB0841">
        <w:rPr>
          <w:rFonts w:ascii="Calibri" w:hAnsi="Calibri"/>
          <w:i/>
          <w:iCs/>
        </w:rPr>
        <w:t>. Failure to provide such personal information will make it impossible for the Company to kick off</w:t>
      </w:r>
      <w:r w:rsidR="00CC0998" w:rsidRPr="00AB0841">
        <w:rPr>
          <w:rFonts w:ascii="Calibri" w:hAnsi="Calibri"/>
          <w:i/>
          <w:iCs/>
        </w:rPr>
        <w:t xml:space="preserve"> and complete</w:t>
      </w:r>
      <w:r w:rsidRPr="00AB0841">
        <w:rPr>
          <w:rFonts w:ascii="Calibri" w:hAnsi="Calibri"/>
          <w:i/>
          <w:iCs/>
        </w:rPr>
        <w:t xml:space="preserve"> the onboarding process.</w:t>
      </w:r>
    </w:p>
    <w:p w14:paraId="4617E2C0" w14:textId="77777777" w:rsidR="001E3CEC" w:rsidRPr="00AB0841" w:rsidRDefault="001E3CEC" w:rsidP="00837513">
      <w:pPr>
        <w:spacing w:after="120"/>
        <w:ind w:left="360"/>
        <w:jc w:val="both"/>
        <w:rPr>
          <w:rFonts w:ascii="Calibri" w:hAnsi="Calibri"/>
          <w:b/>
          <w:i/>
          <w:iCs/>
        </w:rPr>
      </w:pPr>
      <w:r w:rsidRPr="00AB0841">
        <w:rPr>
          <w:rFonts w:ascii="Calibri" w:hAnsi="Calibri"/>
          <w:i/>
          <w:iCs/>
        </w:rPr>
        <w:t xml:space="preserve">For the purpose of performing labor contract, or as necessary for human resource management (e.g. salary payment, tax declaration, reimbursement management, leave management etc.) and to provide employees with benefits (e.g. insurance enrollment, maternity insurance reimbursement, Employee Car Purchasing Program etc.), the Company and/or its cooperative third party service providers and/or relevant authorities will process your </w:t>
      </w:r>
      <w:r w:rsidRPr="00AB0841">
        <w:rPr>
          <w:rFonts w:ascii="Calibri" w:hAnsi="Calibri"/>
          <w:i/>
          <w:iCs/>
          <w:u w:val="single"/>
        </w:rPr>
        <w:t>bank account, driving license, marital status, social security insurance information, and identity documents such as ID card/passport,  medical certificate and/or records of you and your family members</w:t>
      </w:r>
      <w:r w:rsidRPr="00AB0841">
        <w:rPr>
          <w:rFonts w:ascii="Calibri" w:hAnsi="Calibri"/>
          <w:i/>
          <w:iCs/>
        </w:rPr>
        <w:t xml:space="preserve"> based on individual situations. For the purpose of providing benefits to employees' child(ren) (e.g. newborn child gift, supplementary health insurance etc.), the Company and/or its cooperative third party service providers may process your child(ren)</w:t>
      </w:r>
      <w:r w:rsidRPr="00AB0841">
        <w:rPr>
          <w:rFonts w:ascii="Calibri" w:hAnsi="Calibri"/>
          <w:i/>
          <w:iCs/>
          <w:u w:val="single"/>
        </w:rPr>
        <w:t>'s birth certificate, identity documents such as ID card/passport</w:t>
      </w:r>
      <w:r w:rsidRPr="00AB0841">
        <w:rPr>
          <w:rFonts w:ascii="Calibri" w:hAnsi="Calibri"/>
          <w:i/>
          <w:iCs/>
        </w:rPr>
        <w:t>. Failure to provide such personal information will make it impossible for the Company to sign or perform the labor contract with you, which will impact the relevant benefits applicable to you.</w:t>
      </w:r>
    </w:p>
    <w:p w14:paraId="52FC0490" w14:textId="33F7D7A0" w:rsidR="00C36798" w:rsidRPr="00AB0841" w:rsidRDefault="00FD4F6A" w:rsidP="00837513">
      <w:pPr>
        <w:spacing w:after="120"/>
        <w:ind w:left="360"/>
        <w:jc w:val="both"/>
        <w:rPr>
          <w:rFonts w:ascii="Calibri" w:hAnsi="Calibri"/>
          <w:b/>
          <w:i/>
          <w:iCs/>
        </w:rPr>
      </w:pPr>
      <w:r w:rsidRPr="00AB0841">
        <w:rPr>
          <w:rFonts w:ascii="Calibri" w:hAnsi="Calibri" w:hint="eastAsia"/>
          <w:b/>
          <w:i/>
          <w:iCs/>
        </w:rPr>
        <w:t>敏感个人信息处理情况说明：</w:t>
      </w:r>
    </w:p>
    <w:p w14:paraId="7D475B91" w14:textId="00466999" w:rsidR="00C36798" w:rsidRPr="00AB0841" w:rsidRDefault="00C36798" w:rsidP="00837513">
      <w:pPr>
        <w:spacing w:after="120"/>
        <w:ind w:left="360"/>
        <w:jc w:val="both"/>
        <w:rPr>
          <w:rFonts w:ascii="Calibri" w:hAnsi="Calibri"/>
          <w:b/>
          <w:i/>
          <w:iCs/>
        </w:rPr>
      </w:pPr>
      <w:r w:rsidRPr="00AB0841">
        <w:rPr>
          <w:rFonts w:ascii="Calibri" w:hAnsi="Calibri" w:hint="eastAsia"/>
          <w:i/>
          <w:iCs/>
        </w:rPr>
        <w:t>为了发放录用通知和进行入职背景调查，公司和</w:t>
      </w:r>
      <w:r w:rsidRPr="00AB0841">
        <w:rPr>
          <w:rFonts w:ascii="Calibri" w:hAnsi="Calibri"/>
          <w:i/>
          <w:iCs/>
        </w:rPr>
        <w:t>/</w:t>
      </w:r>
      <w:r w:rsidRPr="00AB0841">
        <w:rPr>
          <w:rFonts w:ascii="Calibri" w:hAnsi="Calibri" w:hint="eastAsia"/>
          <w:i/>
          <w:iCs/>
        </w:rPr>
        <w:t>或其合作的人力资源服务供应商可以处理您的</w:t>
      </w:r>
      <w:r w:rsidRPr="00AB0841">
        <w:rPr>
          <w:rFonts w:ascii="Calibri" w:hAnsi="Calibri" w:hint="eastAsia"/>
          <w:i/>
          <w:iCs/>
          <w:u w:val="single"/>
        </w:rPr>
        <w:t>身份证</w:t>
      </w:r>
      <w:r w:rsidRPr="00AB0841">
        <w:rPr>
          <w:rFonts w:ascii="Calibri" w:hAnsi="Calibri"/>
          <w:i/>
          <w:iCs/>
          <w:u w:val="single"/>
        </w:rPr>
        <w:t>/</w:t>
      </w:r>
      <w:r w:rsidRPr="00AB0841">
        <w:rPr>
          <w:rFonts w:ascii="Calibri" w:hAnsi="Calibri" w:hint="eastAsia"/>
          <w:i/>
          <w:iCs/>
          <w:u w:val="single"/>
        </w:rPr>
        <w:t>护照等身份证明文件</w:t>
      </w:r>
      <w:r w:rsidR="00931644" w:rsidRPr="00AB0841">
        <w:rPr>
          <w:rFonts w:ascii="Calibri" w:hAnsi="Calibri" w:hint="eastAsia"/>
          <w:i/>
          <w:iCs/>
          <w:u w:val="single"/>
        </w:rPr>
        <w:t>、过往薪资信息</w:t>
      </w:r>
      <w:r w:rsidRPr="00AB0841">
        <w:rPr>
          <w:rFonts w:ascii="Calibri" w:hAnsi="Calibri" w:hint="eastAsia"/>
          <w:i/>
          <w:iCs/>
        </w:rPr>
        <w:t>。如果您拒绝提供此类个人信息，公司将无法</w:t>
      </w:r>
      <w:r w:rsidR="00CC0998" w:rsidRPr="00AB0841">
        <w:rPr>
          <w:rFonts w:ascii="Calibri" w:hAnsi="Calibri" w:hint="eastAsia"/>
          <w:i/>
          <w:iCs/>
        </w:rPr>
        <w:t>启动和完成</w:t>
      </w:r>
      <w:r w:rsidRPr="00AB0841">
        <w:rPr>
          <w:rFonts w:ascii="Calibri" w:hAnsi="Calibri" w:hint="eastAsia"/>
          <w:i/>
          <w:iCs/>
        </w:rPr>
        <w:t>入职流程。</w:t>
      </w:r>
    </w:p>
    <w:p w14:paraId="782D2DA9" w14:textId="3F6FF658" w:rsidR="009B1509" w:rsidRPr="00AB0841" w:rsidRDefault="00CC0998" w:rsidP="00837513">
      <w:pPr>
        <w:spacing w:after="120"/>
        <w:ind w:left="360"/>
        <w:jc w:val="both"/>
        <w:rPr>
          <w:rFonts w:ascii="Calibri" w:hAnsi="Calibri"/>
          <w:i/>
          <w:iCs/>
        </w:rPr>
      </w:pPr>
      <w:r w:rsidRPr="00AB0841">
        <w:rPr>
          <w:rFonts w:ascii="Calibri" w:hAnsi="Calibri" w:hint="eastAsia"/>
          <w:i/>
          <w:iCs/>
        </w:rPr>
        <w:t>基于履行劳动合同，或</w:t>
      </w:r>
      <w:r w:rsidR="00FD4F6A" w:rsidRPr="00AB0841">
        <w:rPr>
          <w:rFonts w:ascii="Calibri" w:hAnsi="Calibri" w:hint="eastAsia"/>
          <w:i/>
          <w:iCs/>
        </w:rPr>
        <w:t>人力资源管理所必须之目的（如工资支付、纳税申报、报销、假期管理等）和提供员工福利（如保险注册、生育保险报销、员工购车福利等），公司和</w:t>
      </w:r>
      <w:r w:rsidR="00FD4F6A" w:rsidRPr="00AB0841">
        <w:rPr>
          <w:rFonts w:ascii="Calibri" w:hAnsi="Calibri"/>
          <w:i/>
          <w:iCs/>
        </w:rPr>
        <w:t>/</w:t>
      </w:r>
      <w:r w:rsidR="00FD4F6A" w:rsidRPr="00AB0841">
        <w:rPr>
          <w:rFonts w:ascii="Calibri" w:hAnsi="Calibri" w:hint="eastAsia"/>
          <w:i/>
          <w:iCs/>
        </w:rPr>
        <w:t>或其合作的第三方服务供应商和</w:t>
      </w:r>
      <w:r w:rsidR="00FD4F6A" w:rsidRPr="00AB0841">
        <w:rPr>
          <w:rFonts w:ascii="Calibri" w:hAnsi="Calibri"/>
          <w:i/>
          <w:iCs/>
        </w:rPr>
        <w:t>/</w:t>
      </w:r>
      <w:r w:rsidR="00FD4F6A" w:rsidRPr="00AB0841">
        <w:rPr>
          <w:rFonts w:ascii="Calibri" w:hAnsi="Calibri" w:hint="eastAsia"/>
          <w:i/>
          <w:iCs/>
        </w:rPr>
        <w:t>或相关政府机</w:t>
      </w:r>
      <w:r w:rsidR="005C36E1" w:rsidRPr="00AB0841">
        <w:rPr>
          <w:rFonts w:ascii="Calibri" w:hAnsi="Calibri" w:hint="eastAsia"/>
          <w:i/>
          <w:iCs/>
        </w:rPr>
        <w:t>构</w:t>
      </w:r>
      <w:r w:rsidR="00FD4F6A" w:rsidRPr="00AB0841">
        <w:rPr>
          <w:rFonts w:ascii="Calibri" w:hAnsi="Calibri" w:hint="eastAsia"/>
          <w:i/>
          <w:iCs/>
        </w:rPr>
        <w:t>将根据个人情况处理您的</w:t>
      </w:r>
      <w:r w:rsidR="00FD4F6A" w:rsidRPr="00AB0841">
        <w:rPr>
          <w:rFonts w:ascii="Calibri" w:hAnsi="Calibri" w:hint="eastAsia"/>
          <w:i/>
          <w:iCs/>
          <w:u w:val="single"/>
        </w:rPr>
        <w:t>银行账户、驾驶证、婚姻状况、社会保险信息</w:t>
      </w:r>
      <w:r w:rsidR="00FD4F6A" w:rsidRPr="00AB0841">
        <w:rPr>
          <w:rFonts w:ascii="Calibri" w:hAnsi="Calibri" w:hint="eastAsia"/>
        </w:rPr>
        <w:t>，</w:t>
      </w:r>
      <w:r w:rsidR="0040184C" w:rsidRPr="00AB0841">
        <w:rPr>
          <w:rFonts w:ascii="Calibri" w:hAnsi="Calibri" w:hint="eastAsia"/>
          <w:i/>
          <w:iCs/>
        </w:rPr>
        <w:t>以及</w:t>
      </w:r>
      <w:r w:rsidR="00FD4F6A" w:rsidRPr="00AB0841">
        <w:rPr>
          <w:rFonts w:ascii="Calibri" w:hAnsi="Calibri" w:hint="eastAsia"/>
          <w:i/>
          <w:iCs/>
        </w:rPr>
        <w:t>您和您家人的</w:t>
      </w:r>
      <w:r w:rsidR="00FD4F6A" w:rsidRPr="00AB0841">
        <w:rPr>
          <w:rFonts w:ascii="Calibri" w:hAnsi="Calibri" w:hint="eastAsia"/>
          <w:i/>
          <w:iCs/>
          <w:u w:val="single"/>
        </w:rPr>
        <w:t>身份证</w:t>
      </w:r>
      <w:r w:rsidR="00FD4F6A" w:rsidRPr="00AB0841">
        <w:rPr>
          <w:rFonts w:ascii="Calibri" w:hAnsi="Calibri"/>
          <w:i/>
          <w:iCs/>
          <w:u w:val="single"/>
        </w:rPr>
        <w:t>/</w:t>
      </w:r>
      <w:r w:rsidR="00FD4F6A" w:rsidRPr="00AB0841">
        <w:rPr>
          <w:rFonts w:ascii="Calibri" w:hAnsi="Calibri" w:hint="eastAsia"/>
          <w:i/>
          <w:iCs/>
          <w:u w:val="single"/>
        </w:rPr>
        <w:t>护照等身份证明文件</w:t>
      </w:r>
      <w:r w:rsidR="0040184C" w:rsidRPr="00AB0841">
        <w:rPr>
          <w:rFonts w:ascii="Calibri" w:hAnsi="Calibri" w:hint="eastAsia"/>
          <w:i/>
          <w:iCs/>
          <w:u w:val="single"/>
        </w:rPr>
        <w:t>、医疗证明和</w:t>
      </w:r>
      <w:r w:rsidR="0040184C" w:rsidRPr="00AB0841">
        <w:rPr>
          <w:rFonts w:ascii="Calibri" w:hAnsi="Calibri" w:hint="eastAsia"/>
          <w:i/>
          <w:iCs/>
          <w:u w:val="single"/>
        </w:rPr>
        <w:t>/</w:t>
      </w:r>
      <w:r w:rsidR="0040184C" w:rsidRPr="00AB0841">
        <w:rPr>
          <w:rFonts w:ascii="Calibri" w:hAnsi="Calibri" w:hint="eastAsia"/>
          <w:i/>
          <w:iCs/>
          <w:u w:val="single"/>
        </w:rPr>
        <w:t>或记录</w:t>
      </w:r>
      <w:r w:rsidR="00FD4F6A" w:rsidRPr="00AB0841">
        <w:rPr>
          <w:rFonts w:ascii="Calibri" w:hAnsi="Calibri" w:hint="eastAsia"/>
          <w:i/>
          <w:iCs/>
        </w:rPr>
        <w:t>。为了提供员工子女相关福利（例如新生儿福利，补充医疗保险等），公司和</w:t>
      </w:r>
      <w:r w:rsidR="00FD4F6A" w:rsidRPr="00AB0841">
        <w:rPr>
          <w:rFonts w:ascii="Calibri" w:hAnsi="Calibri"/>
          <w:i/>
          <w:iCs/>
        </w:rPr>
        <w:t>/</w:t>
      </w:r>
      <w:r w:rsidR="00FD4F6A" w:rsidRPr="00AB0841">
        <w:rPr>
          <w:rFonts w:ascii="Calibri" w:hAnsi="Calibri" w:hint="eastAsia"/>
          <w:i/>
          <w:iCs/>
        </w:rPr>
        <w:t>或其合作的第三方</w:t>
      </w:r>
      <w:r w:rsidR="00FD4F6A" w:rsidRPr="00AB0841">
        <w:rPr>
          <w:rFonts w:ascii="Calibri" w:hAnsi="Calibri" w:hint="eastAsia"/>
          <w:i/>
          <w:iCs/>
        </w:rPr>
        <w:lastRenderedPageBreak/>
        <w:t>服务供应商将会处理您</w:t>
      </w:r>
      <w:r w:rsidRPr="00AB0841">
        <w:rPr>
          <w:rFonts w:ascii="Calibri" w:hAnsi="Calibri" w:hint="eastAsia"/>
          <w:i/>
          <w:iCs/>
          <w:u w:val="single"/>
        </w:rPr>
        <w:t>子女</w:t>
      </w:r>
      <w:r w:rsidR="00FD4F6A" w:rsidRPr="00AB0841">
        <w:rPr>
          <w:rFonts w:ascii="Calibri" w:hAnsi="Calibri" w:hint="eastAsia"/>
          <w:i/>
          <w:iCs/>
          <w:u w:val="single"/>
        </w:rPr>
        <w:t>的出生证明、身份证</w:t>
      </w:r>
      <w:r w:rsidR="00FD4F6A" w:rsidRPr="00AB0841">
        <w:rPr>
          <w:rFonts w:ascii="Calibri" w:hAnsi="Calibri"/>
          <w:i/>
          <w:iCs/>
          <w:u w:val="single"/>
        </w:rPr>
        <w:t>/</w:t>
      </w:r>
      <w:r w:rsidR="00FD4F6A" w:rsidRPr="00AB0841">
        <w:rPr>
          <w:rFonts w:ascii="Calibri" w:hAnsi="Calibri" w:hint="eastAsia"/>
          <w:i/>
          <w:iCs/>
          <w:u w:val="single"/>
        </w:rPr>
        <w:t>护照等身份证明文件</w:t>
      </w:r>
      <w:r w:rsidRPr="00AB0841">
        <w:rPr>
          <w:rFonts w:ascii="Calibri" w:hAnsi="Calibri" w:hint="eastAsia"/>
          <w:i/>
          <w:iCs/>
        </w:rPr>
        <w:t>。如果您拒绝提供此类个人信息，公司将无法签署或</w:t>
      </w:r>
      <w:r w:rsidR="00FD4F6A" w:rsidRPr="00AB0841">
        <w:rPr>
          <w:rFonts w:ascii="Calibri" w:hAnsi="Calibri" w:hint="eastAsia"/>
          <w:i/>
          <w:iCs/>
        </w:rPr>
        <w:t>履行与您签署的劳动合同，这将会影响您适用的相关福利。</w:t>
      </w:r>
    </w:p>
    <w:p w14:paraId="0D557500" w14:textId="7DE1FC95" w:rsidR="003D35C8" w:rsidRPr="00AB0841" w:rsidRDefault="003D35C8" w:rsidP="00837513">
      <w:pPr>
        <w:pStyle w:val="ListParagraph"/>
        <w:numPr>
          <w:ilvl w:val="0"/>
          <w:numId w:val="1"/>
        </w:numPr>
        <w:spacing w:after="120"/>
        <w:contextualSpacing w:val="0"/>
        <w:jc w:val="both"/>
        <w:rPr>
          <w:rFonts w:ascii="Calibri" w:hAnsi="Calibri"/>
        </w:rPr>
      </w:pPr>
      <w:r w:rsidRPr="00AB0841">
        <w:rPr>
          <w:rFonts w:ascii="Calibri" w:hAnsi="Calibri"/>
          <w:b/>
          <w:bCs/>
        </w:rPr>
        <w:t xml:space="preserve">Learning and Development: </w:t>
      </w:r>
      <w:r w:rsidRPr="00AB0841">
        <w:rPr>
          <w:rFonts w:ascii="Calibri" w:hAnsi="Calibri"/>
        </w:rPr>
        <w:t>For the purposes of employee performance evaluation, learning and development, the Company will process your personal information as follows:</w:t>
      </w:r>
    </w:p>
    <w:p w14:paraId="22762E69" w14:textId="04DADD75" w:rsidR="003D35C8" w:rsidRPr="00AB0841" w:rsidRDefault="003D35C8" w:rsidP="00837513">
      <w:pPr>
        <w:pStyle w:val="ListParagraph"/>
        <w:numPr>
          <w:ilvl w:val="1"/>
          <w:numId w:val="1"/>
        </w:numPr>
        <w:spacing w:after="0"/>
        <w:ind w:left="778"/>
        <w:contextualSpacing w:val="0"/>
        <w:jc w:val="both"/>
        <w:rPr>
          <w:rFonts w:ascii="Calibri" w:hAnsi="Calibri"/>
        </w:rPr>
      </w:pPr>
      <w:r w:rsidRPr="00AB0841">
        <w:rPr>
          <w:rFonts w:ascii="Calibri" w:hAnsi="Calibri"/>
          <w:b/>
          <w:bCs/>
        </w:rPr>
        <w:t>Identity information:</w:t>
      </w:r>
      <w:r w:rsidRPr="00AB0841">
        <w:rPr>
          <w:rFonts w:ascii="Calibri" w:hAnsi="Calibri"/>
        </w:rPr>
        <w:t xml:space="preserve"> name</w:t>
      </w:r>
      <w:r w:rsidR="00F57FE0" w:rsidRPr="00AB0841">
        <w:rPr>
          <w:rFonts w:ascii="Calibri" w:hAnsi="Calibri"/>
        </w:rPr>
        <w:t>;</w:t>
      </w:r>
    </w:p>
    <w:p w14:paraId="2ADF2878" w14:textId="77777777" w:rsidR="003D35C8" w:rsidRPr="00AB0841" w:rsidRDefault="003D35C8" w:rsidP="00837513">
      <w:pPr>
        <w:pStyle w:val="ListParagraph"/>
        <w:numPr>
          <w:ilvl w:val="1"/>
          <w:numId w:val="6"/>
        </w:numPr>
        <w:spacing w:after="0"/>
        <w:ind w:left="778" w:hanging="354"/>
        <w:contextualSpacing w:val="0"/>
        <w:jc w:val="both"/>
        <w:rPr>
          <w:rFonts w:ascii="Calibri" w:hAnsi="Calibri"/>
        </w:rPr>
      </w:pPr>
      <w:r w:rsidRPr="00AB0841">
        <w:rPr>
          <w:rFonts w:ascii="Calibri" w:hAnsi="Calibri"/>
          <w:b/>
          <w:bCs/>
        </w:rPr>
        <w:t>Information generated during employment:</w:t>
      </w:r>
      <w:r w:rsidRPr="00AB0841">
        <w:rPr>
          <w:rFonts w:ascii="Calibri" w:hAnsi="Calibri"/>
        </w:rPr>
        <w:t xml:space="preserve"> information related to annual employee dialogue, grading, position, department, company, current and past personnel development program records, learning survey, learning records, pictures and videos about learning activities,  assessment records, staff code, reporting line etc.;</w:t>
      </w:r>
    </w:p>
    <w:p w14:paraId="4E205185" w14:textId="77777777" w:rsidR="003D35C8" w:rsidRPr="00AB0841" w:rsidRDefault="003D35C8" w:rsidP="00837513">
      <w:pPr>
        <w:pStyle w:val="ListParagraph"/>
        <w:numPr>
          <w:ilvl w:val="1"/>
          <w:numId w:val="6"/>
        </w:numPr>
        <w:spacing w:after="120"/>
        <w:ind w:left="777" w:hanging="351"/>
        <w:contextualSpacing w:val="0"/>
        <w:jc w:val="both"/>
        <w:rPr>
          <w:rFonts w:ascii="Calibri" w:hAnsi="Calibri"/>
        </w:rPr>
      </w:pPr>
      <w:r w:rsidRPr="00AB0841">
        <w:rPr>
          <w:rFonts w:ascii="Calibri" w:hAnsi="Calibri"/>
          <w:b/>
          <w:bCs/>
        </w:rPr>
        <w:t>Contact information:</w:t>
      </w:r>
      <w:r w:rsidRPr="00AB0841">
        <w:rPr>
          <w:rFonts w:ascii="Calibri" w:hAnsi="Calibri"/>
        </w:rPr>
        <w:t xml:space="preserve"> phone number, </w:t>
      </w:r>
      <w:r w:rsidRPr="00AB0841">
        <w:rPr>
          <w:rFonts w:ascii="Calibri" w:hAnsi="Calibri" w:hint="eastAsia"/>
        </w:rPr>
        <w:t>E-</w:t>
      </w:r>
      <w:r w:rsidRPr="00AB0841">
        <w:rPr>
          <w:rFonts w:ascii="Calibri" w:hAnsi="Calibri"/>
        </w:rPr>
        <w:t>mail address;</w:t>
      </w:r>
    </w:p>
    <w:p w14:paraId="48E4318F" w14:textId="77777777" w:rsidR="003D35C8" w:rsidRPr="00AB0841" w:rsidRDefault="003D35C8" w:rsidP="00837513">
      <w:pPr>
        <w:pStyle w:val="ListParagraph"/>
        <w:numPr>
          <w:ilvl w:val="0"/>
          <w:numId w:val="2"/>
        </w:numPr>
        <w:spacing w:after="120"/>
        <w:contextualSpacing w:val="0"/>
        <w:jc w:val="both"/>
        <w:rPr>
          <w:rFonts w:ascii="Calibri" w:hAnsi="Calibri"/>
          <w:b/>
          <w:bCs/>
        </w:rPr>
      </w:pPr>
      <w:r w:rsidRPr="00AB0841">
        <w:rPr>
          <w:rFonts w:ascii="Calibri" w:hAnsi="Calibri" w:hint="eastAsia"/>
          <w:b/>
          <w:bCs/>
        </w:rPr>
        <w:t>学习与发展：</w:t>
      </w:r>
      <w:r w:rsidRPr="00AB0841">
        <w:rPr>
          <w:rFonts w:ascii="Calibri" w:hAnsi="Calibri" w:hint="eastAsia"/>
        </w:rPr>
        <w:t>为了员工工作绩效评估、员工学习及发展的目的，公司将处理您的以下个人信息：</w:t>
      </w:r>
    </w:p>
    <w:p w14:paraId="1AA70F8E" w14:textId="1EE062AD" w:rsidR="00F57FE0" w:rsidRPr="00AB0841" w:rsidRDefault="003D35C8" w:rsidP="003905CF">
      <w:pPr>
        <w:pStyle w:val="ListParagraph"/>
        <w:numPr>
          <w:ilvl w:val="0"/>
          <w:numId w:val="7"/>
        </w:numPr>
        <w:spacing w:after="0"/>
        <w:ind w:left="778" w:hanging="346"/>
        <w:contextualSpacing w:val="0"/>
        <w:jc w:val="both"/>
        <w:rPr>
          <w:rFonts w:ascii="Calibri" w:hAnsi="Calibri"/>
        </w:rPr>
      </w:pPr>
      <w:r w:rsidRPr="00AB0841">
        <w:rPr>
          <w:rFonts w:ascii="Calibri" w:hAnsi="Calibri" w:hint="eastAsia"/>
          <w:b/>
          <w:bCs/>
        </w:rPr>
        <w:t>身份信息</w:t>
      </w:r>
      <w:r w:rsidRPr="00AB0841">
        <w:rPr>
          <w:rFonts w:ascii="Calibri" w:hAnsi="Calibri" w:hint="eastAsia"/>
        </w:rPr>
        <w:t>：姓名等；</w:t>
      </w:r>
    </w:p>
    <w:p w14:paraId="4FE4F687" w14:textId="7A11DF0E" w:rsidR="003D35C8" w:rsidRPr="00AB0841" w:rsidRDefault="003D35C8" w:rsidP="00837513">
      <w:pPr>
        <w:pStyle w:val="ListParagraph"/>
        <w:numPr>
          <w:ilvl w:val="0"/>
          <w:numId w:val="7"/>
        </w:numPr>
        <w:spacing w:after="0"/>
        <w:ind w:left="778" w:hanging="346"/>
        <w:contextualSpacing w:val="0"/>
        <w:jc w:val="both"/>
        <w:rPr>
          <w:rFonts w:ascii="Calibri" w:hAnsi="Calibri"/>
        </w:rPr>
      </w:pPr>
      <w:r w:rsidRPr="00AB0841">
        <w:rPr>
          <w:rFonts w:ascii="Calibri" w:hAnsi="Calibri" w:hint="eastAsia"/>
          <w:b/>
          <w:bCs/>
        </w:rPr>
        <w:t>雇佣过程中产生的信息：</w:t>
      </w:r>
      <w:r w:rsidRPr="00AB0841">
        <w:rPr>
          <w:rFonts w:ascii="Calibri" w:hAnsi="Calibri" w:hint="eastAsia"/>
        </w:rPr>
        <w:t>年度员工谈话相关信息、级别、岗位、部门、公司、当前及过往人才发展项目记录、学习调研记录、学习记录、学习活动照片及录像、测评记录、员工号、汇报线等；</w:t>
      </w:r>
    </w:p>
    <w:p w14:paraId="47D41454" w14:textId="6AFC9242" w:rsidR="00CB619A" w:rsidRPr="00AB0841" w:rsidRDefault="003D35C8" w:rsidP="00837513">
      <w:pPr>
        <w:pStyle w:val="ListParagraph"/>
        <w:numPr>
          <w:ilvl w:val="0"/>
          <w:numId w:val="7"/>
        </w:numPr>
        <w:spacing w:after="120"/>
        <w:ind w:hanging="270"/>
        <w:contextualSpacing w:val="0"/>
        <w:rPr>
          <w:rFonts w:ascii="Calibri" w:hAnsi="Calibri"/>
        </w:rPr>
      </w:pPr>
      <w:r w:rsidRPr="00AB0841">
        <w:rPr>
          <w:rFonts w:ascii="Calibri" w:hAnsi="Calibri" w:hint="eastAsia"/>
          <w:b/>
          <w:bCs/>
        </w:rPr>
        <w:t>联系信息：</w:t>
      </w:r>
      <w:r w:rsidRPr="00AB0841">
        <w:rPr>
          <w:rFonts w:ascii="Calibri" w:hAnsi="Calibri" w:hint="eastAsia"/>
        </w:rPr>
        <w:t>电话号码、电子邮件地址；</w:t>
      </w:r>
    </w:p>
    <w:p w14:paraId="6F00E727" w14:textId="13DB5A0A" w:rsidR="009B1509" w:rsidRPr="00AB0841" w:rsidRDefault="00FD4F6A" w:rsidP="00837513">
      <w:pPr>
        <w:pStyle w:val="ListParagraph"/>
        <w:numPr>
          <w:ilvl w:val="0"/>
          <w:numId w:val="1"/>
        </w:numPr>
        <w:spacing w:after="120"/>
        <w:contextualSpacing w:val="0"/>
        <w:jc w:val="both"/>
        <w:rPr>
          <w:rFonts w:ascii="Calibri" w:hAnsi="Calibri"/>
        </w:rPr>
      </w:pPr>
      <w:r w:rsidRPr="00AB0841">
        <w:rPr>
          <w:rFonts w:ascii="Calibri" w:hAnsi="Calibri"/>
          <w:b/>
          <w:bCs/>
        </w:rPr>
        <w:t xml:space="preserve">Transfer and succession planning: </w:t>
      </w:r>
      <w:r w:rsidRPr="00AB0841">
        <w:rPr>
          <w:rFonts w:ascii="Calibri" w:hAnsi="Calibri"/>
        </w:rPr>
        <w:t>For the purpose of job transfer and succession planning, the Company will process your personal information based on individual situation as follows:</w:t>
      </w:r>
    </w:p>
    <w:p w14:paraId="10B0B07E" w14:textId="553FAE96" w:rsidR="009B1509" w:rsidRPr="00AB0841" w:rsidRDefault="00FD4F6A" w:rsidP="00837513">
      <w:pPr>
        <w:pStyle w:val="ListParagraph"/>
        <w:numPr>
          <w:ilvl w:val="1"/>
          <w:numId w:val="8"/>
        </w:numPr>
        <w:spacing w:after="0"/>
        <w:ind w:left="777" w:hanging="331"/>
        <w:contextualSpacing w:val="0"/>
        <w:rPr>
          <w:rFonts w:ascii="Calibri" w:hAnsi="Calibri"/>
          <w:u w:val="single"/>
        </w:rPr>
      </w:pPr>
      <w:r w:rsidRPr="00AB0841">
        <w:rPr>
          <w:rFonts w:ascii="Calibri" w:hAnsi="Calibri"/>
          <w:b/>
          <w:bCs/>
        </w:rPr>
        <w:t>Identity information:</w:t>
      </w:r>
      <w:r w:rsidRPr="00AB0841">
        <w:rPr>
          <w:rFonts w:ascii="Calibri" w:hAnsi="Calibri"/>
        </w:rPr>
        <w:t xml:space="preserve"> name</w:t>
      </w:r>
      <w:r w:rsidRPr="00AB0841">
        <w:rPr>
          <w:rFonts w:ascii="Calibri" w:hAnsi="Calibri" w:hint="eastAsia"/>
        </w:rPr>
        <w:t>;</w:t>
      </w:r>
      <w:r w:rsidR="003302C5" w:rsidRPr="00AB0841">
        <w:rPr>
          <w:rFonts w:ascii="Calibri" w:hAnsi="Calibri"/>
        </w:rPr>
        <w:t xml:space="preserve"> </w:t>
      </w:r>
      <w:r w:rsidR="003302C5" w:rsidRPr="00AB0841">
        <w:rPr>
          <w:rFonts w:ascii="Calibri" w:hAnsi="Calibri"/>
          <w:u w:val="single"/>
        </w:rPr>
        <w:t>portrait photograph (if applicable);</w:t>
      </w:r>
    </w:p>
    <w:p w14:paraId="656F85D9" w14:textId="59ED1BE8" w:rsidR="009B1509" w:rsidRPr="00AB0841" w:rsidRDefault="00FD4F6A" w:rsidP="00837513">
      <w:pPr>
        <w:pStyle w:val="ListParagraph"/>
        <w:numPr>
          <w:ilvl w:val="1"/>
          <w:numId w:val="8"/>
        </w:numPr>
        <w:spacing w:after="120"/>
        <w:ind w:left="777" w:hanging="327"/>
        <w:contextualSpacing w:val="0"/>
        <w:jc w:val="both"/>
        <w:rPr>
          <w:rFonts w:ascii="Calibri" w:hAnsi="Calibri"/>
        </w:rPr>
      </w:pPr>
      <w:r w:rsidRPr="00AB0841">
        <w:rPr>
          <w:rFonts w:ascii="Calibri" w:hAnsi="Calibri"/>
          <w:b/>
          <w:bCs/>
        </w:rPr>
        <w:t>Information generated during employment:</w:t>
      </w:r>
      <w:r w:rsidRPr="00AB0841">
        <w:rPr>
          <w:rFonts w:ascii="Calibri" w:hAnsi="Calibri"/>
        </w:rPr>
        <w:t xml:space="preserve"> information </w:t>
      </w:r>
      <w:r w:rsidRPr="00AB0841">
        <w:rPr>
          <w:rFonts w:ascii="Calibri" w:hAnsi="Calibri" w:hint="eastAsia"/>
        </w:rPr>
        <w:t>related</w:t>
      </w:r>
      <w:r w:rsidRPr="00AB0841">
        <w:rPr>
          <w:rFonts w:ascii="Calibri" w:hAnsi="Calibri"/>
        </w:rPr>
        <w:t xml:space="preserve"> to annual employee </w:t>
      </w:r>
      <w:r w:rsidR="0016633D" w:rsidRPr="00AB0841">
        <w:rPr>
          <w:rFonts w:ascii="Calibri" w:hAnsi="Calibri"/>
        </w:rPr>
        <w:t>dialogue</w:t>
      </w:r>
      <w:r w:rsidR="00D97FA6" w:rsidRPr="00AB0841">
        <w:rPr>
          <w:rFonts w:ascii="Calibri" w:hAnsi="Calibri"/>
        </w:rPr>
        <w:t xml:space="preserve">, </w:t>
      </w:r>
      <w:r w:rsidR="0016633D" w:rsidRPr="00AB0841">
        <w:rPr>
          <w:rFonts w:ascii="Calibri" w:hAnsi="Calibri"/>
        </w:rPr>
        <w:t>grading</w:t>
      </w:r>
      <w:r w:rsidRPr="00AB0841">
        <w:rPr>
          <w:rFonts w:ascii="Calibri" w:hAnsi="Calibri"/>
        </w:rPr>
        <w:t xml:space="preserve">, positions, department, company, educational and work experience, current and past personnel development program records, company </w:t>
      </w:r>
      <w:r w:rsidR="008E3F9C" w:rsidRPr="00AB0841">
        <w:rPr>
          <w:rFonts w:ascii="Calibri" w:hAnsi="Calibri"/>
        </w:rPr>
        <w:t>E-</w:t>
      </w:r>
      <w:r w:rsidRPr="00AB0841">
        <w:rPr>
          <w:rFonts w:ascii="Calibri" w:hAnsi="Calibri"/>
        </w:rPr>
        <w:t xml:space="preserve">mail address, </w:t>
      </w:r>
      <w:r w:rsidR="008E3F9C" w:rsidRPr="00AB0841">
        <w:rPr>
          <w:rFonts w:ascii="Calibri" w:hAnsi="Calibri" w:hint="eastAsia"/>
        </w:rPr>
        <w:t>labor</w:t>
      </w:r>
      <w:r w:rsidR="008E3F9C" w:rsidRPr="00AB0841">
        <w:rPr>
          <w:rFonts w:ascii="Calibri" w:hAnsi="Calibri"/>
        </w:rPr>
        <w:t xml:space="preserve"> contract related information</w:t>
      </w:r>
      <w:r w:rsidRPr="00AB0841">
        <w:rPr>
          <w:rFonts w:ascii="Calibri" w:hAnsi="Calibri"/>
        </w:rPr>
        <w:t xml:space="preserve"> (if applicable),</w:t>
      </w:r>
      <w:r w:rsidR="00222012" w:rsidRPr="00AB0841">
        <w:rPr>
          <w:rFonts w:ascii="Calibri" w:hAnsi="Calibri"/>
          <w:u w:val="single"/>
        </w:rPr>
        <w:t xml:space="preserve"> salary</w:t>
      </w:r>
      <w:r w:rsidR="00A776EB" w:rsidRPr="00AB0841">
        <w:rPr>
          <w:rFonts w:ascii="Calibri" w:hAnsi="Calibri"/>
          <w:u w:val="single"/>
        </w:rPr>
        <w:t xml:space="preserve">, allowances </w:t>
      </w:r>
      <w:r w:rsidRPr="00AB0841">
        <w:rPr>
          <w:rFonts w:ascii="Calibri" w:hAnsi="Calibri"/>
          <w:u w:val="single"/>
        </w:rPr>
        <w:t>and bonus information</w:t>
      </w:r>
      <w:r w:rsidRPr="00AB0841">
        <w:rPr>
          <w:rFonts w:ascii="Calibri" w:hAnsi="Calibri"/>
        </w:rPr>
        <w:t xml:space="preserve"> (if applicable) etc.;</w:t>
      </w:r>
    </w:p>
    <w:p w14:paraId="026EB8E4" w14:textId="77777777" w:rsidR="009B1509" w:rsidRPr="00AB0841" w:rsidRDefault="00FD4F6A" w:rsidP="00837513">
      <w:pPr>
        <w:pStyle w:val="ListParagraph"/>
        <w:numPr>
          <w:ilvl w:val="0"/>
          <w:numId w:val="2"/>
        </w:numPr>
        <w:spacing w:after="120"/>
        <w:contextualSpacing w:val="0"/>
        <w:jc w:val="both"/>
        <w:rPr>
          <w:rFonts w:ascii="Calibri" w:hAnsi="Calibri"/>
          <w:b/>
          <w:bCs/>
        </w:rPr>
      </w:pPr>
      <w:r w:rsidRPr="00AB0841">
        <w:rPr>
          <w:rFonts w:ascii="Calibri" w:hAnsi="Calibri" w:hint="eastAsia"/>
          <w:b/>
          <w:bCs/>
        </w:rPr>
        <w:t>转岗和继任计划：</w:t>
      </w:r>
      <w:r w:rsidRPr="00AB0841">
        <w:rPr>
          <w:rFonts w:ascii="Calibri" w:hAnsi="Calibri" w:hint="eastAsia"/>
        </w:rPr>
        <w:t>为了满足转岗需求和实施继任规划，公司将根据个人情况处理您的以下个人信息：</w:t>
      </w:r>
    </w:p>
    <w:p w14:paraId="6CB7BB3F" w14:textId="4B3D6DCB" w:rsidR="009B1509" w:rsidRPr="00AB0841" w:rsidRDefault="00FD4F6A" w:rsidP="00837513">
      <w:pPr>
        <w:pStyle w:val="ListParagraph"/>
        <w:numPr>
          <w:ilvl w:val="0"/>
          <w:numId w:val="9"/>
        </w:numPr>
        <w:spacing w:after="0"/>
        <w:ind w:left="778" w:hanging="346"/>
        <w:contextualSpacing w:val="0"/>
        <w:jc w:val="both"/>
        <w:rPr>
          <w:rFonts w:ascii="Calibri" w:hAnsi="Calibri"/>
        </w:rPr>
      </w:pPr>
      <w:r w:rsidRPr="00AB0841">
        <w:rPr>
          <w:rFonts w:ascii="Calibri" w:hAnsi="Calibri" w:hint="eastAsia"/>
          <w:b/>
          <w:bCs/>
        </w:rPr>
        <w:t>身份信息：</w:t>
      </w:r>
      <w:r w:rsidR="003302C5" w:rsidRPr="00AB0841">
        <w:rPr>
          <w:rFonts w:ascii="Calibri" w:hAnsi="Calibri" w:hint="eastAsia"/>
        </w:rPr>
        <w:t>姓名、</w:t>
      </w:r>
      <w:r w:rsidR="003302C5" w:rsidRPr="00AB0841">
        <w:rPr>
          <w:rFonts w:ascii="Calibri" w:hAnsi="Calibri" w:hint="eastAsia"/>
          <w:u w:val="single"/>
        </w:rPr>
        <w:t>肖像照片（如适用）</w:t>
      </w:r>
      <w:r w:rsidR="003302C5" w:rsidRPr="00AB0841">
        <w:rPr>
          <w:rFonts w:ascii="Calibri" w:hAnsi="Calibri" w:hint="eastAsia"/>
        </w:rPr>
        <w:t>；</w:t>
      </w:r>
    </w:p>
    <w:p w14:paraId="5F975779" w14:textId="11012085" w:rsidR="009B1509" w:rsidRPr="00AB0841" w:rsidRDefault="00FD4F6A" w:rsidP="00837513">
      <w:pPr>
        <w:pStyle w:val="ListParagraph"/>
        <w:numPr>
          <w:ilvl w:val="0"/>
          <w:numId w:val="9"/>
        </w:numPr>
        <w:spacing w:after="120"/>
        <w:ind w:left="777" w:hanging="351"/>
        <w:contextualSpacing w:val="0"/>
        <w:jc w:val="both"/>
        <w:rPr>
          <w:rFonts w:ascii="Calibri" w:hAnsi="Calibri"/>
        </w:rPr>
      </w:pPr>
      <w:r w:rsidRPr="00AB0841">
        <w:rPr>
          <w:rFonts w:ascii="Calibri" w:hAnsi="Calibri" w:hint="eastAsia"/>
          <w:b/>
          <w:bCs/>
        </w:rPr>
        <w:t>雇佣过程中产生的信息：</w:t>
      </w:r>
      <w:r w:rsidRPr="00AB0841">
        <w:rPr>
          <w:rFonts w:ascii="Calibri" w:hAnsi="Calibri" w:hint="eastAsia"/>
        </w:rPr>
        <w:t>年度员工谈话相关信息、级别、岗位、部门、公司、教育工作经历、当前及过往人才发展项目记录、公司电子邮件地址、劳动合同</w:t>
      </w:r>
      <w:r w:rsidR="008E3F9C" w:rsidRPr="00AB0841">
        <w:rPr>
          <w:rFonts w:ascii="Calibri" w:hAnsi="Calibri" w:hint="eastAsia"/>
        </w:rPr>
        <w:t>相关信息</w:t>
      </w:r>
      <w:r w:rsidRPr="00AB0841">
        <w:rPr>
          <w:rFonts w:ascii="Calibri" w:hAnsi="Calibri" w:hint="eastAsia"/>
        </w:rPr>
        <w:t>（如适用）、</w:t>
      </w:r>
      <w:r w:rsidRPr="00AB0841">
        <w:rPr>
          <w:rFonts w:ascii="Calibri" w:hAnsi="Calibri" w:hint="eastAsia"/>
          <w:u w:val="single"/>
        </w:rPr>
        <w:t>薪酬</w:t>
      </w:r>
      <w:r w:rsidR="00A776EB" w:rsidRPr="00AB0841">
        <w:rPr>
          <w:rFonts w:ascii="Calibri" w:hAnsi="Calibri" w:hint="eastAsia"/>
          <w:u w:val="single"/>
        </w:rPr>
        <w:t>、津贴和</w:t>
      </w:r>
      <w:r w:rsidRPr="00AB0841">
        <w:rPr>
          <w:rFonts w:ascii="Calibri" w:hAnsi="Calibri" w:hint="eastAsia"/>
          <w:u w:val="single"/>
        </w:rPr>
        <w:t>奖金信息</w:t>
      </w:r>
      <w:r w:rsidRPr="00AB0841">
        <w:rPr>
          <w:rFonts w:ascii="Calibri" w:hAnsi="Calibri" w:hint="eastAsia"/>
        </w:rPr>
        <w:t>（如适用）等；</w:t>
      </w:r>
    </w:p>
    <w:p w14:paraId="4C03A9FA" w14:textId="17F303A8" w:rsidR="009B1509" w:rsidRPr="00AB0841" w:rsidRDefault="00FD4F6A" w:rsidP="00837513">
      <w:pPr>
        <w:pStyle w:val="ListParagraph"/>
        <w:numPr>
          <w:ilvl w:val="0"/>
          <w:numId w:val="1"/>
        </w:numPr>
        <w:spacing w:after="120"/>
        <w:contextualSpacing w:val="0"/>
        <w:jc w:val="both"/>
        <w:rPr>
          <w:rFonts w:ascii="Calibri" w:hAnsi="Calibri"/>
          <w:b/>
          <w:bCs/>
        </w:rPr>
      </w:pPr>
      <w:r w:rsidRPr="00AB0841">
        <w:rPr>
          <w:rFonts w:ascii="Calibri" w:hAnsi="Calibri"/>
          <w:b/>
          <w:bCs/>
        </w:rPr>
        <w:t xml:space="preserve">Motivation and retention: </w:t>
      </w:r>
      <w:r w:rsidRPr="00AB0841">
        <w:rPr>
          <w:rFonts w:ascii="Calibri" w:hAnsi="Calibri"/>
        </w:rPr>
        <w:t xml:space="preserve">In order to </w:t>
      </w:r>
      <w:r w:rsidR="001063CB" w:rsidRPr="00AB0841">
        <w:rPr>
          <w:rFonts w:ascii="Calibri" w:hAnsi="Calibri"/>
        </w:rPr>
        <w:t xml:space="preserve">motivate and retain </w:t>
      </w:r>
      <w:r w:rsidRPr="00AB0841">
        <w:rPr>
          <w:rFonts w:ascii="Calibri" w:hAnsi="Calibri"/>
        </w:rPr>
        <w:t xml:space="preserve">employee, </w:t>
      </w:r>
      <w:r w:rsidR="008E3F9C" w:rsidRPr="00AB0841">
        <w:rPr>
          <w:rFonts w:ascii="Calibri" w:hAnsi="Calibri"/>
        </w:rPr>
        <w:t xml:space="preserve">promote </w:t>
      </w:r>
      <w:r w:rsidR="008E3F9C" w:rsidRPr="00AB0841">
        <w:rPr>
          <w:rFonts w:ascii="Calibri" w:hAnsi="Calibri" w:hint="eastAsia"/>
        </w:rPr>
        <w:t>internal</w:t>
      </w:r>
      <w:r w:rsidR="008E3F9C" w:rsidRPr="00AB0841">
        <w:rPr>
          <w:rFonts w:ascii="Calibri" w:hAnsi="Calibri"/>
        </w:rPr>
        <w:t xml:space="preserve"> &amp; external communication and activities</w:t>
      </w:r>
      <w:r w:rsidR="008E3F9C" w:rsidRPr="00AB0841">
        <w:rPr>
          <w:rFonts w:ascii="Calibri" w:hAnsi="Calibri" w:hint="eastAsia"/>
        </w:rPr>
        <w:t>,</w:t>
      </w:r>
      <w:r w:rsidR="008E3F9C" w:rsidRPr="00AB0841">
        <w:rPr>
          <w:rFonts w:ascii="Calibri" w:hAnsi="Calibri"/>
        </w:rPr>
        <w:t xml:space="preserve"> and </w:t>
      </w:r>
      <w:r w:rsidRPr="00AB0841">
        <w:rPr>
          <w:rFonts w:ascii="Calibri" w:hAnsi="Calibri"/>
        </w:rPr>
        <w:t>build up company culture and employer branding, the Company</w:t>
      </w:r>
      <w:r w:rsidR="00382428" w:rsidRPr="00AB0841">
        <w:rPr>
          <w:rFonts w:ascii="Calibri" w:hAnsi="Calibri"/>
        </w:rPr>
        <w:t xml:space="preserve"> </w:t>
      </w:r>
      <w:r w:rsidRPr="00AB0841">
        <w:rPr>
          <w:rFonts w:ascii="Calibri" w:hAnsi="Calibri"/>
        </w:rPr>
        <w:t>will process your personal information based on individual situations as follows:</w:t>
      </w:r>
    </w:p>
    <w:p w14:paraId="439CC0AD" w14:textId="3E26804B" w:rsidR="009B1509" w:rsidRPr="00AB0841" w:rsidRDefault="00FD4F6A" w:rsidP="00837513">
      <w:pPr>
        <w:pStyle w:val="ListParagraph"/>
        <w:numPr>
          <w:ilvl w:val="1"/>
          <w:numId w:val="10"/>
        </w:numPr>
        <w:spacing w:after="0"/>
        <w:ind w:left="777" w:hanging="331"/>
        <w:contextualSpacing w:val="0"/>
        <w:jc w:val="both"/>
        <w:rPr>
          <w:rFonts w:ascii="Calibri" w:hAnsi="Calibri"/>
        </w:rPr>
      </w:pPr>
      <w:r w:rsidRPr="00AB0841">
        <w:rPr>
          <w:rFonts w:ascii="Calibri" w:hAnsi="Calibri"/>
          <w:b/>
          <w:bCs/>
        </w:rPr>
        <w:t>Identity information:</w:t>
      </w:r>
      <w:r w:rsidRPr="00AB0841">
        <w:rPr>
          <w:rFonts w:ascii="Calibri" w:hAnsi="Calibri"/>
        </w:rPr>
        <w:t xml:space="preserve"> name, </w:t>
      </w:r>
      <w:r w:rsidRPr="00AB0841">
        <w:rPr>
          <w:rFonts w:ascii="Calibri" w:hAnsi="Calibri"/>
          <w:u w:val="single"/>
        </w:rPr>
        <w:t>portrait photograph (if applicable)</w:t>
      </w:r>
      <w:r w:rsidR="00091621" w:rsidRPr="00AB0841">
        <w:rPr>
          <w:rFonts w:ascii="Calibri" w:hAnsi="Calibri"/>
        </w:rPr>
        <w:t>, WeChat avatar, WeChat nickname, WeChat ID, mobile number (if applicable)</w:t>
      </w:r>
      <w:r w:rsidRPr="00AB0841">
        <w:rPr>
          <w:rFonts w:ascii="Calibri" w:hAnsi="Calibri"/>
        </w:rPr>
        <w:t>;</w:t>
      </w:r>
    </w:p>
    <w:p w14:paraId="6F98730E" w14:textId="0B0D2911" w:rsidR="009B1509" w:rsidRPr="00AB0841" w:rsidRDefault="00FD4F6A" w:rsidP="00837513">
      <w:pPr>
        <w:pStyle w:val="ListParagraph"/>
        <w:numPr>
          <w:ilvl w:val="1"/>
          <w:numId w:val="10"/>
        </w:numPr>
        <w:spacing w:after="120"/>
        <w:ind w:left="777" w:hanging="351"/>
        <w:contextualSpacing w:val="0"/>
        <w:jc w:val="both"/>
        <w:rPr>
          <w:rFonts w:ascii="Calibri" w:hAnsi="Calibri"/>
        </w:rPr>
      </w:pPr>
      <w:r w:rsidRPr="00AB0841">
        <w:rPr>
          <w:rFonts w:ascii="Calibri" w:hAnsi="Calibri"/>
          <w:b/>
          <w:bCs/>
        </w:rPr>
        <w:t>Information generated during employment:</w:t>
      </w:r>
      <w:r w:rsidRPr="00AB0841">
        <w:rPr>
          <w:rFonts w:ascii="Calibri" w:hAnsi="Calibri"/>
        </w:rPr>
        <w:t xml:space="preserve"> position, department, phone number, company </w:t>
      </w:r>
      <w:r w:rsidR="008E3F9C" w:rsidRPr="00AB0841">
        <w:rPr>
          <w:rFonts w:ascii="Calibri" w:hAnsi="Calibri"/>
        </w:rPr>
        <w:t>E-</w:t>
      </w:r>
      <w:r w:rsidRPr="00AB0841">
        <w:rPr>
          <w:rFonts w:ascii="Calibri" w:hAnsi="Calibri"/>
        </w:rPr>
        <w:t xml:space="preserve">mail address, event photos, </w:t>
      </w:r>
      <w:r w:rsidRPr="00AB0841">
        <w:rPr>
          <w:rFonts w:ascii="Calibri" w:hAnsi="Calibri" w:hint="eastAsia"/>
        </w:rPr>
        <w:t>staff code,</w:t>
      </w:r>
      <w:r w:rsidRPr="00AB0841">
        <w:rPr>
          <w:rFonts w:ascii="Calibri" w:hAnsi="Calibri"/>
        </w:rPr>
        <w:t xml:space="preserve"> etc.;</w:t>
      </w:r>
    </w:p>
    <w:p w14:paraId="4682C17E" w14:textId="2B7129A0" w:rsidR="009B1509" w:rsidRPr="00AB0841" w:rsidRDefault="00FD4F6A" w:rsidP="00837513">
      <w:pPr>
        <w:pStyle w:val="ListParagraph"/>
        <w:numPr>
          <w:ilvl w:val="0"/>
          <w:numId w:val="2"/>
        </w:numPr>
        <w:spacing w:after="120"/>
        <w:contextualSpacing w:val="0"/>
        <w:jc w:val="both"/>
        <w:rPr>
          <w:rFonts w:ascii="Calibri" w:hAnsi="Calibri"/>
          <w:b/>
          <w:bCs/>
        </w:rPr>
      </w:pPr>
      <w:r w:rsidRPr="00AB0841">
        <w:rPr>
          <w:rFonts w:ascii="Calibri" w:hAnsi="Calibri" w:hint="eastAsia"/>
          <w:b/>
          <w:bCs/>
        </w:rPr>
        <w:lastRenderedPageBreak/>
        <w:t>激励和保留：</w:t>
      </w:r>
      <w:r w:rsidRPr="00AB0841">
        <w:rPr>
          <w:rFonts w:ascii="Calibri" w:hAnsi="Calibri" w:hint="eastAsia"/>
        </w:rPr>
        <w:t>为了促进员工激励和保留、</w:t>
      </w:r>
      <w:r w:rsidR="00A50006" w:rsidRPr="00AB0841">
        <w:rPr>
          <w:rFonts w:ascii="Calibri" w:hAnsi="Calibri" w:hint="eastAsia"/>
        </w:rPr>
        <w:t>开展</w:t>
      </w:r>
      <w:r w:rsidR="003468C8" w:rsidRPr="00AB0841">
        <w:rPr>
          <w:rFonts w:ascii="Calibri" w:hAnsi="Calibri" w:hint="eastAsia"/>
        </w:rPr>
        <w:t>内外宣传沟通活动、建设公司文化和雇主品牌</w:t>
      </w:r>
      <w:r w:rsidRPr="00AB0841">
        <w:rPr>
          <w:rFonts w:ascii="Calibri" w:hAnsi="Calibri" w:hint="eastAsia"/>
        </w:rPr>
        <w:t>，公司将根据个人情况处理您的以下个人信息：</w:t>
      </w:r>
    </w:p>
    <w:p w14:paraId="2145DDB6" w14:textId="50CC0288" w:rsidR="009B1509" w:rsidRPr="00AB0841" w:rsidRDefault="00FD4F6A" w:rsidP="00837513">
      <w:pPr>
        <w:pStyle w:val="ListParagraph"/>
        <w:numPr>
          <w:ilvl w:val="0"/>
          <w:numId w:val="11"/>
        </w:numPr>
        <w:spacing w:after="0"/>
        <w:ind w:left="778" w:hanging="346"/>
        <w:contextualSpacing w:val="0"/>
        <w:jc w:val="both"/>
        <w:rPr>
          <w:rFonts w:ascii="Calibri" w:hAnsi="Calibri"/>
        </w:rPr>
      </w:pPr>
      <w:r w:rsidRPr="00AB0841">
        <w:rPr>
          <w:rFonts w:ascii="Calibri" w:hAnsi="Calibri" w:hint="eastAsia"/>
          <w:b/>
          <w:bCs/>
        </w:rPr>
        <w:t>身份信息：</w:t>
      </w:r>
      <w:r w:rsidRPr="00AB0841">
        <w:rPr>
          <w:rFonts w:ascii="Calibri" w:hAnsi="Calibri" w:hint="eastAsia"/>
        </w:rPr>
        <w:t>姓名、</w:t>
      </w:r>
      <w:r w:rsidRPr="00AB0841">
        <w:rPr>
          <w:rFonts w:ascii="Calibri" w:hAnsi="Calibri" w:hint="eastAsia"/>
          <w:u w:val="single"/>
        </w:rPr>
        <w:t>肖像照片（如适用）</w:t>
      </w:r>
      <w:r w:rsidR="00570C04" w:rsidRPr="00AB0841">
        <w:rPr>
          <w:rFonts w:ascii="Calibri" w:hAnsi="Calibri" w:hint="eastAsia"/>
        </w:rPr>
        <w:t>、微信头像、微信昵称、微信</w:t>
      </w:r>
      <w:r w:rsidR="00570C04" w:rsidRPr="00AB0841">
        <w:rPr>
          <w:rFonts w:ascii="Calibri" w:hAnsi="Calibri" w:hint="eastAsia"/>
        </w:rPr>
        <w:t>ID</w:t>
      </w:r>
      <w:r w:rsidR="00570C04" w:rsidRPr="00AB0841">
        <w:rPr>
          <w:rFonts w:ascii="Calibri" w:hAnsi="Calibri" w:hint="eastAsia"/>
        </w:rPr>
        <w:t>、手机号（如适用）</w:t>
      </w:r>
      <w:r w:rsidRPr="00AB0841">
        <w:rPr>
          <w:rFonts w:ascii="Calibri" w:hAnsi="Calibri" w:hint="eastAsia"/>
        </w:rPr>
        <w:t>；</w:t>
      </w:r>
    </w:p>
    <w:p w14:paraId="105747EB" w14:textId="2F56A0D7" w:rsidR="009B1509" w:rsidRPr="00AB0841" w:rsidRDefault="00FD4F6A" w:rsidP="00837513">
      <w:pPr>
        <w:pStyle w:val="ListParagraph"/>
        <w:numPr>
          <w:ilvl w:val="0"/>
          <w:numId w:val="11"/>
        </w:numPr>
        <w:spacing w:after="120"/>
        <w:ind w:left="777" w:hanging="351"/>
        <w:contextualSpacing w:val="0"/>
        <w:jc w:val="both"/>
        <w:rPr>
          <w:rFonts w:ascii="Calibri" w:hAnsi="Calibri"/>
          <w:i/>
          <w:iCs/>
        </w:rPr>
      </w:pPr>
      <w:r w:rsidRPr="00AB0841">
        <w:rPr>
          <w:rFonts w:ascii="Calibri" w:hAnsi="Calibri" w:hint="eastAsia"/>
          <w:b/>
          <w:bCs/>
        </w:rPr>
        <w:t>雇佣过程中产生的信息：</w:t>
      </w:r>
      <w:r w:rsidRPr="00AB0841">
        <w:rPr>
          <w:rFonts w:ascii="Calibri" w:hAnsi="Calibri" w:hint="eastAsia"/>
        </w:rPr>
        <w:t>职位、部门、电话号码、电子邮件地址、活动照片、员工号等；</w:t>
      </w:r>
    </w:p>
    <w:p w14:paraId="7F6EA9B4" w14:textId="77777777" w:rsidR="009B1509" w:rsidRPr="00AB0841" w:rsidRDefault="00FD4F6A" w:rsidP="00837513">
      <w:pPr>
        <w:pStyle w:val="ListParagraph"/>
        <w:numPr>
          <w:ilvl w:val="0"/>
          <w:numId w:val="1"/>
        </w:numPr>
        <w:spacing w:after="120"/>
        <w:contextualSpacing w:val="0"/>
        <w:jc w:val="both"/>
        <w:rPr>
          <w:rFonts w:ascii="Calibri" w:hAnsi="Calibri"/>
          <w:b/>
          <w:bCs/>
        </w:rPr>
      </w:pPr>
      <w:r w:rsidRPr="00AB0841">
        <w:rPr>
          <w:rFonts w:ascii="Calibri" w:hAnsi="Calibri"/>
          <w:b/>
          <w:bCs/>
        </w:rPr>
        <w:t xml:space="preserve">Off-boarding: </w:t>
      </w:r>
      <w:r w:rsidRPr="00AB0841">
        <w:rPr>
          <w:rFonts w:ascii="Calibri" w:hAnsi="Calibri"/>
        </w:rPr>
        <w:t>If the employment relationship between you and the Company comes to an end, in order to provide off-boarding assistance, the Company will process your personal information based on individual situations as follows:</w:t>
      </w:r>
    </w:p>
    <w:p w14:paraId="53716C74" w14:textId="12ED22EE" w:rsidR="009B1509" w:rsidRPr="00AB0841" w:rsidRDefault="00FD4F6A" w:rsidP="00837513">
      <w:pPr>
        <w:pStyle w:val="ListParagraph"/>
        <w:numPr>
          <w:ilvl w:val="1"/>
          <w:numId w:val="12"/>
        </w:numPr>
        <w:spacing w:after="120"/>
        <w:ind w:left="777" w:hanging="351"/>
        <w:contextualSpacing w:val="0"/>
        <w:jc w:val="both"/>
        <w:rPr>
          <w:rFonts w:ascii="Calibri" w:hAnsi="Calibri"/>
        </w:rPr>
      </w:pPr>
      <w:r w:rsidRPr="00AB0841">
        <w:rPr>
          <w:rFonts w:ascii="Calibri" w:hAnsi="Calibri"/>
          <w:b/>
          <w:bCs/>
        </w:rPr>
        <w:t>Information generated during the course of employment:</w:t>
      </w:r>
      <w:r w:rsidRPr="00AB0841">
        <w:rPr>
          <w:rFonts w:ascii="Calibri" w:hAnsi="Calibri"/>
        </w:rPr>
        <w:t xml:space="preserve"> </w:t>
      </w:r>
      <w:r w:rsidRPr="00AB0841">
        <w:rPr>
          <w:rFonts w:ascii="Calibri" w:hAnsi="Calibri"/>
          <w:u w:val="single"/>
        </w:rPr>
        <w:t>salary and bonus information (if applicable)</w:t>
      </w:r>
      <w:r w:rsidRPr="00AB0841">
        <w:rPr>
          <w:rFonts w:ascii="Calibri" w:hAnsi="Calibri"/>
        </w:rPr>
        <w:t xml:space="preserve">, position, phone number, </w:t>
      </w:r>
      <w:r w:rsidR="00004E5A" w:rsidRPr="00AB0841">
        <w:rPr>
          <w:rFonts w:ascii="Calibri" w:hAnsi="Calibri"/>
        </w:rPr>
        <w:t>E-mail</w:t>
      </w:r>
      <w:r w:rsidRPr="00AB0841">
        <w:rPr>
          <w:rFonts w:ascii="Calibri" w:hAnsi="Calibri"/>
        </w:rPr>
        <w:t xml:space="preserve"> address, reason for leaving, employment start and end date, </w:t>
      </w:r>
      <w:r w:rsidRPr="00AB0841">
        <w:rPr>
          <w:rFonts w:ascii="Calibri" w:hAnsi="Calibri"/>
          <w:u w:val="single"/>
        </w:rPr>
        <w:t>disciplinary record (if applicable)</w:t>
      </w:r>
      <w:r w:rsidRPr="00AB0841">
        <w:rPr>
          <w:rFonts w:ascii="Calibri" w:hAnsi="Calibri"/>
        </w:rPr>
        <w:t>;</w:t>
      </w:r>
    </w:p>
    <w:p w14:paraId="415A86F7" w14:textId="77777777" w:rsidR="009B1509" w:rsidRPr="00AB0841" w:rsidRDefault="00FD4F6A" w:rsidP="00837513">
      <w:pPr>
        <w:pStyle w:val="ListParagraph"/>
        <w:numPr>
          <w:ilvl w:val="0"/>
          <w:numId w:val="2"/>
        </w:numPr>
        <w:spacing w:after="120"/>
        <w:contextualSpacing w:val="0"/>
        <w:jc w:val="both"/>
        <w:rPr>
          <w:rFonts w:ascii="Calibri" w:hAnsi="Calibri"/>
          <w:b/>
          <w:bCs/>
        </w:rPr>
      </w:pPr>
      <w:r w:rsidRPr="00AB0841">
        <w:rPr>
          <w:rFonts w:ascii="Calibri" w:hAnsi="Calibri" w:hint="eastAsia"/>
          <w:b/>
          <w:bCs/>
        </w:rPr>
        <w:t>离职：</w:t>
      </w:r>
      <w:r w:rsidRPr="00AB0841">
        <w:rPr>
          <w:rFonts w:ascii="Calibri" w:hAnsi="Calibri" w:hint="eastAsia"/>
        </w:rPr>
        <w:t>如您与公司的雇佣关系需进入终止流程，为了提供离职协助，公司将根据个人情况处理您的以下个人信息：</w:t>
      </w:r>
    </w:p>
    <w:p w14:paraId="48F88FFD" w14:textId="77777777" w:rsidR="009B1509" w:rsidRPr="00AB0841" w:rsidRDefault="00FD4F6A" w:rsidP="00837513">
      <w:pPr>
        <w:pStyle w:val="ListParagraph"/>
        <w:numPr>
          <w:ilvl w:val="0"/>
          <w:numId w:val="13"/>
        </w:numPr>
        <w:spacing w:after="120"/>
        <w:ind w:left="777" w:hanging="351"/>
        <w:contextualSpacing w:val="0"/>
        <w:jc w:val="both"/>
        <w:rPr>
          <w:rFonts w:ascii="Calibri" w:hAnsi="Calibri"/>
        </w:rPr>
      </w:pPr>
      <w:r w:rsidRPr="00AB0841">
        <w:rPr>
          <w:rFonts w:ascii="Calibri" w:hAnsi="Calibri" w:hint="eastAsia"/>
          <w:b/>
          <w:bCs/>
        </w:rPr>
        <w:t>雇佣过程中产生的信息：</w:t>
      </w:r>
      <w:r w:rsidRPr="00AB0841">
        <w:rPr>
          <w:rFonts w:ascii="Calibri" w:hAnsi="Calibri" w:hint="eastAsia"/>
          <w:u w:val="single"/>
        </w:rPr>
        <w:t>薪酬奖金信息（如适用）</w:t>
      </w:r>
      <w:r w:rsidRPr="00AB0841">
        <w:rPr>
          <w:rFonts w:ascii="Calibri" w:hAnsi="Calibri" w:hint="eastAsia"/>
        </w:rPr>
        <w:t>、岗位、电话号码、电子邮件地址、离职原因、雇佣起止时间、</w:t>
      </w:r>
      <w:r w:rsidRPr="00AB0841">
        <w:rPr>
          <w:rFonts w:ascii="Calibri" w:hAnsi="Calibri" w:hint="eastAsia"/>
          <w:u w:val="single"/>
        </w:rPr>
        <w:t>纪律处罚记录（如适用）</w:t>
      </w:r>
      <w:r w:rsidRPr="00AB0841">
        <w:rPr>
          <w:rFonts w:ascii="Calibri" w:hAnsi="Calibri" w:hint="eastAsia"/>
        </w:rPr>
        <w:t>；</w:t>
      </w:r>
    </w:p>
    <w:p w14:paraId="02B8CA16" w14:textId="64F7EF22" w:rsidR="009B1509" w:rsidRPr="00AB0841" w:rsidRDefault="00FD4F6A" w:rsidP="00837513">
      <w:pPr>
        <w:pStyle w:val="ListParagraph"/>
        <w:numPr>
          <w:ilvl w:val="0"/>
          <w:numId w:val="1"/>
        </w:numPr>
        <w:spacing w:after="120"/>
        <w:contextualSpacing w:val="0"/>
        <w:jc w:val="both"/>
        <w:rPr>
          <w:rFonts w:ascii="Calibri" w:hAnsi="Calibri"/>
          <w:b/>
          <w:bCs/>
        </w:rPr>
      </w:pPr>
      <w:r w:rsidRPr="00AB0841">
        <w:rPr>
          <w:rFonts w:ascii="Calibri" w:hAnsi="Calibri"/>
          <w:b/>
          <w:bCs/>
        </w:rPr>
        <w:t xml:space="preserve">Company Assets and Security Management: </w:t>
      </w:r>
      <w:r w:rsidRPr="00AB0841">
        <w:rPr>
          <w:rFonts w:ascii="Calibri" w:hAnsi="Calibri"/>
        </w:rPr>
        <w:t xml:space="preserve">In order to </w:t>
      </w:r>
      <w:r w:rsidRPr="00AB0841">
        <w:rPr>
          <w:rFonts w:ascii="Calibri" w:hAnsi="Calibri" w:hint="eastAsia"/>
        </w:rPr>
        <w:t>ensur</w:t>
      </w:r>
      <w:r w:rsidRPr="00AB0841">
        <w:rPr>
          <w:rFonts w:ascii="Calibri" w:hAnsi="Calibri"/>
        </w:rPr>
        <w:t>e appropriate use of the Company's devices and assets and to ensure the security of the Company's workplace and information, the Company will process your personal information as follows:</w:t>
      </w:r>
    </w:p>
    <w:p w14:paraId="062D540F" w14:textId="10082CCE" w:rsidR="009B1509" w:rsidRPr="00AB0841" w:rsidRDefault="00FD4F6A" w:rsidP="00837513">
      <w:pPr>
        <w:pStyle w:val="ListParagraph"/>
        <w:numPr>
          <w:ilvl w:val="1"/>
          <w:numId w:val="14"/>
        </w:numPr>
        <w:spacing w:after="120"/>
        <w:ind w:left="777" w:hanging="351"/>
        <w:contextualSpacing w:val="0"/>
        <w:jc w:val="both"/>
        <w:rPr>
          <w:rFonts w:ascii="Calibri" w:hAnsi="Calibri"/>
        </w:rPr>
      </w:pPr>
      <w:r w:rsidRPr="00AB0841">
        <w:rPr>
          <w:rFonts w:ascii="Calibri" w:hAnsi="Calibri"/>
          <w:b/>
          <w:bCs/>
        </w:rPr>
        <w:t>Automatically Collected Information:</w:t>
      </w:r>
      <w:r w:rsidRPr="00AB0841">
        <w:rPr>
          <w:rFonts w:ascii="Calibri" w:hAnsi="Calibri"/>
        </w:rPr>
        <w:t xml:space="preserve"> Data or information that you input, store, transfer or process through the Company's devices or techniques in connection with your work responsibilities or personal use. Please note that if you use such devices or techniques for personal purposes and thereby provide personal information not listed in this Letter, it </w:t>
      </w:r>
      <w:r w:rsidR="000A25CA" w:rsidRPr="00AB0841">
        <w:rPr>
          <w:rFonts w:ascii="Calibri" w:hAnsi="Calibri"/>
        </w:rPr>
        <w:t>shall be</w:t>
      </w:r>
      <w:r w:rsidRPr="00AB0841">
        <w:rPr>
          <w:rFonts w:ascii="Calibri" w:hAnsi="Calibri"/>
        </w:rPr>
        <w:t xml:space="preserve"> deemed that you voluntarily provide the Company with such personal information and the Company is exempted from </w:t>
      </w:r>
      <w:r w:rsidRPr="00AB0841">
        <w:rPr>
          <w:rFonts w:ascii="Calibri" w:hAnsi="Calibri" w:hint="eastAsia"/>
        </w:rPr>
        <w:t>any</w:t>
      </w:r>
      <w:r w:rsidRPr="00AB0841">
        <w:rPr>
          <w:rFonts w:ascii="Calibri" w:hAnsi="Calibri"/>
        </w:rPr>
        <w:t xml:space="preserve"> obligations regarding such personal information beyond the </w:t>
      </w:r>
      <w:r w:rsidR="000A25CA" w:rsidRPr="00AB0841">
        <w:rPr>
          <w:rFonts w:ascii="Calibri" w:hAnsi="Calibri"/>
        </w:rPr>
        <w:t xml:space="preserve">terms </w:t>
      </w:r>
      <w:r w:rsidRPr="00AB0841">
        <w:rPr>
          <w:rFonts w:ascii="Calibri" w:hAnsi="Calibri"/>
        </w:rPr>
        <w:t>in this Letter</w:t>
      </w:r>
      <w:r w:rsidR="00824CA5" w:rsidRPr="00AB0841">
        <w:rPr>
          <w:rFonts w:ascii="Calibri" w:hAnsi="Calibri"/>
        </w:rPr>
        <w:t xml:space="preserve"> (unless otherwise compulsorily required by applicable laws and administrative regulations)</w:t>
      </w:r>
      <w:r w:rsidRPr="00AB0841">
        <w:rPr>
          <w:rFonts w:ascii="Calibri" w:hAnsi="Calibri"/>
        </w:rPr>
        <w:t>.</w:t>
      </w:r>
      <w:r w:rsidR="00A40BF6" w:rsidRPr="00AB0841">
        <w:rPr>
          <w:rFonts w:ascii="Calibri" w:hAnsi="Calibri"/>
        </w:rPr>
        <w:t xml:space="preserve"> </w:t>
      </w:r>
    </w:p>
    <w:p w14:paraId="13FE816C" w14:textId="1491C09E" w:rsidR="009B1509" w:rsidRPr="00AB0841" w:rsidRDefault="00FD4F6A" w:rsidP="00837513">
      <w:pPr>
        <w:pStyle w:val="ListParagraph"/>
        <w:numPr>
          <w:ilvl w:val="1"/>
          <w:numId w:val="14"/>
        </w:numPr>
        <w:spacing w:after="120"/>
        <w:ind w:left="777" w:hanging="351"/>
        <w:contextualSpacing w:val="0"/>
        <w:jc w:val="both"/>
        <w:rPr>
          <w:rFonts w:ascii="Calibri" w:hAnsi="Calibri"/>
        </w:rPr>
      </w:pPr>
      <w:r w:rsidRPr="00AB0841">
        <w:rPr>
          <w:rFonts w:ascii="Calibri" w:hAnsi="Calibri"/>
          <w:b/>
          <w:bCs/>
        </w:rPr>
        <w:t>Images and videos:</w:t>
      </w:r>
      <w:r w:rsidRPr="00AB0841">
        <w:rPr>
          <w:rFonts w:ascii="Calibri" w:hAnsi="Calibri"/>
        </w:rPr>
        <w:t xml:space="preserve"> </w:t>
      </w:r>
      <w:r w:rsidRPr="00AB0841">
        <w:rPr>
          <w:rFonts w:ascii="Calibri" w:hAnsi="Calibri"/>
          <w:u w:val="single"/>
        </w:rPr>
        <w:t>Images and videos taken by security cameras</w:t>
      </w:r>
      <w:r w:rsidRPr="00AB0841">
        <w:rPr>
          <w:rFonts w:ascii="Calibri" w:hAnsi="Calibri"/>
        </w:rPr>
        <w:t xml:space="preserve"> installed in the workplace</w:t>
      </w:r>
      <w:r w:rsidR="00902B13" w:rsidRPr="00AB0841">
        <w:rPr>
          <w:rFonts w:ascii="Calibri" w:hAnsi="Calibri"/>
        </w:rPr>
        <w:t xml:space="preserve"> </w:t>
      </w:r>
      <w:r w:rsidR="002724B0" w:rsidRPr="00AB0841">
        <w:rPr>
          <w:rFonts w:ascii="Calibri" w:hAnsi="Calibri"/>
        </w:rPr>
        <w:t>(public areas)</w:t>
      </w:r>
      <w:r w:rsidRPr="00AB0841">
        <w:rPr>
          <w:rFonts w:ascii="Calibri" w:hAnsi="Calibri"/>
        </w:rPr>
        <w:t>.</w:t>
      </w:r>
    </w:p>
    <w:p w14:paraId="25B7B8A9" w14:textId="7EF50C0D" w:rsidR="009B1509" w:rsidRPr="00AB0841" w:rsidRDefault="00FD4F6A" w:rsidP="00837513">
      <w:pPr>
        <w:spacing w:after="120"/>
        <w:ind w:left="450"/>
        <w:jc w:val="both"/>
        <w:rPr>
          <w:rFonts w:ascii="Calibri" w:hAnsi="Calibri"/>
        </w:rPr>
      </w:pPr>
      <w:r w:rsidRPr="00AB0841">
        <w:rPr>
          <w:rFonts w:ascii="Calibri" w:hAnsi="Calibri"/>
          <w:b/>
          <w:bCs/>
          <w:i/>
          <w:iCs/>
        </w:rPr>
        <w:t xml:space="preserve">Notice on sensitive personal information processing: </w:t>
      </w:r>
      <w:r w:rsidRPr="00AB0841">
        <w:rPr>
          <w:rFonts w:ascii="Calibri" w:hAnsi="Calibri"/>
          <w:bCs/>
          <w:i/>
          <w:iCs/>
        </w:rPr>
        <w:t>T</w:t>
      </w:r>
      <w:r w:rsidRPr="00AB0841">
        <w:rPr>
          <w:rFonts w:ascii="Calibri" w:hAnsi="Calibri" w:hint="eastAsia"/>
          <w:bCs/>
          <w:i/>
          <w:iCs/>
        </w:rPr>
        <w:t>o</w:t>
      </w:r>
      <w:r w:rsidRPr="00AB0841">
        <w:rPr>
          <w:rFonts w:ascii="Calibri" w:hAnsi="Calibri"/>
          <w:bCs/>
          <w:i/>
          <w:iCs/>
        </w:rPr>
        <w:t xml:space="preserve"> maintain the security of the workplace</w:t>
      </w:r>
      <w:r w:rsidR="009F6EEB" w:rsidRPr="00AB0841">
        <w:rPr>
          <w:rFonts w:ascii="Calibri" w:hAnsi="Calibri"/>
          <w:bCs/>
          <w:i/>
          <w:iCs/>
        </w:rPr>
        <w:t xml:space="preserve"> </w:t>
      </w:r>
      <w:r w:rsidR="009F6EEB" w:rsidRPr="00AB0841">
        <w:rPr>
          <w:rFonts w:ascii="Calibri" w:hAnsi="Calibri" w:hint="eastAsia"/>
          <w:bCs/>
          <w:i/>
          <w:iCs/>
        </w:rPr>
        <w:t>and</w:t>
      </w:r>
      <w:r w:rsidR="009F6EEB" w:rsidRPr="00AB0841">
        <w:rPr>
          <w:rFonts w:ascii="Calibri" w:hAnsi="Calibri"/>
          <w:bCs/>
          <w:i/>
          <w:iCs/>
        </w:rPr>
        <w:t xml:space="preserve"> to conduct internal investigation base</w:t>
      </w:r>
      <w:r w:rsidR="0020301F" w:rsidRPr="00AB0841">
        <w:rPr>
          <w:rFonts w:ascii="Calibri" w:hAnsi="Calibri" w:hint="eastAsia"/>
          <w:bCs/>
          <w:i/>
          <w:iCs/>
        </w:rPr>
        <w:t>d</w:t>
      </w:r>
      <w:r w:rsidR="009F6EEB" w:rsidRPr="00AB0841">
        <w:rPr>
          <w:rFonts w:ascii="Calibri" w:hAnsi="Calibri"/>
          <w:bCs/>
          <w:i/>
          <w:iCs/>
        </w:rPr>
        <w:t xml:space="preserve"> on human resource management</w:t>
      </w:r>
      <w:r w:rsidR="00FB52A9" w:rsidRPr="00AB0841">
        <w:rPr>
          <w:rFonts w:ascii="Calibri" w:hAnsi="Calibri"/>
          <w:bCs/>
          <w:i/>
          <w:iCs/>
        </w:rPr>
        <w:t xml:space="preserve"> purpose</w:t>
      </w:r>
      <w:r w:rsidR="0020301F" w:rsidRPr="00AB0841">
        <w:rPr>
          <w:rFonts w:ascii="Calibri" w:hAnsi="Calibri"/>
          <w:bCs/>
          <w:i/>
          <w:iCs/>
        </w:rPr>
        <w:t xml:space="preserve"> (</w:t>
      </w:r>
      <w:r w:rsidR="00D8366C" w:rsidRPr="00AB0841">
        <w:rPr>
          <w:rFonts w:ascii="Calibri" w:hAnsi="Calibri"/>
          <w:bCs/>
          <w:i/>
          <w:iCs/>
        </w:rPr>
        <w:t>only when necessary</w:t>
      </w:r>
      <w:r w:rsidR="0020301F" w:rsidRPr="00AB0841">
        <w:rPr>
          <w:rFonts w:ascii="Calibri" w:hAnsi="Calibri"/>
          <w:bCs/>
          <w:i/>
          <w:iCs/>
        </w:rPr>
        <w:t>)</w:t>
      </w:r>
      <w:r w:rsidRPr="00AB0841">
        <w:rPr>
          <w:rFonts w:ascii="Calibri" w:hAnsi="Calibri"/>
          <w:bCs/>
          <w:i/>
          <w:iCs/>
        </w:rPr>
        <w:t xml:space="preserve">, the Company and its cooperative third party service providers may process </w:t>
      </w:r>
      <w:r w:rsidRPr="00AB0841">
        <w:rPr>
          <w:rFonts w:ascii="Calibri" w:hAnsi="Calibri"/>
          <w:bCs/>
          <w:i/>
          <w:iCs/>
          <w:u w:val="single"/>
        </w:rPr>
        <w:t>the images and videos taken by security cameras</w:t>
      </w:r>
      <w:r w:rsidRPr="00AB0841">
        <w:rPr>
          <w:rFonts w:ascii="Calibri" w:hAnsi="Calibri"/>
          <w:bCs/>
          <w:i/>
          <w:iCs/>
        </w:rPr>
        <w:t xml:space="preserve"> installed in the workplace. Please understand that such processing activities are essential for the Company’s security</w:t>
      </w:r>
      <w:r w:rsidR="00EC689D" w:rsidRPr="00AB0841">
        <w:rPr>
          <w:rFonts w:ascii="Calibri" w:hAnsi="Calibri"/>
          <w:bCs/>
          <w:i/>
          <w:iCs/>
        </w:rPr>
        <w:t xml:space="preserve"> and</w:t>
      </w:r>
      <w:r w:rsidRPr="00AB0841">
        <w:rPr>
          <w:rFonts w:ascii="Calibri" w:hAnsi="Calibri"/>
          <w:bCs/>
          <w:i/>
          <w:iCs/>
        </w:rPr>
        <w:t xml:space="preserve"> the safety of employees</w:t>
      </w:r>
      <w:r w:rsidR="00EC689D" w:rsidRPr="00AB0841">
        <w:rPr>
          <w:rFonts w:ascii="Calibri" w:hAnsi="Calibri"/>
          <w:bCs/>
          <w:i/>
          <w:iCs/>
        </w:rPr>
        <w:t xml:space="preserve"> as well as the Company’s </w:t>
      </w:r>
      <w:r w:rsidR="00DA3E57" w:rsidRPr="00AB0841">
        <w:rPr>
          <w:rFonts w:ascii="Calibri" w:hAnsi="Calibri"/>
          <w:bCs/>
          <w:i/>
          <w:iCs/>
        </w:rPr>
        <w:t xml:space="preserve">compliance and </w:t>
      </w:r>
      <w:r w:rsidR="00EC689D" w:rsidRPr="00AB0841">
        <w:rPr>
          <w:rFonts w:ascii="Calibri" w:hAnsi="Calibri" w:hint="eastAsia"/>
          <w:bCs/>
          <w:i/>
          <w:iCs/>
        </w:rPr>
        <w:t>integrity</w:t>
      </w:r>
      <w:r w:rsidR="00EC689D" w:rsidRPr="00AB0841">
        <w:rPr>
          <w:rFonts w:ascii="Calibri" w:hAnsi="Calibri"/>
          <w:bCs/>
          <w:i/>
          <w:iCs/>
        </w:rPr>
        <w:t xml:space="preserve"> </w:t>
      </w:r>
      <w:r w:rsidR="00EC689D" w:rsidRPr="00AB0841">
        <w:rPr>
          <w:rFonts w:ascii="Calibri" w:hAnsi="Calibri" w:hint="eastAsia"/>
          <w:bCs/>
          <w:i/>
          <w:iCs/>
        </w:rPr>
        <w:t>requirement</w:t>
      </w:r>
      <w:r w:rsidRPr="00AB0841">
        <w:rPr>
          <w:rFonts w:ascii="Calibri" w:hAnsi="Calibri"/>
          <w:bCs/>
          <w:i/>
          <w:iCs/>
        </w:rPr>
        <w:t>.</w:t>
      </w:r>
    </w:p>
    <w:p w14:paraId="1433EAF9" w14:textId="77777777" w:rsidR="009B1509" w:rsidRPr="00AB0841" w:rsidRDefault="00FD4F6A" w:rsidP="00837513">
      <w:pPr>
        <w:pStyle w:val="ListParagraph"/>
        <w:numPr>
          <w:ilvl w:val="0"/>
          <w:numId w:val="2"/>
        </w:numPr>
        <w:spacing w:after="120"/>
        <w:contextualSpacing w:val="0"/>
        <w:jc w:val="both"/>
        <w:rPr>
          <w:rFonts w:ascii="Calibri" w:hAnsi="Calibri"/>
          <w:b/>
          <w:bCs/>
        </w:rPr>
      </w:pPr>
      <w:r w:rsidRPr="00AB0841">
        <w:rPr>
          <w:rFonts w:ascii="Calibri" w:hAnsi="Calibri" w:hint="eastAsia"/>
          <w:b/>
          <w:bCs/>
        </w:rPr>
        <w:t>公司资产和安保管理：</w:t>
      </w:r>
      <w:r w:rsidRPr="00AB0841">
        <w:rPr>
          <w:rFonts w:ascii="Calibri" w:hAnsi="Calibri" w:hint="eastAsia"/>
        </w:rPr>
        <w:t>为了保证公司设备与资产的合理使用，并确保公司场所和信息的安全，公司将处理您的以下个人信息：</w:t>
      </w:r>
    </w:p>
    <w:p w14:paraId="26CA1DCD" w14:textId="24AB9296" w:rsidR="009B1509" w:rsidRPr="00AB0841" w:rsidRDefault="00FD4F6A" w:rsidP="00837513">
      <w:pPr>
        <w:pStyle w:val="ListParagraph"/>
        <w:numPr>
          <w:ilvl w:val="0"/>
          <w:numId w:val="15"/>
        </w:numPr>
        <w:spacing w:after="120"/>
        <w:ind w:left="777" w:hanging="351"/>
        <w:contextualSpacing w:val="0"/>
        <w:jc w:val="both"/>
        <w:rPr>
          <w:rFonts w:ascii="Calibri" w:hAnsi="Calibri"/>
          <w:b/>
          <w:bCs/>
        </w:rPr>
      </w:pPr>
      <w:r w:rsidRPr="00AB0841">
        <w:rPr>
          <w:rFonts w:ascii="Calibri" w:hAnsi="Calibri" w:hint="eastAsia"/>
          <w:b/>
          <w:bCs/>
        </w:rPr>
        <w:t>自动收集的信息</w:t>
      </w:r>
      <w:r w:rsidRPr="00AB0841">
        <w:rPr>
          <w:rFonts w:ascii="Calibri" w:hAnsi="Calibri" w:hint="eastAsia"/>
        </w:rPr>
        <w:t>：您通过公司的任何设备或技术输入、存储、传输或处理的与您履行</w:t>
      </w:r>
      <w:r w:rsidR="00004E5A" w:rsidRPr="00AB0841">
        <w:rPr>
          <w:rFonts w:ascii="Calibri" w:hAnsi="Calibri" w:hint="eastAsia"/>
        </w:rPr>
        <w:t>工作</w:t>
      </w:r>
      <w:r w:rsidRPr="00AB0841">
        <w:rPr>
          <w:rFonts w:ascii="Calibri" w:hAnsi="Calibri" w:hint="eastAsia"/>
        </w:rPr>
        <w:t>职责或个人使用相关的数据或信息。请注意，如果您出于个人目的使用上述设备或技术并提供了本告知同意书中未列举的个人信息，则视为您主动向公司提供相关个人信息，公司</w:t>
      </w:r>
      <w:r w:rsidRPr="00AB0841">
        <w:rPr>
          <w:rFonts w:ascii="Calibri" w:hAnsi="Calibri" w:hint="eastAsia"/>
        </w:rPr>
        <w:lastRenderedPageBreak/>
        <w:t>对此类个人信息不承担超出本告知同意书规定的义务</w:t>
      </w:r>
      <w:r w:rsidR="00824CA5" w:rsidRPr="00AB0841">
        <w:rPr>
          <w:rFonts w:ascii="Calibri" w:hAnsi="Calibri" w:hint="eastAsia"/>
        </w:rPr>
        <w:t>（法律或行政法规另有强制要求的除外）</w:t>
      </w:r>
      <w:r w:rsidRPr="00AB0841">
        <w:rPr>
          <w:rFonts w:ascii="Calibri" w:hAnsi="Calibri" w:hint="eastAsia"/>
        </w:rPr>
        <w:t>。</w:t>
      </w:r>
    </w:p>
    <w:p w14:paraId="32E5FA4F" w14:textId="7CF0AF9F" w:rsidR="009B1509" w:rsidRPr="00AB0841" w:rsidRDefault="00FD4F6A" w:rsidP="00837513">
      <w:pPr>
        <w:pStyle w:val="ListParagraph"/>
        <w:numPr>
          <w:ilvl w:val="0"/>
          <w:numId w:val="15"/>
        </w:numPr>
        <w:spacing w:after="120"/>
        <w:ind w:left="777" w:hanging="351"/>
        <w:contextualSpacing w:val="0"/>
        <w:jc w:val="both"/>
        <w:rPr>
          <w:rFonts w:ascii="Calibri" w:hAnsi="Calibri"/>
        </w:rPr>
      </w:pPr>
      <w:r w:rsidRPr="00AB0841">
        <w:rPr>
          <w:rFonts w:ascii="Calibri" w:hAnsi="Calibri" w:hint="eastAsia"/>
          <w:b/>
          <w:bCs/>
        </w:rPr>
        <w:t>图片和视频：</w:t>
      </w:r>
      <w:r w:rsidRPr="00AB0841">
        <w:rPr>
          <w:rFonts w:ascii="Calibri" w:hAnsi="Calibri" w:hint="eastAsia"/>
        </w:rPr>
        <w:t>工作场所</w:t>
      </w:r>
      <w:r w:rsidR="00893AE7" w:rsidRPr="00AB0841">
        <w:rPr>
          <w:rFonts w:ascii="Calibri" w:hAnsi="Calibri" w:hint="eastAsia"/>
        </w:rPr>
        <w:t>(</w:t>
      </w:r>
      <w:r w:rsidR="00893AE7" w:rsidRPr="00AB0841">
        <w:rPr>
          <w:rFonts w:ascii="Calibri" w:hAnsi="Calibri" w:hint="eastAsia"/>
        </w:rPr>
        <w:t>公共区域</w:t>
      </w:r>
      <w:r w:rsidR="00893AE7" w:rsidRPr="00AB0841">
        <w:rPr>
          <w:rFonts w:ascii="Calibri" w:hAnsi="Calibri"/>
        </w:rPr>
        <w:t>)</w:t>
      </w:r>
      <w:r w:rsidRPr="00AB0841">
        <w:rPr>
          <w:rFonts w:ascii="Calibri" w:hAnsi="Calibri" w:hint="eastAsia"/>
        </w:rPr>
        <w:t>中安装的</w:t>
      </w:r>
      <w:r w:rsidRPr="00AB0841">
        <w:rPr>
          <w:rFonts w:ascii="Calibri" w:hAnsi="Calibri" w:hint="eastAsia"/>
          <w:u w:val="single"/>
        </w:rPr>
        <w:t>安保摄像头拍摄的图片和视频</w:t>
      </w:r>
      <w:r w:rsidR="00DA3E57" w:rsidRPr="00AB0841">
        <w:rPr>
          <w:rFonts w:ascii="Calibri" w:hAnsi="Calibri" w:hint="eastAsia"/>
          <w:u w:val="single"/>
        </w:rPr>
        <w:t>。</w:t>
      </w:r>
    </w:p>
    <w:p w14:paraId="5F30D9D9" w14:textId="6D177F13" w:rsidR="009B1509" w:rsidRPr="00AB0841" w:rsidRDefault="00FD4F6A" w:rsidP="00837513">
      <w:pPr>
        <w:spacing w:after="120"/>
        <w:ind w:left="450"/>
        <w:jc w:val="both"/>
        <w:rPr>
          <w:rFonts w:ascii="Calibri" w:hAnsi="Calibri"/>
        </w:rPr>
      </w:pPr>
      <w:r w:rsidRPr="00AB0841">
        <w:rPr>
          <w:rFonts w:ascii="Calibri" w:hAnsi="Calibri" w:hint="eastAsia"/>
          <w:b/>
          <w:i/>
          <w:iCs/>
        </w:rPr>
        <w:t>敏感个人信息处理情况说明：</w:t>
      </w:r>
      <w:r w:rsidRPr="00AB0841">
        <w:rPr>
          <w:rFonts w:ascii="Calibri" w:hAnsi="Calibri" w:hint="eastAsia"/>
          <w:i/>
          <w:iCs/>
        </w:rPr>
        <w:t>为了维护工作场所的安全</w:t>
      </w:r>
      <w:r w:rsidR="009F6EEB" w:rsidRPr="00AB0841">
        <w:rPr>
          <w:rFonts w:ascii="Calibri" w:hAnsi="Calibri" w:hint="eastAsia"/>
          <w:i/>
          <w:iCs/>
        </w:rPr>
        <w:t>，及基于人力资源管理</w:t>
      </w:r>
      <w:r w:rsidR="00004E5A" w:rsidRPr="00AB0841">
        <w:rPr>
          <w:rFonts w:ascii="Calibri" w:hAnsi="Calibri" w:hint="eastAsia"/>
          <w:i/>
          <w:iCs/>
        </w:rPr>
        <w:t>目的</w:t>
      </w:r>
      <w:r w:rsidR="009F6EEB" w:rsidRPr="00AB0841">
        <w:rPr>
          <w:rFonts w:ascii="Calibri" w:hAnsi="Calibri" w:hint="eastAsia"/>
          <w:i/>
          <w:iCs/>
        </w:rPr>
        <w:t>而进行内部调查</w:t>
      </w:r>
      <w:r w:rsidR="00B15AA0" w:rsidRPr="00AB0841">
        <w:rPr>
          <w:rFonts w:ascii="Calibri" w:hAnsi="Calibri" w:hint="eastAsia"/>
          <w:i/>
          <w:iCs/>
        </w:rPr>
        <w:t>（</w:t>
      </w:r>
      <w:r w:rsidR="00D8366C" w:rsidRPr="00AB0841">
        <w:rPr>
          <w:rFonts w:ascii="Calibri" w:hAnsi="Calibri" w:hint="eastAsia"/>
          <w:i/>
          <w:iCs/>
        </w:rPr>
        <w:t>仅在必要的情况下</w:t>
      </w:r>
      <w:r w:rsidR="00B15AA0" w:rsidRPr="00AB0841">
        <w:rPr>
          <w:rFonts w:ascii="Calibri" w:hAnsi="Calibri" w:hint="eastAsia"/>
          <w:i/>
          <w:iCs/>
        </w:rPr>
        <w:t>）</w:t>
      </w:r>
      <w:r w:rsidRPr="00AB0841">
        <w:rPr>
          <w:rFonts w:ascii="Calibri" w:hAnsi="Calibri" w:hint="eastAsia"/>
          <w:i/>
          <w:iCs/>
        </w:rPr>
        <w:t>，公司和</w:t>
      </w:r>
      <w:r w:rsidRPr="00AB0841">
        <w:rPr>
          <w:rFonts w:ascii="Calibri" w:hAnsi="Calibri"/>
          <w:i/>
          <w:iCs/>
        </w:rPr>
        <w:t>/</w:t>
      </w:r>
      <w:r w:rsidRPr="00AB0841">
        <w:rPr>
          <w:rFonts w:ascii="Calibri" w:hAnsi="Calibri"/>
          <w:i/>
          <w:iCs/>
        </w:rPr>
        <w:t>或其合作的服务供应商</w:t>
      </w:r>
      <w:r w:rsidRPr="00AB0841">
        <w:rPr>
          <w:rFonts w:ascii="Calibri" w:hAnsi="Calibri" w:hint="eastAsia"/>
          <w:i/>
          <w:iCs/>
        </w:rPr>
        <w:t>可能会处理工作场所</w:t>
      </w:r>
      <w:r w:rsidRPr="00AB0841">
        <w:rPr>
          <w:rFonts w:ascii="Calibri" w:hAnsi="Calibri" w:hint="eastAsia"/>
          <w:i/>
          <w:iCs/>
          <w:u w:val="single"/>
        </w:rPr>
        <w:t>安保摄像头所拍摄的图像和视频</w:t>
      </w:r>
      <w:r w:rsidRPr="00AB0841">
        <w:rPr>
          <w:rFonts w:ascii="Calibri" w:hAnsi="Calibri" w:hint="eastAsia"/>
          <w:i/>
          <w:iCs/>
        </w:rPr>
        <w:t>。请理解，这种处理活动对于公司及员工的安全</w:t>
      </w:r>
      <w:r w:rsidR="00004E5A" w:rsidRPr="00AB0841">
        <w:rPr>
          <w:rFonts w:ascii="Calibri" w:hAnsi="Calibri" w:hint="eastAsia"/>
          <w:i/>
          <w:iCs/>
        </w:rPr>
        <w:t>，以</w:t>
      </w:r>
      <w:r w:rsidR="002724B0" w:rsidRPr="00AB0841">
        <w:rPr>
          <w:rFonts w:ascii="Calibri" w:hAnsi="Calibri" w:hint="eastAsia"/>
          <w:i/>
          <w:iCs/>
        </w:rPr>
        <w:t>及</w:t>
      </w:r>
      <w:r w:rsidR="002724B0" w:rsidRPr="00AB0841">
        <w:rPr>
          <w:rFonts w:ascii="Calibri" w:hAnsi="Calibri" w:hint="eastAsia"/>
          <w:i/>
        </w:rPr>
        <w:t>公司</w:t>
      </w:r>
      <w:r w:rsidR="00DA3E57" w:rsidRPr="00AB0841">
        <w:rPr>
          <w:rFonts w:ascii="Calibri" w:hAnsi="Calibri" w:hint="eastAsia"/>
          <w:i/>
        </w:rPr>
        <w:t>合规诚信</w:t>
      </w:r>
      <w:r w:rsidR="002724B0" w:rsidRPr="00AB0841">
        <w:rPr>
          <w:rFonts w:ascii="Calibri" w:hAnsi="Calibri" w:hint="eastAsia"/>
          <w:i/>
        </w:rPr>
        <w:t>管理</w:t>
      </w:r>
      <w:r w:rsidRPr="00AB0841">
        <w:rPr>
          <w:rFonts w:ascii="Calibri" w:hAnsi="Calibri" w:hint="eastAsia"/>
          <w:i/>
          <w:iCs/>
        </w:rPr>
        <w:t>都是至关重要的。</w:t>
      </w:r>
    </w:p>
    <w:p w14:paraId="702242E1" w14:textId="3972EB79" w:rsidR="009B1509" w:rsidRPr="00AB0841" w:rsidRDefault="00FD4F6A" w:rsidP="00837513">
      <w:pPr>
        <w:pStyle w:val="ListParagraph"/>
        <w:numPr>
          <w:ilvl w:val="0"/>
          <w:numId w:val="1"/>
        </w:numPr>
        <w:spacing w:after="120"/>
        <w:contextualSpacing w:val="0"/>
        <w:jc w:val="both"/>
        <w:rPr>
          <w:rFonts w:ascii="Calibri" w:hAnsi="Calibri"/>
          <w:b/>
          <w:bCs/>
        </w:rPr>
      </w:pPr>
      <w:r w:rsidRPr="00AB0841">
        <w:rPr>
          <w:rFonts w:ascii="Calibri" w:hAnsi="Calibri"/>
          <w:b/>
          <w:bCs/>
        </w:rPr>
        <w:t>Internal investigation (if applicable):</w:t>
      </w:r>
      <w:r w:rsidR="00523B3F" w:rsidRPr="00AB0841">
        <w:rPr>
          <w:rFonts w:ascii="Calibri" w:hAnsi="Calibri"/>
          <w:b/>
          <w:bCs/>
        </w:rPr>
        <w:t xml:space="preserve"> </w:t>
      </w:r>
      <w:r w:rsidRPr="00AB0841">
        <w:rPr>
          <w:rFonts w:ascii="Calibri" w:hAnsi="Calibri"/>
        </w:rPr>
        <w:t xml:space="preserve">In the </w:t>
      </w:r>
      <w:r w:rsidRPr="00AB0841">
        <w:rPr>
          <w:rFonts w:ascii="Calibri" w:hAnsi="Calibri" w:hint="eastAsia"/>
        </w:rPr>
        <w:t>event</w:t>
      </w:r>
      <w:r w:rsidRPr="00AB0841">
        <w:rPr>
          <w:rFonts w:ascii="Calibri" w:hAnsi="Calibri"/>
        </w:rPr>
        <w:t xml:space="preserve"> of potential internal company investigation regarding employee affairs, your personal information will be processed solely for the purpose of clarification and investigation within the framework of these investigations, in order to meet group-wide compliance and integrity requirements and </w:t>
      </w:r>
      <w:r w:rsidR="00CA7A09" w:rsidRPr="00AB0841">
        <w:rPr>
          <w:rFonts w:ascii="Calibri" w:hAnsi="Calibri"/>
        </w:rPr>
        <w:t xml:space="preserve">obtain </w:t>
      </w:r>
      <w:r w:rsidRPr="00AB0841">
        <w:rPr>
          <w:rFonts w:ascii="Calibri" w:hAnsi="Calibri"/>
        </w:rPr>
        <w:t xml:space="preserve">support from investigating authorities as well as relevant state institutions in the country of residence. </w:t>
      </w:r>
      <w:r w:rsidRPr="00AB0841">
        <w:rPr>
          <w:rFonts w:ascii="Calibri" w:hAnsi="Calibri" w:hint="eastAsia"/>
        </w:rPr>
        <w:t>Therefore</w:t>
      </w:r>
      <w:r w:rsidRPr="00AB0841">
        <w:rPr>
          <w:rFonts w:ascii="Calibri" w:hAnsi="Calibri"/>
        </w:rPr>
        <w:t>, in such scenarios, the Company will process the personal information of you and your family members (</w:t>
      </w:r>
      <w:r w:rsidR="00CA7A09" w:rsidRPr="00AB0841">
        <w:rPr>
          <w:rFonts w:ascii="Calibri" w:hAnsi="Calibri"/>
        </w:rPr>
        <w:t>as applicable</w:t>
      </w:r>
      <w:r w:rsidRPr="00AB0841">
        <w:rPr>
          <w:rFonts w:ascii="Calibri" w:hAnsi="Calibri"/>
        </w:rPr>
        <w:t xml:space="preserve">), including </w:t>
      </w:r>
      <w:r w:rsidRPr="00AB0841">
        <w:rPr>
          <w:rFonts w:ascii="Calibri" w:hAnsi="Calibri"/>
          <w:u w:val="single"/>
        </w:rPr>
        <w:t xml:space="preserve">behavior records, </w:t>
      </w:r>
      <w:r w:rsidR="00970B95" w:rsidRPr="00AB0841">
        <w:rPr>
          <w:rFonts w:ascii="Calibri" w:hAnsi="Calibri"/>
          <w:u w:val="single"/>
        </w:rPr>
        <w:t>Whistleblow</w:t>
      </w:r>
      <w:r w:rsidR="00A90DEF" w:rsidRPr="00AB0841">
        <w:rPr>
          <w:rFonts w:ascii="Calibri" w:hAnsi="Calibri" w:hint="eastAsia"/>
          <w:u w:val="single"/>
        </w:rPr>
        <w:t>er</w:t>
      </w:r>
      <w:r w:rsidR="00970B95" w:rsidRPr="00AB0841">
        <w:rPr>
          <w:rFonts w:ascii="Calibri" w:hAnsi="Calibri"/>
          <w:u w:val="single"/>
        </w:rPr>
        <w:t xml:space="preserve"> records, </w:t>
      </w:r>
      <w:r w:rsidRPr="00AB0841">
        <w:rPr>
          <w:rFonts w:ascii="Calibri" w:hAnsi="Calibri"/>
          <w:u w:val="single"/>
        </w:rPr>
        <w:t>relevant investigative actions and results</w:t>
      </w:r>
      <w:r w:rsidRPr="00AB0841">
        <w:rPr>
          <w:rFonts w:ascii="Calibri" w:hAnsi="Calibri"/>
        </w:rPr>
        <w:t xml:space="preserve"> as well as any other personal information required for the investigation.</w:t>
      </w:r>
    </w:p>
    <w:p w14:paraId="03811712" w14:textId="28C495A7" w:rsidR="009B1509" w:rsidRPr="00AB0841" w:rsidRDefault="00FD4F6A" w:rsidP="00837513">
      <w:pPr>
        <w:pStyle w:val="ListParagraph"/>
        <w:spacing w:after="120"/>
        <w:ind w:left="450"/>
        <w:contextualSpacing w:val="0"/>
        <w:jc w:val="both"/>
        <w:rPr>
          <w:rFonts w:ascii="Calibri" w:hAnsi="Calibri"/>
          <w:bCs/>
          <w:i/>
          <w:iCs/>
        </w:rPr>
      </w:pPr>
      <w:r w:rsidRPr="00AB0841">
        <w:rPr>
          <w:rFonts w:ascii="Calibri" w:hAnsi="Calibri"/>
          <w:b/>
          <w:bCs/>
          <w:i/>
          <w:iCs/>
        </w:rPr>
        <w:t xml:space="preserve">Notice on sensitive personal information processing: </w:t>
      </w:r>
      <w:r w:rsidRPr="00AB0841">
        <w:rPr>
          <w:rFonts w:ascii="Calibri" w:hAnsi="Calibri"/>
          <w:bCs/>
          <w:i/>
          <w:iCs/>
        </w:rPr>
        <w:t xml:space="preserve">In order to adhere to the Company's </w:t>
      </w:r>
      <w:r w:rsidR="00950EFC" w:rsidRPr="00AB0841">
        <w:rPr>
          <w:rFonts w:ascii="Calibri" w:hAnsi="Calibri"/>
          <w:bCs/>
          <w:i/>
          <w:iCs/>
        </w:rPr>
        <w:t>policies</w:t>
      </w:r>
      <w:r w:rsidRPr="00AB0841">
        <w:rPr>
          <w:rFonts w:ascii="Calibri" w:hAnsi="Calibri"/>
          <w:bCs/>
          <w:i/>
          <w:iCs/>
        </w:rPr>
        <w:t xml:space="preserve"> and regulations, the Company </w:t>
      </w:r>
      <w:r w:rsidR="00282587" w:rsidRPr="00AB0841">
        <w:rPr>
          <w:rFonts w:ascii="Calibri" w:hAnsi="Calibri"/>
          <w:bCs/>
          <w:i/>
          <w:iCs/>
        </w:rPr>
        <w:t xml:space="preserve">and its cooperative third party service providers </w:t>
      </w:r>
      <w:r w:rsidRPr="00AB0841">
        <w:rPr>
          <w:rFonts w:ascii="Calibri" w:hAnsi="Calibri"/>
          <w:bCs/>
          <w:i/>
          <w:iCs/>
        </w:rPr>
        <w:t xml:space="preserve">may process your </w:t>
      </w:r>
      <w:r w:rsidRPr="00AB0841">
        <w:rPr>
          <w:rFonts w:ascii="Calibri" w:hAnsi="Calibri"/>
          <w:i/>
          <w:u w:val="single"/>
        </w:rPr>
        <w:t>behavior records,</w:t>
      </w:r>
      <w:r w:rsidR="00970B95" w:rsidRPr="00AB0841">
        <w:rPr>
          <w:rFonts w:ascii="Calibri" w:hAnsi="Calibri"/>
        </w:rPr>
        <w:t xml:space="preserve"> </w:t>
      </w:r>
      <w:r w:rsidR="00970B95" w:rsidRPr="00AB0841">
        <w:rPr>
          <w:rFonts w:ascii="Calibri" w:hAnsi="Calibri"/>
          <w:i/>
          <w:u w:val="single"/>
        </w:rPr>
        <w:t>Whistleblow</w:t>
      </w:r>
      <w:r w:rsidR="004B50E7" w:rsidRPr="00AB0841">
        <w:rPr>
          <w:rFonts w:ascii="Calibri" w:hAnsi="Calibri" w:hint="eastAsia"/>
          <w:i/>
          <w:u w:val="single"/>
        </w:rPr>
        <w:t>er</w:t>
      </w:r>
      <w:r w:rsidR="00970B95" w:rsidRPr="00AB0841">
        <w:rPr>
          <w:rFonts w:ascii="Calibri" w:hAnsi="Calibri"/>
          <w:i/>
          <w:u w:val="single"/>
        </w:rPr>
        <w:t xml:space="preserve"> records,</w:t>
      </w:r>
      <w:r w:rsidRPr="00AB0841">
        <w:rPr>
          <w:rFonts w:ascii="Calibri" w:hAnsi="Calibri"/>
          <w:i/>
          <w:u w:val="single"/>
        </w:rPr>
        <w:t xml:space="preserve"> relevant investigative actions and results</w:t>
      </w:r>
      <w:r w:rsidR="00966F68" w:rsidRPr="00AB0841">
        <w:rPr>
          <w:rFonts w:ascii="Calibri" w:hAnsi="Calibri"/>
          <w:i/>
          <w:u w:val="single"/>
        </w:rPr>
        <w:t xml:space="preserve"> </w:t>
      </w:r>
      <w:r w:rsidR="00966F68" w:rsidRPr="00AB0841">
        <w:rPr>
          <w:rFonts w:ascii="Calibri" w:hAnsi="Calibri"/>
          <w:i/>
        </w:rPr>
        <w:t>as well as any other personal information required for the investigation</w:t>
      </w:r>
      <w:r w:rsidRPr="00AB0841">
        <w:rPr>
          <w:rFonts w:ascii="Calibri" w:hAnsi="Calibri"/>
          <w:bCs/>
          <w:i/>
          <w:iCs/>
        </w:rPr>
        <w:t xml:space="preserve"> in the event of a report concerning you. Please understand that such processing is crucial for </w:t>
      </w:r>
      <w:r w:rsidR="00EA4910" w:rsidRPr="00AB0841">
        <w:rPr>
          <w:rFonts w:ascii="Calibri" w:hAnsi="Calibri"/>
          <w:bCs/>
          <w:i/>
          <w:iCs/>
        </w:rPr>
        <w:t>the Company’s</w:t>
      </w:r>
      <w:r w:rsidR="006460CE" w:rsidRPr="00AB0841">
        <w:rPr>
          <w:rFonts w:ascii="Calibri" w:hAnsi="Calibri"/>
          <w:bCs/>
          <w:i/>
          <w:iCs/>
        </w:rPr>
        <w:t xml:space="preserve"> </w:t>
      </w:r>
      <w:r w:rsidR="006460CE" w:rsidRPr="00AB0841">
        <w:rPr>
          <w:rFonts w:ascii="Calibri" w:hAnsi="Calibri" w:hint="eastAsia"/>
          <w:bCs/>
          <w:i/>
          <w:iCs/>
        </w:rPr>
        <w:t>integrity</w:t>
      </w:r>
      <w:r w:rsidR="006460CE" w:rsidRPr="00AB0841">
        <w:rPr>
          <w:rFonts w:ascii="Calibri" w:hAnsi="Calibri"/>
          <w:bCs/>
          <w:i/>
          <w:iCs/>
        </w:rPr>
        <w:t xml:space="preserve"> </w:t>
      </w:r>
      <w:r w:rsidR="00922832" w:rsidRPr="00AB0841">
        <w:rPr>
          <w:rFonts w:ascii="Calibri" w:hAnsi="Calibri" w:hint="eastAsia"/>
          <w:bCs/>
          <w:i/>
          <w:iCs/>
        </w:rPr>
        <w:t>requirement</w:t>
      </w:r>
      <w:r w:rsidR="00922832" w:rsidRPr="00AB0841">
        <w:rPr>
          <w:rFonts w:ascii="Calibri" w:hAnsi="Calibri"/>
          <w:bCs/>
          <w:i/>
          <w:iCs/>
        </w:rPr>
        <w:t xml:space="preserve"> </w:t>
      </w:r>
      <w:r w:rsidR="006460CE" w:rsidRPr="00AB0841">
        <w:rPr>
          <w:rFonts w:ascii="Calibri" w:hAnsi="Calibri" w:hint="eastAsia"/>
          <w:bCs/>
          <w:i/>
          <w:iCs/>
        </w:rPr>
        <w:t>and</w:t>
      </w:r>
      <w:r w:rsidR="00EA4910" w:rsidRPr="00AB0841">
        <w:rPr>
          <w:rFonts w:ascii="Calibri" w:hAnsi="Calibri"/>
          <w:bCs/>
          <w:i/>
          <w:iCs/>
        </w:rPr>
        <w:t xml:space="preserve"> compliance with legal obligations</w:t>
      </w:r>
      <w:r w:rsidRPr="00AB0841">
        <w:rPr>
          <w:rFonts w:ascii="Calibri" w:hAnsi="Calibri"/>
          <w:bCs/>
          <w:i/>
          <w:iCs/>
        </w:rPr>
        <w:t>. Due to the requirement for confidentiality during investigations, it may not be feasible to individually and comprehensively inform you before processing such information.</w:t>
      </w:r>
    </w:p>
    <w:p w14:paraId="708CC335" w14:textId="374FB5B9" w:rsidR="009B1509" w:rsidRPr="00AB0841" w:rsidRDefault="00FD4F6A" w:rsidP="00837513">
      <w:pPr>
        <w:pStyle w:val="ListParagraph"/>
        <w:numPr>
          <w:ilvl w:val="0"/>
          <w:numId w:val="2"/>
        </w:numPr>
        <w:spacing w:after="120"/>
        <w:contextualSpacing w:val="0"/>
        <w:jc w:val="both"/>
        <w:rPr>
          <w:rFonts w:ascii="Calibri" w:hAnsi="Calibri"/>
          <w:b/>
          <w:bCs/>
        </w:rPr>
      </w:pPr>
      <w:r w:rsidRPr="00AB0841">
        <w:rPr>
          <w:rFonts w:ascii="Calibri" w:hAnsi="Calibri" w:hint="eastAsia"/>
          <w:b/>
          <w:bCs/>
        </w:rPr>
        <w:t>内部调查（如适用）：</w:t>
      </w:r>
      <w:r w:rsidRPr="00AB0841">
        <w:rPr>
          <w:rFonts w:ascii="Calibri" w:hAnsi="Calibri" w:hint="eastAsia"/>
        </w:rPr>
        <w:t>如接到举报，公司需对所涉及的员工及事件进行内部调查，您的个人信息将仅用于澄清和调查目的，并且仅在这些调查所必需的范围内进行处理，以满足集团范围内的合规和诚信要求，并获得调查机构及相关国家机构的支持。为此，在上述情景下，公司将处理您和您家庭成员（如涉及）的个人信息，包括您的</w:t>
      </w:r>
      <w:r w:rsidRPr="00AB0841">
        <w:rPr>
          <w:rFonts w:ascii="Calibri" w:hAnsi="Calibri" w:hint="eastAsia"/>
          <w:u w:val="single"/>
        </w:rPr>
        <w:t>行为记录、举报记录、相关调查行动和结果</w:t>
      </w:r>
      <w:r w:rsidRPr="00AB0841">
        <w:rPr>
          <w:rFonts w:ascii="Calibri" w:hAnsi="Calibri" w:hint="eastAsia"/>
        </w:rPr>
        <w:t>以及调查所需的任何其他个人信息。</w:t>
      </w:r>
    </w:p>
    <w:p w14:paraId="1727DF32" w14:textId="4B2F6FAD" w:rsidR="00B8678B" w:rsidRPr="00AB0841" w:rsidRDefault="00FD4F6A" w:rsidP="00837513">
      <w:pPr>
        <w:pStyle w:val="ListParagraph"/>
        <w:spacing w:after="120"/>
        <w:ind w:left="450"/>
        <w:contextualSpacing w:val="0"/>
        <w:jc w:val="both"/>
        <w:rPr>
          <w:rFonts w:ascii="Calibri" w:hAnsi="Calibri"/>
          <w:i/>
        </w:rPr>
      </w:pPr>
      <w:r w:rsidRPr="00AB0841">
        <w:rPr>
          <w:rFonts w:ascii="Calibri" w:hAnsi="Calibri" w:hint="eastAsia"/>
          <w:b/>
          <w:i/>
          <w:iCs/>
        </w:rPr>
        <w:t>敏感个人信息处理情况说明：</w:t>
      </w:r>
      <w:r w:rsidRPr="00AB0841">
        <w:rPr>
          <w:rFonts w:ascii="Calibri" w:hAnsi="Calibri" w:hint="eastAsia"/>
          <w:i/>
          <w:iCs/>
        </w:rPr>
        <w:t>为了遵守公司内部</w:t>
      </w:r>
      <w:r w:rsidR="002724B0" w:rsidRPr="00AB0841">
        <w:rPr>
          <w:rFonts w:ascii="Calibri" w:hAnsi="Calibri" w:hint="eastAsia"/>
          <w:i/>
          <w:iCs/>
        </w:rPr>
        <w:t>相关</w:t>
      </w:r>
      <w:r w:rsidR="009D063F" w:rsidRPr="00AB0841">
        <w:rPr>
          <w:rFonts w:ascii="Calibri" w:hAnsi="Calibri" w:hint="eastAsia"/>
          <w:i/>
          <w:iCs/>
        </w:rPr>
        <w:t>政策和</w:t>
      </w:r>
      <w:r w:rsidRPr="00AB0841">
        <w:rPr>
          <w:rFonts w:ascii="Calibri" w:hAnsi="Calibri" w:hint="eastAsia"/>
          <w:i/>
          <w:iCs/>
        </w:rPr>
        <w:t>规定，</w:t>
      </w:r>
      <w:r w:rsidR="00282587" w:rsidRPr="00AB0841">
        <w:rPr>
          <w:rFonts w:ascii="Calibri" w:hAnsi="Calibri" w:hint="eastAsia"/>
          <w:i/>
          <w:iCs/>
        </w:rPr>
        <w:t>在接到与您有关的举报时，</w:t>
      </w:r>
      <w:r w:rsidRPr="00AB0841">
        <w:rPr>
          <w:rFonts w:ascii="Calibri" w:hAnsi="Calibri" w:hint="eastAsia"/>
          <w:i/>
          <w:iCs/>
        </w:rPr>
        <w:t>公司</w:t>
      </w:r>
      <w:r w:rsidR="00282587" w:rsidRPr="00AB0841">
        <w:rPr>
          <w:rFonts w:ascii="Calibri" w:hAnsi="Calibri" w:hint="eastAsia"/>
          <w:i/>
          <w:iCs/>
        </w:rPr>
        <w:t>和</w:t>
      </w:r>
      <w:r w:rsidR="00282587" w:rsidRPr="00AB0841">
        <w:rPr>
          <w:rFonts w:ascii="Calibri" w:hAnsi="Calibri" w:hint="eastAsia"/>
          <w:i/>
          <w:iCs/>
        </w:rPr>
        <w:t>/</w:t>
      </w:r>
      <w:r w:rsidR="00282587" w:rsidRPr="00AB0841">
        <w:rPr>
          <w:rFonts w:ascii="Calibri" w:hAnsi="Calibri" w:hint="eastAsia"/>
          <w:i/>
          <w:iCs/>
        </w:rPr>
        <w:t>或其合作的服务供应商</w:t>
      </w:r>
      <w:r w:rsidRPr="00AB0841">
        <w:rPr>
          <w:rFonts w:ascii="Calibri" w:hAnsi="Calibri" w:hint="eastAsia"/>
          <w:i/>
          <w:iCs/>
        </w:rPr>
        <w:t>可能会处理您的</w:t>
      </w:r>
      <w:r w:rsidRPr="00AB0841">
        <w:rPr>
          <w:rFonts w:ascii="Calibri" w:hAnsi="Calibri" w:hint="eastAsia"/>
          <w:i/>
          <w:u w:val="single"/>
        </w:rPr>
        <w:t>行为记录、举报记录、相关调查行动和结果</w:t>
      </w:r>
      <w:r w:rsidRPr="00AB0841">
        <w:rPr>
          <w:rFonts w:ascii="Calibri" w:hAnsi="Calibri" w:hint="eastAsia"/>
          <w:i/>
        </w:rPr>
        <w:t>以及调查所需的任何其他个人信息。请您理解，此类处理对于</w:t>
      </w:r>
      <w:r w:rsidR="00EA4910" w:rsidRPr="00AB0841">
        <w:rPr>
          <w:rFonts w:ascii="Calibri" w:hAnsi="Calibri" w:hint="eastAsia"/>
          <w:i/>
        </w:rPr>
        <w:t>确保公司遵守</w:t>
      </w:r>
      <w:r w:rsidR="00966F68" w:rsidRPr="00AB0841">
        <w:rPr>
          <w:rFonts w:ascii="Calibri" w:hAnsi="Calibri" w:hint="eastAsia"/>
          <w:i/>
        </w:rPr>
        <w:t>诚信要求、</w:t>
      </w:r>
      <w:r w:rsidR="00EA4910" w:rsidRPr="00AB0841">
        <w:rPr>
          <w:rFonts w:ascii="Calibri" w:hAnsi="Calibri" w:hint="eastAsia"/>
          <w:i/>
        </w:rPr>
        <w:t>法律及</w:t>
      </w:r>
      <w:r w:rsidR="00966F68" w:rsidRPr="00AB0841">
        <w:rPr>
          <w:rFonts w:ascii="Calibri" w:hAnsi="Calibri" w:hint="eastAsia"/>
          <w:i/>
        </w:rPr>
        <w:t>合规</w:t>
      </w:r>
      <w:r w:rsidR="00EA4910" w:rsidRPr="00AB0841">
        <w:rPr>
          <w:rFonts w:ascii="Calibri" w:hAnsi="Calibri" w:hint="eastAsia"/>
          <w:i/>
        </w:rPr>
        <w:t>义务</w:t>
      </w:r>
      <w:r w:rsidRPr="00AB0841">
        <w:rPr>
          <w:rFonts w:ascii="Calibri" w:hAnsi="Calibri" w:hint="eastAsia"/>
          <w:i/>
        </w:rPr>
        <w:t>至关重要，且由于调查事件的保密需求，</w:t>
      </w:r>
      <w:r w:rsidR="00966F68" w:rsidRPr="00AB0841">
        <w:rPr>
          <w:rFonts w:ascii="Calibri" w:hAnsi="Calibri" w:hint="eastAsia"/>
          <w:i/>
        </w:rPr>
        <w:t>公司</w:t>
      </w:r>
      <w:r w:rsidRPr="00AB0841">
        <w:rPr>
          <w:rFonts w:ascii="Calibri" w:hAnsi="Calibri" w:hint="eastAsia"/>
          <w:i/>
        </w:rPr>
        <w:t>可能无法在对您此类信息处理之前进行单独的详细告知。</w:t>
      </w:r>
    </w:p>
    <w:p w14:paraId="1DAF5FB6" w14:textId="0ACF581F" w:rsidR="0076300D" w:rsidRPr="00AB0841" w:rsidRDefault="0076300D" w:rsidP="00837513">
      <w:pPr>
        <w:pStyle w:val="ListParagraph"/>
        <w:numPr>
          <w:ilvl w:val="0"/>
          <w:numId w:val="1"/>
        </w:numPr>
        <w:spacing w:after="120"/>
        <w:contextualSpacing w:val="0"/>
        <w:jc w:val="both"/>
        <w:rPr>
          <w:rFonts w:ascii="Calibri" w:hAnsi="Calibri"/>
        </w:rPr>
      </w:pPr>
      <w:r w:rsidRPr="00AB0841">
        <w:rPr>
          <w:rFonts w:ascii="Calibri" w:hAnsi="Calibri"/>
          <w:b/>
          <w:bCs/>
        </w:rPr>
        <w:t xml:space="preserve">For business needs: </w:t>
      </w:r>
      <w:r w:rsidRPr="00AB0841">
        <w:rPr>
          <w:rFonts w:ascii="Calibri" w:hAnsi="Calibri"/>
        </w:rPr>
        <w:t xml:space="preserve">In order to ensure smooth running of business, the Company will process your personal information based on business needs, for the purpose of </w:t>
      </w:r>
      <w:r w:rsidR="00B8678B" w:rsidRPr="00AB0841">
        <w:rPr>
          <w:rFonts w:ascii="Calibri" w:hAnsi="Calibri"/>
        </w:rPr>
        <w:t xml:space="preserve">business connection, </w:t>
      </w:r>
      <w:r w:rsidRPr="00AB0841">
        <w:rPr>
          <w:rFonts w:ascii="Calibri" w:hAnsi="Calibri"/>
        </w:rPr>
        <w:t>business system access/ account application, supervisory declaration and reporting etc. The relevant business unit will determine the necessity, scope and method of your personal information processing based on your job requirements. F</w:t>
      </w:r>
      <w:r w:rsidR="00FB52A9" w:rsidRPr="00AB0841">
        <w:rPr>
          <w:rFonts w:ascii="Calibri" w:hAnsi="Calibri"/>
        </w:rPr>
        <w:t>or detailed information of</w:t>
      </w:r>
      <w:r w:rsidRPr="00AB0841">
        <w:rPr>
          <w:rFonts w:ascii="Calibri" w:hAnsi="Calibri"/>
        </w:rPr>
        <w:t xml:space="preserve"> such personal information processing activity, please contact relevant business unit.</w:t>
      </w:r>
    </w:p>
    <w:p w14:paraId="34D149F8" w14:textId="69254082" w:rsidR="00523B3F" w:rsidRPr="00AB0841" w:rsidRDefault="0076300D" w:rsidP="00837513">
      <w:pPr>
        <w:pStyle w:val="ListParagraph"/>
        <w:numPr>
          <w:ilvl w:val="0"/>
          <w:numId w:val="2"/>
        </w:numPr>
        <w:spacing w:after="120"/>
        <w:contextualSpacing w:val="0"/>
        <w:jc w:val="both"/>
        <w:rPr>
          <w:rFonts w:ascii="Calibri" w:hAnsi="Calibri"/>
        </w:rPr>
      </w:pPr>
      <w:r w:rsidRPr="00AB0841">
        <w:rPr>
          <w:rFonts w:ascii="Calibri" w:hAnsi="Calibri" w:hint="eastAsia"/>
          <w:b/>
          <w:bCs/>
        </w:rPr>
        <w:lastRenderedPageBreak/>
        <w:t>业务需求</w:t>
      </w:r>
      <w:r w:rsidR="00852730" w:rsidRPr="00AB0841">
        <w:rPr>
          <w:rFonts w:ascii="Calibri" w:hAnsi="Calibri" w:hint="eastAsia"/>
        </w:rPr>
        <w:t>：为保证业务顺利进行，本公司将根据业务需求处理您的个人信息，用于</w:t>
      </w:r>
      <w:r w:rsidR="00B8678B" w:rsidRPr="00AB0841">
        <w:rPr>
          <w:rFonts w:ascii="Calibri" w:hAnsi="Calibri" w:hint="eastAsia"/>
        </w:rPr>
        <w:t>业务对接、</w:t>
      </w:r>
      <w:r w:rsidR="00852730" w:rsidRPr="00AB0841">
        <w:rPr>
          <w:rFonts w:ascii="Calibri" w:hAnsi="Calibri" w:hint="eastAsia"/>
        </w:rPr>
        <w:t>业务系统权限及</w:t>
      </w:r>
      <w:r w:rsidRPr="00AB0841">
        <w:rPr>
          <w:rFonts w:ascii="Calibri" w:hAnsi="Calibri" w:hint="eastAsia"/>
        </w:rPr>
        <w:t>账户申请、</w:t>
      </w:r>
      <w:r w:rsidR="00852730" w:rsidRPr="00AB0841">
        <w:rPr>
          <w:rFonts w:ascii="Calibri" w:hAnsi="Calibri" w:hint="eastAsia"/>
        </w:rPr>
        <w:t>向</w:t>
      </w:r>
      <w:r w:rsidRPr="00AB0841">
        <w:rPr>
          <w:rFonts w:ascii="Calibri" w:hAnsi="Calibri" w:hint="eastAsia"/>
        </w:rPr>
        <w:t>监管</w:t>
      </w:r>
      <w:r w:rsidR="00852730" w:rsidRPr="00AB0841">
        <w:rPr>
          <w:rFonts w:ascii="Calibri" w:hAnsi="Calibri" w:hint="eastAsia"/>
        </w:rPr>
        <w:t>部门</w:t>
      </w:r>
      <w:r w:rsidRPr="00AB0841">
        <w:rPr>
          <w:rFonts w:ascii="Calibri" w:hAnsi="Calibri" w:hint="eastAsia"/>
        </w:rPr>
        <w:t>申报、</w:t>
      </w:r>
      <w:r w:rsidR="00852730" w:rsidRPr="00AB0841">
        <w:rPr>
          <w:rFonts w:ascii="Calibri" w:hAnsi="Calibri" w:hint="eastAsia"/>
        </w:rPr>
        <w:t>报告等目的。相关业务部门将根据您的岗位要求决定</w:t>
      </w:r>
      <w:r w:rsidRPr="00AB0841">
        <w:rPr>
          <w:rFonts w:ascii="Calibri" w:hAnsi="Calibri" w:hint="eastAsia"/>
        </w:rPr>
        <w:t>您的个人信息处理的必要性、范围和方式。有关此类个人信息处理活动的详细信息，请联系相关业务部门。</w:t>
      </w:r>
    </w:p>
    <w:p w14:paraId="54720875" w14:textId="753850F5" w:rsidR="009B1509" w:rsidRPr="00AB0841" w:rsidRDefault="00FD4F6A" w:rsidP="00837513">
      <w:pPr>
        <w:spacing w:after="120"/>
        <w:jc w:val="both"/>
        <w:rPr>
          <w:rFonts w:ascii="Calibri" w:hAnsi="Calibri" w:cstheme="minorHAnsi"/>
        </w:rPr>
      </w:pPr>
      <w:r w:rsidRPr="00AB0841">
        <w:rPr>
          <w:rFonts w:ascii="Calibri" w:hAnsi="Calibri" w:cstheme="minorHAnsi"/>
        </w:rPr>
        <w:t xml:space="preserve">Please note that we have listed employee’s personal information processed by the Company in this Appendix as </w:t>
      </w:r>
      <w:r w:rsidR="00F623E6" w:rsidRPr="00AB0841">
        <w:rPr>
          <w:rFonts w:ascii="Calibri" w:hAnsi="Calibri" w:cstheme="minorHAnsi"/>
        </w:rPr>
        <w:t xml:space="preserve">complete </w:t>
      </w:r>
      <w:r w:rsidRPr="00AB0841">
        <w:rPr>
          <w:rFonts w:ascii="Calibri" w:hAnsi="Calibri" w:cstheme="minorHAnsi"/>
        </w:rPr>
        <w:t>as possible. However, please understand that the scope of personal information processed by the Company and/or third parties such as its cooperative service providers and affiliated entities may change in accordance with updates of Company's human resource management policies</w:t>
      </w:r>
      <w:r w:rsidR="004E2E67" w:rsidRPr="00AB0841">
        <w:rPr>
          <w:rFonts w:ascii="Calibri" w:hAnsi="Calibri" w:cstheme="minorHAnsi"/>
        </w:rPr>
        <w:t xml:space="preserve"> or business needs</w:t>
      </w:r>
      <w:r w:rsidRPr="00AB0841">
        <w:rPr>
          <w:rFonts w:ascii="Calibri" w:hAnsi="Calibri" w:cstheme="minorHAnsi" w:hint="eastAsia"/>
        </w:rPr>
        <w:t>.</w:t>
      </w:r>
      <w:r w:rsidRPr="00AB0841">
        <w:rPr>
          <w:rFonts w:ascii="Calibri" w:hAnsi="Calibri" w:cstheme="minorHAnsi"/>
        </w:rPr>
        <w:t xml:space="preserve"> We will keep you informed of substantial changes to the employee’s personal information processing and obtain your consent separately where required by applicable laws or regulations.</w:t>
      </w:r>
    </w:p>
    <w:p w14:paraId="35BB56DB" w14:textId="51E2E8D3" w:rsidR="009B1509" w:rsidRPr="00AB0841" w:rsidRDefault="00FD4F6A" w:rsidP="00837513">
      <w:pPr>
        <w:spacing w:after="120"/>
        <w:jc w:val="both"/>
        <w:rPr>
          <w:rFonts w:ascii="Calibri" w:hAnsi="Calibri"/>
        </w:rPr>
      </w:pPr>
      <w:r w:rsidRPr="00AB0841">
        <w:rPr>
          <w:rFonts w:ascii="Calibri" w:hAnsi="Calibri" w:hint="eastAsia"/>
        </w:rPr>
        <w:t>请注意，我们就公司目前处理的员工个人信息在本附录中进行了尽可能详尽的列举。请您理解，公司和</w:t>
      </w:r>
      <w:r w:rsidRPr="00AB0841">
        <w:rPr>
          <w:rFonts w:ascii="Calibri" w:hAnsi="Calibri"/>
        </w:rPr>
        <w:t>/</w:t>
      </w:r>
      <w:r w:rsidRPr="00AB0841">
        <w:rPr>
          <w:rFonts w:ascii="Calibri" w:hAnsi="Calibri" w:hint="eastAsia"/>
        </w:rPr>
        <w:t>或其合作的服务供应商、关联</w:t>
      </w:r>
      <w:r w:rsidR="00FF7029" w:rsidRPr="00AB0841">
        <w:rPr>
          <w:rFonts w:ascii="Calibri" w:hAnsi="Calibri" w:hint="eastAsia"/>
        </w:rPr>
        <w:t>实</w:t>
      </w:r>
      <w:r w:rsidRPr="00AB0841">
        <w:rPr>
          <w:rFonts w:ascii="Calibri" w:hAnsi="Calibri" w:hint="eastAsia"/>
        </w:rPr>
        <w:t>体等第三方处理的个人信息范围可能会依据公司人力管理制度</w:t>
      </w:r>
      <w:r w:rsidR="004E2E67" w:rsidRPr="00AB0841">
        <w:rPr>
          <w:rFonts w:ascii="Calibri" w:hAnsi="Calibri" w:hint="eastAsia"/>
        </w:rPr>
        <w:t>或业务需求</w:t>
      </w:r>
      <w:r w:rsidRPr="00AB0841">
        <w:rPr>
          <w:rFonts w:ascii="Calibri" w:hAnsi="Calibri" w:hint="eastAsia"/>
        </w:rPr>
        <w:t>的更新而有所变化</w:t>
      </w:r>
      <w:r w:rsidR="003449CE" w:rsidRPr="00AB0841">
        <w:rPr>
          <w:rFonts w:ascii="Calibri" w:hAnsi="Calibri" w:hint="eastAsia"/>
        </w:rPr>
        <w:t>。</w:t>
      </w:r>
      <w:r w:rsidRPr="00AB0841">
        <w:rPr>
          <w:rFonts w:ascii="Calibri" w:hAnsi="Calibri" w:hint="eastAsia"/>
        </w:rPr>
        <w:t>如员工个人信息处理情况产生了实质变化，我们将就相关情况向您告知，并在法律法规要求的情况下重新获得您的同意。</w:t>
      </w:r>
      <w:r w:rsidRPr="00AB0841">
        <w:rPr>
          <w:rFonts w:ascii="Calibri" w:hAnsi="Calibri"/>
        </w:rPr>
        <w:br w:type="page"/>
      </w:r>
    </w:p>
    <w:p w14:paraId="6EFFEE0A" w14:textId="298F9009" w:rsidR="009B1509" w:rsidRPr="00AB0841" w:rsidRDefault="00FD4F6A">
      <w:pPr>
        <w:jc w:val="center"/>
        <w:rPr>
          <w:rFonts w:ascii="Calibri" w:hAnsi="Calibri"/>
          <w:b/>
          <w:bCs/>
          <w:sz w:val="28"/>
          <w:szCs w:val="28"/>
        </w:rPr>
      </w:pPr>
      <w:r w:rsidRPr="00AB0841">
        <w:rPr>
          <w:rFonts w:ascii="Calibri" w:hAnsi="Calibri"/>
          <w:b/>
          <w:bCs/>
          <w:sz w:val="28"/>
          <w:szCs w:val="28"/>
        </w:rPr>
        <w:lastRenderedPageBreak/>
        <w:t>Appendix II</w:t>
      </w:r>
      <w:r w:rsidRPr="00AB0841">
        <w:rPr>
          <w:rFonts w:ascii="Calibri" w:hAnsi="Calibri" w:hint="eastAsia"/>
          <w:b/>
          <w:bCs/>
          <w:sz w:val="28"/>
          <w:szCs w:val="28"/>
        </w:rPr>
        <w:t>：</w:t>
      </w:r>
      <w:r w:rsidRPr="00AB0841">
        <w:rPr>
          <w:rFonts w:ascii="Calibri" w:hAnsi="Calibri" w:hint="eastAsia"/>
          <w:b/>
          <w:bCs/>
          <w:sz w:val="28"/>
          <w:szCs w:val="28"/>
        </w:rPr>
        <w:t xml:space="preserve"> Cross-</w:t>
      </w:r>
      <w:r w:rsidRPr="00AB0841">
        <w:rPr>
          <w:rFonts w:ascii="Calibri" w:hAnsi="Calibri"/>
          <w:b/>
          <w:bCs/>
          <w:sz w:val="28"/>
          <w:szCs w:val="28"/>
        </w:rPr>
        <w:t>entity Data Transfer</w:t>
      </w:r>
    </w:p>
    <w:p w14:paraId="6B5BF7B5" w14:textId="370BA542" w:rsidR="009B1509" w:rsidRPr="00AB0841" w:rsidRDefault="00FD4F6A">
      <w:pPr>
        <w:jc w:val="center"/>
        <w:rPr>
          <w:rFonts w:ascii="Calibri" w:hAnsi="Calibri"/>
          <w:b/>
          <w:bCs/>
          <w:sz w:val="28"/>
          <w:szCs w:val="28"/>
        </w:rPr>
      </w:pPr>
      <w:r w:rsidRPr="00AB0841">
        <w:rPr>
          <w:rFonts w:ascii="Calibri" w:hAnsi="Calibri" w:hint="eastAsia"/>
          <w:b/>
          <w:bCs/>
          <w:sz w:val="28"/>
          <w:szCs w:val="28"/>
        </w:rPr>
        <w:t>附录</w:t>
      </w:r>
      <w:r w:rsidRPr="00AB0841">
        <w:rPr>
          <w:rFonts w:ascii="Calibri" w:hAnsi="Calibri" w:hint="eastAsia"/>
          <w:b/>
          <w:bCs/>
          <w:sz w:val="28"/>
          <w:szCs w:val="28"/>
        </w:rPr>
        <w:t>I</w:t>
      </w:r>
      <w:r w:rsidRPr="00AB0841">
        <w:rPr>
          <w:rFonts w:ascii="Calibri" w:hAnsi="Calibri"/>
          <w:b/>
          <w:bCs/>
          <w:sz w:val="28"/>
          <w:szCs w:val="28"/>
        </w:rPr>
        <w:t xml:space="preserve">I: </w:t>
      </w:r>
      <w:r w:rsidRPr="00AB0841">
        <w:rPr>
          <w:rFonts w:ascii="Calibri" w:hAnsi="Calibri" w:hint="eastAsia"/>
          <w:b/>
          <w:bCs/>
          <w:sz w:val="28"/>
          <w:szCs w:val="28"/>
        </w:rPr>
        <w:t>跨实体信息传输</w:t>
      </w:r>
    </w:p>
    <w:p w14:paraId="423AC12E" w14:textId="7ACDA94C" w:rsidR="009B1509" w:rsidRPr="00AB0841" w:rsidRDefault="00FD4F6A" w:rsidP="0055291E">
      <w:pPr>
        <w:spacing w:after="120"/>
        <w:jc w:val="both"/>
        <w:rPr>
          <w:rFonts w:ascii="Calibri" w:hAnsi="Calibri"/>
          <w:b/>
          <w:bCs/>
        </w:rPr>
      </w:pPr>
      <w:r w:rsidRPr="00AB0841">
        <w:rPr>
          <w:rFonts w:ascii="Calibri" w:hAnsi="Calibri"/>
          <w:b/>
          <w:bCs/>
        </w:rPr>
        <w:t>I. With Domestic Service Providers</w:t>
      </w:r>
    </w:p>
    <w:p w14:paraId="3EE4B3D5" w14:textId="73BE0F00" w:rsidR="00762F04" w:rsidRPr="00AB0841" w:rsidRDefault="00762F04" w:rsidP="00762F04">
      <w:pPr>
        <w:pStyle w:val="ListParagraph"/>
        <w:numPr>
          <w:ilvl w:val="0"/>
          <w:numId w:val="16"/>
        </w:numPr>
        <w:spacing w:after="120"/>
        <w:jc w:val="both"/>
        <w:rPr>
          <w:rFonts w:ascii="Calibri" w:hAnsi="Calibri"/>
          <w:b/>
          <w:bCs/>
        </w:rPr>
      </w:pPr>
      <w:r w:rsidRPr="00AB0841">
        <w:rPr>
          <w:rFonts w:ascii="Calibri" w:hAnsi="Calibri" w:hint="eastAsia"/>
          <w:b/>
          <w:bCs/>
        </w:rPr>
        <w:t>与国内服务供应商</w:t>
      </w:r>
    </w:p>
    <w:p w14:paraId="6311E73D" w14:textId="3C309398" w:rsidR="009B1509" w:rsidRPr="00AB0841" w:rsidRDefault="00FD4F6A" w:rsidP="0055291E">
      <w:pPr>
        <w:spacing w:after="120"/>
        <w:jc w:val="both"/>
        <w:rPr>
          <w:rFonts w:ascii="Calibri" w:hAnsi="Calibri"/>
        </w:rPr>
      </w:pPr>
      <w:r w:rsidRPr="00AB0841">
        <w:rPr>
          <w:rFonts w:ascii="Calibri" w:hAnsi="Calibri"/>
        </w:rPr>
        <w:t xml:space="preserve">In order to provide employees </w:t>
      </w:r>
      <w:r w:rsidRPr="00AB0841">
        <w:rPr>
          <w:rFonts w:ascii="Calibri" w:hAnsi="Calibri" w:hint="eastAsia"/>
        </w:rPr>
        <w:t>with</w:t>
      </w:r>
      <w:r w:rsidRPr="00AB0841">
        <w:rPr>
          <w:rFonts w:ascii="Calibri" w:hAnsi="Calibri"/>
        </w:rPr>
        <w:t xml:space="preserve"> high-quality support and service during employment, the Company works with internal and external domestic service providers. The authorized </w:t>
      </w:r>
      <w:r w:rsidRPr="00AB0841">
        <w:rPr>
          <w:rFonts w:ascii="Calibri" w:hAnsi="Calibri" w:hint="eastAsia"/>
        </w:rPr>
        <w:t>service</w:t>
      </w:r>
      <w:r w:rsidRPr="00AB0841">
        <w:rPr>
          <w:rFonts w:ascii="Calibri" w:hAnsi="Calibri"/>
        </w:rPr>
        <w:t xml:space="preserve"> providers will process your personal information in accordance with the </w:t>
      </w:r>
      <w:r w:rsidRPr="00AB0841">
        <w:rPr>
          <w:rFonts w:ascii="Calibri" w:hAnsi="Calibri" w:hint="eastAsia"/>
        </w:rPr>
        <w:t>D</w:t>
      </w:r>
      <w:r w:rsidRPr="00AB0841">
        <w:rPr>
          <w:rFonts w:ascii="Calibri" w:hAnsi="Calibri"/>
        </w:rPr>
        <w:t>ata Protection Agreement</w:t>
      </w:r>
      <w:r w:rsidR="00CA7A09" w:rsidRPr="00AB0841">
        <w:rPr>
          <w:rFonts w:ascii="Calibri" w:hAnsi="Calibri"/>
        </w:rPr>
        <w:t>s executed between such service provider</w:t>
      </w:r>
      <w:r w:rsidR="00FB204B" w:rsidRPr="00AB0841">
        <w:rPr>
          <w:rFonts w:ascii="Calibri" w:hAnsi="Calibri"/>
        </w:rPr>
        <w:t>s</w:t>
      </w:r>
      <w:r w:rsidR="00CA7A09" w:rsidRPr="00AB0841">
        <w:rPr>
          <w:rFonts w:ascii="Calibri" w:hAnsi="Calibri"/>
        </w:rPr>
        <w:t xml:space="preserve"> and</w:t>
      </w:r>
      <w:r w:rsidRPr="00AB0841">
        <w:rPr>
          <w:rFonts w:ascii="Calibri" w:hAnsi="Calibri"/>
        </w:rPr>
        <w:t xml:space="preserve"> the Company and take appropriate technical security measures, such as encryption, anonymization and access control, and will delete or anonymize your personal information at regular intervals or upon the expiration of retention period. These service providers may require access to a range of personal information (including underlined sensitive personal information) in order to fulfill employee’s needs, including but without limitation to the following:</w:t>
      </w:r>
    </w:p>
    <w:p w14:paraId="4CC48CFC" w14:textId="3E5C87FA" w:rsidR="009B1509" w:rsidRPr="00AB0841" w:rsidRDefault="00FB52A9" w:rsidP="0055291E">
      <w:pPr>
        <w:spacing w:after="120"/>
        <w:jc w:val="both"/>
        <w:rPr>
          <w:rFonts w:ascii="Calibri" w:hAnsi="Calibri"/>
        </w:rPr>
      </w:pPr>
      <w:r w:rsidRPr="00AB0841">
        <w:rPr>
          <w:rFonts w:ascii="Calibri" w:hAnsi="Calibri" w:hint="eastAsia"/>
        </w:rPr>
        <w:t>为了在雇佣期间为员工提供高质量的支持和服务，公司会与</w:t>
      </w:r>
      <w:r w:rsidR="00FD4F6A" w:rsidRPr="00AB0841">
        <w:rPr>
          <w:rFonts w:ascii="Calibri" w:hAnsi="Calibri" w:hint="eastAsia"/>
        </w:rPr>
        <w:t>内外部的国内服务供应商合作。这些授权服务供应商将根据与公司签署的数据保护协议来处理您的个人信息，并采取适当的技术安全措施，如加密、匿名化和控制访问权限，并定期或</w:t>
      </w:r>
      <w:r w:rsidR="002B1609" w:rsidRPr="00AB0841">
        <w:rPr>
          <w:rFonts w:ascii="Calibri" w:hAnsi="Calibri" w:hint="eastAsia"/>
        </w:rPr>
        <w:t>在</w:t>
      </w:r>
      <w:r w:rsidR="00FD4F6A" w:rsidRPr="00AB0841">
        <w:rPr>
          <w:rFonts w:ascii="Calibri" w:hAnsi="Calibri" w:hint="eastAsia"/>
        </w:rPr>
        <w:t>保留期限到期时删除或匿名化您的个人信息。这些供应商需要获取一系列个人信息（包括带下划线的敏感个人信息），以满足员工的需求，包括但不限于以下内容：</w:t>
      </w:r>
    </w:p>
    <w:p w14:paraId="163512FB" w14:textId="3778C506" w:rsidR="009B1509" w:rsidRPr="00AB0841" w:rsidRDefault="00FD4F6A" w:rsidP="0055291E">
      <w:pPr>
        <w:pStyle w:val="ListParagraph"/>
        <w:numPr>
          <w:ilvl w:val="2"/>
          <w:numId w:val="1"/>
        </w:numPr>
        <w:spacing w:after="120"/>
        <w:ind w:left="426"/>
        <w:contextualSpacing w:val="0"/>
        <w:jc w:val="both"/>
        <w:rPr>
          <w:rFonts w:ascii="Calibri" w:hAnsi="Calibri"/>
        </w:rPr>
      </w:pPr>
      <w:r w:rsidRPr="00AB0841">
        <w:rPr>
          <w:rFonts w:ascii="Calibri" w:hAnsi="Calibri"/>
          <w:b/>
          <w:bCs/>
        </w:rPr>
        <w:t xml:space="preserve">Travel agency: </w:t>
      </w:r>
      <w:r w:rsidRPr="00AB0841">
        <w:rPr>
          <w:rFonts w:ascii="Calibri" w:hAnsi="Calibri"/>
        </w:rPr>
        <w:t>The travel agency is responsible for booking commercial flight</w:t>
      </w:r>
      <w:r w:rsidR="00795FCF" w:rsidRPr="00AB0841">
        <w:rPr>
          <w:rFonts w:ascii="Calibri" w:hAnsi="Calibri"/>
        </w:rPr>
        <w:t>s</w:t>
      </w:r>
      <w:r w:rsidRPr="00AB0841">
        <w:rPr>
          <w:rFonts w:ascii="Calibri" w:hAnsi="Calibri"/>
        </w:rPr>
        <w:t xml:space="preserve"> and hotel</w:t>
      </w:r>
      <w:r w:rsidR="00795FCF" w:rsidRPr="00AB0841">
        <w:rPr>
          <w:rFonts w:ascii="Calibri" w:hAnsi="Calibri"/>
        </w:rPr>
        <w:t>s</w:t>
      </w:r>
      <w:r w:rsidRPr="00AB0841">
        <w:rPr>
          <w:rFonts w:ascii="Calibri" w:hAnsi="Calibri"/>
        </w:rPr>
        <w:t xml:space="preserve">, including international and </w:t>
      </w:r>
      <w:r w:rsidRPr="00AB0841">
        <w:rPr>
          <w:rFonts w:ascii="Calibri" w:hAnsi="Calibri" w:hint="eastAsia"/>
        </w:rPr>
        <w:t>domestic</w:t>
      </w:r>
      <w:r w:rsidRPr="00AB0841">
        <w:rPr>
          <w:rFonts w:ascii="Calibri" w:hAnsi="Calibri"/>
        </w:rPr>
        <w:t xml:space="preserve"> ones. The travel </w:t>
      </w:r>
      <w:r w:rsidRPr="00AB0841">
        <w:rPr>
          <w:rFonts w:ascii="Calibri" w:hAnsi="Calibri" w:hint="eastAsia"/>
        </w:rPr>
        <w:t>agency</w:t>
      </w:r>
      <w:r w:rsidRPr="00AB0841">
        <w:rPr>
          <w:rFonts w:ascii="Calibri" w:hAnsi="Calibri"/>
        </w:rPr>
        <w:t xml:space="preserve"> will </w:t>
      </w:r>
      <w:r w:rsidR="000410D8" w:rsidRPr="00AB0841">
        <w:rPr>
          <w:rFonts w:ascii="Calibri" w:hAnsi="Calibri" w:hint="eastAsia"/>
        </w:rPr>
        <w:t>process</w:t>
      </w:r>
      <w:r w:rsidR="000410D8" w:rsidRPr="00AB0841">
        <w:rPr>
          <w:rFonts w:ascii="Calibri" w:hAnsi="Calibri"/>
        </w:rPr>
        <w:t xml:space="preserve"> </w:t>
      </w:r>
      <w:r w:rsidRPr="00AB0841">
        <w:rPr>
          <w:rFonts w:ascii="Calibri" w:hAnsi="Calibri"/>
        </w:rPr>
        <w:t xml:space="preserve">your name, </w:t>
      </w:r>
      <w:r w:rsidRPr="00AB0841">
        <w:rPr>
          <w:rFonts w:ascii="Calibri" w:hAnsi="Calibri" w:hint="eastAsia"/>
        </w:rPr>
        <w:t>staff</w:t>
      </w:r>
      <w:r w:rsidRPr="00AB0841">
        <w:rPr>
          <w:rFonts w:ascii="Calibri" w:hAnsi="Calibri"/>
        </w:rPr>
        <w:t xml:space="preserve"> code, </w:t>
      </w:r>
      <w:r w:rsidRPr="00AB0841">
        <w:rPr>
          <w:rFonts w:ascii="Calibri" w:hAnsi="Calibri" w:hint="eastAsia"/>
        </w:rPr>
        <w:t>contact</w:t>
      </w:r>
      <w:r w:rsidRPr="00AB0841">
        <w:rPr>
          <w:rFonts w:ascii="Calibri" w:hAnsi="Calibri"/>
        </w:rPr>
        <w:t xml:space="preserve"> information, </w:t>
      </w:r>
      <w:r w:rsidRPr="00AB0841">
        <w:rPr>
          <w:rFonts w:ascii="Calibri" w:hAnsi="Calibri"/>
          <w:u w:val="single"/>
        </w:rPr>
        <w:t>ID document such as ID card/passport, credit card information</w:t>
      </w:r>
      <w:r w:rsidRPr="00AB0841">
        <w:rPr>
          <w:rFonts w:ascii="Calibri" w:hAnsi="Calibri"/>
        </w:rPr>
        <w:t xml:space="preserve"> and other necessary information for the purpose of booking</w:t>
      </w:r>
      <w:r w:rsidR="0082394A" w:rsidRPr="00AB0841">
        <w:rPr>
          <w:rFonts w:ascii="Calibri" w:hAnsi="Calibri"/>
        </w:rPr>
        <w:t xml:space="preserve"> and billing</w:t>
      </w:r>
      <w:r w:rsidRPr="00AB0841">
        <w:rPr>
          <w:rFonts w:ascii="Calibri" w:hAnsi="Calibri"/>
        </w:rPr>
        <w:t xml:space="preserve">. You will be required to provide personal information directly to the travel agency by completing the business travel application form. </w:t>
      </w:r>
    </w:p>
    <w:p w14:paraId="0D25D891" w14:textId="1BC1CAF1" w:rsidR="009B1509" w:rsidRPr="00AB0841" w:rsidRDefault="00FD4F6A" w:rsidP="0055291E">
      <w:pPr>
        <w:pStyle w:val="ListParagraph"/>
        <w:numPr>
          <w:ilvl w:val="3"/>
          <w:numId w:val="17"/>
        </w:numPr>
        <w:spacing w:after="120"/>
        <w:ind w:left="426"/>
        <w:contextualSpacing w:val="0"/>
        <w:jc w:val="both"/>
        <w:rPr>
          <w:rFonts w:ascii="Calibri" w:hAnsi="Calibri"/>
          <w:b/>
          <w:bCs/>
        </w:rPr>
      </w:pPr>
      <w:r w:rsidRPr="00AB0841">
        <w:rPr>
          <w:rFonts w:ascii="Calibri" w:hAnsi="Calibri" w:hint="eastAsia"/>
          <w:b/>
          <w:bCs/>
        </w:rPr>
        <w:t>差旅服务：</w:t>
      </w:r>
      <w:r w:rsidRPr="00AB0841">
        <w:rPr>
          <w:rFonts w:ascii="Calibri" w:hAnsi="Calibri" w:hint="eastAsia"/>
        </w:rPr>
        <w:t>差旅服务供应商负责预订商务航班和酒店，包括国际和国内航班酒店等。差旅服务供应商会</w:t>
      </w:r>
      <w:r w:rsidR="000410D8" w:rsidRPr="00AB0841">
        <w:rPr>
          <w:rFonts w:ascii="Calibri" w:hAnsi="Calibri" w:hint="eastAsia"/>
        </w:rPr>
        <w:t>处理</w:t>
      </w:r>
      <w:r w:rsidRPr="00AB0841">
        <w:rPr>
          <w:rFonts w:ascii="Calibri" w:hAnsi="Calibri" w:hint="eastAsia"/>
        </w:rPr>
        <w:t>您的姓名、员工号、联系信息、</w:t>
      </w:r>
      <w:r w:rsidRPr="00AB0841">
        <w:rPr>
          <w:rFonts w:ascii="Calibri" w:hAnsi="Calibri" w:hint="eastAsia"/>
          <w:u w:val="single"/>
        </w:rPr>
        <w:t>身份证</w:t>
      </w:r>
      <w:r w:rsidRPr="00AB0841">
        <w:rPr>
          <w:rFonts w:ascii="Calibri" w:hAnsi="Calibri"/>
          <w:u w:val="single"/>
        </w:rPr>
        <w:t>/</w:t>
      </w:r>
      <w:r w:rsidRPr="00AB0841">
        <w:rPr>
          <w:rFonts w:ascii="Calibri" w:hAnsi="Calibri" w:hint="eastAsia"/>
          <w:u w:val="single"/>
        </w:rPr>
        <w:t>护照等身份证明文件、信用卡信息</w:t>
      </w:r>
      <w:r w:rsidRPr="00AB0841">
        <w:rPr>
          <w:rFonts w:ascii="Calibri" w:hAnsi="Calibri" w:hint="eastAsia"/>
        </w:rPr>
        <w:t>及其他所需信息用于预订</w:t>
      </w:r>
      <w:r w:rsidR="0082394A" w:rsidRPr="00AB0841">
        <w:rPr>
          <w:rFonts w:ascii="Calibri" w:hAnsi="Calibri" w:hint="eastAsia"/>
        </w:rPr>
        <w:t>和结算</w:t>
      </w:r>
      <w:r w:rsidRPr="00AB0841">
        <w:rPr>
          <w:rFonts w:ascii="Calibri" w:hAnsi="Calibri" w:hint="eastAsia"/>
        </w:rPr>
        <w:t>。您需要直接填写商务旅行申请表向差旅服务供应商提供个人信息。</w:t>
      </w:r>
    </w:p>
    <w:p w14:paraId="73B0C34C" w14:textId="449577F3" w:rsidR="009B1509" w:rsidRPr="00AB0841" w:rsidRDefault="00FD4F6A" w:rsidP="0055291E">
      <w:pPr>
        <w:pStyle w:val="ListParagraph"/>
        <w:numPr>
          <w:ilvl w:val="2"/>
          <w:numId w:val="1"/>
        </w:numPr>
        <w:spacing w:after="120"/>
        <w:ind w:left="418" w:hanging="418"/>
        <w:contextualSpacing w:val="0"/>
        <w:jc w:val="both"/>
        <w:rPr>
          <w:rFonts w:ascii="Calibri" w:hAnsi="Calibri"/>
          <w:b/>
          <w:bCs/>
        </w:rPr>
      </w:pPr>
      <w:r w:rsidRPr="00AB0841">
        <w:rPr>
          <w:rFonts w:ascii="Calibri" w:hAnsi="Calibri"/>
          <w:b/>
          <w:bCs/>
        </w:rPr>
        <w:t xml:space="preserve">Social insurance: </w:t>
      </w:r>
      <w:r w:rsidRPr="00AB0841">
        <w:rPr>
          <w:rFonts w:ascii="Calibri" w:hAnsi="Calibri"/>
        </w:rPr>
        <w:t xml:space="preserve">In order to ensure social insurance and housing fund related service for employees, and to assist employees with reimbursement of social insurance related medical expenses and refunds of pension insurance, </w:t>
      </w:r>
      <w:r w:rsidR="00026B13" w:rsidRPr="00AB0841">
        <w:rPr>
          <w:rFonts w:ascii="Calibri" w:hAnsi="Calibri"/>
        </w:rPr>
        <w:t>the social insurance agency</w:t>
      </w:r>
      <w:r w:rsidR="00026B13" w:rsidRPr="00AB0841" w:rsidDel="00026B13">
        <w:rPr>
          <w:rFonts w:ascii="Calibri" w:hAnsi="Calibri"/>
        </w:rPr>
        <w:t xml:space="preserve"> </w:t>
      </w:r>
      <w:r w:rsidR="00026B13" w:rsidRPr="00AB0841">
        <w:rPr>
          <w:rFonts w:ascii="Calibri" w:hAnsi="Calibri"/>
        </w:rPr>
        <w:t xml:space="preserve">will </w:t>
      </w:r>
      <w:r w:rsidR="00BC135C" w:rsidRPr="00AB0841">
        <w:rPr>
          <w:rFonts w:ascii="Calibri" w:hAnsi="Calibri" w:hint="eastAsia"/>
        </w:rPr>
        <w:t>proce</w:t>
      </w:r>
      <w:r w:rsidR="00BC135C" w:rsidRPr="00AB0841">
        <w:rPr>
          <w:rFonts w:ascii="Calibri" w:hAnsi="Calibri"/>
        </w:rPr>
        <w:t xml:space="preserve">ss </w:t>
      </w:r>
      <w:r w:rsidRPr="00AB0841">
        <w:rPr>
          <w:rFonts w:ascii="Calibri" w:hAnsi="Calibri"/>
        </w:rPr>
        <w:t xml:space="preserve">your name, company, </w:t>
      </w:r>
      <w:r w:rsidRPr="00AB0841">
        <w:rPr>
          <w:rFonts w:ascii="Calibri" w:hAnsi="Calibri"/>
          <w:u w:val="single"/>
        </w:rPr>
        <w:t>ID document such as ID card/passport, work permit, bank account information</w:t>
      </w:r>
      <w:r w:rsidRPr="00AB0841">
        <w:rPr>
          <w:rFonts w:ascii="Calibri" w:hAnsi="Calibri"/>
        </w:rPr>
        <w:t xml:space="preserve">, employment start and end dates, staff code, contact information, </w:t>
      </w:r>
      <w:r w:rsidRPr="00AB0841">
        <w:rPr>
          <w:rFonts w:ascii="Calibri" w:hAnsi="Calibri"/>
          <w:u w:val="single"/>
        </w:rPr>
        <w:t>income</w:t>
      </w:r>
      <w:r w:rsidRPr="00AB0841">
        <w:rPr>
          <w:rFonts w:ascii="Calibri" w:hAnsi="Calibri"/>
        </w:rPr>
        <w:t xml:space="preserve"> etc. The social insurance agency will </w:t>
      </w:r>
      <w:r w:rsidRPr="00AB0841">
        <w:rPr>
          <w:rFonts w:ascii="Calibri" w:hAnsi="Calibri" w:hint="eastAsia"/>
        </w:rPr>
        <w:t>further</w:t>
      </w:r>
      <w:r w:rsidRPr="00AB0841">
        <w:rPr>
          <w:rFonts w:ascii="Calibri" w:hAnsi="Calibri"/>
        </w:rPr>
        <w:t xml:space="preserve"> provide this information to relevant domestic authorities for the purpose of </w:t>
      </w:r>
      <w:r w:rsidR="00E71DBE" w:rsidRPr="00AB0841">
        <w:rPr>
          <w:rFonts w:ascii="Calibri" w:hAnsi="Calibri"/>
        </w:rPr>
        <w:t xml:space="preserve">handling </w:t>
      </w:r>
      <w:r w:rsidRPr="00AB0841">
        <w:rPr>
          <w:rFonts w:ascii="Calibri" w:hAnsi="Calibri"/>
        </w:rPr>
        <w:t xml:space="preserve">social insurance </w:t>
      </w:r>
      <w:r w:rsidR="00E71DBE" w:rsidRPr="00AB0841">
        <w:rPr>
          <w:rFonts w:ascii="Calibri" w:hAnsi="Calibri"/>
        </w:rPr>
        <w:t>matters</w:t>
      </w:r>
      <w:r w:rsidRPr="00AB0841">
        <w:rPr>
          <w:rFonts w:ascii="Calibri" w:hAnsi="Calibri"/>
        </w:rPr>
        <w:t xml:space="preserve">. In cases of social insurance related medical expenses reimbursement, such as </w:t>
      </w:r>
      <w:r w:rsidRPr="00AB0841">
        <w:rPr>
          <w:rFonts w:ascii="Calibri" w:hAnsi="Calibri" w:hint="eastAsia"/>
        </w:rPr>
        <w:t>p</w:t>
      </w:r>
      <w:r w:rsidRPr="00AB0841">
        <w:rPr>
          <w:rFonts w:ascii="Calibri" w:hAnsi="Calibri"/>
        </w:rPr>
        <w:t xml:space="preserve">renatal check-up </w:t>
      </w:r>
      <w:r w:rsidRPr="00AB0841">
        <w:rPr>
          <w:rFonts w:ascii="Calibri" w:hAnsi="Calibri" w:hint="eastAsia"/>
        </w:rPr>
        <w:t>expenses</w:t>
      </w:r>
      <w:r w:rsidRPr="00AB0841">
        <w:rPr>
          <w:rFonts w:ascii="Calibri" w:hAnsi="Calibri"/>
        </w:rPr>
        <w:t xml:space="preserve"> etc., the authorized agency will collect </w:t>
      </w:r>
      <w:r w:rsidRPr="00AB0841">
        <w:rPr>
          <w:rFonts w:ascii="Calibri" w:hAnsi="Calibri"/>
          <w:u w:val="single"/>
        </w:rPr>
        <w:t>relevant medical credentials</w:t>
      </w:r>
      <w:r w:rsidRPr="00AB0841">
        <w:rPr>
          <w:rFonts w:ascii="Calibri" w:hAnsi="Calibri"/>
        </w:rPr>
        <w:t xml:space="preserve">, for the purposes of assisting, coordinating and processing the reimbursement of expenses. </w:t>
      </w:r>
    </w:p>
    <w:p w14:paraId="5F412348" w14:textId="7658A0A8" w:rsidR="009B1509" w:rsidRPr="00AB0841" w:rsidRDefault="00FD4F6A" w:rsidP="0055291E">
      <w:pPr>
        <w:pStyle w:val="ListParagraph"/>
        <w:numPr>
          <w:ilvl w:val="3"/>
          <w:numId w:val="17"/>
        </w:numPr>
        <w:spacing w:after="120"/>
        <w:ind w:left="426"/>
        <w:contextualSpacing w:val="0"/>
        <w:jc w:val="both"/>
        <w:rPr>
          <w:rFonts w:ascii="Calibri" w:hAnsi="Calibri"/>
          <w:b/>
          <w:bCs/>
        </w:rPr>
      </w:pPr>
      <w:r w:rsidRPr="00AB0841">
        <w:rPr>
          <w:rFonts w:ascii="Calibri" w:hAnsi="Calibri" w:hint="eastAsia"/>
          <w:b/>
          <w:bCs/>
        </w:rPr>
        <w:t>社会保险：</w:t>
      </w:r>
      <w:r w:rsidRPr="00AB0841">
        <w:rPr>
          <w:rFonts w:ascii="Calibri" w:hAnsi="Calibri" w:hint="eastAsia"/>
        </w:rPr>
        <w:t>为了确保员工的社会保险及住房公积金福利，协助员工进行社保相关的医疗费用报销以及办理养老保险部分退还，</w:t>
      </w:r>
      <w:r w:rsidR="00026B13" w:rsidRPr="00AB0841">
        <w:rPr>
          <w:rFonts w:ascii="Calibri" w:hAnsi="Calibri" w:hint="eastAsia"/>
        </w:rPr>
        <w:t>社会保险代理机构</w:t>
      </w:r>
      <w:r w:rsidRPr="00AB0841">
        <w:rPr>
          <w:rFonts w:ascii="Calibri" w:hAnsi="Calibri" w:hint="eastAsia"/>
        </w:rPr>
        <w:t>将</w:t>
      </w:r>
      <w:r w:rsidR="00BC135C" w:rsidRPr="00AB0841">
        <w:rPr>
          <w:rFonts w:ascii="Calibri" w:hAnsi="Calibri" w:hint="eastAsia"/>
        </w:rPr>
        <w:t>处理</w:t>
      </w:r>
      <w:r w:rsidRPr="00AB0841">
        <w:rPr>
          <w:rFonts w:ascii="Calibri" w:hAnsi="Calibri" w:hint="eastAsia"/>
        </w:rPr>
        <w:t>您的姓名、公司、</w:t>
      </w:r>
      <w:r w:rsidRPr="00AB0841">
        <w:rPr>
          <w:rFonts w:ascii="Calibri" w:hAnsi="Calibri" w:hint="eastAsia"/>
          <w:u w:val="single"/>
        </w:rPr>
        <w:t>身份证</w:t>
      </w:r>
      <w:r w:rsidRPr="00AB0841">
        <w:rPr>
          <w:rFonts w:ascii="Calibri" w:hAnsi="Calibri"/>
          <w:u w:val="single"/>
        </w:rPr>
        <w:t>/</w:t>
      </w:r>
      <w:r w:rsidRPr="00AB0841">
        <w:rPr>
          <w:rFonts w:ascii="Calibri" w:hAnsi="Calibri" w:hint="eastAsia"/>
          <w:u w:val="single"/>
        </w:rPr>
        <w:t>护照等身份证明文件、工作许可证、银行账号信息</w:t>
      </w:r>
      <w:r w:rsidRPr="00AB0841">
        <w:rPr>
          <w:rFonts w:ascii="Calibri" w:hAnsi="Calibri" w:hint="eastAsia"/>
        </w:rPr>
        <w:t>、合同起止日期、员工号、联系方式、</w:t>
      </w:r>
      <w:r w:rsidRPr="00AB0841">
        <w:rPr>
          <w:rFonts w:ascii="Calibri" w:hAnsi="Calibri" w:hint="eastAsia"/>
          <w:u w:val="single"/>
        </w:rPr>
        <w:t>收入</w:t>
      </w:r>
      <w:r w:rsidRPr="00AB0841">
        <w:rPr>
          <w:rFonts w:ascii="Calibri" w:hAnsi="Calibri" w:hint="eastAsia"/>
        </w:rPr>
        <w:t>等信</w:t>
      </w:r>
      <w:r w:rsidRPr="00AB0841">
        <w:rPr>
          <w:rFonts w:ascii="Calibri" w:hAnsi="Calibri" w:hint="eastAsia"/>
        </w:rPr>
        <w:lastRenderedPageBreak/>
        <w:t>息</w:t>
      </w:r>
      <w:r w:rsidR="00E71DBE" w:rsidRPr="00AB0841">
        <w:rPr>
          <w:rFonts w:ascii="Calibri" w:hAnsi="Calibri" w:hint="eastAsia"/>
        </w:rPr>
        <w:t>。</w:t>
      </w:r>
      <w:r w:rsidRPr="00AB0841">
        <w:rPr>
          <w:rFonts w:ascii="Calibri" w:hAnsi="Calibri" w:hint="eastAsia"/>
        </w:rPr>
        <w:t>社会保险代理机构会将这些信息提供给国内相关部门，用于您的社会保险</w:t>
      </w:r>
      <w:r w:rsidR="00E71DBE" w:rsidRPr="00AB0841">
        <w:rPr>
          <w:rFonts w:ascii="Calibri" w:hAnsi="Calibri" w:hint="eastAsia"/>
        </w:rPr>
        <w:t>事务办理</w:t>
      </w:r>
      <w:r w:rsidRPr="00AB0841">
        <w:rPr>
          <w:rFonts w:ascii="Calibri" w:hAnsi="Calibri" w:hint="eastAsia"/>
        </w:rPr>
        <w:t>。若涉及社保相关医疗费用报销，如产检费用等，授权的服务供应商将向您收取</w:t>
      </w:r>
      <w:r w:rsidRPr="00AB0841">
        <w:rPr>
          <w:rFonts w:ascii="Calibri" w:hAnsi="Calibri" w:hint="eastAsia"/>
          <w:u w:val="single"/>
        </w:rPr>
        <w:t>相关</w:t>
      </w:r>
      <w:r w:rsidR="00E71DBE" w:rsidRPr="00AB0841">
        <w:rPr>
          <w:rFonts w:ascii="Calibri" w:hAnsi="Calibri" w:hint="eastAsia"/>
          <w:u w:val="single"/>
        </w:rPr>
        <w:t>医疗</w:t>
      </w:r>
      <w:r w:rsidRPr="00AB0841">
        <w:rPr>
          <w:rFonts w:ascii="Calibri" w:hAnsi="Calibri" w:hint="eastAsia"/>
          <w:u w:val="single"/>
        </w:rPr>
        <w:t>凭证数据</w:t>
      </w:r>
      <w:r w:rsidRPr="00AB0841">
        <w:rPr>
          <w:rFonts w:ascii="Calibri" w:hAnsi="Calibri" w:hint="eastAsia"/>
        </w:rPr>
        <w:t>，用于支持、联系和处理费用报销事宜。</w:t>
      </w:r>
    </w:p>
    <w:p w14:paraId="60F377EA" w14:textId="46FB627F" w:rsidR="009B1509" w:rsidRPr="00AB0841" w:rsidRDefault="00FD4F6A" w:rsidP="00762F04">
      <w:pPr>
        <w:pStyle w:val="ListParagraph"/>
        <w:numPr>
          <w:ilvl w:val="2"/>
          <w:numId w:val="1"/>
        </w:numPr>
        <w:spacing w:after="120"/>
        <w:ind w:left="426"/>
        <w:contextualSpacing w:val="0"/>
        <w:jc w:val="both"/>
        <w:rPr>
          <w:rFonts w:ascii="Calibri" w:hAnsi="Calibri"/>
          <w:b/>
          <w:bCs/>
        </w:rPr>
      </w:pPr>
      <w:r w:rsidRPr="00AB0841">
        <w:rPr>
          <w:rFonts w:ascii="Calibri" w:hAnsi="Calibri"/>
          <w:b/>
          <w:bCs/>
        </w:rPr>
        <w:t>Annual health checkup</w:t>
      </w:r>
      <w:r w:rsidRPr="00AB0841">
        <w:rPr>
          <w:rFonts w:ascii="Calibri" w:hAnsi="Calibri"/>
        </w:rPr>
        <w:t xml:space="preserve">: The Company provides annual health checkup benefits to its employees and will provide your personal information (including name, </w:t>
      </w:r>
      <w:r w:rsidR="00026B13" w:rsidRPr="00AB0841">
        <w:rPr>
          <w:rFonts w:ascii="Calibri" w:hAnsi="Calibri"/>
        </w:rPr>
        <w:t xml:space="preserve"> </w:t>
      </w:r>
      <w:r w:rsidRPr="00AB0841">
        <w:rPr>
          <w:rFonts w:ascii="Calibri" w:hAnsi="Calibri"/>
          <w:u w:val="single"/>
        </w:rPr>
        <w:t>ID document such as ID card/passport</w:t>
      </w:r>
      <w:r w:rsidR="007323EE" w:rsidRPr="00AB0841">
        <w:rPr>
          <w:rFonts w:ascii="Calibri" w:hAnsi="Calibri"/>
          <w:u w:val="single"/>
        </w:rPr>
        <w:t xml:space="preserve"> </w:t>
      </w:r>
      <w:r w:rsidR="007323EE" w:rsidRPr="00AB0841">
        <w:rPr>
          <w:rFonts w:ascii="Calibri" w:hAnsi="Calibri" w:hint="eastAsia"/>
          <w:u w:val="single"/>
        </w:rPr>
        <w:t>number</w:t>
      </w:r>
      <w:r w:rsidRPr="00AB0841">
        <w:rPr>
          <w:rFonts w:ascii="Calibri" w:hAnsi="Calibri"/>
        </w:rPr>
        <w:t xml:space="preserve">, staff code, </w:t>
      </w:r>
      <w:r w:rsidR="004216E7" w:rsidRPr="00AB0841">
        <w:rPr>
          <w:rFonts w:ascii="Calibri" w:hAnsi="Calibri"/>
        </w:rPr>
        <w:t>contact information</w:t>
      </w:r>
      <w:r w:rsidRPr="00AB0841">
        <w:rPr>
          <w:rFonts w:ascii="Calibri" w:hAnsi="Calibri"/>
        </w:rPr>
        <w:t xml:space="preserve"> and place of work) to the designated medical check-up provider for the purpose of registration. </w:t>
      </w:r>
    </w:p>
    <w:p w14:paraId="774C4863" w14:textId="22694F79" w:rsidR="009B1509" w:rsidRPr="00AB0841" w:rsidRDefault="00FD4F6A" w:rsidP="0055291E">
      <w:pPr>
        <w:pStyle w:val="ListParagraph"/>
        <w:numPr>
          <w:ilvl w:val="3"/>
          <w:numId w:val="17"/>
        </w:numPr>
        <w:spacing w:after="120"/>
        <w:ind w:left="426"/>
        <w:contextualSpacing w:val="0"/>
        <w:jc w:val="both"/>
        <w:rPr>
          <w:rFonts w:ascii="Calibri" w:hAnsi="Calibri"/>
          <w:b/>
          <w:bCs/>
        </w:rPr>
      </w:pPr>
      <w:r w:rsidRPr="00AB0841">
        <w:rPr>
          <w:rFonts w:ascii="Calibri" w:hAnsi="Calibri" w:hint="eastAsia"/>
          <w:b/>
          <w:bCs/>
        </w:rPr>
        <w:t>体检</w:t>
      </w:r>
      <w:r w:rsidR="003905CF" w:rsidRPr="00AB0841">
        <w:rPr>
          <w:rFonts w:ascii="Calibri" w:hAnsi="Calibri" w:hint="eastAsia"/>
        </w:rPr>
        <w:t>：公司为员工提供年度健康体检福利，</w:t>
      </w:r>
      <w:r w:rsidRPr="00AB0841">
        <w:rPr>
          <w:rFonts w:ascii="Calibri" w:hAnsi="Calibri" w:hint="eastAsia"/>
        </w:rPr>
        <w:t>会将您的个人信息（包括姓名、</w:t>
      </w:r>
      <w:r w:rsidRPr="00AB0841">
        <w:rPr>
          <w:rFonts w:ascii="Calibri" w:hAnsi="Calibri" w:hint="eastAsia"/>
          <w:u w:val="single"/>
        </w:rPr>
        <w:t>身份证</w:t>
      </w:r>
      <w:r w:rsidR="00BC135C" w:rsidRPr="00AB0841">
        <w:rPr>
          <w:rFonts w:ascii="Calibri" w:hAnsi="Calibri" w:hint="eastAsia"/>
          <w:u w:val="single"/>
        </w:rPr>
        <w:t>号</w:t>
      </w:r>
      <w:r w:rsidRPr="00AB0841">
        <w:rPr>
          <w:rFonts w:ascii="Calibri" w:hAnsi="Calibri"/>
          <w:u w:val="single"/>
        </w:rPr>
        <w:t>/</w:t>
      </w:r>
      <w:r w:rsidRPr="00AB0841">
        <w:rPr>
          <w:rFonts w:ascii="Calibri" w:hAnsi="Calibri" w:hint="eastAsia"/>
          <w:u w:val="single"/>
        </w:rPr>
        <w:t>护照</w:t>
      </w:r>
      <w:r w:rsidR="00BC135C" w:rsidRPr="00AB0841">
        <w:rPr>
          <w:rFonts w:ascii="Calibri" w:hAnsi="Calibri" w:hint="eastAsia"/>
          <w:u w:val="single"/>
        </w:rPr>
        <w:t>号</w:t>
      </w:r>
      <w:r w:rsidRPr="00AB0841">
        <w:rPr>
          <w:rFonts w:ascii="Calibri" w:hAnsi="Calibri" w:hint="eastAsia"/>
          <w:u w:val="single"/>
        </w:rPr>
        <w:t>等身份证明文件</w:t>
      </w:r>
      <w:r w:rsidRPr="00AB0841">
        <w:rPr>
          <w:rFonts w:ascii="Calibri" w:hAnsi="Calibri" w:hint="eastAsia"/>
        </w:rPr>
        <w:t>、员工号、</w:t>
      </w:r>
      <w:r w:rsidR="004216E7" w:rsidRPr="00AB0841">
        <w:rPr>
          <w:rFonts w:ascii="Calibri" w:hAnsi="Calibri" w:hint="eastAsia"/>
        </w:rPr>
        <w:t>联系方式</w:t>
      </w:r>
      <w:r w:rsidRPr="00AB0841">
        <w:rPr>
          <w:rFonts w:ascii="Calibri" w:hAnsi="Calibri" w:hint="eastAsia"/>
        </w:rPr>
        <w:t>、工作地点）提供</w:t>
      </w:r>
      <w:r w:rsidR="003905CF" w:rsidRPr="00AB0841">
        <w:rPr>
          <w:rFonts w:ascii="Calibri" w:hAnsi="Calibri" w:hint="eastAsia"/>
        </w:rPr>
        <w:t>给指定体检服务供应商，用于</w:t>
      </w:r>
      <w:r w:rsidRPr="00AB0841">
        <w:rPr>
          <w:rFonts w:ascii="Calibri" w:hAnsi="Calibri" w:hint="eastAsia"/>
        </w:rPr>
        <w:t>登记。</w:t>
      </w:r>
    </w:p>
    <w:p w14:paraId="4481EBE2" w14:textId="70006C11" w:rsidR="009B1509" w:rsidRPr="00AB0841" w:rsidRDefault="00FD4F6A" w:rsidP="0055291E">
      <w:pPr>
        <w:pStyle w:val="ListParagraph"/>
        <w:numPr>
          <w:ilvl w:val="2"/>
          <w:numId w:val="1"/>
        </w:numPr>
        <w:spacing w:after="120"/>
        <w:ind w:left="426"/>
        <w:contextualSpacing w:val="0"/>
        <w:jc w:val="both"/>
        <w:rPr>
          <w:rFonts w:ascii="Calibri" w:hAnsi="Calibri"/>
          <w:b/>
          <w:bCs/>
        </w:rPr>
      </w:pPr>
      <w:r w:rsidRPr="00AB0841">
        <w:rPr>
          <w:rFonts w:ascii="Calibri" w:hAnsi="Calibri"/>
          <w:b/>
          <w:bCs/>
        </w:rPr>
        <w:t xml:space="preserve">Supplemental Local Pension: </w:t>
      </w:r>
      <w:r w:rsidRPr="00AB0841">
        <w:rPr>
          <w:rFonts w:ascii="Calibri" w:hAnsi="Calibri"/>
        </w:rPr>
        <w:t xml:space="preserve">In order to provide employees with Supplemental Local Pension, the Company will provide your personal information (including name, company, </w:t>
      </w:r>
      <w:r w:rsidRPr="00AB0841">
        <w:rPr>
          <w:rFonts w:ascii="Calibri" w:hAnsi="Calibri"/>
          <w:u w:val="single"/>
        </w:rPr>
        <w:t>ID document such as ID card</w:t>
      </w:r>
      <w:r w:rsidR="00B24357" w:rsidRPr="00AB0841">
        <w:rPr>
          <w:rFonts w:ascii="Calibri" w:hAnsi="Calibri"/>
          <w:u w:val="single"/>
        </w:rPr>
        <w:t xml:space="preserve"> number</w:t>
      </w:r>
      <w:r w:rsidRPr="00AB0841">
        <w:rPr>
          <w:rFonts w:ascii="Calibri" w:hAnsi="Calibri"/>
          <w:u w:val="single"/>
        </w:rPr>
        <w:t>/passport</w:t>
      </w:r>
      <w:r w:rsidR="00B24357" w:rsidRPr="00AB0841">
        <w:rPr>
          <w:rFonts w:ascii="Calibri" w:hAnsi="Calibri"/>
          <w:u w:val="single"/>
        </w:rPr>
        <w:t xml:space="preserve"> number</w:t>
      </w:r>
      <w:r w:rsidRPr="00AB0841">
        <w:rPr>
          <w:rFonts w:ascii="Calibri" w:hAnsi="Calibri"/>
        </w:rPr>
        <w:t xml:space="preserve">, staff code, </w:t>
      </w:r>
      <w:r w:rsidR="007323EE" w:rsidRPr="00AB0841">
        <w:rPr>
          <w:rFonts w:ascii="Calibri" w:hAnsi="Calibri"/>
        </w:rPr>
        <w:t>on-boarding</w:t>
      </w:r>
      <w:r w:rsidRPr="00AB0841">
        <w:rPr>
          <w:rFonts w:ascii="Calibri" w:hAnsi="Calibri"/>
        </w:rPr>
        <w:t xml:space="preserve"> date, </w:t>
      </w:r>
      <w:r w:rsidR="00026B13" w:rsidRPr="00AB0841">
        <w:rPr>
          <w:rFonts w:ascii="Calibri" w:hAnsi="Calibri"/>
        </w:rPr>
        <w:t>contribution</w:t>
      </w:r>
      <w:r w:rsidRPr="00AB0841">
        <w:rPr>
          <w:rFonts w:ascii="Calibri" w:hAnsi="Calibri"/>
        </w:rPr>
        <w:t xml:space="preserve"> amount) to the designated pension provider for the purpose of </w:t>
      </w:r>
      <w:r w:rsidR="00E04910" w:rsidRPr="00AB0841">
        <w:rPr>
          <w:rFonts w:ascii="Calibri" w:hAnsi="Calibri"/>
        </w:rPr>
        <w:t>enrollment</w:t>
      </w:r>
      <w:r w:rsidRPr="00AB0841">
        <w:rPr>
          <w:rFonts w:ascii="Calibri" w:hAnsi="Calibri"/>
        </w:rPr>
        <w:t xml:space="preserve">. </w:t>
      </w:r>
    </w:p>
    <w:p w14:paraId="474328EC" w14:textId="66BC2649" w:rsidR="009B1509" w:rsidRPr="00AB0841" w:rsidRDefault="00FD4F6A" w:rsidP="0055291E">
      <w:pPr>
        <w:pStyle w:val="ListParagraph"/>
        <w:numPr>
          <w:ilvl w:val="3"/>
          <w:numId w:val="17"/>
        </w:numPr>
        <w:spacing w:after="120"/>
        <w:ind w:left="426"/>
        <w:contextualSpacing w:val="0"/>
        <w:jc w:val="both"/>
        <w:rPr>
          <w:rFonts w:ascii="Calibri" w:hAnsi="Calibri"/>
          <w:b/>
          <w:bCs/>
        </w:rPr>
      </w:pPr>
      <w:r w:rsidRPr="00AB0841">
        <w:rPr>
          <w:rFonts w:ascii="Calibri" w:hAnsi="Calibri" w:hint="eastAsia"/>
          <w:b/>
          <w:bCs/>
        </w:rPr>
        <w:t>补充养老金：</w:t>
      </w:r>
      <w:r w:rsidRPr="00AB0841">
        <w:rPr>
          <w:rFonts w:ascii="Calibri" w:hAnsi="Calibri" w:hint="eastAsia"/>
        </w:rPr>
        <w:t>为了向员工提供</w:t>
      </w:r>
      <w:r w:rsidR="007323EE" w:rsidRPr="00AB0841">
        <w:rPr>
          <w:rFonts w:ascii="Calibri" w:hAnsi="Calibri" w:hint="eastAsia"/>
        </w:rPr>
        <w:t>补充</w:t>
      </w:r>
      <w:r w:rsidRPr="00AB0841">
        <w:rPr>
          <w:rFonts w:ascii="Calibri" w:hAnsi="Calibri" w:hint="eastAsia"/>
        </w:rPr>
        <w:t>养老金福利，公司将会向指定的养老金服务供应商提供您的个人信息（包括姓名、公司、</w:t>
      </w:r>
      <w:r w:rsidRPr="00AB0841">
        <w:rPr>
          <w:rFonts w:ascii="Calibri" w:hAnsi="Calibri" w:hint="eastAsia"/>
          <w:u w:val="single"/>
        </w:rPr>
        <w:t>身份证</w:t>
      </w:r>
      <w:r w:rsidR="00236C32" w:rsidRPr="00AB0841">
        <w:rPr>
          <w:rFonts w:ascii="Calibri" w:hAnsi="Calibri" w:hint="eastAsia"/>
          <w:u w:val="single"/>
        </w:rPr>
        <w:t>号</w:t>
      </w:r>
      <w:r w:rsidRPr="00AB0841">
        <w:rPr>
          <w:rFonts w:ascii="Calibri" w:hAnsi="Calibri"/>
          <w:u w:val="single"/>
        </w:rPr>
        <w:t>/</w:t>
      </w:r>
      <w:r w:rsidRPr="00AB0841">
        <w:rPr>
          <w:rFonts w:ascii="Calibri" w:hAnsi="Calibri" w:hint="eastAsia"/>
          <w:u w:val="single"/>
        </w:rPr>
        <w:t>护照</w:t>
      </w:r>
      <w:r w:rsidR="00236C32" w:rsidRPr="00AB0841">
        <w:rPr>
          <w:rFonts w:ascii="Calibri" w:hAnsi="Calibri" w:hint="eastAsia"/>
          <w:u w:val="single"/>
        </w:rPr>
        <w:t>号</w:t>
      </w:r>
      <w:r w:rsidRPr="00AB0841">
        <w:rPr>
          <w:rFonts w:ascii="Calibri" w:hAnsi="Calibri" w:hint="eastAsia"/>
          <w:u w:val="single"/>
        </w:rPr>
        <w:t>等身份证明文件</w:t>
      </w:r>
      <w:r w:rsidRPr="00AB0841">
        <w:rPr>
          <w:rFonts w:ascii="Calibri" w:hAnsi="Calibri" w:hint="eastAsia"/>
        </w:rPr>
        <w:t>、员工号、入职日期、缴费金额），用于</w:t>
      </w:r>
      <w:r w:rsidR="007323EE" w:rsidRPr="00AB0841">
        <w:rPr>
          <w:rFonts w:ascii="Calibri" w:hAnsi="Calibri" w:hint="eastAsia"/>
        </w:rPr>
        <w:t>补充</w:t>
      </w:r>
      <w:r w:rsidRPr="00AB0841">
        <w:rPr>
          <w:rFonts w:ascii="Calibri" w:hAnsi="Calibri" w:hint="eastAsia"/>
        </w:rPr>
        <w:t>养老金注册。</w:t>
      </w:r>
    </w:p>
    <w:p w14:paraId="7685CE2E" w14:textId="1E16D2C1" w:rsidR="009B1509" w:rsidRPr="00AB0841" w:rsidRDefault="00FD4F6A" w:rsidP="0055291E">
      <w:pPr>
        <w:pStyle w:val="ListParagraph"/>
        <w:numPr>
          <w:ilvl w:val="2"/>
          <w:numId w:val="1"/>
        </w:numPr>
        <w:spacing w:after="120"/>
        <w:ind w:left="426"/>
        <w:contextualSpacing w:val="0"/>
        <w:jc w:val="both"/>
        <w:rPr>
          <w:rFonts w:ascii="Calibri" w:hAnsi="Calibri"/>
        </w:rPr>
      </w:pPr>
      <w:r w:rsidRPr="00AB0841">
        <w:rPr>
          <w:rFonts w:ascii="Calibri" w:hAnsi="Calibri"/>
          <w:b/>
          <w:bCs/>
        </w:rPr>
        <w:t xml:space="preserve">Supplementary Medical Insurance: </w:t>
      </w:r>
      <w:r w:rsidRPr="00AB0841">
        <w:rPr>
          <w:rFonts w:ascii="Calibri" w:hAnsi="Calibri"/>
        </w:rPr>
        <w:t xml:space="preserve">In order to provide employees with health benefits, the Company authorizes designated service providers to provide the necessary support and reimbursement of medical expenses in accordance with the insurance policy. The service provider will </w:t>
      </w:r>
      <w:r w:rsidR="00694B6E" w:rsidRPr="00AB0841">
        <w:rPr>
          <w:rFonts w:ascii="Calibri" w:hAnsi="Calibri"/>
        </w:rPr>
        <w:t>process</w:t>
      </w:r>
      <w:r w:rsidRPr="00AB0841">
        <w:rPr>
          <w:rFonts w:ascii="Calibri" w:hAnsi="Calibri"/>
        </w:rPr>
        <w:t xml:space="preserve"> personal information of all persons covered under </w:t>
      </w:r>
      <w:r w:rsidRPr="00AB0841">
        <w:rPr>
          <w:rFonts w:ascii="Calibri" w:hAnsi="Calibri" w:hint="eastAsia"/>
        </w:rPr>
        <w:t>the</w:t>
      </w:r>
      <w:r w:rsidRPr="00AB0841">
        <w:rPr>
          <w:rFonts w:ascii="Calibri" w:hAnsi="Calibri"/>
        </w:rPr>
        <w:t xml:space="preserve"> insurance policy for the purpose of registration, including your personal information (name, company, staff code, </w:t>
      </w:r>
      <w:r w:rsidRPr="00AB0841">
        <w:rPr>
          <w:rFonts w:ascii="Calibri" w:hAnsi="Calibri"/>
          <w:u w:val="single"/>
        </w:rPr>
        <w:t>ID document such as ID card/passport, bank account</w:t>
      </w:r>
      <w:r w:rsidRPr="00AB0841">
        <w:rPr>
          <w:rFonts w:ascii="Calibri" w:hAnsi="Calibri"/>
        </w:rPr>
        <w:t xml:space="preserve">, </w:t>
      </w:r>
      <w:r w:rsidR="00004E5A" w:rsidRPr="00AB0841">
        <w:rPr>
          <w:rFonts w:ascii="Calibri" w:hAnsi="Calibri"/>
        </w:rPr>
        <w:t>E-mail</w:t>
      </w:r>
      <w:r w:rsidRPr="00AB0841">
        <w:rPr>
          <w:rFonts w:ascii="Calibri" w:hAnsi="Calibri"/>
        </w:rPr>
        <w:t xml:space="preserve"> address, </w:t>
      </w:r>
      <w:r w:rsidR="007323EE" w:rsidRPr="00AB0841">
        <w:rPr>
          <w:rFonts w:ascii="Calibri" w:hAnsi="Calibri" w:hint="eastAsia"/>
        </w:rPr>
        <w:t>on-boarding</w:t>
      </w:r>
      <w:r w:rsidR="007323EE" w:rsidRPr="00AB0841">
        <w:rPr>
          <w:rFonts w:ascii="Calibri" w:hAnsi="Calibri"/>
        </w:rPr>
        <w:t xml:space="preserve"> </w:t>
      </w:r>
      <w:r w:rsidRPr="00AB0841">
        <w:rPr>
          <w:rFonts w:ascii="Calibri" w:hAnsi="Calibri"/>
        </w:rPr>
        <w:t xml:space="preserve">date, mobile number) and information of your family members (name, </w:t>
      </w:r>
      <w:r w:rsidRPr="00AB0841">
        <w:rPr>
          <w:rFonts w:ascii="Calibri" w:hAnsi="Calibri"/>
          <w:u w:val="single"/>
        </w:rPr>
        <w:t>ID document such as ID card/passport and child(ren)'s birth certificate</w:t>
      </w:r>
      <w:r w:rsidRPr="00AB0841">
        <w:rPr>
          <w:rFonts w:ascii="Calibri" w:hAnsi="Calibri"/>
        </w:rPr>
        <w:t xml:space="preserve">). </w:t>
      </w:r>
    </w:p>
    <w:p w14:paraId="0643C2DC" w14:textId="0DAFB020" w:rsidR="009B1509" w:rsidRPr="00AB0841" w:rsidRDefault="00FD4F6A" w:rsidP="0055291E">
      <w:pPr>
        <w:pStyle w:val="ListParagraph"/>
        <w:numPr>
          <w:ilvl w:val="3"/>
          <w:numId w:val="17"/>
        </w:numPr>
        <w:spacing w:after="120"/>
        <w:ind w:left="426"/>
        <w:contextualSpacing w:val="0"/>
        <w:jc w:val="both"/>
        <w:rPr>
          <w:rFonts w:ascii="Calibri" w:hAnsi="Calibri"/>
        </w:rPr>
      </w:pPr>
      <w:r w:rsidRPr="00AB0841">
        <w:rPr>
          <w:rFonts w:ascii="Calibri" w:hAnsi="Calibri" w:hint="eastAsia"/>
          <w:b/>
          <w:bCs/>
        </w:rPr>
        <w:t>补充医疗保险：</w:t>
      </w:r>
      <w:r w:rsidRPr="00AB0841">
        <w:rPr>
          <w:rFonts w:ascii="Calibri" w:hAnsi="Calibri" w:hint="eastAsia"/>
        </w:rPr>
        <w:t>为了向员工提供医疗</w:t>
      </w:r>
      <w:r w:rsidR="00DF42D8" w:rsidRPr="00AB0841">
        <w:rPr>
          <w:rFonts w:ascii="Calibri" w:hAnsi="Calibri" w:hint="eastAsia"/>
        </w:rPr>
        <w:t>健康方面的福利，公司会授权指定的服务供应商提供必要的支持并</w:t>
      </w:r>
      <w:r w:rsidRPr="00AB0841">
        <w:rPr>
          <w:rFonts w:ascii="Calibri" w:hAnsi="Calibri" w:hint="eastAsia"/>
        </w:rPr>
        <w:t>根据保险政策进行相关医疗费用的报销。这些医疗保险服务供应商将会</w:t>
      </w:r>
      <w:r w:rsidR="00694B6E" w:rsidRPr="00AB0841">
        <w:rPr>
          <w:rFonts w:ascii="Calibri" w:hAnsi="Calibri" w:hint="eastAsia"/>
        </w:rPr>
        <w:t>处理</w:t>
      </w:r>
      <w:r w:rsidRPr="00AB0841">
        <w:rPr>
          <w:rFonts w:ascii="Calibri" w:hAnsi="Calibri" w:hint="eastAsia"/>
        </w:rPr>
        <w:t>所有被保险政策覆盖人员的个人信息用于保险注册登记，包括您的个人信息（姓名、公司、员工号、</w:t>
      </w:r>
      <w:r w:rsidRPr="00AB0841">
        <w:rPr>
          <w:rFonts w:ascii="Calibri" w:hAnsi="Calibri" w:hint="eastAsia"/>
          <w:u w:val="single"/>
        </w:rPr>
        <w:t>身份证</w:t>
      </w:r>
      <w:r w:rsidRPr="00AB0841">
        <w:rPr>
          <w:rFonts w:ascii="Calibri" w:hAnsi="Calibri"/>
          <w:u w:val="single"/>
        </w:rPr>
        <w:t>/</w:t>
      </w:r>
      <w:r w:rsidRPr="00AB0841">
        <w:rPr>
          <w:rFonts w:ascii="Calibri" w:hAnsi="Calibri" w:hint="eastAsia"/>
          <w:u w:val="single"/>
        </w:rPr>
        <w:t>护照等身份证明文件、银行账户</w:t>
      </w:r>
      <w:r w:rsidRPr="00AB0841">
        <w:rPr>
          <w:rFonts w:ascii="Calibri" w:hAnsi="Calibri" w:hint="eastAsia"/>
        </w:rPr>
        <w:t>、邮箱、入职日期、手机号码）以及您的家庭成员的信息（姓名、</w:t>
      </w:r>
      <w:r w:rsidRPr="00AB0841">
        <w:rPr>
          <w:rFonts w:ascii="Calibri" w:hAnsi="Calibri" w:hint="eastAsia"/>
          <w:u w:val="single"/>
        </w:rPr>
        <w:t>身份证</w:t>
      </w:r>
      <w:r w:rsidRPr="00AB0841">
        <w:rPr>
          <w:rFonts w:ascii="Calibri" w:hAnsi="Calibri"/>
          <w:u w:val="single"/>
        </w:rPr>
        <w:t>/</w:t>
      </w:r>
      <w:r w:rsidRPr="00AB0841">
        <w:rPr>
          <w:rFonts w:ascii="Calibri" w:hAnsi="Calibri" w:hint="eastAsia"/>
          <w:u w:val="single"/>
        </w:rPr>
        <w:t>护照等身份证明文件和儿童出生证明</w:t>
      </w:r>
      <w:r w:rsidRPr="00AB0841">
        <w:rPr>
          <w:rFonts w:ascii="Calibri" w:hAnsi="Calibri" w:hint="eastAsia"/>
        </w:rPr>
        <w:t>）。</w:t>
      </w:r>
    </w:p>
    <w:p w14:paraId="7097270B" w14:textId="70BF9C89" w:rsidR="009B1509" w:rsidRPr="00AB0841" w:rsidRDefault="00FD4F6A" w:rsidP="0055291E">
      <w:pPr>
        <w:pStyle w:val="ListParagraph"/>
        <w:numPr>
          <w:ilvl w:val="2"/>
          <w:numId w:val="1"/>
        </w:numPr>
        <w:spacing w:after="120"/>
        <w:ind w:left="426"/>
        <w:contextualSpacing w:val="0"/>
        <w:jc w:val="both"/>
        <w:rPr>
          <w:rFonts w:ascii="Calibri" w:hAnsi="Calibri"/>
          <w:b/>
          <w:bCs/>
        </w:rPr>
      </w:pPr>
      <w:r w:rsidRPr="00AB0841">
        <w:rPr>
          <w:rFonts w:ascii="Calibri" w:hAnsi="Calibri"/>
          <w:b/>
          <w:bCs/>
        </w:rPr>
        <w:t>Flex</w:t>
      </w:r>
      <w:r w:rsidRPr="00AB0841">
        <w:rPr>
          <w:rFonts w:ascii="Calibri" w:hAnsi="Calibri" w:hint="eastAsia"/>
          <w:b/>
          <w:bCs/>
        </w:rPr>
        <w:t>ible</w:t>
      </w:r>
      <w:r w:rsidRPr="00AB0841">
        <w:rPr>
          <w:rFonts w:ascii="Calibri" w:hAnsi="Calibri"/>
          <w:b/>
          <w:bCs/>
        </w:rPr>
        <w:t xml:space="preserve"> Benefits: </w:t>
      </w:r>
      <w:r w:rsidRPr="00AB0841">
        <w:rPr>
          <w:rFonts w:ascii="Calibri" w:hAnsi="Calibri"/>
        </w:rPr>
        <w:t xml:space="preserve">The Company offers flexible benefits to employees and will provide your personal information (name, </w:t>
      </w:r>
      <w:r w:rsidRPr="00AB0841">
        <w:rPr>
          <w:rFonts w:ascii="Calibri" w:hAnsi="Calibri"/>
          <w:u w:val="single"/>
        </w:rPr>
        <w:t>ID document such as ID card</w:t>
      </w:r>
      <w:r w:rsidR="00E31449" w:rsidRPr="00AB0841">
        <w:rPr>
          <w:rFonts w:ascii="Calibri" w:hAnsi="Calibri"/>
          <w:u w:val="single"/>
        </w:rPr>
        <w:t xml:space="preserve"> number</w:t>
      </w:r>
      <w:r w:rsidR="00BF33E5" w:rsidRPr="00AB0841">
        <w:rPr>
          <w:rFonts w:ascii="Calibri" w:hAnsi="Calibri"/>
          <w:u w:val="single"/>
        </w:rPr>
        <w:t xml:space="preserve"> </w:t>
      </w:r>
      <w:r w:rsidRPr="00AB0841">
        <w:rPr>
          <w:rFonts w:ascii="Calibri" w:hAnsi="Calibri"/>
          <w:u w:val="single"/>
        </w:rPr>
        <w:t>/passport</w:t>
      </w:r>
      <w:r w:rsidR="00E31449" w:rsidRPr="00AB0841">
        <w:rPr>
          <w:rFonts w:ascii="Calibri" w:hAnsi="Calibri"/>
          <w:u w:val="single"/>
        </w:rPr>
        <w:t xml:space="preserve"> number</w:t>
      </w:r>
      <w:r w:rsidRPr="00AB0841">
        <w:rPr>
          <w:rFonts w:ascii="Calibri" w:hAnsi="Calibri"/>
        </w:rPr>
        <w:t xml:space="preserve">, company, </w:t>
      </w:r>
      <w:r w:rsidR="007323EE" w:rsidRPr="00AB0841">
        <w:rPr>
          <w:rFonts w:ascii="Calibri" w:hAnsi="Calibri" w:hint="eastAsia"/>
        </w:rPr>
        <w:t>on-boarding</w:t>
      </w:r>
      <w:r w:rsidRPr="00AB0841">
        <w:rPr>
          <w:rFonts w:ascii="Calibri" w:hAnsi="Calibri"/>
        </w:rPr>
        <w:t xml:space="preserve"> date, contact information) to the designated service provider for the purpose of enrollment. </w:t>
      </w:r>
    </w:p>
    <w:p w14:paraId="71C1C8E1" w14:textId="435427FC" w:rsidR="009B1509" w:rsidRPr="00AB0841" w:rsidRDefault="00FD4F6A" w:rsidP="003905CF">
      <w:pPr>
        <w:pStyle w:val="ListParagraph"/>
        <w:numPr>
          <w:ilvl w:val="3"/>
          <w:numId w:val="17"/>
        </w:numPr>
        <w:spacing w:after="120"/>
        <w:ind w:left="426"/>
        <w:contextualSpacing w:val="0"/>
        <w:jc w:val="both"/>
        <w:rPr>
          <w:rFonts w:ascii="Calibri" w:hAnsi="Calibri"/>
          <w:b/>
          <w:bCs/>
        </w:rPr>
      </w:pPr>
      <w:r w:rsidRPr="00AB0841">
        <w:rPr>
          <w:rFonts w:ascii="Calibri" w:hAnsi="Calibri" w:hint="eastAsia"/>
          <w:b/>
          <w:bCs/>
        </w:rPr>
        <w:t>弹性福利：</w:t>
      </w:r>
      <w:r w:rsidRPr="00AB0841">
        <w:rPr>
          <w:rFonts w:ascii="Calibri" w:hAnsi="Calibri" w:hint="eastAsia"/>
        </w:rPr>
        <w:t>公司为员工提供弹性福利计划，会将您的个人信息（姓名、</w:t>
      </w:r>
      <w:r w:rsidRPr="00AB0841">
        <w:rPr>
          <w:rFonts w:ascii="Calibri" w:hAnsi="Calibri" w:hint="eastAsia"/>
          <w:u w:val="single"/>
        </w:rPr>
        <w:t>身份证</w:t>
      </w:r>
      <w:r w:rsidR="00E31449" w:rsidRPr="00AB0841">
        <w:rPr>
          <w:rFonts w:ascii="Calibri" w:hAnsi="Calibri" w:hint="eastAsia"/>
          <w:u w:val="single"/>
        </w:rPr>
        <w:t>号</w:t>
      </w:r>
      <w:r w:rsidRPr="00AB0841">
        <w:rPr>
          <w:rFonts w:ascii="Calibri" w:hAnsi="Calibri"/>
          <w:u w:val="single"/>
        </w:rPr>
        <w:t>/</w:t>
      </w:r>
      <w:r w:rsidRPr="00AB0841">
        <w:rPr>
          <w:rFonts w:ascii="Calibri" w:hAnsi="Calibri" w:hint="eastAsia"/>
          <w:u w:val="single"/>
        </w:rPr>
        <w:t>护照</w:t>
      </w:r>
      <w:r w:rsidR="00E31449" w:rsidRPr="00AB0841">
        <w:rPr>
          <w:rFonts w:ascii="Calibri" w:hAnsi="Calibri" w:hint="eastAsia"/>
          <w:u w:val="single"/>
        </w:rPr>
        <w:t>号</w:t>
      </w:r>
      <w:r w:rsidRPr="00AB0841">
        <w:rPr>
          <w:rFonts w:ascii="Calibri" w:hAnsi="Calibri" w:hint="eastAsia"/>
          <w:u w:val="single"/>
        </w:rPr>
        <w:t>等身份证明文件</w:t>
      </w:r>
      <w:r w:rsidRPr="00AB0841">
        <w:rPr>
          <w:rFonts w:ascii="Calibri" w:hAnsi="Calibri" w:hint="eastAsia"/>
        </w:rPr>
        <w:t>、公司、入职日期、联系信息）传输给指定弹性福利服务供应商，用于</w:t>
      </w:r>
      <w:r w:rsidR="003905CF" w:rsidRPr="00AB0841">
        <w:rPr>
          <w:rFonts w:ascii="Calibri" w:hAnsi="Calibri" w:hint="eastAsia"/>
        </w:rPr>
        <w:t>注册登记</w:t>
      </w:r>
      <w:r w:rsidRPr="00AB0841">
        <w:rPr>
          <w:rFonts w:ascii="Calibri" w:hAnsi="Calibri" w:hint="eastAsia"/>
        </w:rPr>
        <w:t>。</w:t>
      </w:r>
    </w:p>
    <w:p w14:paraId="3244518E" w14:textId="77F08BD3" w:rsidR="009B1509" w:rsidRPr="00AB0841" w:rsidRDefault="00FD4F6A" w:rsidP="00EB7508">
      <w:pPr>
        <w:pStyle w:val="ListParagraph"/>
        <w:numPr>
          <w:ilvl w:val="2"/>
          <w:numId w:val="1"/>
        </w:numPr>
        <w:spacing w:after="120"/>
        <w:ind w:left="450"/>
        <w:contextualSpacing w:val="0"/>
        <w:jc w:val="both"/>
        <w:rPr>
          <w:rFonts w:ascii="Calibri" w:hAnsi="Calibri"/>
          <w:b/>
          <w:bCs/>
        </w:rPr>
      </w:pPr>
      <w:r w:rsidRPr="00AB0841">
        <w:rPr>
          <w:rFonts w:ascii="Calibri" w:hAnsi="Calibri"/>
          <w:b/>
          <w:bCs/>
        </w:rPr>
        <w:t xml:space="preserve">Service Providers: </w:t>
      </w:r>
      <w:r w:rsidRPr="00AB0841">
        <w:rPr>
          <w:rFonts w:ascii="Calibri" w:hAnsi="Calibri"/>
        </w:rPr>
        <w:t xml:space="preserve">In addition to </w:t>
      </w:r>
      <w:r w:rsidRPr="00AB0841">
        <w:rPr>
          <w:rFonts w:ascii="Calibri" w:hAnsi="Calibri"/>
          <w:bCs/>
        </w:rPr>
        <w:t xml:space="preserve">the </w:t>
      </w:r>
      <w:r w:rsidRPr="00AB0841">
        <w:rPr>
          <w:rFonts w:ascii="Calibri" w:hAnsi="Calibri"/>
          <w:b/>
        </w:rPr>
        <w:t>list of service providers</w:t>
      </w:r>
      <w:r w:rsidRPr="00AB0841">
        <w:rPr>
          <w:rFonts w:ascii="Calibri" w:hAnsi="Calibri"/>
          <w:bCs/>
        </w:rPr>
        <w:t xml:space="preserve"> </w:t>
      </w:r>
      <w:r w:rsidR="00A47717" w:rsidRPr="00AB0841">
        <w:rPr>
          <w:rFonts w:ascii="Calibri" w:hAnsi="Calibri"/>
          <w:bCs/>
        </w:rPr>
        <w:t xml:space="preserve">contained </w:t>
      </w:r>
      <w:r w:rsidR="00A25A4D" w:rsidRPr="00AB0841">
        <w:rPr>
          <w:rFonts w:ascii="Calibri" w:hAnsi="Calibri"/>
          <w:bCs/>
        </w:rPr>
        <w:t xml:space="preserve">in the </w:t>
      </w:r>
      <w:r w:rsidR="00A25A4D" w:rsidRPr="00AB0841">
        <w:rPr>
          <w:rFonts w:ascii="Calibri" w:hAnsi="Calibri"/>
          <w:b/>
        </w:rPr>
        <w:t xml:space="preserve">“Supplementary Information to Employee Personal Information Processing Notice and Consent Letter” </w:t>
      </w:r>
      <w:r w:rsidR="00A25A4D" w:rsidRPr="00AB0841">
        <w:rPr>
          <w:rFonts w:ascii="Calibri" w:hAnsi="Calibri"/>
          <w:bCs/>
        </w:rPr>
        <w:t xml:space="preserve">published </w:t>
      </w:r>
      <w:r w:rsidR="00A47717" w:rsidRPr="00AB0841">
        <w:rPr>
          <w:rFonts w:ascii="Calibri" w:hAnsi="Calibri"/>
          <w:bCs/>
        </w:rPr>
        <w:t>in the Company’s internal information webpage</w:t>
      </w:r>
      <w:r w:rsidR="00A47717" w:rsidRPr="00AB0841">
        <w:rPr>
          <w:rFonts w:ascii="Calibri" w:hAnsi="Calibri"/>
          <w:b/>
          <w:bCs/>
        </w:rPr>
        <w:t xml:space="preserve"> [</w:t>
      </w:r>
      <w:hyperlink r:id="rId13" w:history="1">
        <w:r w:rsidR="00EB7508">
          <w:rPr>
            <w:rStyle w:val="Hyperlink"/>
          </w:rPr>
          <w:t>Supplementary Information to Employee PI Consent Letter.pdf (vgc.com.cn)</w:t>
        </w:r>
      </w:hyperlink>
      <w:r w:rsidR="00A47717" w:rsidRPr="00AB0841">
        <w:rPr>
          <w:rFonts w:ascii="Calibri" w:hAnsi="Calibri"/>
        </w:rPr>
        <w:t>]</w:t>
      </w:r>
      <w:r w:rsidR="00A47717" w:rsidRPr="00AB0841">
        <w:rPr>
          <w:rFonts w:ascii="Calibri" w:hAnsi="Calibri" w:hint="eastAsia"/>
        </w:rPr>
        <w:t>,</w:t>
      </w:r>
      <w:r w:rsidRPr="00AB0841">
        <w:rPr>
          <w:rFonts w:ascii="Calibri" w:hAnsi="Calibri"/>
        </w:rPr>
        <w:t xml:space="preserve"> the Company may provide </w:t>
      </w:r>
      <w:r w:rsidRPr="00AB0841">
        <w:rPr>
          <w:rFonts w:ascii="Calibri" w:hAnsi="Calibri" w:hint="eastAsia"/>
        </w:rPr>
        <w:t>other</w:t>
      </w:r>
      <w:r w:rsidRPr="00AB0841">
        <w:rPr>
          <w:rFonts w:ascii="Calibri" w:hAnsi="Calibri"/>
        </w:rPr>
        <w:t xml:space="preserve"> internal and external service providers and related organizations with necessary information, in order to assist, coordinate and handle human resource matters, subject to the updates of Company's human resource management policies and </w:t>
      </w:r>
      <w:r w:rsidRPr="00AB0841">
        <w:rPr>
          <w:rFonts w:ascii="Calibri" w:hAnsi="Calibri"/>
        </w:rPr>
        <w:lastRenderedPageBreak/>
        <w:t>arrangements</w:t>
      </w:r>
      <w:r w:rsidR="001F3E83" w:rsidRPr="00AB0841">
        <w:rPr>
          <w:rFonts w:ascii="Calibri" w:hAnsi="Calibri"/>
        </w:rPr>
        <w:t xml:space="preserve"> </w:t>
      </w:r>
      <w:r w:rsidR="001F3E83" w:rsidRPr="00AB0841">
        <w:rPr>
          <w:rFonts w:ascii="Calibri" w:hAnsi="Calibri" w:hint="eastAsia"/>
        </w:rPr>
        <w:t>or</w:t>
      </w:r>
      <w:r w:rsidR="001F3E83" w:rsidRPr="00AB0841">
        <w:rPr>
          <w:rFonts w:ascii="Calibri" w:hAnsi="Calibri"/>
        </w:rPr>
        <w:t xml:space="preserve"> business needs</w:t>
      </w:r>
      <w:r w:rsidRPr="00AB0841">
        <w:rPr>
          <w:rFonts w:ascii="Calibri" w:hAnsi="Calibri"/>
        </w:rPr>
        <w:t xml:space="preserve">. In such cases, the Company will keep you informed and obtain consent separately where required by legal and regulatory requirements. For detailed supplier information, please contact </w:t>
      </w:r>
      <w:r w:rsidRPr="00AB0841">
        <w:rPr>
          <w:rFonts w:ascii="Calibri" w:hAnsi="Calibri"/>
          <w:u w:val="single"/>
        </w:rPr>
        <w:t>Integrated HR Service Center</w:t>
      </w:r>
      <w:r w:rsidRPr="00AB0841">
        <w:rPr>
          <w:rFonts w:ascii="Calibri" w:hAnsi="Calibri"/>
        </w:rPr>
        <w:t xml:space="preserve"> (Employeeservices@volkswagen.com.cn).</w:t>
      </w:r>
    </w:p>
    <w:p w14:paraId="5D5B42F5" w14:textId="515F2F9A" w:rsidR="009B1509" w:rsidRPr="00AB0841" w:rsidRDefault="00FD4F6A" w:rsidP="00EB7508">
      <w:pPr>
        <w:pStyle w:val="ListParagraph"/>
        <w:numPr>
          <w:ilvl w:val="3"/>
          <w:numId w:val="17"/>
        </w:numPr>
        <w:spacing w:after="120"/>
        <w:ind w:left="450"/>
        <w:contextualSpacing w:val="0"/>
        <w:jc w:val="both"/>
        <w:rPr>
          <w:rFonts w:ascii="Calibri" w:hAnsi="Calibri"/>
        </w:rPr>
      </w:pPr>
      <w:r w:rsidRPr="00AB0841">
        <w:rPr>
          <w:rFonts w:ascii="Calibri" w:hAnsi="Calibri" w:hint="eastAsia"/>
          <w:b/>
          <w:bCs/>
        </w:rPr>
        <w:t>服务供应商：</w:t>
      </w:r>
      <w:r w:rsidRPr="00AB0841">
        <w:rPr>
          <w:rFonts w:ascii="Calibri" w:hAnsi="Calibri" w:hint="eastAsia"/>
        </w:rPr>
        <w:t>除</w:t>
      </w:r>
      <w:r w:rsidR="00E4686A" w:rsidRPr="00AB0841">
        <w:rPr>
          <w:rFonts w:ascii="Calibri" w:hAnsi="Calibri" w:hint="eastAsia"/>
        </w:rPr>
        <w:t>公司内部网页</w:t>
      </w:r>
      <w:r w:rsidR="00A25A4D" w:rsidRPr="00AB0841">
        <w:rPr>
          <w:rFonts w:ascii="Calibri" w:hAnsi="Calibri" w:hint="eastAsia"/>
        </w:rPr>
        <w:t>公布的</w:t>
      </w:r>
      <w:r w:rsidR="00A25A4D" w:rsidRPr="00AB0841">
        <w:rPr>
          <w:rFonts w:ascii="Calibri" w:hAnsi="Calibri" w:hint="eastAsia"/>
          <w:b/>
          <w:bCs/>
        </w:rPr>
        <w:t>《员工个人信息处理告知同意书补充信息》</w:t>
      </w:r>
      <w:r w:rsidR="00E4686A" w:rsidRPr="00AB0841">
        <w:rPr>
          <w:rFonts w:ascii="Calibri" w:hAnsi="Calibri" w:hint="eastAsia"/>
        </w:rPr>
        <w:t>【</w:t>
      </w:r>
      <w:hyperlink r:id="rId14" w:history="1">
        <w:r w:rsidR="00EB7508">
          <w:rPr>
            <w:rStyle w:val="Hyperlink"/>
          </w:rPr>
          <w:t>Supplementary Information to Employee PI Consent Letter.pdf (vgc.com.cn)</w:t>
        </w:r>
      </w:hyperlink>
      <w:r w:rsidR="00E4686A" w:rsidRPr="00AB0841">
        <w:rPr>
          <w:rFonts w:ascii="Calibri" w:hAnsi="Calibri" w:hint="eastAsia"/>
        </w:rPr>
        <w:t>】所载明的</w:t>
      </w:r>
      <w:r w:rsidRPr="00AB0841">
        <w:rPr>
          <w:rFonts w:ascii="Calibri" w:hAnsi="Calibri" w:hint="eastAsia"/>
          <w:b/>
          <w:bCs/>
        </w:rPr>
        <w:t>服务供应商名单</w:t>
      </w:r>
      <w:r w:rsidRPr="00AB0841">
        <w:rPr>
          <w:rFonts w:ascii="Calibri" w:hAnsi="Calibri" w:hint="eastAsia"/>
        </w:rPr>
        <w:t>，根据公司人力资源管理制度及安排</w:t>
      </w:r>
      <w:r w:rsidR="001F3E83" w:rsidRPr="00AB0841">
        <w:rPr>
          <w:rFonts w:ascii="Calibri" w:hAnsi="Calibri" w:hint="eastAsia"/>
        </w:rPr>
        <w:t>或业务需求</w:t>
      </w:r>
      <w:r w:rsidRPr="00AB0841">
        <w:rPr>
          <w:rFonts w:ascii="Calibri" w:hAnsi="Calibri" w:hint="eastAsia"/>
        </w:rPr>
        <w:t>的更新，公司可能会向其他内部和外部供应商和相关机构提供其所需的信息，用于支持、</w:t>
      </w:r>
      <w:r w:rsidR="00373558" w:rsidRPr="00AB0841">
        <w:rPr>
          <w:rFonts w:ascii="Calibri" w:hAnsi="Calibri" w:hint="eastAsia"/>
        </w:rPr>
        <w:t>协调</w:t>
      </w:r>
      <w:r w:rsidRPr="00AB0841">
        <w:rPr>
          <w:rFonts w:ascii="Calibri" w:hAnsi="Calibri" w:hint="eastAsia"/>
        </w:rPr>
        <w:t>和执行人力资源事务。在该等场景下，公司将根据法律法规的要求向您进行告知并获取同意（如涉及）。如需了解详细的供应商信息，请联系</w:t>
      </w:r>
      <w:r w:rsidRPr="00AB0841">
        <w:rPr>
          <w:rFonts w:ascii="Calibri" w:hAnsi="Calibri"/>
          <w:u w:val="single"/>
        </w:rPr>
        <w:t>Integrated HR Service Center</w:t>
      </w:r>
      <w:r w:rsidRPr="00AB0841">
        <w:rPr>
          <w:rFonts w:ascii="Calibri" w:hAnsi="Calibri"/>
        </w:rPr>
        <w:t xml:space="preserve"> </w:t>
      </w:r>
      <w:r w:rsidRPr="00AB0841">
        <w:rPr>
          <w:rFonts w:ascii="Calibri" w:hAnsi="Calibri" w:hint="eastAsia"/>
        </w:rPr>
        <w:t>(</w:t>
      </w:r>
      <w:r w:rsidRPr="00AB0841">
        <w:rPr>
          <w:rFonts w:ascii="Calibri" w:hAnsi="Calibri"/>
        </w:rPr>
        <w:t>Employeeservices@volkswagen.com.cn</w:t>
      </w:r>
      <w:r w:rsidRPr="00AB0841">
        <w:rPr>
          <w:rFonts w:ascii="Calibri" w:hAnsi="Calibri" w:hint="eastAsia"/>
        </w:rPr>
        <w:t>)</w:t>
      </w:r>
      <w:r w:rsidRPr="00AB0841">
        <w:rPr>
          <w:rFonts w:ascii="Calibri" w:hAnsi="Calibri" w:hint="eastAsia"/>
        </w:rPr>
        <w:t>。</w:t>
      </w:r>
    </w:p>
    <w:p w14:paraId="62C25197" w14:textId="77777777" w:rsidR="009B1509" w:rsidRPr="00AB0841" w:rsidRDefault="00FD4F6A" w:rsidP="0055291E">
      <w:pPr>
        <w:spacing w:after="120"/>
        <w:jc w:val="both"/>
        <w:rPr>
          <w:rFonts w:ascii="Calibri" w:hAnsi="Calibri" w:cstheme="minorHAnsi"/>
        </w:rPr>
      </w:pPr>
      <w:r w:rsidRPr="00AB0841">
        <w:rPr>
          <w:rFonts w:ascii="Calibri" w:hAnsi="Calibri" w:cstheme="minorHAnsi"/>
        </w:rPr>
        <w:t>***************************************</w:t>
      </w:r>
    </w:p>
    <w:p w14:paraId="53C102BE" w14:textId="2AB1BDBB" w:rsidR="009B1509" w:rsidRPr="00AB0841" w:rsidRDefault="00FD4F6A" w:rsidP="0055291E">
      <w:pPr>
        <w:spacing w:after="120"/>
        <w:jc w:val="both"/>
        <w:rPr>
          <w:rFonts w:ascii="Calibri" w:hAnsi="Calibri"/>
          <w:b/>
          <w:bCs/>
        </w:rPr>
      </w:pPr>
      <w:r w:rsidRPr="00AB0841">
        <w:rPr>
          <w:rFonts w:ascii="Calibri" w:hAnsi="Calibri"/>
          <w:b/>
          <w:bCs/>
        </w:rPr>
        <w:t>II. With VW Affiliated Entities in China</w:t>
      </w:r>
    </w:p>
    <w:p w14:paraId="2E931AA7" w14:textId="77777777" w:rsidR="009B1509" w:rsidRPr="00AB0841" w:rsidRDefault="00FD4F6A" w:rsidP="0055291E">
      <w:pPr>
        <w:pStyle w:val="ListParagraph"/>
        <w:numPr>
          <w:ilvl w:val="0"/>
          <w:numId w:val="16"/>
        </w:numPr>
        <w:spacing w:after="120"/>
        <w:jc w:val="both"/>
        <w:rPr>
          <w:rFonts w:ascii="Calibri" w:hAnsi="Calibri"/>
          <w:b/>
          <w:bCs/>
        </w:rPr>
      </w:pPr>
      <w:r w:rsidRPr="00AB0841">
        <w:rPr>
          <w:rFonts w:ascii="Calibri" w:hAnsi="Calibri" w:hint="eastAsia"/>
          <w:b/>
          <w:bCs/>
        </w:rPr>
        <w:t>与国内关联实体</w:t>
      </w:r>
    </w:p>
    <w:p w14:paraId="5C723429" w14:textId="0F69F524" w:rsidR="009B1509" w:rsidRPr="00AB0841" w:rsidRDefault="00FD4F6A" w:rsidP="0055291E">
      <w:pPr>
        <w:spacing w:after="120"/>
        <w:jc w:val="both"/>
        <w:rPr>
          <w:rFonts w:ascii="Calibri" w:hAnsi="Calibri"/>
        </w:rPr>
      </w:pPr>
      <w:r w:rsidRPr="00AB0841">
        <w:rPr>
          <w:rFonts w:ascii="Calibri" w:hAnsi="Calibri"/>
        </w:rPr>
        <w:t xml:space="preserve">For the purpose of human resource management and implementation of group-wide human resource processes, the Company may </w:t>
      </w:r>
      <w:r w:rsidR="00276609" w:rsidRPr="00AB0841">
        <w:rPr>
          <w:rFonts w:ascii="Calibri" w:hAnsi="Calibri" w:hint="eastAsia"/>
        </w:rPr>
        <w:t>pro</w:t>
      </w:r>
      <w:r w:rsidR="00276609" w:rsidRPr="00AB0841">
        <w:rPr>
          <w:rFonts w:ascii="Calibri" w:hAnsi="Calibri"/>
        </w:rPr>
        <w:t xml:space="preserve">vide the </w:t>
      </w:r>
      <w:r w:rsidRPr="00AB0841">
        <w:rPr>
          <w:rFonts w:ascii="Calibri" w:hAnsi="Calibri"/>
        </w:rPr>
        <w:t xml:space="preserve">collected personal information </w:t>
      </w:r>
      <w:r w:rsidR="00276609" w:rsidRPr="00AB0841">
        <w:rPr>
          <w:rFonts w:ascii="Calibri" w:hAnsi="Calibri"/>
        </w:rPr>
        <w:t>to</w:t>
      </w:r>
      <w:r w:rsidRPr="00AB0841">
        <w:rPr>
          <w:rFonts w:ascii="Calibri" w:hAnsi="Calibri"/>
        </w:rPr>
        <w:t xml:space="preserve"> other </w:t>
      </w:r>
      <w:r w:rsidR="00343AF1" w:rsidRPr="00AB0841">
        <w:rPr>
          <w:rFonts w:ascii="Calibri" w:hAnsi="Calibri"/>
        </w:rPr>
        <w:t xml:space="preserve">domestic </w:t>
      </w:r>
      <w:r w:rsidRPr="00AB0841">
        <w:rPr>
          <w:rFonts w:ascii="Calibri" w:hAnsi="Calibri"/>
        </w:rPr>
        <w:t xml:space="preserve">Volkswagen entities (incl. Volkswagen controlled entities, joint ventures and brand entities in China) in the following </w:t>
      </w:r>
      <w:r w:rsidRPr="00AB0841">
        <w:rPr>
          <w:rFonts w:ascii="Calibri" w:hAnsi="Calibri" w:hint="eastAsia"/>
        </w:rPr>
        <w:t xml:space="preserve">scenarios. </w:t>
      </w:r>
      <w:r w:rsidRPr="00AB0841">
        <w:rPr>
          <w:rFonts w:ascii="Calibri" w:hAnsi="Calibri"/>
        </w:rPr>
        <w:t>Relevant affiliated entities will process your personal information in accordance with applicable company policies and take appropriate technical security measures, such as encryption, anonymization and access control, and will delete or anonymize your personal information at regular intervals or upon the expiration of retention period.</w:t>
      </w:r>
    </w:p>
    <w:p w14:paraId="2447EB47" w14:textId="6D402162" w:rsidR="009B1509" w:rsidRPr="00AB0841" w:rsidRDefault="009E3D28" w:rsidP="0055291E">
      <w:pPr>
        <w:spacing w:after="120"/>
        <w:jc w:val="both"/>
        <w:rPr>
          <w:rFonts w:ascii="Calibri" w:hAnsi="Calibri"/>
        </w:rPr>
      </w:pPr>
      <w:r w:rsidRPr="00AB0841">
        <w:rPr>
          <w:rFonts w:ascii="Calibri" w:hAnsi="Calibri" w:hint="eastAsia"/>
        </w:rPr>
        <w:t>为了满足人力资源管理需要及执行</w:t>
      </w:r>
      <w:r w:rsidR="00FD4F6A" w:rsidRPr="00AB0841">
        <w:rPr>
          <w:rFonts w:ascii="Calibri" w:hAnsi="Calibri" w:hint="eastAsia"/>
        </w:rPr>
        <w:t>集团人力资源流程，在以下情况下，公司可将收集的个人信息</w:t>
      </w:r>
      <w:r w:rsidR="00276609" w:rsidRPr="00AB0841">
        <w:rPr>
          <w:rFonts w:ascii="Calibri" w:hAnsi="Calibri" w:hint="eastAsia"/>
        </w:rPr>
        <w:t>提供给</w:t>
      </w:r>
      <w:r w:rsidR="00FD4F6A" w:rsidRPr="00AB0841">
        <w:rPr>
          <w:rFonts w:ascii="Calibri" w:hAnsi="Calibri" w:hint="eastAsia"/>
        </w:rPr>
        <w:t>大众中国其他实体（包含中国境内大众投资控股、参股</w:t>
      </w:r>
      <w:r w:rsidR="003175B6" w:rsidRPr="00AB0841">
        <w:rPr>
          <w:rFonts w:ascii="Calibri" w:hAnsi="Calibri" w:hint="eastAsia"/>
        </w:rPr>
        <w:t>公司</w:t>
      </w:r>
      <w:r w:rsidR="00FD4F6A" w:rsidRPr="00AB0841">
        <w:rPr>
          <w:rFonts w:ascii="Calibri" w:hAnsi="Calibri" w:hint="eastAsia"/>
        </w:rPr>
        <w:t>及品牌公司）。相关关联</w:t>
      </w:r>
      <w:r w:rsidR="00116436" w:rsidRPr="00AB0841">
        <w:rPr>
          <w:rFonts w:ascii="Calibri" w:hAnsi="Calibri" w:hint="eastAsia"/>
        </w:rPr>
        <w:t>实体</w:t>
      </w:r>
      <w:r w:rsidR="00FD4F6A" w:rsidRPr="00AB0841">
        <w:rPr>
          <w:rFonts w:ascii="Calibri" w:hAnsi="Calibri" w:hint="eastAsia"/>
        </w:rPr>
        <w:t>将会根据公司相关政策来处理您的个人信息，并采取适当的技术安全措施，如加密、匿名化和控制访问权限，并定期或</w:t>
      </w:r>
      <w:r w:rsidR="000B6137" w:rsidRPr="00AB0841">
        <w:rPr>
          <w:rFonts w:ascii="Calibri" w:hAnsi="Calibri" w:hint="eastAsia"/>
        </w:rPr>
        <w:t>在</w:t>
      </w:r>
      <w:r w:rsidR="00FD4F6A" w:rsidRPr="00AB0841">
        <w:rPr>
          <w:rFonts w:ascii="Calibri" w:hAnsi="Calibri" w:hint="eastAsia"/>
        </w:rPr>
        <w:t>保留期限到期时删除或匿名化您的个人信息。</w:t>
      </w:r>
    </w:p>
    <w:p w14:paraId="7619C939" w14:textId="2C43A359" w:rsidR="009B1509" w:rsidRPr="00AB0841" w:rsidRDefault="00FD4F6A" w:rsidP="0055291E">
      <w:pPr>
        <w:pStyle w:val="ListParagraph"/>
        <w:numPr>
          <w:ilvl w:val="4"/>
          <w:numId w:val="18"/>
        </w:numPr>
        <w:spacing w:after="120"/>
        <w:ind w:left="426"/>
        <w:contextualSpacing w:val="0"/>
        <w:jc w:val="both"/>
        <w:rPr>
          <w:rFonts w:ascii="Calibri" w:hAnsi="Calibri"/>
        </w:rPr>
      </w:pPr>
      <w:r w:rsidRPr="00AB0841">
        <w:rPr>
          <w:rFonts w:ascii="Calibri" w:hAnsi="Calibri"/>
          <w:b/>
          <w:bCs/>
        </w:rPr>
        <w:t>Intra-group transfer:</w:t>
      </w:r>
      <w:r w:rsidRPr="00AB0841">
        <w:rPr>
          <w:rFonts w:ascii="Calibri" w:hAnsi="Calibri"/>
        </w:rPr>
        <w:t xml:space="preserve"> If the employee transfers among the </w:t>
      </w:r>
      <w:r w:rsidR="00A86942" w:rsidRPr="00AB0841">
        <w:rPr>
          <w:rFonts w:ascii="Calibri" w:hAnsi="Calibri" w:hint="eastAsia"/>
        </w:rPr>
        <w:t>domestic</w:t>
      </w:r>
      <w:r w:rsidR="00A86942" w:rsidRPr="00AB0841">
        <w:rPr>
          <w:rFonts w:ascii="Calibri" w:hAnsi="Calibri"/>
        </w:rPr>
        <w:t xml:space="preserve"> </w:t>
      </w:r>
      <w:r w:rsidRPr="00AB0841">
        <w:rPr>
          <w:rFonts w:ascii="Calibri" w:hAnsi="Calibri"/>
        </w:rPr>
        <w:t xml:space="preserve">Volkswagen entities, the Company will provide your name, position, </w:t>
      </w:r>
      <w:r w:rsidR="000B6137" w:rsidRPr="00AB0841">
        <w:rPr>
          <w:rFonts w:ascii="Calibri" w:hAnsi="Calibri"/>
        </w:rPr>
        <w:t>grading</w:t>
      </w:r>
      <w:r w:rsidRPr="00AB0841">
        <w:rPr>
          <w:rFonts w:ascii="Calibri" w:hAnsi="Calibri"/>
        </w:rPr>
        <w:t xml:space="preserve">, </w:t>
      </w:r>
      <w:r w:rsidR="009E3D28" w:rsidRPr="00AB0841">
        <w:rPr>
          <w:rFonts w:ascii="Calibri" w:hAnsi="Calibri"/>
          <w:u w:val="single"/>
        </w:rPr>
        <w:t>remuneration and benefits</w:t>
      </w:r>
      <w:r w:rsidRPr="00AB0841">
        <w:rPr>
          <w:rFonts w:ascii="Calibri" w:hAnsi="Calibri"/>
        </w:rPr>
        <w:t xml:space="preserve">, annual employee </w:t>
      </w:r>
      <w:r w:rsidR="000B6137" w:rsidRPr="00AB0841">
        <w:rPr>
          <w:rFonts w:ascii="Calibri" w:hAnsi="Calibri"/>
        </w:rPr>
        <w:t xml:space="preserve">dialogue </w:t>
      </w:r>
      <w:r w:rsidRPr="00AB0841">
        <w:rPr>
          <w:rFonts w:ascii="Calibri" w:hAnsi="Calibri"/>
        </w:rPr>
        <w:t xml:space="preserve">result (if applicable), personnel development records (if applicable), </w:t>
      </w:r>
      <w:r w:rsidRPr="00AB0841">
        <w:rPr>
          <w:rFonts w:ascii="Calibri" w:hAnsi="Calibri"/>
          <w:u w:val="single"/>
        </w:rPr>
        <w:t>disciplinary records</w:t>
      </w:r>
      <w:r w:rsidRPr="00AB0841">
        <w:rPr>
          <w:rFonts w:ascii="Calibri" w:hAnsi="Calibri"/>
        </w:rPr>
        <w:t xml:space="preserve"> (if applicable) etc. to the relevant affiliated entity to complete the intra-group transfer process based on individual situations. </w:t>
      </w:r>
    </w:p>
    <w:p w14:paraId="56498605" w14:textId="29818C26" w:rsidR="009B1509" w:rsidRPr="00AB0841" w:rsidRDefault="00FD4F6A" w:rsidP="0055291E">
      <w:pPr>
        <w:pStyle w:val="ListParagraph"/>
        <w:numPr>
          <w:ilvl w:val="0"/>
          <w:numId w:val="19"/>
        </w:numPr>
        <w:spacing w:after="120"/>
        <w:ind w:left="426"/>
        <w:contextualSpacing w:val="0"/>
        <w:jc w:val="both"/>
        <w:rPr>
          <w:rFonts w:ascii="Calibri" w:hAnsi="Calibri"/>
        </w:rPr>
      </w:pPr>
      <w:r w:rsidRPr="00AB0841">
        <w:rPr>
          <w:rFonts w:ascii="Calibri" w:hAnsi="Calibri" w:hint="eastAsia"/>
          <w:b/>
          <w:bCs/>
        </w:rPr>
        <w:t>集团内部调动：</w:t>
      </w:r>
      <w:r w:rsidRPr="00AB0841">
        <w:rPr>
          <w:rFonts w:ascii="Calibri" w:hAnsi="Calibri" w:hint="eastAsia"/>
        </w:rPr>
        <w:t>如果员工在集团内部发生职位调动，公司将根据个人情况向相关关联实体提供您的姓名、职位、级别、</w:t>
      </w:r>
      <w:r w:rsidRPr="00AB0841">
        <w:rPr>
          <w:rFonts w:ascii="Calibri" w:hAnsi="Calibri" w:hint="eastAsia"/>
          <w:u w:val="single"/>
        </w:rPr>
        <w:t>薪酬</w:t>
      </w:r>
      <w:r w:rsidR="000908AB" w:rsidRPr="00AB0841">
        <w:rPr>
          <w:rFonts w:ascii="Calibri" w:hAnsi="Calibri" w:hint="eastAsia"/>
          <w:u w:val="single"/>
        </w:rPr>
        <w:t>和</w:t>
      </w:r>
      <w:r w:rsidR="009E3D28" w:rsidRPr="00AB0841">
        <w:rPr>
          <w:rFonts w:ascii="Calibri" w:hAnsi="Calibri" w:hint="eastAsia"/>
          <w:u w:val="single"/>
        </w:rPr>
        <w:t>福利</w:t>
      </w:r>
      <w:r w:rsidRPr="00AB0841">
        <w:rPr>
          <w:rFonts w:ascii="Calibri" w:hAnsi="Calibri" w:hint="eastAsia"/>
        </w:rPr>
        <w:t>、年度员工谈话结果（如适用）、个人发展相关信息（如适用）、</w:t>
      </w:r>
      <w:r w:rsidRPr="00AB0841">
        <w:rPr>
          <w:rFonts w:ascii="Calibri" w:hAnsi="Calibri" w:hint="eastAsia"/>
          <w:u w:val="single"/>
        </w:rPr>
        <w:t>纪律处罚记录</w:t>
      </w:r>
      <w:r w:rsidRPr="00AB0841">
        <w:rPr>
          <w:rFonts w:ascii="Calibri" w:hAnsi="Calibri" w:hint="eastAsia"/>
        </w:rPr>
        <w:t>（如适用）等信息，以完成集团内部调动流程。</w:t>
      </w:r>
    </w:p>
    <w:p w14:paraId="5DA74076" w14:textId="31E5C656" w:rsidR="009B1509" w:rsidRPr="00AB0841" w:rsidRDefault="00FD4F6A" w:rsidP="0055291E">
      <w:pPr>
        <w:pStyle w:val="ListParagraph"/>
        <w:numPr>
          <w:ilvl w:val="4"/>
          <w:numId w:val="18"/>
        </w:numPr>
        <w:spacing w:after="120"/>
        <w:ind w:left="426"/>
        <w:contextualSpacing w:val="0"/>
        <w:jc w:val="both"/>
        <w:rPr>
          <w:rFonts w:ascii="Calibri" w:hAnsi="Calibri"/>
          <w:b/>
          <w:bCs/>
        </w:rPr>
      </w:pPr>
      <w:r w:rsidRPr="00AB0841">
        <w:rPr>
          <w:rFonts w:ascii="Calibri" w:hAnsi="Calibri"/>
          <w:b/>
          <w:bCs/>
        </w:rPr>
        <w:t xml:space="preserve">Domestic Secondment: </w:t>
      </w:r>
      <w:r w:rsidRPr="00AB0841">
        <w:rPr>
          <w:rFonts w:ascii="Calibri" w:hAnsi="Calibri"/>
        </w:rPr>
        <w:t>Before and d</w:t>
      </w:r>
      <w:r w:rsidRPr="00AB0841">
        <w:rPr>
          <w:rFonts w:ascii="Calibri" w:hAnsi="Calibri" w:hint="eastAsia"/>
        </w:rPr>
        <w:t>uring</w:t>
      </w:r>
      <w:r w:rsidRPr="00AB0841">
        <w:rPr>
          <w:rFonts w:ascii="Calibri" w:hAnsi="Calibri"/>
        </w:rPr>
        <w:t xml:space="preserve"> </w:t>
      </w:r>
      <w:r w:rsidRPr="00AB0841">
        <w:rPr>
          <w:rFonts w:ascii="Calibri" w:hAnsi="Calibri" w:hint="eastAsia"/>
        </w:rPr>
        <w:t>domestic</w:t>
      </w:r>
      <w:r w:rsidRPr="00AB0841">
        <w:rPr>
          <w:rFonts w:ascii="Calibri" w:hAnsi="Calibri"/>
        </w:rPr>
        <w:t xml:space="preserve"> secondment period, the Company will provide relevant entities with your name, staff code, position, </w:t>
      </w:r>
      <w:r w:rsidR="000B6137" w:rsidRPr="00AB0841">
        <w:rPr>
          <w:rFonts w:ascii="Calibri" w:hAnsi="Calibri"/>
        </w:rPr>
        <w:t>grading</w:t>
      </w:r>
      <w:r w:rsidRPr="00AB0841">
        <w:rPr>
          <w:rFonts w:ascii="Calibri" w:hAnsi="Calibri"/>
        </w:rPr>
        <w:t xml:space="preserve">, </w:t>
      </w:r>
      <w:r w:rsidR="009E3D28" w:rsidRPr="00AB0841">
        <w:rPr>
          <w:rFonts w:ascii="Calibri" w:hAnsi="Calibri"/>
          <w:u w:val="single"/>
        </w:rPr>
        <w:t xml:space="preserve">remuneration and </w:t>
      </w:r>
      <w:r w:rsidRPr="00AB0841">
        <w:rPr>
          <w:rFonts w:ascii="Calibri" w:hAnsi="Calibri"/>
          <w:u w:val="single"/>
        </w:rPr>
        <w:t>budget</w:t>
      </w:r>
      <w:r w:rsidR="009E3D28" w:rsidRPr="00AB0841">
        <w:rPr>
          <w:rFonts w:ascii="Calibri" w:hAnsi="Calibri"/>
          <w:u w:val="single"/>
        </w:rPr>
        <w:t xml:space="preserve"> of benefits</w:t>
      </w:r>
      <w:r w:rsidRPr="00AB0841">
        <w:rPr>
          <w:rFonts w:ascii="Calibri" w:hAnsi="Calibri"/>
        </w:rPr>
        <w:t xml:space="preserve">, </w:t>
      </w:r>
      <w:r w:rsidRPr="00AB0841">
        <w:rPr>
          <w:rFonts w:ascii="Calibri" w:hAnsi="Calibri" w:hint="eastAsia"/>
        </w:rPr>
        <w:t>annual</w:t>
      </w:r>
      <w:r w:rsidRPr="00AB0841">
        <w:rPr>
          <w:rFonts w:ascii="Calibri" w:hAnsi="Calibri"/>
        </w:rPr>
        <w:t xml:space="preserve"> employee </w:t>
      </w:r>
      <w:r w:rsidR="000B6137" w:rsidRPr="00AB0841">
        <w:rPr>
          <w:rFonts w:ascii="Calibri" w:hAnsi="Calibri"/>
        </w:rPr>
        <w:t xml:space="preserve">dialogue </w:t>
      </w:r>
      <w:r w:rsidRPr="00AB0841">
        <w:rPr>
          <w:rFonts w:ascii="Calibri" w:hAnsi="Calibri"/>
        </w:rPr>
        <w:t xml:space="preserve">result and personnel development related information as well as other information necessary to complete the domestic secondment process. </w:t>
      </w:r>
    </w:p>
    <w:p w14:paraId="7460D61E" w14:textId="31E3655B" w:rsidR="009B1509" w:rsidRPr="00AB0841" w:rsidRDefault="00FD4F6A" w:rsidP="0055291E">
      <w:pPr>
        <w:pStyle w:val="ListParagraph"/>
        <w:numPr>
          <w:ilvl w:val="0"/>
          <w:numId w:val="19"/>
        </w:numPr>
        <w:spacing w:after="120"/>
        <w:ind w:left="426"/>
        <w:contextualSpacing w:val="0"/>
        <w:jc w:val="both"/>
        <w:rPr>
          <w:rFonts w:ascii="Calibri" w:hAnsi="Calibri"/>
          <w:b/>
          <w:bCs/>
        </w:rPr>
      </w:pPr>
      <w:r w:rsidRPr="00AB0841">
        <w:rPr>
          <w:rFonts w:ascii="Calibri" w:hAnsi="Calibri" w:hint="eastAsia"/>
          <w:b/>
          <w:bCs/>
        </w:rPr>
        <w:t>国内派遣：</w:t>
      </w:r>
      <w:r w:rsidRPr="00AB0841">
        <w:rPr>
          <w:rFonts w:ascii="Calibri" w:hAnsi="Calibri" w:hint="eastAsia"/>
        </w:rPr>
        <w:t>在向关联实体进行国内派遣</w:t>
      </w:r>
      <w:r w:rsidR="000B6137" w:rsidRPr="00AB0841">
        <w:rPr>
          <w:rFonts w:ascii="Calibri" w:hAnsi="Calibri" w:hint="eastAsia"/>
        </w:rPr>
        <w:t>之前及派遣期间</w:t>
      </w:r>
      <w:r w:rsidRPr="00AB0841">
        <w:rPr>
          <w:rFonts w:ascii="Calibri" w:hAnsi="Calibri" w:hint="eastAsia"/>
        </w:rPr>
        <w:t>，公司将向关联实体提供您的姓名、员工号、职位、级别、</w:t>
      </w:r>
      <w:r w:rsidRPr="00AB0841">
        <w:rPr>
          <w:rFonts w:ascii="Calibri" w:hAnsi="Calibri" w:hint="eastAsia"/>
          <w:u w:val="single"/>
        </w:rPr>
        <w:t>薪酬</w:t>
      </w:r>
      <w:r w:rsidRPr="00AB0841">
        <w:rPr>
          <w:rFonts w:ascii="Calibri" w:hAnsi="Calibri" w:hint="eastAsia"/>
        </w:rPr>
        <w:t>、</w:t>
      </w:r>
      <w:r w:rsidRPr="00AB0841">
        <w:rPr>
          <w:rFonts w:ascii="Calibri" w:hAnsi="Calibri" w:hint="eastAsia"/>
          <w:u w:val="single"/>
        </w:rPr>
        <w:t>福利预算</w:t>
      </w:r>
      <w:r w:rsidRPr="00AB0841">
        <w:rPr>
          <w:rFonts w:ascii="Calibri" w:hAnsi="Calibri" w:hint="eastAsia"/>
        </w:rPr>
        <w:t>、年度员工谈话和人才发展相关信息等派遣所需相关信息，以完成国内派遣流程。</w:t>
      </w:r>
    </w:p>
    <w:p w14:paraId="42032247" w14:textId="1D3CD6A2" w:rsidR="009B1509" w:rsidRPr="00AB0841" w:rsidRDefault="00FD4F6A" w:rsidP="0055291E">
      <w:pPr>
        <w:spacing w:after="120"/>
        <w:jc w:val="both"/>
        <w:rPr>
          <w:rFonts w:ascii="Calibri" w:hAnsi="Calibri" w:cstheme="minorHAnsi"/>
        </w:rPr>
      </w:pPr>
      <w:r w:rsidRPr="00AB0841">
        <w:rPr>
          <w:rFonts w:ascii="Calibri" w:hAnsi="Calibri" w:cstheme="minorHAnsi"/>
        </w:rPr>
        <w:lastRenderedPageBreak/>
        <w:t>If you have any questions regarding the transmission of personal information listed here, you may contact the Human Resources Department of the relevant affiliated entity directly; contact information can be found in the Volkswagen Group's address book.</w:t>
      </w:r>
    </w:p>
    <w:p w14:paraId="0D46CE7F" w14:textId="77777777" w:rsidR="009B1509" w:rsidRPr="00AB0841" w:rsidRDefault="00FD4F6A" w:rsidP="0055291E">
      <w:pPr>
        <w:spacing w:after="120"/>
        <w:jc w:val="both"/>
        <w:rPr>
          <w:rFonts w:ascii="Calibri" w:hAnsi="Calibri"/>
        </w:rPr>
      </w:pPr>
      <w:r w:rsidRPr="00AB0841">
        <w:rPr>
          <w:rFonts w:ascii="Calibri" w:hAnsi="Calibri" w:hint="eastAsia"/>
        </w:rPr>
        <w:t>如果您对此处所列举的个人信息传输情况有任何疑问，可以直接联系相关关联实体的人力资源部，联系信息可在集团的通讯簿中找到。</w:t>
      </w:r>
      <w:r w:rsidRPr="00AB0841">
        <w:rPr>
          <w:rFonts w:ascii="Calibri" w:hAnsi="Calibri"/>
          <w:b/>
          <w:bCs/>
          <w:sz w:val="28"/>
          <w:szCs w:val="28"/>
        </w:rPr>
        <w:br w:type="page"/>
      </w:r>
    </w:p>
    <w:p w14:paraId="706C834C" w14:textId="5436D53A" w:rsidR="009B1509" w:rsidRPr="00AB0841" w:rsidRDefault="00FD4F6A" w:rsidP="0055291E">
      <w:pPr>
        <w:spacing w:after="120"/>
        <w:jc w:val="center"/>
        <w:rPr>
          <w:rFonts w:ascii="Calibri" w:hAnsi="Calibri"/>
          <w:b/>
          <w:bCs/>
          <w:sz w:val="28"/>
          <w:szCs w:val="28"/>
        </w:rPr>
      </w:pPr>
      <w:r w:rsidRPr="00AB0841">
        <w:rPr>
          <w:rFonts w:ascii="Calibri" w:hAnsi="Calibri"/>
          <w:b/>
          <w:bCs/>
          <w:sz w:val="28"/>
          <w:szCs w:val="28"/>
        </w:rPr>
        <w:lastRenderedPageBreak/>
        <w:t>Appendix III</w:t>
      </w:r>
      <w:r w:rsidRPr="00AB0841">
        <w:rPr>
          <w:rFonts w:ascii="Calibri" w:hAnsi="Calibri" w:hint="eastAsia"/>
          <w:b/>
          <w:bCs/>
          <w:sz w:val="28"/>
          <w:szCs w:val="28"/>
        </w:rPr>
        <w:t>:</w:t>
      </w:r>
      <w:r w:rsidRPr="00AB0841">
        <w:rPr>
          <w:rFonts w:ascii="Calibri" w:hAnsi="Calibri"/>
          <w:b/>
          <w:bCs/>
          <w:sz w:val="28"/>
          <w:szCs w:val="28"/>
        </w:rPr>
        <w:t xml:space="preserve"> Cross-border Personal </w:t>
      </w:r>
      <w:r w:rsidRPr="00AB0841">
        <w:rPr>
          <w:rFonts w:ascii="Calibri" w:hAnsi="Calibri" w:hint="eastAsia"/>
          <w:b/>
          <w:bCs/>
          <w:sz w:val="28"/>
          <w:szCs w:val="28"/>
        </w:rPr>
        <w:t>Information</w:t>
      </w:r>
      <w:r w:rsidRPr="00AB0841">
        <w:rPr>
          <w:rFonts w:ascii="Calibri" w:hAnsi="Calibri"/>
          <w:b/>
          <w:bCs/>
          <w:sz w:val="28"/>
          <w:szCs w:val="28"/>
        </w:rPr>
        <w:t xml:space="preserve"> Transfer</w:t>
      </w:r>
    </w:p>
    <w:p w14:paraId="0DF5FE69" w14:textId="537F9EF2" w:rsidR="009B1509" w:rsidRPr="00AB0841" w:rsidRDefault="00FD4F6A" w:rsidP="0055291E">
      <w:pPr>
        <w:spacing w:after="120"/>
        <w:jc w:val="center"/>
        <w:rPr>
          <w:rFonts w:ascii="Calibri" w:hAnsi="Calibri"/>
          <w:b/>
          <w:bCs/>
          <w:sz w:val="28"/>
          <w:szCs w:val="28"/>
        </w:rPr>
      </w:pPr>
      <w:r w:rsidRPr="00AB0841">
        <w:rPr>
          <w:rFonts w:ascii="Calibri" w:hAnsi="Calibri" w:hint="eastAsia"/>
          <w:b/>
          <w:bCs/>
          <w:sz w:val="28"/>
          <w:szCs w:val="28"/>
        </w:rPr>
        <w:t>附录</w:t>
      </w:r>
      <w:r w:rsidRPr="00AB0841">
        <w:rPr>
          <w:rFonts w:ascii="Calibri" w:hAnsi="Calibri" w:hint="eastAsia"/>
          <w:b/>
          <w:bCs/>
          <w:sz w:val="28"/>
          <w:szCs w:val="28"/>
        </w:rPr>
        <w:t>I</w:t>
      </w:r>
      <w:r w:rsidRPr="00AB0841">
        <w:rPr>
          <w:rFonts w:ascii="Calibri" w:hAnsi="Calibri"/>
          <w:b/>
          <w:bCs/>
          <w:sz w:val="28"/>
          <w:szCs w:val="28"/>
        </w:rPr>
        <w:t>II</w:t>
      </w:r>
      <w:r w:rsidRPr="00AB0841">
        <w:rPr>
          <w:rFonts w:ascii="Calibri" w:hAnsi="Calibri" w:hint="eastAsia"/>
          <w:b/>
          <w:bCs/>
          <w:sz w:val="28"/>
          <w:szCs w:val="28"/>
        </w:rPr>
        <w:t>：个人信息跨境传输</w:t>
      </w:r>
    </w:p>
    <w:p w14:paraId="312DC91A" w14:textId="6F6442FB" w:rsidR="009B1509" w:rsidRPr="00AB0841" w:rsidRDefault="00FD4F6A" w:rsidP="00952856">
      <w:pPr>
        <w:spacing w:after="120"/>
        <w:jc w:val="both"/>
        <w:rPr>
          <w:rFonts w:ascii="Calibri" w:hAnsi="Calibri"/>
        </w:rPr>
      </w:pPr>
      <w:r w:rsidRPr="00AB0841">
        <w:rPr>
          <w:rFonts w:ascii="Calibri" w:hAnsi="Calibri"/>
        </w:rPr>
        <w:t xml:space="preserve">For the purposes of the </w:t>
      </w:r>
      <w:r w:rsidRPr="00AB0841">
        <w:rPr>
          <w:rFonts w:ascii="Calibri" w:hAnsi="Calibri" w:hint="eastAsia"/>
        </w:rPr>
        <w:t>g</w:t>
      </w:r>
      <w:r w:rsidRPr="00AB0841">
        <w:rPr>
          <w:rFonts w:ascii="Calibri" w:hAnsi="Calibri"/>
        </w:rPr>
        <w:t xml:space="preserve">roup global operation, human resource management, domestic and international assignments, organization of </w:t>
      </w:r>
      <w:r w:rsidRPr="00AB0841">
        <w:rPr>
          <w:rFonts w:ascii="Calibri" w:hAnsi="Calibri" w:hint="eastAsia"/>
        </w:rPr>
        <w:t>g</w:t>
      </w:r>
      <w:r w:rsidRPr="00AB0841">
        <w:rPr>
          <w:rFonts w:ascii="Calibri" w:hAnsi="Calibri"/>
        </w:rPr>
        <w:t xml:space="preserve">roup meetings etc., the Company will share, transfer or </w:t>
      </w:r>
      <w:r w:rsidRPr="00AB0841">
        <w:rPr>
          <w:rFonts w:ascii="Calibri" w:hAnsi="Calibri" w:hint="eastAsia"/>
        </w:rPr>
        <w:t>provide</w:t>
      </w:r>
      <w:r w:rsidRPr="00AB0841">
        <w:rPr>
          <w:rFonts w:ascii="Calibri" w:hAnsi="Calibri"/>
        </w:rPr>
        <w:t xml:space="preserve"> the following personal information (</w:t>
      </w:r>
      <w:r w:rsidRPr="00AB0841">
        <w:rPr>
          <w:rFonts w:ascii="Calibri" w:hAnsi="Calibri"/>
          <w:u w:val="single"/>
        </w:rPr>
        <w:t>incl. underlined sensitive personal information</w:t>
      </w:r>
      <w:r w:rsidRPr="00AB0841">
        <w:rPr>
          <w:rFonts w:ascii="Calibri" w:hAnsi="Calibri"/>
        </w:rPr>
        <w:t xml:space="preserve">) of you and your family members </w:t>
      </w:r>
      <w:r w:rsidRPr="00AB0841">
        <w:rPr>
          <w:rFonts w:ascii="Calibri" w:hAnsi="Calibri"/>
          <w:i/>
          <w:iCs/>
        </w:rPr>
        <w:t>(if applicable)</w:t>
      </w:r>
      <w:r w:rsidRPr="00AB0841">
        <w:rPr>
          <w:rFonts w:ascii="Calibri" w:hAnsi="Calibri"/>
        </w:rPr>
        <w:t xml:space="preserve"> to institutions and organizations outside the territory of PRC </w:t>
      </w:r>
      <w:r w:rsidRPr="00AB0841">
        <w:rPr>
          <w:rFonts w:ascii="Calibri" w:hAnsi="Calibri" w:hint="eastAsia"/>
        </w:rPr>
        <w:t>based</w:t>
      </w:r>
      <w:r w:rsidRPr="00AB0841">
        <w:rPr>
          <w:rFonts w:ascii="Calibri" w:hAnsi="Calibri"/>
        </w:rPr>
        <w:t xml:space="preserve"> on individual situations:</w:t>
      </w:r>
    </w:p>
    <w:p w14:paraId="4488C4CF" w14:textId="33074DF4" w:rsidR="009B1509" w:rsidRPr="00AB0841" w:rsidRDefault="00FD4F6A" w:rsidP="00952856">
      <w:pPr>
        <w:spacing w:after="120"/>
        <w:jc w:val="both"/>
        <w:rPr>
          <w:rFonts w:ascii="Calibri" w:hAnsi="Calibri"/>
        </w:rPr>
      </w:pPr>
      <w:r w:rsidRPr="00AB0841">
        <w:rPr>
          <w:rFonts w:ascii="Calibri" w:hAnsi="Calibri" w:hint="eastAsia"/>
        </w:rPr>
        <w:t>为了满足集团全球运营、人力资源管理、境内外员工派遣和组织集团会议等需要</w:t>
      </w:r>
      <w:r w:rsidRPr="00AB0841">
        <w:rPr>
          <w:rFonts w:ascii="Calibri" w:hAnsi="Calibri" w:hint="eastAsia"/>
          <w:i/>
          <w:iCs/>
        </w:rPr>
        <w:t>，</w:t>
      </w:r>
      <w:r w:rsidRPr="00AB0841">
        <w:rPr>
          <w:rFonts w:ascii="Calibri" w:hAnsi="Calibri" w:hint="eastAsia"/>
        </w:rPr>
        <w:t>公司将根据个人情况与中国境外的机构、组织分享、传输或以其他方式向其提供您及家属（</w:t>
      </w:r>
      <w:r w:rsidRPr="00AB0841">
        <w:rPr>
          <w:rFonts w:ascii="Calibri" w:hAnsi="Calibri" w:hint="eastAsia"/>
          <w:i/>
          <w:iCs/>
        </w:rPr>
        <w:t>如适用）</w:t>
      </w:r>
      <w:r w:rsidRPr="00AB0841">
        <w:rPr>
          <w:rFonts w:ascii="Calibri" w:hAnsi="Calibri" w:hint="eastAsia"/>
        </w:rPr>
        <w:t>的下列个人信息（</w:t>
      </w:r>
      <w:r w:rsidRPr="00AB0841">
        <w:rPr>
          <w:rFonts w:ascii="Calibri" w:hAnsi="Calibri" w:hint="eastAsia"/>
          <w:u w:val="single"/>
        </w:rPr>
        <w:t>包括带下划线的敏感个人信息</w:t>
      </w:r>
      <w:r w:rsidRPr="00AB0841">
        <w:rPr>
          <w:rFonts w:ascii="Calibri" w:hAnsi="Calibri" w:hint="eastAsia"/>
        </w:rPr>
        <w:t>）：</w:t>
      </w:r>
    </w:p>
    <w:p w14:paraId="4DF31549" w14:textId="563FFBB1" w:rsidR="009B1509" w:rsidRPr="00AB0841" w:rsidRDefault="00FD4F6A" w:rsidP="0055291E">
      <w:pPr>
        <w:pStyle w:val="ListParagraph"/>
        <w:numPr>
          <w:ilvl w:val="1"/>
          <w:numId w:val="20"/>
        </w:numPr>
        <w:spacing w:after="120"/>
        <w:ind w:left="777" w:hanging="351"/>
        <w:jc w:val="both"/>
        <w:rPr>
          <w:rFonts w:ascii="Calibri" w:hAnsi="Calibri"/>
        </w:rPr>
      </w:pPr>
      <w:r w:rsidRPr="00AB0841">
        <w:rPr>
          <w:rFonts w:ascii="Calibri" w:hAnsi="Calibri"/>
          <w:b/>
          <w:bCs/>
        </w:rPr>
        <w:t>Basic personal information:</w:t>
      </w:r>
      <w:r w:rsidRPr="00AB0841">
        <w:rPr>
          <w:rFonts w:ascii="Calibri" w:hAnsi="Calibri"/>
        </w:rPr>
        <w:t xml:space="preserve"> name, date of birth, gender, nationality, family </w:t>
      </w:r>
      <w:r w:rsidRPr="00AB0841">
        <w:rPr>
          <w:rFonts w:ascii="Calibri" w:hAnsi="Calibri" w:hint="eastAsia"/>
        </w:rPr>
        <w:t>status</w:t>
      </w:r>
      <w:r w:rsidRPr="00AB0841">
        <w:rPr>
          <w:rFonts w:ascii="Calibri" w:hAnsi="Calibri"/>
        </w:rPr>
        <w:t>, address, contact information;</w:t>
      </w:r>
    </w:p>
    <w:p w14:paraId="0184746E" w14:textId="7009BAD6" w:rsidR="009B1509" w:rsidRPr="00AB0841" w:rsidRDefault="00FD4F6A" w:rsidP="0055291E">
      <w:pPr>
        <w:pStyle w:val="ListParagraph"/>
        <w:numPr>
          <w:ilvl w:val="0"/>
          <w:numId w:val="20"/>
        </w:numPr>
        <w:spacing w:after="120"/>
        <w:ind w:left="777" w:hanging="351"/>
        <w:contextualSpacing w:val="0"/>
        <w:jc w:val="both"/>
        <w:rPr>
          <w:rFonts w:ascii="Calibri" w:hAnsi="Calibri"/>
        </w:rPr>
      </w:pPr>
      <w:r w:rsidRPr="00AB0841">
        <w:rPr>
          <w:rFonts w:ascii="Calibri" w:hAnsi="Calibri" w:hint="eastAsia"/>
          <w:b/>
          <w:bCs/>
        </w:rPr>
        <w:t>个人基本信息：</w:t>
      </w:r>
      <w:r w:rsidRPr="00AB0841">
        <w:rPr>
          <w:rFonts w:ascii="Calibri" w:hAnsi="Calibri" w:hint="eastAsia"/>
        </w:rPr>
        <w:t>姓名、出生日期、性别、国籍、家庭情况、地址、联系信息；</w:t>
      </w:r>
    </w:p>
    <w:p w14:paraId="51734A72" w14:textId="7D0D5DCC" w:rsidR="009B1509" w:rsidRPr="00AB0841" w:rsidRDefault="00FD4F6A" w:rsidP="0055291E">
      <w:pPr>
        <w:pStyle w:val="ListParagraph"/>
        <w:numPr>
          <w:ilvl w:val="1"/>
          <w:numId w:val="20"/>
        </w:numPr>
        <w:spacing w:after="120"/>
        <w:ind w:left="777" w:hanging="351"/>
        <w:jc w:val="both"/>
        <w:rPr>
          <w:rFonts w:ascii="Calibri" w:hAnsi="Calibri"/>
        </w:rPr>
      </w:pPr>
      <w:r w:rsidRPr="00AB0841">
        <w:rPr>
          <w:rFonts w:ascii="Calibri" w:hAnsi="Calibri"/>
          <w:b/>
          <w:bCs/>
        </w:rPr>
        <w:t>Personal educational and work information:</w:t>
      </w:r>
      <w:r w:rsidRPr="00AB0841">
        <w:rPr>
          <w:rFonts w:ascii="Calibri" w:hAnsi="Calibri"/>
        </w:rPr>
        <w:t xml:space="preserve"> position related information, educational background</w:t>
      </w:r>
      <w:r w:rsidR="00886450" w:rsidRPr="00AB0841">
        <w:rPr>
          <w:rFonts w:ascii="Calibri" w:hAnsi="Calibri"/>
        </w:rPr>
        <w:t xml:space="preserve"> &amp; certificate</w:t>
      </w:r>
      <w:r w:rsidRPr="00AB0841">
        <w:rPr>
          <w:rFonts w:ascii="Calibri" w:hAnsi="Calibri"/>
        </w:rPr>
        <w:t xml:space="preserve">, work experience, annual employee </w:t>
      </w:r>
      <w:r w:rsidR="00543D49" w:rsidRPr="00AB0841">
        <w:rPr>
          <w:rFonts w:ascii="Calibri" w:hAnsi="Calibri"/>
        </w:rPr>
        <w:t xml:space="preserve">dialogue </w:t>
      </w:r>
      <w:r w:rsidRPr="00AB0841">
        <w:rPr>
          <w:rFonts w:ascii="Calibri" w:hAnsi="Calibri"/>
        </w:rPr>
        <w:t xml:space="preserve">related information, staff code, </w:t>
      </w:r>
      <w:r w:rsidR="00543D49" w:rsidRPr="00AB0841">
        <w:rPr>
          <w:rFonts w:ascii="Calibri" w:hAnsi="Calibri"/>
        </w:rPr>
        <w:t>grading</w:t>
      </w:r>
      <w:r w:rsidRPr="00AB0841">
        <w:rPr>
          <w:rFonts w:ascii="Calibri" w:hAnsi="Calibri"/>
        </w:rPr>
        <w:t>, assignment related information, personnel development</w:t>
      </w:r>
      <w:r w:rsidR="005D0FD7" w:rsidRPr="00AB0841">
        <w:rPr>
          <w:rFonts w:ascii="Calibri" w:hAnsi="Calibri"/>
        </w:rPr>
        <w:t xml:space="preserve"> &amp; promotion</w:t>
      </w:r>
      <w:r w:rsidRPr="00AB0841">
        <w:rPr>
          <w:rFonts w:ascii="Calibri" w:hAnsi="Calibri"/>
        </w:rPr>
        <w:t xml:space="preserve"> related information, </w:t>
      </w:r>
      <w:r w:rsidR="005D0FD7" w:rsidRPr="00AB0841">
        <w:rPr>
          <w:rFonts w:ascii="Calibri" w:hAnsi="Calibri"/>
        </w:rPr>
        <w:t xml:space="preserve">information in </w:t>
      </w:r>
      <w:r w:rsidR="005D0FD7" w:rsidRPr="00AB0841">
        <w:rPr>
          <w:rFonts w:ascii="Calibri" w:hAnsi="Calibri" w:hint="eastAsia"/>
        </w:rPr>
        <w:t>labor</w:t>
      </w:r>
      <w:r w:rsidR="005D0FD7" w:rsidRPr="00AB0841">
        <w:rPr>
          <w:rFonts w:ascii="Calibri" w:hAnsi="Calibri"/>
        </w:rPr>
        <w:t xml:space="preserve"> </w:t>
      </w:r>
      <w:r w:rsidR="005D0FD7" w:rsidRPr="00AB0841">
        <w:rPr>
          <w:rFonts w:ascii="Calibri" w:hAnsi="Calibri" w:hint="eastAsia"/>
        </w:rPr>
        <w:t>contract,</w:t>
      </w:r>
      <w:r w:rsidR="005D0FD7" w:rsidRPr="00AB0841">
        <w:rPr>
          <w:rFonts w:ascii="Calibri" w:hAnsi="Calibri"/>
        </w:rPr>
        <w:t xml:space="preserve"> and other information listed in resume</w:t>
      </w:r>
      <w:r w:rsidRPr="00AB0841">
        <w:rPr>
          <w:rFonts w:ascii="Calibri" w:hAnsi="Calibri"/>
        </w:rPr>
        <w:t>;</w:t>
      </w:r>
    </w:p>
    <w:p w14:paraId="4EFBD0E1" w14:textId="709DECA1" w:rsidR="009B1509" w:rsidRPr="00AB0841" w:rsidRDefault="00FD4F6A" w:rsidP="0055291E">
      <w:pPr>
        <w:pStyle w:val="ListParagraph"/>
        <w:numPr>
          <w:ilvl w:val="0"/>
          <w:numId w:val="20"/>
        </w:numPr>
        <w:spacing w:after="120"/>
        <w:ind w:left="777" w:hanging="351"/>
        <w:contextualSpacing w:val="0"/>
        <w:jc w:val="both"/>
        <w:rPr>
          <w:rFonts w:ascii="Calibri" w:hAnsi="Calibri"/>
        </w:rPr>
      </w:pPr>
      <w:r w:rsidRPr="00AB0841">
        <w:rPr>
          <w:rFonts w:ascii="Calibri" w:hAnsi="Calibri" w:hint="eastAsia"/>
          <w:b/>
          <w:bCs/>
        </w:rPr>
        <w:t>个人教育和工作信息：</w:t>
      </w:r>
      <w:r w:rsidRPr="00AB0841">
        <w:rPr>
          <w:rFonts w:ascii="Calibri" w:hAnsi="Calibri" w:hint="eastAsia"/>
        </w:rPr>
        <w:t>职位相关信息、教育</w:t>
      </w:r>
      <w:r w:rsidR="005D0FD7" w:rsidRPr="00AB0841">
        <w:rPr>
          <w:rFonts w:ascii="Calibri" w:hAnsi="Calibri" w:hint="eastAsia"/>
        </w:rPr>
        <w:t>背景</w:t>
      </w:r>
      <w:r w:rsidR="00886450" w:rsidRPr="00AB0841">
        <w:rPr>
          <w:rFonts w:ascii="Calibri" w:hAnsi="Calibri" w:hint="eastAsia"/>
        </w:rPr>
        <w:t>及学历证明</w:t>
      </w:r>
      <w:r w:rsidRPr="00AB0841">
        <w:rPr>
          <w:rFonts w:ascii="Calibri" w:hAnsi="Calibri" w:hint="eastAsia"/>
        </w:rPr>
        <w:t>、工作经历、年度员工谈话相关信息、员工号、级别、派遣相关信息、</w:t>
      </w:r>
      <w:r w:rsidR="002140ED" w:rsidRPr="00AB0841">
        <w:rPr>
          <w:rFonts w:ascii="Calibri" w:hAnsi="Calibri" w:hint="eastAsia"/>
        </w:rPr>
        <w:t>职业</w:t>
      </w:r>
      <w:r w:rsidRPr="00AB0841">
        <w:rPr>
          <w:rFonts w:ascii="Calibri" w:hAnsi="Calibri" w:hint="eastAsia"/>
        </w:rPr>
        <w:t>发展</w:t>
      </w:r>
      <w:r w:rsidR="005D0FD7" w:rsidRPr="00AB0841">
        <w:rPr>
          <w:rFonts w:ascii="Calibri" w:hAnsi="Calibri" w:hint="eastAsia"/>
        </w:rPr>
        <w:t>及晋升</w:t>
      </w:r>
      <w:r w:rsidRPr="00AB0841">
        <w:rPr>
          <w:rFonts w:ascii="Calibri" w:hAnsi="Calibri" w:hint="eastAsia"/>
        </w:rPr>
        <w:t>相关信息、劳动合同</w:t>
      </w:r>
      <w:r w:rsidR="005D0FD7" w:rsidRPr="00AB0841">
        <w:rPr>
          <w:rFonts w:ascii="Calibri" w:hAnsi="Calibri" w:hint="eastAsia"/>
        </w:rPr>
        <w:t>信息，以及其他简历中包含的信息</w:t>
      </w:r>
      <w:r w:rsidRPr="00AB0841">
        <w:rPr>
          <w:rFonts w:ascii="Calibri" w:hAnsi="Calibri" w:hint="eastAsia"/>
        </w:rPr>
        <w:t>；</w:t>
      </w:r>
    </w:p>
    <w:p w14:paraId="2D892866" w14:textId="69E8E4F0" w:rsidR="009B1509" w:rsidRPr="00AB0841" w:rsidRDefault="00FD4F6A" w:rsidP="0055291E">
      <w:pPr>
        <w:pStyle w:val="ListParagraph"/>
        <w:numPr>
          <w:ilvl w:val="1"/>
          <w:numId w:val="20"/>
        </w:numPr>
        <w:spacing w:after="120"/>
        <w:ind w:left="777" w:hanging="351"/>
        <w:jc w:val="both"/>
        <w:rPr>
          <w:rFonts w:ascii="Calibri" w:hAnsi="Calibri"/>
        </w:rPr>
      </w:pPr>
      <w:r w:rsidRPr="00AB0841">
        <w:rPr>
          <w:rFonts w:ascii="Calibri" w:hAnsi="Calibri"/>
          <w:b/>
          <w:bCs/>
        </w:rPr>
        <w:t xml:space="preserve">Personal </w:t>
      </w:r>
      <w:r w:rsidR="00630CD4" w:rsidRPr="00AB0841">
        <w:rPr>
          <w:rFonts w:ascii="Calibri" w:hAnsi="Calibri"/>
          <w:b/>
          <w:bCs/>
        </w:rPr>
        <w:t>financial</w:t>
      </w:r>
      <w:r w:rsidRPr="00AB0841">
        <w:rPr>
          <w:rFonts w:ascii="Calibri" w:hAnsi="Calibri"/>
          <w:b/>
          <w:bCs/>
        </w:rPr>
        <w:t xml:space="preserve"> information:</w:t>
      </w:r>
      <w:r w:rsidRPr="00AB0841">
        <w:rPr>
          <w:rFonts w:ascii="Calibri" w:hAnsi="Calibri"/>
        </w:rPr>
        <w:t xml:space="preserve"> </w:t>
      </w:r>
      <w:r w:rsidRPr="00AB0841">
        <w:rPr>
          <w:rFonts w:ascii="Calibri" w:hAnsi="Calibri" w:hint="eastAsia"/>
          <w:u w:val="single"/>
        </w:rPr>
        <w:t>salary</w:t>
      </w:r>
      <w:r w:rsidR="00543D49" w:rsidRPr="00AB0841">
        <w:rPr>
          <w:rFonts w:ascii="Calibri" w:hAnsi="Calibri"/>
          <w:u w:val="single"/>
        </w:rPr>
        <w:t>,</w:t>
      </w:r>
      <w:r w:rsidR="00C811FE" w:rsidRPr="00AB0841">
        <w:rPr>
          <w:rFonts w:ascii="Calibri" w:hAnsi="Calibri"/>
          <w:u w:val="single"/>
        </w:rPr>
        <w:t xml:space="preserve"> bonus,</w:t>
      </w:r>
      <w:r w:rsidR="00543D49" w:rsidRPr="00AB0841">
        <w:rPr>
          <w:rFonts w:ascii="Calibri" w:hAnsi="Calibri"/>
          <w:u w:val="single"/>
        </w:rPr>
        <w:t xml:space="preserve"> allowances</w:t>
      </w:r>
      <w:r w:rsidRPr="00AB0841">
        <w:rPr>
          <w:rFonts w:ascii="Calibri" w:hAnsi="Calibri"/>
          <w:u w:val="single"/>
        </w:rPr>
        <w:t xml:space="preserve"> and benefits, tax information</w:t>
      </w:r>
      <w:r w:rsidRPr="00AB0841">
        <w:rPr>
          <w:rFonts w:ascii="Calibri" w:hAnsi="Calibri"/>
        </w:rPr>
        <w:t>;</w:t>
      </w:r>
    </w:p>
    <w:p w14:paraId="01DF90AC" w14:textId="68386D45" w:rsidR="009B1509" w:rsidRPr="00AB0841" w:rsidRDefault="00FD4F6A" w:rsidP="0055291E">
      <w:pPr>
        <w:pStyle w:val="ListParagraph"/>
        <w:numPr>
          <w:ilvl w:val="2"/>
          <w:numId w:val="20"/>
        </w:numPr>
        <w:spacing w:after="120"/>
        <w:ind w:left="777" w:hanging="351"/>
        <w:contextualSpacing w:val="0"/>
        <w:jc w:val="both"/>
        <w:rPr>
          <w:rFonts w:ascii="Calibri" w:hAnsi="Calibri"/>
        </w:rPr>
      </w:pPr>
      <w:r w:rsidRPr="00AB0841">
        <w:rPr>
          <w:rFonts w:ascii="Calibri" w:hAnsi="Calibri" w:hint="eastAsia"/>
          <w:b/>
          <w:bCs/>
        </w:rPr>
        <w:t>个人财产信息：</w:t>
      </w:r>
      <w:r w:rsidRPr="00AB0841">
        <w:rPr>
          <w:rFonts w:ascii="Calibri" w:hAnsi="Calibri" w:hint="eastAsia"/>
          <w:u w:val="single"/>
        </w:rPr>
        <w:t>薪资</w:t>
      </w:r>
      <w:r w:rsidR="00D3277D" w:rsidRPr="00AB0841">
        <w:rPr>
          <w:rFonts w:ascii="Calibri" w:hAnsi="Calibri" w:hint="eastAsia"/>
          <w:u w:val="single"/>
        </w:rPr>
        <w:t>、</w:t>
      </w:r>
      <w:r w:rsidR="00C811FE" w:rsidRPr="00AB0841">
        <w:rPr>
          <w:rFonts w:ascii="Calibri" w:hAnsi="Calibri" w:hint="eastAsia"/>
          <w:u w:val="single"/>
        </w:rPr>
        <w:t>奖金、</w:t>
      </w:r>
      <w:r w:rsidR="00D3277D" w:rsidRPr="00AB0841">
        <w:rPr>
          <w:rFonts w:ascii="Calibri" w:hAnsi="Calibri" w:hint="eastAsia"/>
          <w:u w:val="single"/>
        </w:rPr>
        <w:t>津贴和</w:t>
      </w:r>
      <w:r w:rsidRPr="00AB0841">
        <w:rPr>
          <w:rFonts w:ascii="Calibri" w:hAnsi="Calibri" w:hint="eastAsia"/>
          <w:u w:val="single"/>
        </w:rPr>
        <w:t>福利、税务信息</w:t>
      </w:r>
      <w:r w:rsidRPr="00AB0841">
        <w:rPr>
          <w:rFonts w:ascii="Calibri" w:hAnsi="Calibri" w:hint="eastAsia"/>
        </w:rPr>
        <w:t>；</w:t>
      </w:r>
    </w:p>
    <w:p w14:paraId="78BDD220" w14:textId="56C9A016" w:rsidR="009B1509" w:rsidRPr="00AB0841" w:rsidRDefault="00C811FE" w:rsidP="0055291E">
      <w:pPr>
        <w:pStyle w:val="ListParagraph"/>
        <w:numPr>
          <w:ilvl w:val="1"/>
          <w:numId w:val="20"/>
        </w:numPr>
        <w:spacing w:after="120"/>
        <w:ind w:left="777" w:hanging="351"/>
        <w:jc w:val="both"/>
        <w:rPr>
          <w:rFonts w:ascii="Calibri" w:hAnsi="Calibri"/>
        </w:rPr>
      </w:pPr>
      <w:r w:rsidRPr="00AB0841">
        <w:rPr>
          <w:rFonts w:ascii="Calibri" w:hAnsi="Calibri"/>
          <w:b/>
          <w:bCs/>
        </w:rPr>
        <w:t>P</w:t>
      </w:r>
      <w:r w:rsidR="00FD4F6A" w:rsidRPr="00AB0841">
        <w:rPr>
          <w:rFonts w:ascii="Calibri" w:hAnsi="Calibri"/>
          <w:b/>
          <w:bCs/>
        </w:rPr>
        <w:t>ersonal identification information:</w:t>
      </w:r>
      <w:r w:rsidR="00FD4F6A" w:rsidRPr="00AB0841">
        <w:rPr>
          <w:rFonts w:ascii="Calibri" w:hAnsi="Calibri"/>
        </w:rPr>
        <w:t xml:space="preserve"> </w:t>
      </w:r>
      <w:r w:rsidR="000F244E" w:rsidRPr="00AB0841">
        <w:rPr>
          <w:rFonts w:ascii="Calibri" w:hAnsi="Calibri"/>
          <w:u w:val="single"/>
        </w:rPr>
        <w:t>Information</w:t>
      </w:r>
      <w:r w:rsidR="00FD4F6A" w:rsidRPr="00AB0841">
        <w:rPr>
          <w:rFonts w:ascii="Calibri" w:hAnsi="Calibri"/>
          <w:u w:val="single"/>
        </w:rPr>
        <w:t xml:space="preserve"> of ID document</w:t>
      </w:r>
      <w:r w:rsidR="00FD4F6A" w:rsidRPr="00AB0841">
        <w:rPr>
          <w:rFonts w:ascii="Calibri" w:hAnsi="Calibri" w:hint="eastAsia"/>
          <w:u w:val="single"/>
        </w:rPr>
        <w:t>s</w:t>
      </w:r>
      <w:r w:rsidR="00FD4F6A" w:rsidRPr="00AB0841">
        <w:rPr>
          <w:rFonts w:ascii="Calibri" w:hAnsi="Calibri"/>
          <w:u w:val="single"/>
        </w:rPr>
        <w:t xml:space="preserve"> such as ID card/ passport</w:t>
      </w:r>
      <w:r w:rsidR="00FD4F6A" w:rsidRPr="00AB0841">
        <w:rPr>
          <w:rFonts w:ascii="Calibri" w:hAnsi="Calibri"/>
        </w:rPr>
        <w:t>,</w:t>
      </w:r>
      <w:r w:rsidR="00053908" w:rsidRPr="00AB0841">
        <w:rPr>
          <w:rFonts w:ascii="Calibri" w:hAnsi="Calibri"/>
        </w:rPr>
        <w:t xml:space="preserve"> liken</w:t>
      </w:r>
      <w:r w:rsidRPr="00AB0841">
        <w:rPr>
          <w:rFonts w:ascii="Calibri" w:hAnsi="Calibri"/>
        </w:rPr>
        <w:t>ess</w:t>
      </w:r>
      <w:r w:rsidR="00FD4F6A" w:rsidRPr="00AB0841">
        <w:rPr>
          <w:rFonts w:ascii="Calibri" w:hAnsi="Calibri"/>
        </w:rPr>
        <w:t>;</w:t>
      </w:r>
    </w:p>
    <w:p w14:paraId="253305F2" w14:textId="0F303484" w:rsidR="009B1509" w:rsidRPr="00AB0841" w:rsidRDefault="00FD4F6A" w:rsidP="0055291E">
      <w:pPr>
        <w:pStyle w:val="ListParagraph"/>
        <w:numPr>
          <w:ilvl w:val="0"/>
          <w:numId w:val="20"/>
        </w:numPr>
        <w:spacing w:after="120"/>
        <w:ind w:left="777" w:hanging="351"/>
        <w:contextualSpacing w:val="0"/>
        <w:jc w:val="both"/>
        <w:rPr>
          <w:rFonts w:ascii="Calibri" w:hAnsi="Calibri"/>
        </w:rPr>
      </w:pPr>
      <w:r w:rsidRPr="00AB0841">
        <w:rPr>
          <w:rFonts w:ascii="Calibri" w:hAnsi="Calibri" w:hint="eastAsia"/>
          <w:b/>
          <w:bCs/>
        </w:rPr>
        <w:t>个人身份信息：</w:t>
      </w:r>
      <w:r w:rsidRPr="00AB0841">
        <w:rPr>
          <w:rFonts w:ascii="Calibri" w:hAnsi="Calibri" w:hint="eastAsia"/>
          <w:u w:val="single"/>
        </w:rPr>
        <w:t>身份证</w:t>
      </w:r>
      <w:r w:rsidRPr="00AB0841">
        <w:rPr>
          <w:rFonts w:ascii="Calibri" w:hAnsi="Calibri"/>
          <w:u w:val="single"/>
        </w:rPr>
        <w:t>/</w:t>
      </w:r>
      <w:r w:rsidRPr="00AB0841">
        <w:rPr>
          <w:rFonts w:ascii="Calibri" w:hAnsi="Calibri" w:hint="eastAsia"/>
          <w:u w:val="single"/>
        </w:rPr>
        <w:t>护照等身份证明文件</w:t>
      </w:r>
      <w:r w:rsidR="000F244E" w:rsidRPr="00AB0841">
        <w:rPr>
          <w:rFonts w:ascii="Calibri" w:hAnsi="Calibri" w:hint="eastAsia"/>
          <w:u w:val="single"/>
        </w:rPr>
        <w:t>信息</w:t>
      </w:r>
      <w:r w:rsidR="00053908" w:rsidRPr="00AB0841">
        <w:rPr>
          <w:rFonts w:ascii="Calibri" w:hAnsi="Calibri" w:hint="eastAsia"/>
          <w:u w:val="single"/>
        </w:rPr>
        <w:t>、肖像照片</w:t>
      </w:r>
      <w:r w:rsidRPr="00AB0841">
        <w:rPr>
          <w:rFonts w:ascii="Calibri" w:hAnsi="Calibri" w:hint="eastAsia"/>
        </w:rPr>
        <w:t>；</w:t>
      </w:r>
    </w:p>
    <w:p w14:paraId="3177EA1C" w14:textId="77777777" w:rsidR="009B1509" w:rsidRPr="00AB0841" w:rsidRDefault="00FD4F6A" w:rsidP="0055291E">
      <w:pPr>
        <w:pStyle w:val="ListParagraph"/>
        <w:numPr>
          <w:ilvl w:val="1"/>
          <w:numId w:val="20"/>
        </w:numPr>
        <w:spacing w:after="120"/>
        <w:ind w:left="777" w:hanging="351"/>
        <w:jc w:val="both"/>
        <w:rPr>
          <w:rFonts w:ascii="Calibri" w:hAnsi="Calibri"/>
        </w:rPr>
      </w:pPr>
      <w:r w:rsidRPr="00AB0841">
        <w:rPr>
          <w:rFonts w:ascii="Calibri" w:hAnsi="Calibri"/>
          <w:b/>
          <w:bCs/>
        </w:rPr>
        <w:t>Online identification information:</w:t>
      </w:r>
      <w:r w:rsidRPr="00AB0841">
        <w:rPr>
          <w:rFonts w:ascii="Calibri" w:hAnsi="Calibri"/>
        </w:rPr>
        <w:t xml:space="preserve"> online accounts;</w:t>
      </w:r>
    </w:p>
    <w:p w14:paraId="605CFBCD" w14:textId="77777777" w:rsidR="009B1509" w:rsidRPr="00AB0841" w:rsidRDefault="00FD4F6A" w:rsidP="0055291E">
      <w:pPr>
        <w:pStyle w:val="ListParagraph"/>
        <w:numPr>
          <w:ilvl w:val="0"/>
          <w:numId w:val="20"/>
        </w:numPr>
        <w:spacing w:after="120"/>
        <w:ind w:left="777" w:hanging="351"/>
        <w:contextualSpacing w:val="0"/>
        <w:jc w:val="both"/>
        <w:rPr>
          <w:rFonts w:ascii="Calibri" w:hAnsi="Calibri"/>
        </w:rPr>
      </w:pPr>
      <w:r w:rsidRPr="00AB0841">
        <w:rPr>
          <w:rFonts w:ascii="Calibri" w:hAnsi="Calibri" w:hint="eastAsia"/>
          <w:b/>
          <w:bCs/>
        </w:rPr>
        <w:t>网络身份标识信息：</w:t>
      </w:r>
      <w:r w:rsidRPr="00AB0841">
        <w:rPr>
          <w:rFonts w:ascii="Calibri" w:hAnsi="Calibri" w:hint="eastAsia"/>
        </w:rPr>
        <w:t>在线账号；</w:t>
      </w:r>
    </w:p>
    <w:p w14:paraId="6A34DA30" w14:textId="77777777" w:rsidR="009B1509" w:rsidRPr="00AB0841" w:rsidRDefault="00FD4F6A" w:rsidP="0055291E">
      <w:pPr>
        <w:pStyle w:val="ListParagraph"/>
        <w:numPr>
          <w:ilvl w:val="1"/>
          <w:numId w:val="20"/>
        </w:numPr>
        <w:spacing w:after="120"/>
        <w:ind w:left="777" w:hanging="351"/>
        <w:jc w:val="both"/>
        <w:rPr>
          <w:rFonts w:ascii="Calibri" w:hAnsi="Calibri"/>
        </w:rPr>
      </w:pPr>
      <w:r w:rsidRPr="00AB0841">
        <w:rPr>
          <w:rFonts w:ascii="Calibri" w:hAnsi="Calibri"/>
          <w:b/>
          <w:bCs/>
        </w:rPr>
        <w:t>Health information:</w:t>
      </w:r>
      <w:r w:rsidRPr="00AB0841">
        <w:rPr>
          <w:rFonts w:ascii="Calibri" w:hAnsi="Calibri"/>
        </w:rPr>
        <w:t xml:space="preserve"> </w:t>
      </w:r>
      <w:r w:rsidRPr="00AB0841">
        <w:rPr>
          <w:rFonts w:ascii="Calibri" w:hAnsi="Calibri"/>
          <w:u w:val="single"/>
        </w:rPr>
        <w:t>allergy, special illness history, smoking</w:t>
      </w:r>
      <w:r w:rsidRPr="00AB0841">
        <w:rPr>
          <w:rFonts w:ascii="Calibri" w:hAnsi="Calibri" w:hint="eastAsia"/>
          <w:u w:val="single"/>
        </w:rPr>
        <w:t xml:space="preserve"> habits</w:t>
      </w:r>
      <w:r w:rsidRPr="00AB0841">
        <w:rPr>
          <w:rFonts w:ascii="Calibri" w:hAnsi="Calibri"/>
          <w:u w:val="single"/>
        </w:rPr>
        <w:t xml:space="preserve"> </w:t>
      </w:r>
      <w:r w:rsidRPr="00AB0841">
        <w:rPr>
          <w:rFonts w:ascii="Calibri" w:hAnsi="Calibri"/>
        </w:rPr>
        <w:t>(only for accommodation and food reservation etc.);</w:t>
      </w:r>
    </w:p>
    <w:p w14:paraId="08A340CD" w14:textId="77777777" w:rsidR="009B1509" w:rsidRPr="00AB0841" w:rsidRDefault="00FD4F6A" w:rsidP="0055291E">
      <w:pPr>
        <w:pStyle w:val="ListParagraph"/>
        <w:numPr>
          <w:ilvl w:val="0"/>
          <w:numId w:val="20"/>
        </w:numPr>
        <w:spacing w:after="120"/>
        <w:ind w:left="777" w:hanging="351"/>
        <w:contextualSpacing w:val="0"/>
        <w:jc w:val="both"/>
        <w:rPr>
          <w:rFonts w:ascii="Calibri" w:hAnsi="Calibri"/>
        </w:rPr>
      </w:pPr>
      <w:r w:rsidRPr="00AB0841">
        <w:rPr>
          <w:rFonts w:ascii="Calibri" w:hAnsi="Calibri" w:hint="eastAsia"/>
          <w:b/>
          <w:bCs/>
        </w:rPr>
        <w:t>健康信息：</w:t>
      </w:r>
      <w:r w:rsidRPr="00AB0841">
        <w:rPr>
          <w:rFonts w:ascii="Calibri" w:hAnsi="Calibri" w:hint="eastAsia"/>
          <w:u w:val="single"/>
        </w:rPr>
        <w:t>过敏信息、特殊疾病史、吸烟情况</w:t>
      </w:r>
      <w:r w:rsidRPr="00AB0841">
        <w:rPr>
          <w:rFonts w:ascii="Calibri" w:hAnsi="Calibri" w:hint="eastAsia"/>
        </w:rPr>
        <w:t>（仅为处理住宿、饮食预订等）；</w:t>
      </w:r>
    </w:p>
    <w:p w14:paraId="79F9B862" w14:textId="77777777" w:rsidR="009B1509" w:rsidRPr="00AB0841" w:rsidRDefault="00FD4F6A" w:rsidP="0055291E">
      <w:pPr>
        <w:pStyle w:val="ListParagraph"/>
        <w:numPr>
          <w:ilvl w:val="0"/>
          <w:numId w:val="20"/>
        </w:numPr>
        <w:spacing w:after="120"/>
        <w:ind w:left="777" w:hanging="351"/>
        <w:jc w:val="both"/>
        <w:rPr>
          <w:rFonts w:ascii="Calibri" w:hAnsi="Calibri"/>
          <w:b/>
          <w:bCs/>
        </w:rPr>
      </w:pPr>
      <w:r w:rsidRPr="00AB0841">
        <w:rPr>
          <w:rFonts w:ascii="Calibri" w:hAnsi="Calibri"/>
          <w:b/>
          <w:bCs/>
        </w:rPr>
        <w:t xml:space="preserve">Internet logs : </w:t>
      </w:r>
      <w:r w:rsidRPr="00AB0841">
        <w:rPr>
          <w:rFonts w:ascii="Calibri" w:hAnsi="Calibri"/>
        </w:rPr>
        <w:t>system logs generated by using company offshore systems;</w:t>
      </w:r>
    </w:p>
    <w:p w14:paraId="7C23857A" w14:textId="77777777" w:rsidR="009B1509" w:rsidRPr="00AB0841" w:rsidRDefault="00FD4F6A" w:rsidP="0055291E">
      <w:pPr>
        <w:pStyle w:val="ListParagraph"/>
        <w:numPr>
          <w:ilvl w:val="0"/>
          <w:numId w:val="20"/>
        </w:numPr>
        <w:spacing w:after="120"/>
        <w:ind w:left="777" w:hanging="351"/>
        <w:contextualSpacing w:val="0"/>
        <w:jc w:val="both"/>
        <w:rPr>
          <w:rFonts w:ascii="Calibri" w:hAnsi="Calibri"/>
        </w:rPr>
      </w:pPr>
      <w:r w:rsidRPr="00AB0841">
        <w:rPr>
          <w:rFonts w:ascii="Calibri" w:hAnsi="Calibri" w:hint="eastAsia"/>
          <w:b/>
          <w:bCs/>
        </w:rPr>
        <w:t>上网记录：</w:t>
      </w:r>
      <w:r w:rsidRPr="00AB0841">
        <w:rPr>
          <w:rFonts w:ascii="Calibri" w:hAnsi="Calibri" w:hint="eastAsia"/>
        </w:rPr>
        <w:t>使用公司境外系统产生的系统日志；</w:t>
      </w:r>
    </w:p>
    <w:p w14:paraId="79C49F84" w14:textId="6585F2FF" w:rsidR="009B1509" w:rsidRPr="00AB0841" w:rsidRDefault="00FD4F6A" w:rsidP="0055291E">
      <w:pPr>
        <w:pStyle w:val="ListParagraph"/>
        <w:numPr>
          <w:ilvl w:val="1"/>
          <w:numId w:val="20"/>
        </w:numPr>
        <w:spacing w:after="120"/>
        <w:ind w:left="777" w:hanging="351"/>
        <w:jc w:val="both"/>
        <w:rPr>
          <w:rFonts w:ascii="Calibri" w:hAnsi="Calibri"/>
        </w:rPr>
      </w:pPr>
      <w:r w:rsidRPr="00AB0841">
        <w:rPr>
          <w:rFonts w:ascii="Calibri" w:hAnsi="Calibri"/>
          <w:b/>
          <w:bCs/>
        </w:rPr>
        <w:t>Other information:</w:t>
      </w:r>
      <w:r w:rsidRPr="00AB0841">
        <w:rPr>
          <w:rFonts w:ascii="Calibri" w:hAnsi="Calibri"/>
        </w:rPr>
        <w:t xml:space="preserve"> </w:t>
      </w:r>
      <w:r w:rsidRPr="00AB0841">
        <w:rPr>
          <w:rFonts w:ascii="Calibri" w:hAnsi="Calibri"/>
          <w:u w:val="single"/>
        </w:rPr>
        <w:t>accommodation information, entry and exit records</w:t>
      </w:r>
      <w:r w:rsidR="007C4789" w:rsidRPr="00AB0841">
        <w:rPr>
          <w:rFonts w:ascii="Calibri" w:hAnsi="Calibri"/>
          <w:u w:val="single"/>
        </w:rPr>
        <w:t xml:space="preserve"> </w:t>
      </w:r>
      <w:r w:rsidR="007C4789" w:rsidRPr="00AB0841">
        <w:rPr>
          <w:rFonts w:ascii="Calibri" w:hAnsi="Calibri"/>
        </w:rPr>
        <w:t>(For tax service enrollment and p</w:t>
      </w:r>
      <w:r w:rsidR="00C811FE" w:rsidRPr="00AB0841">
        <w:rPr>
          <w:rFonts w:ascii="Calibri" w:hAnsi="Calibri"/>
        </w:rPr>
        <w:t xml:space="preserve">ersonal goods transportation </w:t>
      </w:r>
      <w:r w:rsidR="00C811FE" w:rsidRPr="00AB0841">
        <w:rPr>
          <w:rFonts w:ascii="Calibri" w:hAnsi="Calibri" w:hint="eastAsia"/>
        </w:rPr>
        <w:t>of</w:t>
      </w:r>
      <w:r w:rsidR="007C4789" w:rsidRPr="00AB0841">
        <w:rPr>
          <w:rFonts w:ascii="Calibri" w:hAnsi="Calibri"/>
        </w:rPr>
        <w:t xml:space="preserve"> outbound employee)</w:t>
      </w:r>
      <w:r w:rsidRPr="00AB0841">
        <w:rPr>
          <w:rFonts w:ascii="Calibri" w:hAnsi="Calibri"/>
        </w:rPr>
        <w:t>.</w:t>
      </w:r>
    </w:p>
    <w:p w14:paraId="07287116" w14:textId="04D449EF" w:rsidR="009B1509" w:rsidRPr="00AB0841" w:rsidRDefault="00FD4F6A" w:rsidP="0055291E">
      <w:pPr>
        <w:pStyle w:val="ListParagraph"/>
        <w:numPr>
          <w:ilvl w:val="1"/>
          <w:numId w:val="20"/>
        </w:numPr>
        <w:spacing w:after="120"/>
        <w:ind w:hanging="330"/>
        <w:jc w:val="both"/>
        <w:rPr>
          <w:rFonts w:ascii="Calibri" w:hAnsi="Calibri"/>
        </w:rPr>
      </w:pPr>
      <w:r w:rsidRPr="00AB0841">
        <w:rPr>
          <w:rFonts w:ascii="Calibri" w:hAnsi="Calibri" w:hint="eastAsia"/>
          <w:b/>
          <w:bCs/>
        </w:rPr>
        <w:t>其他信息：</w:t>
      </w:r>
      <w:r w:rsidRPr="00AB0841">
        <w:rPr>
          <w:rFonts w:ascii="Calibri" w:hAnsi="Calibri" w:hint="eastAsia"/>
          <w:u w:val="single"/>
        </w:rPr>
        <w:t>住宿信息、出入境记录</w:t>
      </w:r>
      <w:r w:rsidRPr="00AB0841">
        <w:rPr>
          <w:rFonts w:ascii="Calibri" w:hAnsi="Calibri" w:hint="eastAsia"/>
        </w:rPr>
        <w:t>（用于</w:t>
      </w:r>
      <w:r w:rsidR="0017216B" w:rsidRPr="00AB0841">
        <w:rPr>
          <w:rFonts w:ascii="Calibri" w:hAnsi="Calibri" w:hint="eastAsia"/>
        </w:rPr>
        <w:t>外派</w:t>
      </w:r>
      <w:r w:rsidRPr="00AB0841">
        <w:rPr>
          <w:rFonts w:ascii="Calibri" w:hAnsi="Calibri" w:hint="eastAsia"/>
        </w:rPr>
        <w:t>员工税务登记</w:t>
      </w:r>
      <w:r w:rsidR="007C4789" w:rsidRPr="00AB0841">
        <w:rPr>
          <w:rFonts w:ascii="Calibri" w:hAnsi="Calibri" w:hint="eastAsia"/>
        </w:rPr>
        <w:t>及出境派遣个人物品运输</w:t>
      </w:r>
      <w:r w:rsidRPr="00AB0841">
        <w:rPr>
          <w:rFonts w:ascii="Calibri" w:hAnsi="Calibri" w:hint="eastAsia"/>
        </w:rPr>
        <w:t>）。</w:t>
      </w:r>
    </w:p>
    <w:p w14:paraId="2C370747" w14:textId="414A9B0F" w:rsidR="00FB3C5E" w:rsidRPr="00AB0841" w:rsidRDefault="00FB3C5E" w:rsidP="00EB7508">
      <w:pPr>
        <w:spacing w:after="120"/>
        <w:jc w:val="both"/>
        <w:rPr>
          <w:rFonts w:ascii="Calibri" w:hAnsi="Calibri"/>
        </w:rPr>
      </w:pPr>
      <w:r w:rsidRPr="00AB0841">
        <w:rPr>
          <w:rFonts w:ascii="Calibri" w:hAnsi="Calibri"/>
        </w:rPr>
        <w:t xml:space="preserve">The overseas recipient will process your personal information in accordance with the Data Protection Agreement established with the </w:t>
      </w:r>
      <w:r w:rsidRPr="005A48BB">
        <w:rPr>
          <w:rFonts w:ascii="Calibri" w:hAnsi="Calibri"/>
        </w:rPr>
        <w:t>Company</w:t>
      </w:r>
      <w:r w:rsidR="005A48BB" w:rsidRPr="005A48BB">
        <w:rPr>
          <w:rFonts w:ascii="Calibri" w:hAnsi="Calibri"/>
        </w:rPr>
        <w:t xml:space="preserve"> </w:t>
      </w:r>
      <w:r w:rsidR="005A48BB" w:rsidRPr="005A48BB">
        <w:t xml:space="preserve">and/or the applicable laws and regulations, </w:t>
      </w:r>
      <w:r w:rsidRPr="00AB0841">
        <w:rPr>
          <w:rFonts w:ascii="Calibri" w:hAnsi="Calibri"/>
        </w:rPr>
        <w:t xml:space="preserve">and take appropriate technical security measures, such as encryption, anonymization and access control, and will </w:t>
      </w:r>
      <w:r w:rsidRPr="00AB0841">
        <w:rPr>
          <w:rFonts w:ascii="Calibri" w:hAnsi="Calibri"/>
        </w:rPr>
        <w:lastRenderedPageBreak/>
        <w:t xml:space="preserve">delete or anonymize your personal information at regular intervals or upon the expiration of retention period. For detailed information in regard to cross-border transfer scenarios of your personal information, you could refer to </w:t>
      </w:r>
      <w:r w:rsidR="00A25A4D" w:rsidRPr="00AB0841">
        <w:rPr>
          <w:rFonts w:ascii="Calibri" w:hAnsi="Calibri" w:hint="eastAsia"/>
          <w:b/>
          <w:bCs/>
        </w:rPr>
        <w:t>the</w:t>
      </w:r>
      <w:r w:rsidR="00A25A4D" w:rsidRPr="00AB0841">
        <w:rPr>
          <w:rFonts w:ascii="Calibri" w:hAnsi="Calibri"/>
          <w:b/>
          <w:bCs/>
        </w:rPr>
        <w:t xml:space="preserve"> Cross-entity Data Transfer Scenarios </w:t>
      </w:r>
      <w:r w:rsidR="00A25A4D" w:rsidRPr="00AB0841">
        <w:rPr>
          <w:rFonts w:ascii="Calibri" w:hAnsi="Calibri"/>
        </w:rPr>
        <w:t xml:space="preserve">contained in the </w:t>
      </w:r>
      <w:r w:rsidR="00A25A4D" w:rsidRPr="00AB0841">
        <w:rPr>
          <w:rFonts w:ascii="Calibri" w:hAnsi="Calibri"/>
          <w:b/>
          <w:bCs/>
        </w:rPr>
        <w:t>“Supplementary Information to Employee Personal Information Processing Notice and Consent Letter”</w:t>
      </w:r>
      <w:r w:rsidR="00A25A4D" w:rsidRPr="00AB0841">
        <w:rPr>
          <w:rFonts w:ascii="Calibri" w:hAnsi="Calibri"/>
        </w:rPr>
        <w:t xml:space="preserve"> published in the Company’s internal information webpage </w:t>
      </w:r>
      <w:r w:rsidRPr="00AB0841">
        <w:rPr>
          <w:rFonts w:ascii="Calibri" w:hAnsi="Calibri"/>
          <w:b/>
          <w:bCs/>
        </w:rPr>
        <w:t>[</w:t>
      </w:r>
      <w:hyperlink r:id="rId15" w:history="1">
        <w:r w:rsidR="00EB7508">
          <w:rPr>
            <w:rStyle w:val="Hyperlink"/>
          </w:rPr>
          <w:t>Supplementary Information to Employee PI Consent Letter.pdf (vgc.com.cn)</w:t>
        </w:r>
      </w:hyperlink>
      <w:r w:rsidRPr="00AB0841">
        <w:rPr>
          <w:rFonts w:ascii="Calibri" w:hAnsi="Calibri"/>
          <w:b/>
          <w:bCs/>
        </w:rPr>
        <w:t>]</w:t>
      </w:r>
      <w:r w:rsidRPr="00AB0841">
        <w:rPr>
          <w:rFonts w:ascii="Calibri" w:hAnsi="Calibri"/>
        </w:rPr>
        <w:t>.</w:t>
      </w:r>
    </w:p>
    <w:p w14:paraId="02128E27" w14:textId="20F89DC1" w:rsidR="009B1509" w:rsidRPr="00AB0841" w:rsidRDefault="00FB3C5E" w:rsidP="00EB7508">
      <w:pPr>
        <w:spacing w:after="120"/>
        <w:jc w:val="both"/>
        <w:rPr>
          <w:rFonts w:ascii="Calibri" w:hAnsi="Calibri"/>
        </w:rPr>
      </w:pPr>
      <w:r w:rsidRPr="00AB0841">
        <w:rPr>
          <w:rFonts w:ascii="Calibri" w:hAnsi="Calibri" w:hint="eastAsia"/>
        </w:rPr>
        <w:t>境外接收方将根据与公司签署的数据保护协议</w:t>
      </w:r>
      <w:r w:rsidR="005A48BB" w:rsidRPr="005A48BB">
        <w:rPr>
          <w:rFonts w:ascii="Calibri" w:hAnsi="Calibri" w:hint="eastAsia"/>
        </w:rPr>
        <w:t>和</w:t>
      </w:r>
      <w:r w:rsidR="005A48BB" w:rsidRPr="005A48BB">
        <w:rPr>
          <w:rFonts w:ascii="Calibri" w:hAnsi="Calibri" w:hint="eastAsia"/>
        </w:rPr>
        <w:t>/</w:t>
      </w:r>
      <w:r w:rsidR="005A48BB" w:rsidRPr="005A48BB">
        <w:rPr>
          <w:rFonts w:ascii="Calibri" w:hAnsi="Calibri" w:hint="eastAsia"/>
        </w:rPr>
        <w:t>或适用的法律法规</w:t>
      </w:r>
      <w:r w:rsidRPr="00AB0841">
        <w:rPr>
          <w:rFonts w:ascii="Calibri" w:hAnsi="Calibri" w:hint="eastAsia"/>
        </w:rPr>
        <w:t>来处理您的个人信息，并采取适当的技术安全措施，如加密、匿名化和控制访问权限，并定期或在保留期限到期时删除或匿名化您的个人信息。如需了解关于您的个人信息跨境传输场景的更多信息，请参考公司内部网页</w:t>
      </w:r>
      <w:r w:rsidR="00A25A4D" w:rsidRPr="00AB0841">
        <w:rPr>
          <w:rFonts w:ascii="Calibri" w:hAnsi="Calibri" w:hint="eastAsia"/>
        </w:rPr>
        <w:t>发布的</w:t>
      </w:r>
      <w:r w:rsidR="00A25A4D" w:rsidRPr="00AB0841">
        <w:rPr>
          <w:rFonts w:ascii="Calibri" w:hAnsi="Calibri" w:hint="eastAsia"/>
          <w:b/>
          <w:bCs/>
        </w:rPr>
        <w:t>《员工个人信息处理告知同意书补充信息》</w:t>
      </w:r>
      <w:r w:rsidR="00A25A4D" w:rsidRPr="00AB0841">
        <w:rPr>
          <w:rFonts w:ascii="Calibri" w:hAnsi="Calibri" w:hint="eastAsia"/>
        </w:rPr>
        <w:t>【</w:t>
      </w:r>
      <w:hyperlink r:id="rId16" w:history="1">
        <w:r w:rsidR="00EB7508">
          <w:rPr>
            <w:rStyle w:val="Hyperlink"/>
          </w:rPr>
          <w:t>Supplementary Information to Employee PI Consent Letter.pdf (vgc.com.cn)</w:t>
        </w:r>
      </w:hyperlink>
      <w:r w:rsidR="00A25A4D" w:rsidRPr="00AB0841">
        <w:rPr>
          <w:rFonts w:ascii="Calibri" w:hAnsi="Calibri" w:hint="eastAsia"/>
        </w:rPr>
        <w:t>】中载明的</w:t>
      </w:r>
      <w:r w:rsidR="00A25A4D" w:rsidRPr="00AB0841">
        <w:rPr>
          <w:rFonts w:ascii="Calibri" w:hAnsi="Calibri" w:hint="eastAsia"/>
          <w:b/>
          <w:bCs/>
        </w:rPr>
        <w:t>个人信息跨境传输场景</w:t>
      </w:r>
      <w:r w:rsidRPr="00AB0841">
        <w:rPr>
          <w:rFonts w:ascii="Calibri" w:hAnsi="Calibri" w:hint="eastAsia"/>
        </w:rPr>
        <w:t>。</w:t>
      </w:r>
    </w:p>
    <w:p w14:paraId="53508B3D" w14:textId="7F2A6E7C" w:rsidR="009B1509" w:rsidRPr="00AB0841" w:rsidRDefault="00FD4F6A" w:rsidP="0055291E">
      <w:pPr>
        <w:spacing w:after="120"/>
        <w:jc w:val="both"/>
        <w:rPr>
          <w:rFonts w:ascii="Calibri" w:hAnsi="Calibri"/>
        </w:rPr>
      </w:pPr>
      <w:r w:rsidRPr="00AB0841">
        <w:rPr>
          <w:rFonts w:ascii="Calibri" w:hAnsi="Calibri"/>
        </w:rPr>
        <w:t xml:space="preserve">You </w:t>
      </w:r>
      <w:r w:rsidRPr="00AB0841">
        <w:rPr>
          <w:rFonts w:ascii="Calibri" w:hAnsi="Calibri" w:hint="eastAsia"/>
        </w:rPr>
        <w:t xml:space="preserve">have </w:t>
      </w:r>
      <w:r w:rsidRPr="00AB0841">
        <w:rPr>
          <w:rFonts w:ascii="Calibri" w:hAnsi="Calibri"/>
        </w:rPr>
        <w:t>the right of access (including the right to receive copies of processed personal information), rectification, deletion</w:t>
      </w:r>
      <w:r w:rsidRPr="00AB0841">
        <w:rPr>
          <w:rFonts w:ascii="Calibri" w:hAnsi="Calibri" w:hint="eastAsia"/>
        </w:rPr>
        <w:t>, as well as the right for explanation</w:t>
      </w:r>
      <w:r w:rsidRPr="00AB0841">
        <w:rPr>
          <w:rFonts w:ascii="Calibri" w:hAnsi="Calibri"/>
        </w:rPr>
        <w:t xml:space="preserve"> on the rules of processing your personal information in accordance with applicable </w:t>
      </w:r>
      <w:r w:rsidRPr="00AB0841">
        <w:rPr>
          <w:rFonts w:ascii="Calibri" w:hAnsi="Calibri" w:hint="eastAsia"/>
        </w:rPr>
        <w:t>laws and regulations</w:t>
      </w:r>
      <w:r w:rsidRPr="00AB0841">
        <w:rPr>
          <w:rFonts w:ascii="Calibri" w:hAnsi="Calibri"/>
        </w:rPr>
        <w:t xml:space="preserve">. </w:t>
      </w:r>
      <w:r w:rsidRPr="00AB0841">
        <w:rPr>
          <w:rFonts w:ascii="Calibri" w:hAnsi="Calibri" w:hint="eastAsia"/>
        </w:rPr>
        <w:t>You may exercise your rights through</w:t>
      </w:r>
      <w:r w:rsidRPr="00AB0841">
        <w:rPr>
          <w:rFonts w:ascii="Calibri" w:hAnsi="Calibri"/>
        </w:rPr>
        <w:t xml:space="preserve"> the following procedure:</w:t>
      </w:r>
    </w:p>
    <w:p w14:paraId="53FA97F9" w14:textId="77777777" w:rsidR="009B1509" w:rsidRPr="00AB0841" w:rsidRDefault="00FD4F6A" w:rsidP="0055291E">
      <w:pPr>
        <w:spacing w:after="120"/>
        <w:jc w:val="both"/>
        <w:rPr>
          <w:rFonts w:ascii="Calibri" w:hAnsi="Calibri" w:cs="SimSun"/>
        </w:rPr>
      </w:pPr>
      <w:r w:rsidRPr="00AB0841">
        <w:rPr>
          <w:rFonts w:ascii="Calibri" w:hAnsi="Calibri" w:cs="SimSun"/>
          <w:spacing w:val="4"/>
        </w:rPr>
        <w:t>您享有访问权</w:t>
      </w:r>
      <w:r w:rsidRPr="00AB0841">
        <w:rPr>
          <w:rFonts w:ascii="Calibri" w:hAnsi="Calibri" w:cs="SimSun"/>
          <w:spacing w:val="4"/>
        </w:rPr>
        <w:t>(</w:t>
      </w:r>
      <w:r w:rsidRPr="00AB0841">
        <w:rPr>
          <w:rFonts w:ascii="Calibri" w:hAnsi="Calibri" w:cs="SimSun"/>
          <w:spacing w:val="4"/>
        </w:rPr>
        <w:t>包括接收已处理过的个人信</w:t>
      </w:r>
      <w:r w:rsidRPr="00AB0841">
        <w:rPr>
          <w:rFonts w:ascii="Calibri" w:hAnsi="Calibri" w:cs="SimSun"/>
          <w:spacing w:val="3"/>
        </w:rPr>
        <w:t>息</w:t>
      </w:r>
      <w:r w:rsidRPr="00AB0841">
        <w:rPr>
          <w:rFonts w:ascii="Calibri" w:hAnsi="Calibri" w:cs="SimSun"/>
          <w:spacing w:val="2"/>
        </w:rPr>
        <w:t>副本的权利</w:t>
      </w:r>
      <w:r w:rsidRPr="00AB0841">
        <w:rPr>
          <w:rFonts w:ascii="Calibri" w:hAnsi="Calibri" w:cs="SimSun"/>
          <w:spacing w:val="2"/>
        </w:rPr>
        <w:t>)</w:t>
      </w:r>
      <w:r w:rsidRPr="00AB0841">
        <w:rPr>
          <w:rFonts w:ascii="Calibri" w:hAnsi="Calibri" w:cs="SimSun"/>
          <w:spacing w:val="2"/>
        </w:rPr>
        <w:t>、更正权、删除权，以及根据相关法律法规要求对您的个人信息处理规则的解释权。如果您想行使您的权利</w:t>
      </w:r>
      <w:r w:rsidRPr="00AB0841">
        <w:rPr>
          <w:rFonts w:ascii="Calibri" w:hAnsi="Calibri" w:cs="SimSun"/>
          <w:spacing w:val="1"/>
        </w:rPr>
        <w:t>，您可以遵循以下程序：</w:t>
      </w:r>
    </w:p>
    <w:p w14:paraId="4FA50C1D" w14:textId="43A06805" w:rsidR="009B1509" w:rsidRPr="00AB0841" w:rsidRDefault="00FD4F6A" w:rsidP="0055291E">
      <w:pPr>
        <w:spacing w:after="120"/>
        <w:jc w:val="both"/>
        <w:rPr>
          <w:rFonts w:ascii="Calibri" w:hAnsi="Calibri"/>
          <w:b/>
          <w:bCs/>
        </w:rPr>
      </w:pPr>
      <w:r w:rsidRPr="00AB0841">
        <w:rPr>
          <w:rFonts w:ascii="Calibri" w:hAnsi="Calibri"/>
          <w:b/>
          <w:bCs/>
        </w:rPr>
        <w:t>Oversea Recipients</w:t>
      </w:r>
    </w:p>
    <w:p w14:paraId="09CE9A84" w14:textId="15467E77" w:rsidR="009B1509" w:rsidRPr="00AB0841" w:rsidRDefault="00FD4F6A" w:rsidP="005708F0">
      <w:pPr>
        <w:spacing w:after="120"/>
        <w:jc w:val="both"/>
        <w:rPr>
          <w:rFonts w:ascii="Calibri" w:hAnsi="Calibri"/>
        </w:rPr>
      </w:pPr>
      <w:r w:rsidRPr="00AB0841">
        <w:rPr>
          <w:rFonts w:ascii="Calibri" w:hAnsi="Calibri"/>
        </w:rPr>
        <w:t xml:space="preserve">Methods and procedures: Please contact </w:t>
      </w:r>
      <w:r w:rsidR="005708F0" w:rsidRPr="00AB0841">
        <w:rPr>
          <w:rFonts w:ascii="Calibri" w:hAnsi="Calibri" w:cstheme="minorHAnsi"/>
        </w:rPr>
        <w:t xml:space="preserve">Group Digital Risks and Privacy of Volkswagen AG </w:t>
      </w:r>
      <w:r w:rsidR="00546065" w:rsidRPr="00AB0841">
        <w:rPr>
          <w:rFonts w:ascii="Calibri" w:hAnsi="Calibri" w:cstheme="minorHAnsi"/>
        </w:rPr>
        <w:t>(</w:t>
      </w:r>
      <w:r w:rsidR="0086679B" w:rsidRPr="00AB0841">
        <w:rPr>
          <w:rFonts w:ascii="Calibri" w:hAnsi="Calibri"/>
        </w:rPr>
        <w:t>dataprivacy@volkswagen.de</w:t>
      </w:r>
      <w:r w:rsidR="00546065" w:rsidRPr="00AB0841">
        <w:rPr>
          <w:rFonts w:ascii="Calibri" w:hAnsi="Calibri" w:cstheme="minorHAnsi"/>
        </w:rPr>
        <w:t xml:space="preserve">) </w:t>
      </w:r>
      <w:r w:rsidRPr="00AB0841">
        <w:rPr>
          <w:rFonts w:ascii="Calibri" w:hAnsi="Calibri"/>
        </w:rPr>
        <w:t xml:space="preserve">to exercise the relevant rights. </w:t>
      </w:r>
      <w:r w:rsidR="00FD7A19" w:rsidRPr="00AB0841">
        <w:rPr>
          <w:rFonts w:ascii="Calibri" w:hAnsi="Calibri"/>
        </w:rPr>
        <w:t>If you need information of other oversea recipients, please approach Human Resource Department.</w:t>
      </w:r>
    </w:p>
    <w:p w14:paraId="560A7598" w14:textId="77777777" w:rsidR="009B1509" w:rsidRPr="00AB0841" w:rsidRDefault="00FD4F6A" w:rsidP="0055291E">
      <w:pPr>
        <w:spacing w:after="120"/>
        <w:jc w:val="both"/>
        <w:rPr>
          <w:rFonts w:ascii="Calibri" w:hAnsi="Calibri"/>
          <w:b/>
          <w:bCs/>
        </w:rPr>
      </w:pPr>
      <w:r w:rsidRPr="00AB0841">
        <w:rPr>
          <w:rFonts w:ascii="Calibri" w:hAnsi="Calibri" w:hint="eastAsia"/>
          <w:b/>
          <w:bCs/>
        </w:rPr>
        <w:t>境外接收方</w:t>
      </w:r>
    </w:p>
    <w:p w14:paraId="6A4E3889" w14:textId="2B861B36" w:rsidR="009B1509" w:rsidRPr="00AB0841" w:rsidRDefault="00FD4F6A" w:rsidP="005708F0">
      <w:pPr>
        <w:spacing w:after="120"/>
        <w:jc w:val="both"/>
        <w:rPr>
          <w:rFonts w:ascii="Calibri" w:hAnsi="Calibri"/>
        </w:rPr>
      </w:pPr>
      <w:r w:rsidRPr="00AB0841">
        <w:rPr>
          <w:rFonts w:ascii="Calibri" w:hAnsi="Calibri"/>
        </w:rPr>
        <w:t>方法和程序：请联系</w:t>
      </w:r>
      <w:r w:rsidR="005708F0" w:rsidRPr="00AB0841">
        <w:rPr>
          <w:rFonts w:ascii="Calibri" w:hAnsi="Calibri" w:cstheme="minorHAnsi" w:hint="eastAsia"/>
        </w:rPr>
        <w:t>大众汽车股份公司集团数字风险与隐私部门</w:t>
      </w:r>
      <w:r w:rsidR="00546065" w:rsidRPr="00AB0841">
        <w:rPr>
          <w:rFonts w:ascii="Calibri" w:hAnsi="Calibri" w:cstheme="minorHAnsi" w:hint="eastAsia"/>
        </w:rPr>
        <w:t>（</w:t>
      </w:r>
      <w:r w:rsidR="0086679B" w:rsidRPr="00AB0841">
        <w:rPr>
          <w:rFonts w:ascii="Calibri" w:hAnsi="Calibri"/>
        </w:rPr>
        <w:t>dataprivacy@volkswagen.de</w:t>
      </w:r>
      <w:r w:rsidR="00546065" w:rsidRPr="00AB0841">
        <w:rPr>
          <w:rFonts w:ascii="Calibri" w:hAnsi="Calibri" w:cstheme="minorHAnsi" w:hint="eastAsia"/>
        </w:rPr>
        <w:t>）</w:t>
      </w:r>
      <w:r w:rsidRPr="00AB0841">
        <w:rPr>
          <w:rFonts w:ascii="Calibri" w:hAnsi="Calibri" w:hint="eastAsia"/>
        </w:rPr>
        <w:t>行使</w:t>
      </w:r>
      <w:r w:rsidRPr="00AB0841">
        <w:rPr>
          <w:rFonts w:ascii="Calibri" w:hAnsi="Calibri"/>
        </w:rPr>
        <w:t>相关权利。</w:t>
      </w:r>
      <w:r w:rsidR="00FD7A19" w:rsidRPr="00AB0841">
        <w:rPr>
          <w:rFonts w:ascii="Calibri" w:hAnsi="Calibri" w:hint="eastAsia"/>
        </w:rPr>
        <w:t>如需其他境外接收方的信息，请联系人力资源部门。</w:t>
      </w:r>
    </w:p>
    <w:sectPr w:rsidR="009B1509" w:rsidRPr="00AB0841" w:rsidSect="009D71FC">
      <w:headerReference w:type="default" r:id="rId17"/>
      <w:footerReference w:type="even" r:id="rId18"/>
      <w:footerReference w:type="default" r:id="rId19"/>
      <w:footerReference w:type="first" r:id="rId20"/>
      <w:pgSz w:w="12240" w:h="15840"/>
      <w:pgMar w:top="171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89401" w14:textId="77777777" w:rsidR="00370034" w:rsidRDefault="00370034" w:rsidP="00A776EB">
      <w:pPr>
        <w:spacing w:line="240" w:lineRule="auto"/>
      </w:pPr>
      <w:r>
        <w:separator/>
      </w:r>
    </w:p>
  </w:endnote>
  <w:endnote w:type="continuationSeparator" w:id="0">
    <w:p w14:paraId="6CF7EB76" w14:textId="77777777" w:rsidR="00370034" w:rsidRDefault="00370034" w:rsidP="00A776EB">
      <w:pPr>
        <w:spacing w:line="240" w:lineRule="auto"/>
      </w:pPr>
      <w:r>
        <w:continuationSeparator/>
      </w:r>
    </w:p>
  </w:endnote>
  <w:endnote w:type="continuationNotice" w:id="1">
    <w:p w14:paraId="6B7E8683" w14:textId="77777777" w:rsidR="00370034" w:rsidRDefault="00370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5ABB" w14:textId="44F6CC20" w:rsidR="00143E9F" w:rsidRDefault="00143E9F">
    <w:pPr>
      <w:pStyle w:val="Footer"/>
    </w:pPr>
    <w:r>
      <w:rPr>
        <w:noProof/>
      </w:rPr>
      <mc:AlternateContent>
        <mc:Choice Requires="wps">
          <w:drawing>
            <wp:anchor distT="0" distB="0" distL="0" distR="0" simplePos="0" relativeHeight="251659264" behindDoc="0" locked="0" layoutInCell="1" allowOverlap="1" wp14:anchorId="4B01BA92" wp14:editId="24339D3B">
              <wp:simplePos x="635" y="635"/>
              <wp:positionH relativeFrom="page">
                <wp:align>left</wp:align>
              </wp:positionH>
              <wp:positionV relativeFrom="page">
                <wp:align>bottom</wp:align>
              </wp:positionV>
              <wp:extent cx="443865" cy="443865"/>
              <wp:effectExtent l="0" t="0" r="10795"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032846" w14:textId="422CBBE7" w:rsidR="00143E9F" w:rsidRPr="00143E9F" w:rsidRDefault="00143E9F" w:rsidP="00143E9F">
                          <w:pPr>
                            <w:spacing w:after="0"/>
                            <w:rPr>
                              <w:rFonts w:ascii="Calibri" w:eastAsia="Calibri" w:hAnsi="Calibri" w:cs="Calibri"/>
                              <w:noProof/>
                              <w:color w:val="000000"/>
                              <w:sz w:val="20"/>
                              <w:szCs w:val="20"/>
                            </w:rPr>
                          </w:pPr>
                          <w:r w:rsidRPr="00143E9F">
                            <w:rPr>
                              <w:rFonts w:ascii="Calibri" w:eastAsia="Calibri" w:hAnsi="Calibri" w:cs="Calibri"/>
                              <w:noProof/>
                              <w:color w:val="000000"/>
                              <w:sz w:val="20"/>
                              <w:szCs w:val="20"/>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B01BA92"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06032846" w14:textId="422CBBE7" w:rsidR="00143E9F" w:rsidRPr="00143E9F" w:rsidRDefault="00143E9F" w:rsidP="00143E9F">
                    <w:pPr>
                      <w:spacing w:after="0"/>
                      <w:rPr>
                        <w:rFonts w:ascii="Calibri" w:eastAsia="Calibri" w:hAnsi="Calibri" w:cs="Calibri"/>
                        <w:noProof/>
                        <w:color w:val="000000"/>
                        <w:sz w:val="20"/>
                        <w:szCs w:val="20"/>
                      </w:rPr>
                    </w:pPr>
                    <w:r w:rsidRPr="00143E9F">
                      <w:rPr>
                        <w:rFonts w:ascii="Calibri" w:eastAsia="Calibri" w:hAnsi="Calibri" w:cs="Calibri"/>
                        <w:noProof/>
                        <w:color w:val="000000"/>
                        <w:sz w:val="20"/>
                        <w:szCs w:val="2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217D" w14:textId="53E78A06" w:rsidR="00C811FE" w:rsidRDefault="00143E9F">
    <w:pPr>
      <w:pStyle w:val="Footer"/>
      <w:pBdr>
        <w:top w:val="single" w:sz="4" w:space="1" w:color="D9D9D9" w:themeColor="background1" w:themeShade="D9"/>
      </w:pBdr>
      <w:jc w:val="right"/>
    </w:pPr>
    <w:r>
      <w:rPr>
        <w:noProof/>
      </w:rPr>
      <mc:AlternateContent>
        <mc:Choice Requires="wps">
          <w:drawing>
            <wp:anchor distT="0" distB="0" distL="0" distR="0" simplePos="0" relativeHeight="251660288" behindDoc="0" locked="0" layoutInCell="1" allowOverlap="1" wp14:anchorId="74A6F173" wp14:editId="6EEA5D26">
              <wp:simplePos x="914400" y="9410131"/>
              <wp:positionH relativeFrom="page">
                <wp:align>left</wp:align>
              </wp:positionH>
              <wp:positionV relativeFrom="page">
                <wp:align>bottom</wp:align>
              </wp:positionV>
              <wp:extent cx="443865" cy="443865"/>
              <wp:effectExtent l="0" t="0" r="10795"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8B1778" w14:textId="121025CC" w:rsidR="00143E9F" w:rsidRPr="00143E9F" w:rsidRDefault="00143E9F" w:rsidP="00143E9F">
                          <w:pPr>
                            <w:spacing w:after="0"/>
                            <w:rPr>
                              <w:rFonts w:ascii="Calibri" w:eastAsia="Calibri" w:hAnsi="Calibri" w:cs="Calibri"/>
                              <w:noProof/>
                              <w:color w:val="000000"/>
                              <w:sz w:val="20"/>
                              <w:szCs w:val="20"/>
                            </w:rPr>
                          </w:pPr>
                          <w:r w:rsidRPr="00143E9F">
                            <w:rPr>
                              <w:rFonts w:ascii="Calibri" w:eastAsia="Calibri" w:hAnsi="Calibri" w:cs="Calibri"/>
                              <w:noProof/>
                              <w:color w:val="000000"/>
                              <w:sz w:val="20"/>
                              <w:szCs w:val="20"/>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4A6F173" id="_x0000_t202" coordsize="21600,21600" o:spt="202" path="m,l,21600r21600,l21600,xe">
              <v:stroke joinstyle="miter"/>
              <v:path gradientshapeok="t" o:connecttype="rect"/>
            </v:shapetype>
            <v:shape id="Text Box 3"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2B8B1778" w14:textId="121025CC" w:rsidR="00143E9F" w:rsidRPr="00143E9F" w:rsidRDefault="00143E9F" w:rsidP="00143E9F">
                    <w:pPr>
                      <w:spacing w:after="0"/>
                      <w:rPr>
                        <w:rFonts w:ascii="Calibri" w:eastAsia="Calibri" w:hAnsi="Calibri" w:cs="Calibri"/>
                        <w:noProof/>
                        <w:color w:val="000000"/>
                        <w:sz w:val="20"/>
                        <w:szCs w:val="20"/>
                      </w:rPr>
                    </w:pPr>
                    <w:r w:rsidRPr="00143E9F">
                      <w:rPr>
                        <w:rFonts w:ascii="Calibri" w:eastAsia="Calibri" w:hAnsi="Calibri" w:cs="Calibri"/>
                        <w:noProof/>
                        <w:color w:val="000000"/>
                        <w:sz w:val="20"/>
                        <w:szCs w:val="20"/>
                      </w:rPr>
                      <w:t>INTERNAL</w:t>
                    </w:r>
                  </w:p>
                </w:txbxContent>
              </v:textbox>
              <w10:wrap anchorx="page" anchory="page"/>
            </v:shape>
          </w:pict>
        </mc:Fallback>
      </mc:AlternateContent>
    </w:r>
    <w:sdt>
      <w:sdtPr>
        <w:id w:val="-813719561"/>
        <w:docPartObj>
          <w:docPartGallery w:val="Page Numbers (Bottom of Page)"/>
          <w:docPartUnique/>
        </w:docPartObj>
      </w:sdtPr>
      <w:sdtEndPr>
        <w:rPr>
          <w:color w:val="7F7F7F" w:themeColor="background1" w:themeShade="7F"/>
          <w:spacing w:val="60"/>
        </w:rPr>
      </w:sdtEndPr>
      <w:sdtContent>
        <w:r w:rsidR="00C811FE">
          <w:fldChar w:fldCharType="begin"/>
        </w:r>
        <w:r w:rsidR="00C811FE">
          <w:instrText xml:space="preserve"> PAGE   \* MERGEFORMAT </w:instrText>
        </w:r>
        <w:r w:rsidR="00C811FE">
          <w:fldChar w:fldCharType="separate"/>
        </w:r>
        <w:r w:rsidR="00B34216">
          <w:rPr>
            <w:noProof/>
          </w:rPr>
          <w:t>9</w:t>
        </w:r>
        <w:r w:rsidR="00C811FE">
          <w:rPr>
            <w:noProof/>
          </w:rPr>
          <w:fldChar w:fldCharType="end"/>
        </w:r>
        <w:r w:rsidR="00C811FE">
          <w:t xml:space="preserve"> | </w:t>
        </w:r>
        <w:r w:rsidR="00C811FE">
          <w:rPr>
            <w:color w:val="7F7F7F" w:themeColor="background1" w:themeShade="7F"/>
            <w:spacing w:val="6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5EB8" w14:textId="57F74761" w:rsidR="00143E9F" w:rsidRDefault="00143E9F">
    <w:pPr>
      <w:pStyle w:val="Footer"/>
    </w:pPr>
    <w:r>
      <w:rPr>
        <w:noProof/>
      </w:rPr>
      <mc:AlternateContent>
        <mc:Choice Requires="wps">
          <w:drawing>
            <wp:anchor distT="0" distB="0" distL="0" distR="0" simplePos="0" relativeHeight="251658240" behindDoc="0" locked="0" layoutInCell="1" allowOverlap="1" wp14:anchorId="447A3F29" wp14:editId="467EB559">
              <wp:simplePos x="635" y="635"/>
              <wp:positionH relativeFrom="page">
                <wp:align>left</wp:align>
              </wp:positionH>
              <wp:positionV relativeFrom="page">
                <wp:align>bottom</wp:align>
              </wp:positionV>
              <wp:extent cx="443865" cy="443865"/>
              <wp:effectExtent l="0" t="0" r="10795" b="0"/>
              <wp:wrapNone/>
              <wp:docPr id="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033038" w14:textId="445DC928" w:rsidR="00143E9F" w:rsidRPr="00143E9F" w:rsidRDefault="00143E9F" w:rsidP="00143E9F">
                          <w:pPr>
                            <w:spacing w:after="0"/>
                            <w:rPr>
                              <w:rFonts w:ascii="Calibri" w:eastAsia="Calibri" w:hAnsi="Calibri" w:cs="Calibri"/>
                              <w:noProof/>
                              <w:color w:val="000000"/>
                              <w:sz w:val="20"/>
                              <w:szCs w:val="20"/>
                            </w:rPr>
                          </w:pPr>
                          <w:r w:rsidRPr="00143E9F">
                            <w:rPr>
                              <w:rFonts w:ascii="Calibri" w:eastAsia="Calibri" w:hAnsi="Calibri" w:cs="Calibri"/>
                              <w:noProof/>
                              <w:color w:val="000000"/>
                              <w:sz w:val="20"/>
                              <w:szCs w:val="20"/>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7A3F29" id="_x0000_t202" coordsize="21600,21600" o:spt="202" path="m,l,21600r21600,l21600,xe">
              <v:stroke joinstyle="miter"/>
              <v:path gradientshapeok="t" o:connecttype="rect"/>
            </v:shapetype>
            <v:shape id="Text Box 1" o:spid="_x0000_s1028" type="#_x0000_t202" alt="INTERN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7B033038" w14:textId="445DC928" w:rsidR="00143E9F" w:rsidRPr="00143E9F" w:rsidRDefault="00143E9F" w:rsidP="00143E9F">
                    <w:pPr>
                      <w:spacing w:after="0"/>
                      <w:rPr>
                        <w:rFonts w:ascii="Calibri" w:eastAsia="Calibri" w:hAnsi="Calibri" w:cs="Calibri"/>
                        <w:noProof/>
                        <w:color w:val="000000"/>
                        <w:sz w:val="20"/>
                        <w:szCs w:val="20"/>
                      </w:rPr>
                    </w:pPr>
                    <w:r w:rsidRPr="00143E9F">
                      <w:rPr>
                        <w:rFonts w:ascii="Calibri" w:eastAsia="Calibri" w:hAnsi="Calibri" w:cs="Calibri"/>
                        <w:noProof/>
                        <w:color w:val="000000"/>
                        <w:sz w:val="20"/>
                        <w:szCs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A46C2" w14:textId="77777777" w:rsidR="00370034" w:rsidRDefault="00370034" w:rsidP="00A776EB">
      <w:pPr>
        <w:spacing w:after="0"/>
      </w:pPr>
      <w:r>
        <w:separator/>
      </w:r>
    </w:p>
  </w:footnote>
  <w:footnote w:type="continuationSeparator" w:id="0">
    <w:p w14:paraId="1E852D8B" w14:textId="77777777" w:rsidR="00370034" w:rsidRDefault="00370034" w:rsidP="00A776EB">
      <w:pPr>
        <w:spacing w:after="0"/>
      </w:pPr>
      <w:r>
        <w:continuationSeparator/>
      </w:r>
    </w:p>
  </w:footnote>
  <w:footnote w:type="continuationNotice" w:id="1">
    <w:p w14:paraId="4EA06632" w14:textId="77777777" w:rsidR="00370034" w:rsidRDefault="003700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11AB7" w14:textId="4D7C5E8C" w:rsidR="00C811FE" w:rsidRPr="00D412C8" w:rsidRDefault="00C811FE" w:rsidP="004313C9">
    <w:pPr>
      <w:pStyle w:val="Header"/>
      <w:rPr>
        <w:rFonts w:cs="Arial"/>
        <w:b/>
        <w:bCs/>
        <w:sz w:val="32"/>
        <w:szCs w:val="32"/>
      </w:rPr>
    </w:pPr>
    <w:r w:rsidRPr="00D412C8">
      <w:rPr>
        <w:rFonts w:cs="Arial"/>
        <w:b/>
        <w:bCs/>
        <w:sz w:val="32"/>
        <w:szCs w:val="32"/>
      </w:rPr>
      <w:t xml:space="preserve">VOLKSWAGEN </w:t>
    </w:r>
    <w:r w:rsidRPr="00D412C8">
      <w:rPr>
        <w:rFonts w:cs="Arial" w:hint="eastAsia"/>
        <w:b/>
        <w:bCs/>
        <w:sz w:val="32"/>
        <w:szCs w:val="32"/>
      </w:rPr>
      <w:t>(</w:t>
    </w:r>
    <w:smartTag w:uri="urn:schemas-microsoft-com:office:smarttags" w:element="country-region">
      <w:smartTag w:uri="urn:schemas-microsoft-com:office:smarttags" w:element="place">
        <w:r>
          <w:rPr>
            <w:rFonts w:cs="Arial" w:hint="eastAsia"/>
            <w:b/>
            <w:bCs/>
            <w:sz w:val="32"/>
            <w:szCs w:val="32"/>
          </w:rPr>
          <w:t>CHINA</w:t>
        </w:r>
      </w:smartTag>
    </w:smartTag>
    <w:r w:rsidRPr="00D412C8">
      <w:rPr>
        <w:rFonts w:cs="Arial" w:hint="eastAsia"/>
        <w:b/>
        <w:bCs/>
        <w:sz w:val="32"/>
        <w:szCs w:val="32"/>
      </w:rPr>
      <w:t>) INVESTMENT CO., LTD.</w:t>
    </w:r>
  </w:p>
  <w:p w14:paraId="2EEAD0AC" w14:textId="77777777" w:rsidR="00C811FE" w:rsidRPr="00D412C8" w:rsidRDefault="00C811FE" w:rsidP="004313C9">
    <w:pPr>
      <w:pStyle w:val="Header"/>
      <w:rPr>
        <w:rFonts w:cs="Arial"/>
        <w:sz w:val="18"/>
      </w:rPr>
    </w:pPr>
  </w:p>
  <w:p w14:paraId="75BCE8D2" w14:textId="21E6F6FF" w:rsidR="00C811FE" w:rsidRPr="00E1034B" w:rsidRDefault="00C811FE" w:rsidP="004313C9">
    <w:pPr>
      <w:pStyle w:val="Header"/>
      <w:rPr>
        <w:rFonts w:cs="Arial"/>
        <w:sz w:val="14"/>
      </w:rPr>
    </w:pPr>
    <w:r w:rsidRPr="00D412C8">
      <w:rPr>
        <w:rFonts w:cs="Arial"/>
        <w:sz w:val="14"/>
      </w:rPr>
      <w:t xml:space="preserve">VOLKSWAGEN </w:t>
    </w:r>
    <w:r>
      <w:rPr>
        <w:rFonts w:cs="Arial"/>
        <w:sz w:val="14"/>
      </w:rPr>
      <w:t>(</w:t>
    </w:r>
    <w:smartTag w:uri="urn:schemas-microsoft-com:office:smarttags" w:element="country-region">
      <w:r>
        <w:rPr>
          <w:rFonts w:cs="Arial"/>
          <w:sz w:val="14"/>
        </w:rPr>
        <w:t>C</w:t>
      </w:r>
      <w:r>
        <w:rPr>
          <w:rFonts w:cs="Arial" w:hint="eastAsia"/>
          <w:sz w:val="14"/>
        </w:rPr>
        <w:t>HINA</w:t>
      </w:r>
    </w:smartTag>
    <w:r w:rsidRPr="00D412C8">
      <w:rPr>
        <w:rFonts w:cs="Arial"/>
        <w:sz w:val="14"/>
      </w:rPr>
      <w:t>) INVESTMENT CO., LTD.</w:t>
    </w:r>
    <w:r>
      <w:rPr>
        <w:rFonts w:cs="Arial" w:hint="eastAsia"/>
        <w:sz w:val="14"/>
      </w:rPr>
      <w:t xml:space="preserve"> </w:t>
    </w:r>
    <w:r>
      <w:rPr>
        <w:rFonts w:cs="Arial"/>
        <w:sz w:val="14"/>
      </w:rPr>
      <w:sym w:font="Symbol" w:char="F0B7"/>
    </w:r>
    <w:r w:rsidRPr="00D412C8">
      <w:rPr>
        <w:rFonts w:cs="Arial"/>
        <w:sz w:val="14"/>
      </w:rPr>
      <w:t xml:space="preserve"> </w:t>
    </w:r>
    <w:r w:rsidRPr="00E1034B">
      <w:rPr>
        <w:rFonts w:cs="Arial" w:hint="eastAsia"/>
        <w:sz w:val="14"/>
      </w:rPr>
      <w:t>10002</w:t>
    </w:r>
    <w:r w:rsidRPr="00E1034B">
      <w:rPr>
        <w:rFonts w:cs="Arial"/>
        <w:sz w:val="14"/>
      </w:rPr>
      <w:t>8</w:t>
    </w:r>
    <w:r w:rsidRPr="00E1034B">
      <w:rPr>
        <w:rFonts w:cs="Arial" w:hint="eastAsia"/>
        <w:sz w:val="14"/>
      </w:rPr>
      <w:t xml:space="preserve"> BEIJING, P. R. CHI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710A"/>
    <w:multiLevelType w:val="hybridMultilevel"/>
    <w:tmpl w:val="5FF24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1618"/>
    <w:multiLevelType w:val="multilevel"/>
    <w:tmpl w:val="008EB8C6"/>
    <w:lvl w:ilvl="0">
      <w:numFmt w:val="bullet"/>
      <w:lvlText w:val="-"/>
      <w:lvlJc w:val="left"/>
      <w:pPr>
        <w:ind w:left="840" w:hanging="420"/>
      </w:pPr>
      <w:rPr>
        <w:rFonts w:ascii="Calibri" w:eastAsiaTheme="minorEastAsia" w:hAnsi="Calibri" w:cs="Calibri" w:hint="default"/>
      </w:rPr>
    </w:lvl>
    <w:lvl w:ilvl="1">
      <w:start w:val="1"/>
      <w:numFmt w:val="bullet"/>
      <w:lvlText w:val="-"/>
      <w:lvlJc w:val="left"/>
      <w:pPr>
        <w:ind w:left="780" w:hanging="420"/>
      </w:pPr>
      <w:rPr>
        <w:rFonts w:ascii="Calibri" w:eastAsiaTheme="minorEastAsia" w:hAnsi="Calibri" w:cs="Calibri" w:hint="default"/>
        <w:b w:val="0"/>
        <w:bCs/>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03F1535C"/>
    <w:multiLevelType w:val="hybridMultilevel"/>
    <w:tmpl w:val="6A3CF5B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4166721"/>
    <w:multiLevelType w:val="hybridMultilevel"/>
    <w:tmpl w:val="9C422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F5288E"/>
    <w:multiLevelType w:val="multilevel"/>
    <w:tmpl w:val="8D3835D8"/>
    <w:lvl w:ilvl="0">
      <w:start w:val="1"/>
      <w:numFmt w:val="bullet"/>
      <w:lvlText w:val="-"/>
      <w:lvlJc w:val="left"/>
      <w:pPr>
        <w:ind w:left="720" w:hanging="360"/>
      </w:pPr>
      <w:rPr>
        <w:rFonts w:ascii="Calibri" w:eastAsiaTheme="minorEastAsia" w:hAnsi="Calibri" w:cs="Calibri" w:hint="default"/>
        <w:b w:val="0"/>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9E5BC0"/>
    <w:multiLevelType w:val="multilevel"/>
    <w:tmpl w:val="079E5BC0"/>
    <w:lvl w:ilvl="0">
      <w:start w:val="1"/>
      <w:numFmt w:val="bullet"/>
      <w:lvlText w:val="-"/>
      <w:lvlJc w:val="left"/>
      <w:pPr>
        <w:ind w:left="420" w:hanging="420"/>
      </w:pPr>
      <w:rPr>
        <w:rFonts w:ascii="Calibri" w:eastAsiaTheme="minorEastAsia" w:hAnsi="Calibri" w:cs="Calibri" w:hint="default"/>
        <w:b/>
      </w:rPr>
    </w:lvl>
    <w:lvl w:ilvl="1">
      <w:start w:val="1"/>
      <w:numFmt w:val="bullet"/>
      <w:lvlText w:val="-"/>
      <w:lvlJc w:val="left"/>
      <w:pPr>
        <w:ind w:left="780" w:hanging="420"/>
      </w:pPr>
      <w:rPr>
        <w:rFonts w:ascii="Calibri" w:eastAsiaTheme="minorEastAsia" w:hAnsi="Calibri" w:cs="Calibri" w:hint="default"/>
        <w:b/>
      </w:rPr>
    </w:lvl>
    <w:lvl w:ilvl="2">
      <w:start w:val="1"/>
      <w:numFmt w:val="bullet"/>
      <w:lvlText w:val="-"/>
      <w:lvlJc w:val="left"/>
      <w:pPr>
        <w:ind w:left="1260" w:hanging="420"/>
      </w:pPr>
      <w:rPr>
        <w:rFonts w:ascii="Calibri" w:eastAsiaTheme="minorEastAsia" w:hAnsi="Calibri" w:cs="Calibri" w:hint="default"/>
        <w:b/>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A405BCB"/>
    <w:multiLevelType w:val="multilevel"/>
    <w:tmpl w:val="0A405BCB"/>
    <w:lvl w:ilvl="0">
      <w:numFmt w:val="bullet"/>
      <w:lvlText w:val="-"/>
      <w:lvlJc w:val="left"/>
      <w:pPr>
        <w:ind w:left="1140" w:hanging="420"/>
      </w:pPr>
      <w:rPr>
        <w:rFonts w:ascii="Calibri" w:eastAsiaTheme="minorEastAsia" w:hAnsi="Calibri" w:cs="Calibri" w:hint="default"/>
      </w:rPr>
    </w:lvl>
    <w:lvl w:ilvl="1">
      <w:numFmt w:val="bullet"/>
      <w:lvlText w:val="-"/>
      <w:lvlJc w:val="left"/>
      <w:pPr>
        <w:ind w:left="780" w:hanging="420"/>
      </w:pPr>
      <w:rPr>
        <w:rFonts w:ascii="Calibri" w:eastAsiaTheme="minorEastAsia" w:hAnsi="Calibri" w:cs="Calibr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126A16D2"/>
    <w:multiLevelType w:val="multilevel"/>
    <w:tmpl w:val="126A16D2"/>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72550D"/>
    <w:multiLevelType w:val="hybridMultilevel"/>
    <w:tmpl w:val="751E7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65BF4"/>
    <w:multiLevelType w:val="multilevel"/>
    <w:tmpl w:val="16365BF4"/>
    <w:lvl w:ilvl="0">
      <w:numFmt w:val="bullet"/>
      <w:lvlText w:val="-"/>
      <w:lvlJc w:val="left"/>
      <w:pPr>
        <w:ind w:left="1140" w:hanging="420"/>
      </w:pPr>
      <w:rPr>
        <w:rFonts w:ascii="Calibri" w:eastAsiaTheme="minorEastAsia" w:hAnsi="Calibri" w:cs="Calibri" w:hint="default"/>
      </w:rPr>
    </w:lvl>
    <w:lvl w:ilvl="1">
      <w:numFmt w:val="bullet"/>
      <w:lvlText w:val="-"/>
      <w:lvlJc w:val="left"/>
      <w:pPr>
        <w:ind w:left="780" w:hanging="420"/>
      </w:pPr>
      <w:rPr>
        <w:rFonts w:ascii="Calibri" w:eastAsiaTheme="minorEastAsia" w:hAnsi="Calibri" w:cs="Calibr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1FB6506E"/>
    <w:multiLevelType w:val="multilevel"/>
    <w:tmpl w:val="1FB6506E"/>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rPr>
        <w:b/>
        <w:bCs/>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697C13"/>
    <w:multiLevelType w:val="hybridMultilevel"/>
    <w:tmpl w:val="081C54A0"/>
    <w:lvl w:ilvl="0" w:tplc="21589148">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857058"/>
    <w:multiLevelType w:val="hybridMultilevel"/>
    <w:tmpl w:val="6756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F170D"/>
    <w:multiLevelType w:val="multilevel"/>
    <w:tmpl w:val="267F170D"/>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616AF0"/>
    <w:multiLevelType w:val="hybridMultilevel"/>
    <w:tmpl w:val="8C366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A4A28"/>
    <w:multiLevelType w:val="hybridMultilevel"/>
    <w:tmpl w:val="48FA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A3444F"/>
    <w:multiLevelType w:val="multilevel"/>
    <w:tmpl w:val="B3C4E6A0"/>
    <w:lvl w:ilvl="0">
      <w:start w:val="1"/>
      <w:numFmt w:val="lowerLetter"/>
      <w:lvlText w:val="%1)"/>
      <w:lvlJc w:val="left"/>
      <w:pPr>
        <w:ind w:left="420" w:hanging="420"/>
      </w:pPr>
      <w:rPr>
        <w:b/>
        <w:bCs/>
      </w:rPr>
    </w:lvl>
    <w:lvl w:ilvl="1">
      <w:start w:val="1"/>
      <w:numFmt w:val="bullet"/>
      <w:lvlText w:val="-"/>
      <w:lvlJc w:val="left"/>
      <w:pPr>
        <w:ind w:left="780" w:hanging="360"/>
      </w:pPr>
      <w:rPr>
        <w:rFonts w:ascii="Calibri" w:eastAsiaTheme="minorEastAsia" w:hAnsi="Calibri" w:cs="Calibri" w:hint="default"/>
        <w:b w:val="0"/>
        <w:bCs/>
      </w:rPr>
    </w:lvl>
    <w:lvl w:ilvl="2">
      <w:start w:val="1"/>
      <w:numFmt w:val="lowerLetter"/>
      <w:lvlText w:val="%3)"/>
      <w:lvlJc w:val="left"/>
      <w:pPr>
        <w:ind w:left="1260" w:hanging="420"/>
      </w:pPr>
      <w:rPr>
        <w:b/>
        <w:bCs/>
      </w:rPr>
    </w:lvl>
    <w:lvl w:ilvl="3">
      <w:start w:val="1"/>
      <w:numFmt w:val="lowerLetter"/>
      <w:lvlText w:val="（%4）"/>
      <w:lvlJc w:val="left"/>
      <w:pPr>
        <w:ind w:left="1980" w:hanging="720"/>
      </w:pPr>
      <w:rPr>
        <w:rFonts w:hint="default"/>
      </w:rPr>
    </w:lvl>
    <w:lvl w:ilvl="4">
      <w:start w:val="1"/>
      <w:numFmt w:val="lowerLetter"/>
      <w:lvlText w:val="(%5)"/>
      <w:lvlJc w:val="left"/>
      <w:pPr>
        <w:ind w:left="2040" w:hanging="360"/>
      </w:pPr>
      <w:rPr>
        <w:rFonts w:hint="default"/>
        <w:b/>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7420B15"/>
    <w:multiLevelType w:val="multilevel"/>
    <w:tmpl w:val="37420B15"/>
    <w:lvl w:ilvl="0">
      <w:numFmt w:val="bullet"/>
      <w:lvlText w:val="-"/>
      <w:lvlJc w:val="left"/>
      <w:pPr>
        <w:ind w:left="1140" w:hanging="420"/>
      </w:pPr>
      <w:rPr>
        <w:rFonts w:ascii="Calibri" w:eastAsiaTheme="minorEastAsia" w:hAnsi="Calibri" w:cs="Calibri" w:hint="default"/>
      </w:rPr>
    </w:lvl>
    <w:lvl w:ilvl="1">
      <w:numFmt w:val="bullet"/>
      <w:lvlText w:val="-"/>
      <w:lvlJc w:val="left"/>
      <w:pPr>
        <w:ind w:left="780" w:hanging="420"/>
      </w:pPr>
      <w:rPr>
        <w:rFonts w:ascii="Calibri" w:eastAsiaTheme="minorEastAsia" w:hAnsi="Calibri" w:cs="Calibr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15:restartNumberingAfterBreak="0">
    <w:nsid w:val="37B01068"/>
    <w:multiLevelType w:val="multilevel"/>
    <w:tmpl w:val="37B010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6B2930"/>
    <w:multiLevelType w:val="multilevel"/>
    <w:tmpl w:val="3F6B2930"/>
    <w:lvl w:ilvl="0">
      <w:start w:val="1"/>
      <w:numFmt w:val="japaneseCounting"/>
      <w:lvlText w:val="%1、"/>
      <w:lvlJc w:val="left"/>
      <w:pPr>
        <w:ind w:left="522" w:hanging="432"/>
      </w:pPr>
      <w:rPr>
        <w:rFonts w:hint="default"/>
        <w:b/>
        <w:bCs/>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0" w15:restartNumberingAfterBreak="0">
    <w:nsid w:val="402F07AA"/>
    <w:multiLevelType w:val="hybridMultilevel"/>
    <w:tmpl w:val="70B421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8C4218"/>
    <w:multiLevelType w:val="multilevel"/>
    <w:tmpl w:val="B30672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9447F1B"/>
    <w:multiLevelType w:val="multilevel"/>
    <w:tmpl w:val="49447F1B"/>
    <w:lvl w:ilvl="0">
      <w:start w:val="1"/>
      <w:numFmt w:val="bullet"/>
      <w:lvlText w:val="-"/>
      <w:lvlJc w:val="left"/>
      <w:pPr>
        <w:ind w:left="1140" w:hanging="420"/>
      </w:pPr>
      <w:rPr>
        <w:rFonts w:ascii="Calibri" w:eastAsiaTheme="minorEastAsia" w:hAnsi="Calibri" w:cs="Calibri" w:hint="default"/>
        <w:b/>
      </w:rPr>
    </w:lvl>
    <w:lvl w:ilvl="1">
      <w:numFmt w:val="bullet"/>
      <w:lvlText w:val="-"/>
      <w:lvlJc w:val="left"/>
      <w:pPr>
        <w:ind w:left="780" w:hanging="420"/>
      </w:pPr>
      <w:rPr>
        <w:rFonts w:ascii="Calibri" w:eastAsiaTheme="minorEastAsia" w:hAnsi="Calibri" w:cs="Calibr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4AE331D3"/>
    <w:multiLevelType w:val="multilevel"/>
    <w:tmpl w:val="4AE331D3"/>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7511AE"/>
    <w:multiLevelType w:val="hybridMultilevel"/>
    <w:tmpl w:val="0AE6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D550CB"/>
    <w:multiLevelType w:val="multilevel"/>
    <w:tmpl w:val="4CD550CB"/>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1B5253"/>
    <w:multiLevelType w:val="hybridMultilevel"/>
    <w:tmpl w:val="EE0621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F85AA6"/>
    <w:multiLevelType w:val="multilevel"/>
    <w:tmpl w:val="51F85AA6"/>
    <w:lvl w:ilvl="0">
      <w:start w:val="1"/>
      <w:numFmt w:val="lowerLetter"/>
      <w:lvlText w:val="%1)"/>
      <w:lvlJc w:val="left"/>
      <w:pPr>
        <w:ind w:left="1197" w:hanging="420"/>
      </w:pPr>
      <w:rPr>
        <w:b/>
        <w:bCs/>
      </w:rPr>
    </w:lvl>
    <w:lvl w:ilvl="1">
      <w:start w:val="1"/>
      <w:numFmt w:val="lowerLetter"/>
      <w:lvlText w:val="%2)"/>
      <w:lvlJc w:val="left"/>
      <w:pPr>
        <w:ind w:left="1617" w:hanging="420"/>
      </w:pPr>
    </w:lvl>
    <w:lvl w:ilvl="2">
      <w:start w:val="1"/>
      <w:numFmt w:val="lowerRoman"/>
      <w:lvlText w:val="%3."/>
      <w:lvlJc w:val="right"/>
      <w:pPr>
        <w:ind w:left="2037" w:hanging="420"/>
      </w:pPr>
    </w:lvl>
    <w:lvl w:ilvl="3">
      <w:start w:val="1"/>
      <w:numFmt w:val="decimal"/>
      <w:lvlText w:val="%4."/>
      <w:lvlJc w:val="left"/>
      <w:pPr>
        <w:ind w:left="2457" w:hanging="420"/>
      </w:pPr>
    </w:lvl>
    <w:lvl w:ilvl="4">
      <w:start w:val="1"/>
      <w:numFmt w:val="lowerLetter"/>
      <w:lvlText w:val="%5)"/>
      <w:lvlJc w:val="left"/>
      <w:pPr>
        <w:ind w:left="2877" w:hanging="420"/>
      </w:pPr>
    </w:lvl>
    <w:lvl w:ilvl="5">
      <w:start w:val="1"/>
      <w:numFmt w:val="lowerRoman"/>
      <w:lvlText w:val="%6."/>
      <w:lvlJc w:val="right"/>
      <w:pPr>
        <w:ind w:left="3297" w:hanging="420"/>
      </w:pPr>
    </w:lvl>
    <w:lvl w:ilvl="6">
      <w:start w:val="1"/>
      <w:numFmt w:val="decimal"/>
      <w:lvlText w:val="%7."/>
      <w:lvlJc w:val="left"/>
      <w:pPr>
        <w:ind w:left="3717" w:hanging="420"/>
      </w:pPr>
    </w:lvl>
    <w:lvl w:ilvl="7">
      <w:start w:val="1"/>
      <w:numFmt w:val="lowerLetter"/>
      <w:lvlText w:val="%8)"/>
      <w:lvlJc w:val="left"/>
      <w:pPr>
        <w:ind w:left="4137" w:hanging="420"/>
      </w:pPr>
    </w:lvl>
    <w:lvl w:ilvl="8">
      <w:start w:val="1"/>
      <w:numFmt w:val="lowerRoman"/>
      <w:lvlText w:val="%9."/>
      <w:lvlJc w:val="right"/>
      <w:pPr>
        <w:ind w:left="4557" w:hanging="420"/>
      </w:pPr>
    </w:lvl>
  </w:abstractNum>
  <w:abstractNum w:abstractNumId="28" w15:restartNumberingAfterBreak="0">
    <w:nsid w:val="522C3918"/>
    <w:multiLevelType w:val="multilevel"/>
    <w:tmpl w:val="522C3918"/>
    <w:lvl w:ilvl="0">
      <w:start w:val="1"/>
      <w:numFmt w:val="bullet"/>
      <w:lvlText w:val=""/>
      <w:lvlJc w:val="left"/>
      <w:pPr>
        <w:ind w:left="720" w:hanging="360"/>
      </w:pPr>
      <w:rPr>
        <w:rFonts w:ascii="Symbol" w:hAnsi="Symbol" w:hint="default"/>
      </w:rPr>
    </w:lvl>
    <w:lvl w:ilvl="1">
      <w:numFmt w:val="bullet"/>
      <w:lvlText w:val="-"/>
      <w:lvlJc w:val="left"/>
      <w:pPr>
        <w:ind w:left="1530" w:hanging="360"/>
      </w:pPr>
      <w:rPr>
        <w:rFonts w:ascii="Calibri" w:eastAsiaTheme="minorEastAsia" w:hAnsi="Calibri" w:cs="Calibri"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9" w15:restartNumberingAfterBreak="0">
    <w:nsid w:val="549D6235"/>
    <w:multiLevelType w:val="multilevel"/>
    <w:tmpl w:val="549D6235"/>
    <w:lvl w:ilvl="0">
      <w:numFmt w:val="bullet"/>
      <w:lvlText w:val="-"/>
      <w:lvlJc w:val="left"/>
      <w:pPr>
        <w:ind w:left="1140" w:hanging="420"/>
      </w:pPr>
      <w:rPr>
        <w:rFonts w:ascii="Calibri" w:eastAsiaTheme="minorEastAsia" w:hAnsi="Calibri" w:cs="Calibri" w:hint="default"/>
      </w:rPr>
    </w:lvl>
    <w:lvl w:ilvl="1">
      <w:numFmt w:val="bullet"/>
      <w:lvlText w:val="-"/>
      <w:lvlJc w:val="left"/>
      <w:pPr>
        <w:ind w:left="780" w:hanging="420"/>
      </w:pPr>
      <w:rPr>
        <w:rFonts w:ascii="Calibri" w:eastAsiaTheme="minorEastAsia" w:hAnsi="Calibri" w:cs="Calibr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0" w15:restartNumberingAfterBreak="0">
    <w:nsid w:val="5B812BDA"/>
    <w:multiLevelType w:val="hybridMultilevel"/>
    <w:tmpl w:val="0E1CC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84EB7"/>
    <w:multiLevelType w:val="hybridMultilevel"/>
    <w:tmpl w:val="0D8626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30C88"/>
    <w:multiLevelType w:val="multilevel"/>
    <w:tmpl w:val="62330C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F1687F"/>
    <w:multiLevelType w:val="hybridMultilevel"/>
    <w:tmpl w:val="BD70242A"/>
    <w:lvl w:ilvl="0" w:tplc="341ECF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613CCC"/>
    <w:multiLevelType w:val="multilevel"/>
    <w:tmpl w:val="6B613CCC"/>
    <w:lvl w:ilvl="0">
      <w:start w:val="1"/>
      <w:numFmt w:val="lowerLetter"/>
      <w:lvlText w:val="%1)"/>
      <w:lvlJc w:val="left"/>
      <w:pPr>
        <w:ind w:left="420" w:hanging="420"/>
      </w:pPr>
      <w:rPr>
        <w:rFonts w:asciiTheme="minorHAnsi" w:hAnsiTheme="minorHAnsi" w:cstheme="minorHAnsi" w:hint="default"/>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0D4537F"/>
    <w:multiLevelType w:val="multilevel"/>
    <w:tmpl w:val="70D4537F"/>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lowerLetter"/>
      <w:lvlText w:val="%4)"/>
      <w:lvlJc w:val="left"/>
      <w:pPr>
        <w:ind w:left="1680" w:hanging="420"/>
      </w:pPr>
      <w:rPr>
        <w:b/>
        <w:bCs/>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17723B7"/>
    <w:multiLevelType w:val="multilevel"/>
    <w:tmpl w:val="717723B7"/>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743D2B"/>
    <w:multiLevelType w:val="multilevel"/>
    <w:tmpl w:val="7C743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07957544">
    <w:abstractNumId w:val="16"/>
  </w:num>
  <w:num w:numId="2" w16cid:durableId="1754085104">
    <w:abstractNumId w:val="34"/>
  </w:num>
  <w:num w:numId="3" w16cid:durableId="2028166110">
    <w:abstractNumId w:val="4"/>
  </w:num>
  <w:num w:numId="4" w16cid:durableId="345643313">
    <w:abstractNumId w:val="1"/>
  </w:num>
  <w:num w:numId="5" w16cid:durableId="1403720535">
    <w:abstractNumId w:val="25"/>
  </w:num>
  <w:num w:numId="6" w16cid:durableId="57680223">
    <w:abstractNumId w:val="17"/>
  </w:num>
  <w:num w:numId="7" w16cid:durableId="680158367">
    <w:abstractNumId w:val="13"/>
  </w:num>
  <w:num w:numId="8" w16cid:durableId="2020351956">
    <w:abstractNumId w:val="22"/>
  </w:num>
  <w:num w:numId="9" w16cid:durableId="1351566634">
    <w:abstractNumId w:val="7"/>
  </w:num>
  <w:num w:numId="10" w16cid:durableId="354158778">
    <w:abstractNumId w:val="9"/>
  </w:num>
  <w:num w:numId="11" w16cid:durableId="184945083">
    <w:abstractNumId w:val="23"/>
  </w:num>
  <w:num w:numId="12" w16cid:durableId="410389288">
    <w:abstractNumId w:val="6"/>
  </w:num>
  <w:num w:numId="13" w16cid:durableId="1470979419">
    <w:abstractNumId w:val="18"/>
  </w:num>
  <w:num w:numId="14" w16cid:durableId="865674409">
    <w:abstractNumId w:val="29"/>
  </w:num>
  <w:num w:numId="15" w16cid:durableId="2053191089">
    <w:abstractNumId w:val="36"/>
  </w:num>
  <w:num w:numId="16" w16cid:durableId="294678190">
    <w:abstractNumId w:val="19"/>
  </w:num>
  <w:num w:numId="17" w16cid:durableId="1614631948">
    <w:abstractNumId w:val="35"/>
  </w:num>
  <w:num w:numId="18" w16cid:durableId="2139034100">
    <w:abstractNumId w:val="10"/>
  </w:num>
  <w:num w:numId="19" w16cid:durableId="761412270">
    <w:abstractNumId w:val="27"/>
  </w:num>
  <w:num w:numId="20" w16cid:durableId="2055735070">
    <w:abstractNumId w:val="5"/>
  </w:num>
  <w:num w:numId="21" w16cid:durableId="1699426495">
    <w:abstractNumId w:val="37"/>
  </w:num>
  <w:num w:numId="22" w16cid:durableId="624579169">
    <w:abstractNumId w:val="32"/>
  </w:num>
  <w:num w:numId="23" w16cid:durableId="1943954557">
    <w:abstractNumId w:val="28"/>
  </w:num>
  <w:num w:numId="24" w16cid:durableId="478309444">
    <w:abstractNumId w:val="21"/>
  </w:num>
  <w:num w:numId="25" w16cid:durableId="1920630486">
    <w:abstractNumId w:val="31"/>
  </w:num>
  <w:num w:numId="26" w16cid:durableId="652872596">
    <w:abstractNumId w:val="26"/>
  </w:num>
  <w:num w:numId="27" w16cid:durableId="865873944">
    <w:abstractNumId w:val="20"/>
  </w:num>
  <w:num w:numId="28" w16cid:durableId="677924832">
    <w:abstractNumId w:val="14"/>
  </w:num>
  <w:num w:numId="29" w16cid:durableId="635765362">
    <w:abstractNumId w:val="12"/>
  </w:num>
  <w:num w:numId="30" w16cid:durableId="371420048">
    <w:abstractNumId w:val="2"/>
  </w:num>
  <w:num w:numId="31" w16cid:durableId="954139915">
    <w:abstractNumId w:val="15"/>
  </w:num>
  <w:num w:numId="32" w16cid:durableId="1237014454">
    <w:abstractNumId w:val="0"/>
  </w:num>
  <w:num w:numId="33" w16cid:durableId="1700281289">
    <w:abstractNumId w:val="30"/>
  </w:num>
  <w:num w:numId="34" w16cid:durableId="234248391">
    <w:abstractNumId w:val="8"/>
  </w:num>
  <w:num w:numId="35" w16cid:durableId="1905625">
    <w:abstractNumId w:val="11"/>
  </w:num>
  <w:num w:numId="36" w16cid:durableId="857700599">
    <w:abstractNumId w:val="24"/>
  </w:num>
  <w:num w:numId="37" w16cid:durableId="1903060451">
    <w:abstractNumId w:val="3"/>
  </w:num>
  <w:num w:numId="38" w16cid:durableId="1053233187">
    <w:abstractNumId w:val="3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7EwNLI0MjOxMDdU0lEKTi0uzszPAykwrgUANfOjYCwAAAA="/>
    <w:docVar w:name="commondata" w:val="eyJoZGlkIjoiYmM4MjhlNjZiZWZjOGJkYjdlNGY5NjRlODI4ZWNjNGUifQ=="/>
  </w:docVars>
  <w:rsids>
    <w:rsidRoot w:val="008E56FF"/>
    <w:rsid w:val="0000219C"/>
    <w:rsid w:val="00002316"/>
    <w:rsid w:val="0000480F"/>
    <w:rsid w:val="00004E5A"/>
    <w:rsid w:val="00006DE9"/>
    <w:rsid w:val="00010D7B"/>
    <w:rsid w:val="00013C65"/>
    <w:rsid w:val="00015E06"/>
    <w:rsid w:val="00017807"/>
    <w:rsid w:val="00021F11"/>
    <w:rsid w:val="00023B8D"/>
    <w:rsid w:val="0002577E"/>
    <w:rsid w:val="00026B13"/>
    <w:rsid w:val="00026F1C"/>
    <w:rsid w:val="00030F42"/>
    <w:rsid w:val="000335ED"/>
    <w:rsid w:val="00033A83"/>
    <w:rsid w:val="0003505E"/>
    <w:rsid w:val="000410D8"/>
    <w:rsid w:val="00042984"/>
    <w:rsid w:val="000443B1"/>
    <w:rsid w:val="00044822"/>
    <w:rsid w:val="0004530E"/>
    <w:rsid w:val="00051ECC"/>
    <w:rsid w:val="00052A12"/>
    <w:rsid w:val="00053908"/>
    <w:rsid w:val="0005431E"/>
    <w:rsid w:val="00055292"/>
    <w:rsid w:val="000566A8"/>
    <w:rsid w:val="00060FEA"/>
    <w:rsid w:val="00062831"/>
    <w:rsid w:val="0006304D"/>
    <w:rsid w:val="000659F9"/>
    <w:rsid w:val="000670F6"/>
    <w:rsid w:val="00070D89"/>
    <w:rsid w:val="00070ED3"/>
    <w:rsid w:val="000726F9"/>
    <w:rsid w:val="00077019"/>
    <w:rsid w:val="0007747E"/>
    <w:rsid w:val="00086236"/>
    <w:rsid w:val="00087212"/>
    <w:rsid w:val="000908AB"/>
    <w:rsid w:val="00091621"/>
    <w:rsid w:val="0009172F"/>
    <w:rsid w:val="000919BE"/>
    <w:rsid w:val="00095C38"/>
    <w:rsid w:val="00095EE3"/>
    <w:rsid w:val="000972D7"/>
    <w:rsid w:val="000A25CA"/>
    <w:rsid w:val="000A32A1"/>
    <w:rsid w:val="000B0EE8"/>
    <w:rsid w:val="000B3C6C"/>
    <w:rsid w:val="000B6123"/>
    <w:rsid w:val="000B6137"/>
    <w:rsid w:val="000C23B4"/>
    <w:rsid w:val="000C35C3"/>
    <w:rsid w:val="000C588E"/>
    <w:rsid w:val="000C66FB"/>
    <w:rsid w:val="000D0081"/>
    <w:rsid w:val="000D36EF"/>
    <w:rsid w:val="000D527B"/>
    <w:rsid w:val="000D73E9"/>
    <w:rsid w:val="000D74BC"/>
    <w:rsid w:val="000E072B"/>
    <w:rsid w:val="000E14B8"/>
    <w:rsid w:val="000E457E"/>
    <w:rsid w:val="000E5D88"/>
    <w:rsid w:val="000E6C39"/>
    <w:rsid w:val="000F244E"/>
    <w:rsid w:val="000F4BD1"/>
    <w:rsid w:val="000F5BF9"/>
    <w:rsid w:val="000F76DE"/>
    <w:rsid w:val="00104A96"/>
    <w:rsid w:val="001063CB"/>
    <w:rsid w:val="001079D4"/>
    <w:rsid w:val="0011019A"/>
    <w:rsid w:val="00111558"/>
    <w:rsid w:val="0011530A"/>
    <w:rsid w:val="00115A96"/>
    <w:rsid w:val="00116436"/>
    <w:rsid w:val="00117254"/>
    <w:rsid w:val="001174C8"/>
    <w:rsid w:val="001249BC"/>
    <w:rsid w:val="00132822"/>
    <w:rsid w:val="00136434"/>
    <w:rsid w:val="001378D4"/>
    <w:rsid w:val="00141AA0"/>
    <w:rsid w:val="001422E8"/>
    <w:rsid w:val="00143E9F"/>
    <w:rsid w:val="00144CCD"/>
    <w:rsid w:val="00144F64"/>
    <w:rsid w:val="00145479"/>
    <w:rsid w:val="001504DB"/>
    <w:rsid w:val="00151930"/>
    <w:rsid w:val="00157E51"/>
    <w:rsid w:val="00157F08"/>
    <w:rsid w:val="001659C7"/>
    <w:rsid w:val="0016633D"/>
    <w:rsid w:val="0016654F"/>
    <w:rsid w:val="00170949"/>
    <w:rsid w:val="00170BEA"/>
    <w:rsid w:val="0017216B"/>
    <w:rsid w:val="00173AE1"/>
    <w:rsid w:val="00176983"/>
    <w:rsid w:val="00176BD3"/>
    <w:rsid w:val="00181B54"/>
    <w:rsid w:val="001828C7"/>
    <w:rsid w:val="00184CAB"/>
    <w:rsid w:val="0018630E"/>
    <w:rsid w:val="0019287D"/>
    <w:rsid w:val="00193151"/>
    <w:rsid w:val="0019535E"/>
    <w:rsid w:val="00196F39"/>
    <w:rsid w:val="00197392"/>
    <w:rsid w:val="00197402"/>
    <w:rsid w:val="00197413"/>
    <w:rsid w:val="00197DB1"/>
    <w:rsid w:val="001A5AF0"/>
    <w:rsid w:val="001B41AA"/>
    <w:rsid w:val="001B7C46"/>
    <w:rsid w:val="001C0CD3"/>
    <w:rsid w:val="001C3600"/>
    <w:rsid w:val="001D1F81"/>
    <w:rsid w:val="001D4566"/>
    <w:rsid w:val="001D56AF"/>
    <w:rsid w:val="001E2EC2"/>
    <w:rsid w:val="001E3596"/>
    <w:rsid w:val="001E3CEC"/>
    <w:rsid w:val="001E44F1"/>
    <w:rsid w:val="001E50B2"/>
    <w:rsid w:val="001E6526"/>
    <w:rsid w:val="001F0295"/>
    <w:rsid w:val="001F0CEE"/>
    <w:rsid w:val="001F3E83"/>
    <w:rsid w:val="00202249"/>
    <w:rsid w:val="0020301F"/>
    <w:rsid w:val="00204448"/>
    <w:rsid w:val="00207CB6"/>
    <w:rsid w:val="00211639"/>
    <w:rsid w:val="00212742"/>
    <w:rsid w:val="002140ED"/>
    <w:rsid w:val="002144A6"/>
    <w:rsid w:val="00215CB5"/>
    <w:rsid w:val="00216855"/>
    <w:rsid w:val="00216E5D"/>
    <w:rsid w:val="00217043"/>
    <w:rsid w:val="00221D54"/>
    <w:rsid w:val="00222012"/>
    <w:rsid w:val="00226D7F"/>
    <w:rsid w:val="0022751C"/>
    <w:rsid w:val="00236188"/>
    <w:rsid w:val="00236C32"/>
    <w:rsid w:val="00237B75"/>
    <w:rsid w:val="00245257"/>
    <w:rsid w:val="0024595A"/>
    <w:rsid w:val="00245DCC"/>
    <w:rsid w:val="00246E72"/>
    <w:rsid w:val="00247813"/>
    <w:rsid w:val="002517A8"/>
    <w:rsid w:val="002568B2"/>
    <w:rsid w:val="0026616F"/>
    <w:rsid w:val="00267C62"/>
    <w:rsid w:val="00270653"/>
    <w:rsid w:val="00270E6A"/>
    <w:rsid w:val="002724B0"/>
    <w:rsid w:val="002753FC"/>
    <w:rsid w:val="00276609"/>
    <w:rsid w:val="00282587"/>
    <w:rsid w:val="00292023"/>
    <w:rsid w:val="00292674"/>
    <w:rsid w:val="002963EB"/>
    <w:rsid w:val="002A7981"/>
    <w:rsid w:val="002B1609"/>
    <w:rsid w:val="002B6D7F"/>
    <w:rsid w:val="002B7AEC"/>
    <w:rsid w:val="002C3591"/>
    <w:rsid w:val="002C5A97"/>
    <w:rsid w:val="002C6172"/>
    <w:rsid w:val="002C6BE7"/>
    <w:rsid w:val="002D1F5F"/>
    <w:rsid w:val="002D2F0B"/>
    <w:rsid w:val="002D3606"/>
    <w:rsid w:val="002D39C2"/>
    <w:rsid w:val="002D6F2D"/>
    <w:rsid w:val="002D7775"/>
    <w:rsid w:val="002D7C19"/>
    <w:rsid w:val="002E261F"/>
    <w:rsid w:val="002E3F26"/>
    <w:rsid w:val="002E5330"/>
    <w:rsid w:val="002E59B9"/>
    <w:rsid w:val="00302052"/>
    <w:rsid w:val="00304078"/>
    <w:rsid w:val="00304481"/>
    <w:rsid w:val="00304877"/>
    <w:rsid w:val="00304B28"/>
    <w:rsid w:val="00305F89"/>
    <w:rsid w:val="003076BA"/>
    <w:rsid w:val="00311529"/>
    <w:rsid w:val="00317423"/>
    <w:rsid w:val="003175B6"/>
    <w:rsid w:val="00321965"/>
    <w:rsid w:val="00321AA1"/>
    <w:rsid w:val="003221E4"/>
    <w:rsid w:val="003241CF"/>
    <w:rsid w:val="00327F1F"/>
    <w:rsid w:val="003302C5"/>
    <w:rsid w:val="00332154"/>
    <w:rsid w:val="00334F1A"/>
    <w:rsid w:val="003362E3"/>
    <w:rsid w:val="00337856"/>
    <w:rsid w:val="00340062"/>
    <w:rsid w:val="0034082B"/>
    <w:rsid w:val="003438F1"/>
    <w:rsid w:val="00343AF1"/>
    <w:rsid w:val="003449CE"/>
    <w:rsid w:val="00345049"/>
    <w:rsid w:val="00345B25"/>
    <w:rsid w:val="003468C8"/>
    <w:rsid w:val="00346FC9"/>
    <w:rsid w:val="003475F0"/>
    <w:rsid w:val="00352037"/>
    <w:rsid w:val="00355B9F"/>
    <w:rsid w:val="0035616E"/>
    <w:rsid w:val="00360426"/>
    <w:rsid w:val="00365EA2"/>
    <w:rsid w:val="00366B73"/>
    <w:rsid w:val="00367185"/>
    <w:rsid w:val="003677BF"/>
    <w:rsid w:val="00370034"/>
    <w:rsid w:val="00372C84"/>
    <w:rsid w:val="00373425"/>
    <w:rsid w:val="00373558"/>
    <w:rsid w:val="003741E6"/>
    <w:rsid w:val="0037487D"/>
    <w:rsid w:val="00375840"/>
    <w:rsid w:val="00376144"/>
    <w:rsid w:val="00382428"/>
    <w:rsid w:val="00387A64"/>
    <w:rsid w:val="003905CF"/>
    <w:rsid w:val="00390724"/>
    <w:rsid w:val="00391A9E"/>
    <w:rsid w:val="00392F62"/>
    <w:rsid w:val="00396F70"/>
    <w:rsid w:val="00397FE7"/>
    <w:rsid w:val="003A190A"/>
    <w:rsid w:val="003A4B7D"/>
    <w:rsid w:val="003A5950"/>
    <w:rsid w:val="003A7249"/>
    <w:rsid w:val="003A7AE9"/>
    <w:rsid w:val="003B4493"/>
    <w:rsid w:val="003B46C3"/>
    <w:rsid w:val="003B47E0"/>
    <w:rsid w:val="003B61DD"/>
    <w:rsid w:val="003C358A"/>
    <w:rsid w:val="003D3434"/>
    <w:rsid w:val="003D35C8"/>
    <w:rsid w:val="003D750F"/>
    <w:rsid w:val="003D7A0C"/>
    <w:rsid w:val="00400543"/>
    <w:rsid w:val="0040184C"/>
    <w:rsid w:val="00401EC3"/>
    <w:rsid w:val="00404243"/>
    <w:rsid w:val="00407788"/>
    <w:rsid w:val="00412370"/>
    <w:rsid w:val="00415377"/>
    <w:rsid w:val="004172A8"/>
    <w:rsid w:val="0041735C"/>
    <w:rsid w:val="004216E7"/>
    <w:rsid w:val="00422BD7"/>
    <w:rsid w:val="00425DC9"/>
    <w:rsid w:val="00427447"/>
    <w:rsid w:val="004313C9"/>
    <w:rsid w:val="00435224"/>
    <w:rsid w:val="00442B41"/>
    <w:rsid w:val="0044455E"/>
    <w:rsid w:val="00446D91"/>
    <w:rsid w:val="0045177B"/>
    <w:rsid w:val="00451AE0"/>
    <w:rsid w:val="00452D8C"/>
    <w:rsid w:val="004562E6"/>
    <w:rsid w:val="00456D13"/>
    <w:rsid w:val="004573B9"/>
    <w:rsid w:val="00457C18"/>
    <w:rsid w:val="00461EE0"/>
    <w:rsid w:val="00464877"/>
    <w:rsid w:val="004704E3"/>
    <w:rsid w:val="0047139A"/>
    <w:rsid w:val="0048092C"/>
    <w:rsid w:val="00480FC1"/>
    <w:rsid w:val="004825ED"/>
    <w:rsid w:val="00494F85"/>
    <w:rsid w:val="00495264"/>
    <w:rsid w:val="00495B5B"/>
    <w:rsid w:val="00497DFC"/>
    <w:rsid w:val="00497FEC"/>
    <w:rsid w:val="004A1C6C"/>
    <w:rsid w:val="004A3878"/>
    <w:rsid w:val="004B1277"/>
    <w:rsid w:val="004B3B53"/>
    <w:rsid w:val="004B4784"/>
    <w:rsid w:val="004B4A79"/>
    <w:rsid w:val="004B50E7"/>
    <w:rsid w:val="004B5628"/>
    <w:rsid w:val="004B6E03"/>
    <w:rsid w:val="004D0439"/>
    <w:rsid w:val="004D200B"/>
    <w:rsid w:val="004D3DF2"/>
    <w:rsid w:val="004D46A2"/>
    <w:rsid w:val="004E0954"/>
    <w:rsid w:val="004E0DFD"/>
    <w:rsid w:val="004E2E67"/>
    <w:rsid w:val="004E7C65"/>
    <w:rsid w:val="004F044F"/>
    <w:rsid w:val="004F2DE8"/>
    <w:rsid w:val="004F520F"/>
    <w:rsid w:val="004F6895"/>
    <w:rsid w:val="004F6A8C"/>
    <w:rsid w:val="00502801"/>
    <w:rsid w:val="00502F01"/>
    <w:rsid w:val="00504E2D"/>
    <w:rsid w:val="00506D0C"/>
    <w:rsid w:val="005107F2"/>
    <w:rsid w:val="0051182F"/>
    <w:rsid w:val="00516548"/>
    <w:rsid w:val="005169A5"/>
    <w:rsid w:val="00520929"/>
    <w:rsid w:val="00523384"/>
    <w:rsid w:val="00523B3F"/>
    <w:rsid w:val="00524FBD"/>
    <w:rsid w:val="00525028"/>
    <w:rsid w:val="00530BEB"/>
    <w:rsid w:val="005328CC"/>
    <w:rsid w:val="00533A4A"/>
    <w:rsid w:val="00533C3D"/>
    <w:rsid w:val="00535C08"/>
    <w:rsid w:val="00540749"/>
    <w:rsid w:val="00543D49"/>
    <w:rsid w:val="00546065"/>
    <w:rsid w:val="00546CB2"/>
    <w:rsid w:val="005517B1"/>
    <w:rsid w:val="0055192A"/>
    <w:rsid w:val="0055291E"/>
    <w:rsid w:val="00552C58"/>
    <w:rsid w:val="00556C7F"/>
    <w:rsid w:val="00557FE4"/>
    <w:rsid w:val="005610C1"/>
    <w:rsid w:val="00561472"/>
    <w:rsid w:val="005708F0"/>
    <w:rsid w:val="00570C04"/>
    <w:rsid w:val="00572472"/>
    <w:rsid w:val="0057324D"/>
    <w:rsid w:val="00574621"/>
    <w:rsid w:val="005759EF"/>
    <w:rsid w:val="0057666B"/>
    <w:rsid w:val="00583732"/>
    <w:rsid w:val="00584BF7"/>
    <w:rsid w:val="00586A65"/>
    <w:rsid w:val="005A20E8"/>
    <w:rsid w:val="005A3512"/>
    <w:rsid w:val="005A48BB"/>
    <w:rsid w:val="005A4FF5"/>
    <w:rsid w:val="005A538B"/>
    <w:rsid w:val="005B1407"/>
    <w:rsid w:val="005B2BC6"/>
    <w:rsid w:val="005B5523"/>
    <w:rsid w:val="005B7783"/>
    <w:rsid w:val="005C298D"/>
    <w:rsid w:val="005C36E1"/>
    <w:rsid w:val="005C587C"/>
    <w:rsid w:val="005D0FD7"/>
    <w:rsid w:val="005D75CE"/>
    <w:rsid w:val="005E2A5F"/>
    <w:rsid w:val="005E4159"/>
    <w:rsid w:val="005E6D1A"/>
    <w:rsid w:val="005E7CB9"/>
    <w:rsid w:val="005F3AC1"/>
    <w:rsid w:val="005F66AC"/>
    <w:rsid w:val="005F6ADA"/>
    <w:rsid w:val="005F7EAC"/>
    <w:rsid w:val="00602B13"/>
    <w:rsid w:val="00615665"/>
    <w:rsid w:val="00615D9A"/>
    <w:rsid w:val="00615DF0"/>
    <w:rsid w:val="00621122"/>
    <w:rsid w:val="00621F06"/>
    <w:rsid w:val="006303E2"/>
    <w:rsid w:val="00630CD4"/>
    <w:rsid w:val="0064509D"/>
    <w:rsid w:val="00645F43"/>
    <w:rsid w:val="006460CE"/>
    <w:rsid w:val="006504FD"/>
    <w:rsid w:val="006510BE"/>
    <w:rsid w:val="0065160E"/>
    <w:rsid w:val="006531CA"/>
    <w:rsid w:val="00656BD0"/>
    <w:rsid w:val="00656CC8"/>
    <w:rsid w:val="006576F1"/>
    <w:rsid w:val="00657809"/>
    <w:rsid w:val="00662A46"/>
    <w:rsid w:val="0066386F"/>
    <w:rsid w:val="006670EF"/>
    <w:rsid w:val="0067671D"/>
    <w:rsid w:val="00684683"/>
    <w:rsid w:val="00684ABB"/>
    <w:rsid w:val="006900CF"/>
    <w:rsid w:val="00690C32"/>
    <w:rsid w:val="00692DF4"/>
    <w:rsid w:val="00693856"/>
    <w:rsid w:val="00694B6E"/>
    <w:rsid w:val="0069599A"/>
    <w:rsid w:val="006A1FB9"/>
    <w:rsid w:val="006A48FB"/>
    <w:rsid w:val="006B0EB4"/>
    <w:rsid w:val="006B3F40"/>
    <w:rsid w:val="006B49A8"/>
    <w:rsid w:val="006B4E71"/>
    <w:rsid w:val="006B79DB"/>
    <w:rsid w:val="006C0BA7"/>
    <w:rsid w:val="006C4E63"/>
    <w:rsid w:val="006C4FAC"/>
    <w:rsid w:val="006C5159"/>
    <w:rsid w:val="006C51C2"/>
    <w:rsid w:val="006D402C"/>
    <w:rsid w:val="006D4842"/>
    <w:rsid w:val="006D770D"/>
    <w:rsid w:val="006E024D"/>
    <w:rsid w:val="006E219D"/>
    <w:rsid w:val="006E3578"/>
    <w:rsid w:val="006E6797"/>
    <w:rsid w:val="006E72C2"/>
    <w:rsid w:val="006F1539"/>
    <w:rsid w:val="006F2070"/>
    <w:rsid w:val="006F4F7C"/>
    <w:rsid w:val="0070117F"/>
    <w:rsid w:val="007054A1"/>
    <w:rsid w:val="00705A9E"/>
    <w:rsid w:val="0071206A"/>
    <w:rsid w:val="00713A2A"/>
    <w:rsid w:val="007150C5"/>
    <w:rsid w:val="00715163"/>
    <w:rsid w:val="00717C78"/>
    <w:rsid w:val="007205D3"/>
    <w:rsid w:val="0072576F"/>
    <w:rsid w:val="00725B41"/>
    <w:rsid w:val="00725FC7"/>
    <w:rsid w:val="00732023"/>
    <w:rsid w:val="007323EE"/>
    <w:rsid w:val="00736B75"/>
    <w:rsid w:val="00737B72"/>
    <w:rsid w:val="00740ED5"/>
    <w:rsid w:val="00745973"/>
    <w:rsid w:val="00746676"/>
    <w:rsid w:val="00747A3E"/>
    <w:rsid w:val="0075142C"/>
    <w:rsid w:val="00751E61"/>
    <w:rsid w:val="0075306F"/>
    <w:rsid w:val="00755DF7"/>
    <w:rsid w:val="00757FCC"/>
    <w:rsid w:val="00762F04"/>
    <w:rsid w:val="0076300D"/>
    <w:rsid w:val="00765C52"/>
    <w:rsid w:val="0076783C"/>
    <w:rsid w:val="0077051D"/>
    <w:rsid w:val="00770B4A"/>
    <w:rsid w:val="007719D1"/>
    <w:rsid w:val="0077380E"/>
    <w:rsid w:val="00780035"/>
    <w:rsid w:val="007815F4"/>
    <w:rsid w:val="00781B53"/>
    <w:rsid w:val="00781F0D"/>
    <w:rsid w:val="00782C17"/>
    <w:rsid w:val="007860AB"/>
    <w:rsid w:val="00787032"/>
    <w:rsid w:val="00794241"/>
    <w:rsid w:val="0079493C"/>
    <w:rsid w:val="007949E1"/>
    <w:rsid w:val="00795FCF"/>
    <w:rsid w:val="00797808"/>
    <w:rsid w:val="007A0CD8"/>
    <w:rsid w:val="007B0411"/>
    <w:rsid w:val="007B0784"/>
    <w:rsid w:val="007B07E7"/>
    <w:rsid w:val="007B16B1"/>
    <w:rsid w:val="007B2E19"/>
    <w:rsid w:val="007B388F"/>
    <w:rsid w:val="007B41BD"/>
    <w:rsid w:val="007B47BF"/>
    <w:rsid w:val="007B58C1"/>
    <w:rsid w:val="007B62C5"/>
    <w:rsid w:val="007C1E70"/>
    <w:rsid w:val="007C4789"/>
    <w:rsid w:val="007C555D"/>
    <w:rsid w:val="007C5B53"/>
    <w:rsid w:val="007D3DD7"/>
    <w:rsid w:val="007D5892"/>
    <w:rsid w:val="007E103A"/>
    <w:rsid w:val="007E6F1F"/>
    <w:rsid w:val="007E7847"/>
    <w:rsid w:val="007F228B"/>
    <w:rsid w:val="007F2C64"/>
    <w:rsid w:val="007F541F"/>
    <w:rsid w:val="007F70E3"/>
    <w:rsid w:val="00801BDA"/>
    <w:rsid w:val="00801BE6"/>
    <w:rsid w:val="0080739E"/>
    <w:rsid w:val="00810911"/>
    <w:rsid w:val="008143AA"/>
    <w:rsid w:val="0082394A"/>
    <w:rsid w:val="00824CA5"/>
    <w:rsid w:val="00827A00"/>
    <w:rsid w:val="00827B47"/>
    <w:rsid w:val="00830248"/>
    <w:rsid w:val="008333B2"/>
    <w:rsid w:val="00834984"/>
    <w:rsid w:val="00835969"/>
    <w:rsid w:val="0083728C"/>
    <w:rsid w:val="00837513"/>
    <w:rsid w:val="00837FD2"/>
    <w:rsid w:val="00840C1F"/>
    <w:rsid w:val="008433BF"/>
    <w:rsid w:val="00844881"/>
    <w:rsid w:val="00851813"/>
    <w:rsid w:val="00852730"/>
    <w:rsid w:val="00853FD2"/>
    <w:rsid w:val="008646BA"/>
    <w:rsid w:val="00864AC0"/>
    <w:rsid w:val="008657FC"/>
    <w:rsid w:val="00866139"/>
    <w:rsid w:val="0086679B"/>
    <w:rsid w:val="008675FA"/>
    <w:rsid w:val="00873DEE"/>
    <w:rsid w:val="008743E8"/>
    <w:rsid w:val="00875911"/>
    <w:rsid w:val="00882253"/>
    <w:rsid w:val="0088436A"/>
    <w:rsid w:val="00886450"/>
    <w:rsid w:val="008917BF"/>
    <w:rsid w:val="008919C4"/>
    <w:rsid w:val="0089202F"/>
    <w:rsid w:val="00892F1D"/>
    <w:rsid w:val="0089327F"/>
    <w:rsid w:val="00893AE7"/>
    <w:rsid w:val="008960E2"/>
    <w:rsid w:val="0089697C"/>
    <w:rsid w:val="008A04DA"/>
    <w:rsid w:val="008A4AC0"/>
    <w:rsid w:val="008A4D12"/>
    <w:rsid w:val="008A6B95"/>
    <w:rsid w:val="008B16AE"/>
    <w:rsid w:val="008B1846"/>
    <w:rsid w:val="008B2831"/>
    <w:rsid w:val="008B31BD"/>
    <w:rsid w:val="008B3781"/>
    <w:rsid w:val="008B51DC"/>
    <w:rsid w:val="008B5A95"/>
    <w:rsid w:val="008B7270"/>
    <w:rsid w:val="008C1376"/>
    <w:rsid w:val="008C3992"/>
    <w:rsid w:val="008C6046"/>
    <w:rsid w:val="008D3E56"/>
    <w:rsid w:val="008D48FB"/>
    <w:rsid w:val="008D7537"/>
    <w:rsid w:val="008E1CD2"/>
    <w:rsid w:val="008E2460"/>
    <w:rsid w:val="008E3876"/>
    <w:rsid w:val="008E3F9C"/>
    <w:rsid w:val="008E56FF"/>
    <w:rsid w:val="008F02E7"/>
    <w:rsid w:val="008F3702"/>
    <w:rsid w:val="008F5B18"/>
    <w:rsid w:val="00902B13"/>
    <w:rsid w:val="00910135"/>
    <w:rsid w:val="00911E3F"/>
    <w:rsid w:val="00914231"/>
    <w:rsid w:val="00922832"/>
    <w:rsid w:val="00923D95"/>
    <w:rsid w:val="009248B0"/>
    <w:rsid w:val="0092626C"/>
    <w:rsid w:val="00926DC0"/>
    <w:rsid w:val="00927665"/>
    <w:rsid w:val="00931644"/>
    <w:rsid w:val="009332EC"/>
    <w:rsid w:val="00937286"/>
    <w:rsid w:val="00950961"/>
    <w:rsid w:val="00950EFC"/>
    <w:rsid w:val="00951013"/>
    <w:rsid w:val="00952818"/>
    <w:rsid w:val="00952856"/>
    <w:rsid w:val="00955BC8"/>
    <w:rsid w:val="009561EF"/>
    <w:rsid w:val="009669E5"/>
    <w:rsid w:val="00966B03"/>
    <w:rsid w:val="00966F68"/>
    <w:rsid w:val="009672CA"/>
    <w:rsid w:val="00970B95"/>
    <w:rsid w:val="00975A5C"/>
    <w:rsid w:val="00975CF0"/>
    <w:rsid w:val="00975F24"/>
    <w:rsid w:val="00976555"/>
    <w:rsid w:val="00983F16"/>
    <w:rsid w:val="00992E97"/>
    <w:rsid w:val="00994444"/>
    <w:rsid w:val="00994567"/>
    <w:rsid w:val="009A157E"/>
    <w:rsid w:val="009A2621"/>
    <w:rsid w:val="009A574B"/>
    <w:rsid w:val="009A5F55"/>
    <w:rsid w:val="009A7326"/>
    <w:rsid w:val="009B045D"/>
    <w:rsid w:val="009B1509"/>
    <w:rsid w:val="009B2976"/>
    <w:rsid w:val="009B6BC0"/>
    <w:rsid w:val="009C1017"/>
    <w:rsid w:val="009C3452"/>
    <w:rsid w:val="009C3A90"/>
    <w:rsid w:val="009C5514"/>
    <w:rsid w:val="009C78FD"/>
    <w:rsid w:val="009C79B4"/>
    <w:rsid w:val="009D05A3"/>
    <w:rsid w:val="009D063F"/>
    <w:rsid w:val="009D0D7B"/>
    <w:rsid w:val="009D4713"/>
    <w:rsid w:val="009D71FC"/>
    <w:rsid w:val="009E1156"/>
    <w:rsid w:val="009E24F5"/>
    <w:rsid w:val="009E3D28"/>
    <w:rsid w:val="009E4D58"/>
    <w:rsid w:val="009E4E29"/>
    <w:rsid w:val="009E5E6E"/>
    <w:rsid w:val="009E6B28"/>
    <w:rsid w:val="009F6EEB"/>
    <w:rsid w:val="009F7D11"/>
    <w:rsid w:val="00A009D8"/>
    <w:rsid w:val="00A011BE"/>
    <w:rsid w:val="00A05E6E"/>
    <w:rsid w:val="00A23129"/>
    <w:rsid w:val="00A24D81"/>
    <w:rsid w:val="00A25A4D"/>
    <w:rsid w:val="00A26388"/>
    <w:rsid w:val="00A30384"/>
    <w:rsid w:val="00A317C8"/>
    <w:rsid w:val="00A322C3"/>
    <w:rsid w:val="00A325EA"/>
    <w:rsid w:val="00A32DB5"/>
    <w:rsid w:val="00A345BC"/>
    <w:rsid w:val="00A36097"/>
    <w:rsid w:val="00A40A6A"/>
    <w:rsid w:val="00A40BF6"/>
    <w:rsid w:val="00A40C51"/>
    <w:rsid w:val="00A412E5"/>
    <w:rsid w:val="00A42A6C"/>
    <w:rsid w:val="00A43EFA"/>
    <w:rsid w:val="00A44A13"/>
    <w:rsid w:val="00A46380"/>
    <w:rsid w:val="00A47717"/>
    <w:rsid w:val="00A50006"/>
    <w:rsid w:val="00A51D45"/>
    <w:rsid w:val="00A53AFF"/>
    <w:rsid w:val="00A54F0F"/>
    <w:rsid w:val="00A56744"/>
    <w:rsid w:val="00A624EB"/>
    <w:rsid w:val="00A759C1"/>
    <w:rsid w:val="00A75E56"/>
    <w:rsid w:val="00A776EB"/>
    <w:rsid w:val="00A85884"/>
    <w:rsid w:val="00A86942"/>
    <w:rsid w:val="00A90DEF"/>
    <w:rsid w:val="00A92791"/>
    <w:rsid w:val="00A957B8"/>
    <w:rsid w:val="00AA1621"/>
    <w:rsid w:val="00AA411C"/>
    <w:rsid w:val="00AA5D2A"/>
    <w:rsid w:val="00AA6ADE"/>
    <w:rsid w:val="00AA70FB"/>
    <w:rsid w:val="00AB0841"/>
    <w:rsid w:val="00AB35B9"/>
    <w:rsid w:val="00AB3C1D"/>
    <w:rsid w:val="00AB44D3"/>
    <w:rsid w:val="00AC1773"/>
    <w:rsid w:val="00AC1C16"/>
    <w:rsid w:val="00AC2671"/>
    <w:rsid w:val="00AC6E2A"/>
    <w:rsid w:val="00AD4601"/>
    <w:rsid w:val="00AD5EDC"/>
    <w:rsid w:val="00AD6CAA"/>
    <w:rsid w:val="00AD7E72"/>
    <w:rsid w:val="00AE0A9F"/>
    <w:rsid w:val="00AE466E"/>
    <w:rsid w:val="00AE4716"/>
    <w:rsid w:val="00AE53D3"/>
    <w:rsid w:val="00AE743A"/>
    <w:rsid w:val="00AF0BDE"/>
    <w:rsid w:val="00AF13A3"/>
    <w:rsid w:val="00AF7811"/>
    <w:rsid w:val="00B00B1D"/>
    <w:rsid w:val="00B03866"/>
    <w:rsid w:val="00B05318"/>
    <w:rsid w:val="00B05E40"/>
    <w:rsid w:val="00B10776"/>
    <w:rsid w:val="00B1270B"/>
    <w:rsid w:val="00B15AA0"/>
    <w:rsid w:val="00B2328C"/>
    <w:rsid w:val="00B24357"/>
    <w:rsid w:val="00B2549F"/>
    <w:rsid w:val="00B26B1D"/>
    <w:rsid w:val="00B3050D"/>
    <w:rsid w:val="00B323AD"/>
    <w:rsid w:val="00B32AD4"/>
    <w:rsid w:val="00B34216"/>
    <w:rsid w:val="00B35369"/>
    <w:rsid w:val="00B37253"/>
    <w:rsid w:val="00B406D0"/>
    <w:rsid w:val="00B40F64"/>
    <w:rsid w:val="00B41943"/>
    <w:rsid w:val="00B423FF"/>
    <w:rsid w:val="00B437C3"/>
    <w:rsid w:val="00B4491A"/>
    <w:rsid w:val="00B47B7D"/>
    <w:rsid w:val="00B5486A"/>
    <w:rsid w:val="00B60355"/>
    <w:rsid w:val="00B60507"/>
    <w:rsid w:val="00B60E32"/>
    <w:rsid w:val="00B66547"/>
    <w:rsid w:val="00B66575"/>
    <w:rsid w:val="00B71CC5"/>
    <w:rsid w:val="00B73176"/>
    <w:rsid w:val="00B74B03"/>
    <w:rsid w:val="00B82DF4"/>
    <w:rsid w:val="00B8678B"/>
    <w:rsid w:val="00B87A46"/>
    <w:rsid w:val="00B94049"/>
    <w:rsid w:val="00B96D5E"/>
    <w:rsid w:val="00B978FB"/>
    <w:rsid w:val="00BA1446"/>
    <w:rsid w:val="00BA381D"/>
    <w:rsid w:val="00BA7AD5"/>
    <w:rsid w:val="00BB70D1"/>
    <w:rsid w:val="00BB7948"/>
    <w:rsid w:val="00BC044B"/>
    <w:rsid w:val="00BC135C"/>
    <w:rsid w:val="00BC1577"/>
    <w:rsid w:val="00BC56EF"/>
    <w:rsid w:val="00BC5961"/>
    <w:rsid w:val="00BC6E73"/>
    <w:rsid w:val="00BC6F49"/>
    <w:rsid w:val="00BD064E"/>
    <w:rsid w:val="00BD1787"/>
    <w:rsid w:val="00BD5387"/>
    <w:rsid w:val="00BD71BE"/>
    <w:rsid w:val="00BE1020"/>
    <w:rsid w:val="00BE1363"/>
    <w:rsid w:val="00BE42DE"/>
    <w:rsid w:val="00BE537C"/>
    <w:rsid w:val="00BE5F96"/>
    <w:rsid w:val="00BF011E"/>
    <w:rsid w:val="00BF21A6"/>
    <w:rsid w:val="00BF33E5"/>
    <w:rsid w:val="00BF540D"/>
    <w:rsid w:val="00BF6504"/>
    <w:rsid w:val="00BF6927"/>
    <w:rsid w:val="00C00438"/>
    <w:rsid w:val="00C02302"/>
    <w:rsid w:val="00C0256F"/>
    <w:rsid w:val="00C03182"/>
    <w:rsid w:val="00C04580"/>
    <w:rsid w:val="00C166CD"/>
    <w:rsid w:val="00C1711D"/>
    <w:rsid w:val="00C20568"/>
    <w:rsid w:val="00C2318C"/>
    <w:rsid w:val="00C23510"/>
    <w:rsid w:val="00C23FFF"/>
    <w:rsid w:val="00C247F7"/>
    <w:rsid w:val="00C263C1"/>
    <w:rsid w:val="00C2724F"/>
    <w:rsid w:val="00C274E4"/>
    <w:rsid w:val="00C27ABE"/>
    <w:rsid w:val="00C27FA3"/>
    <w:rsid w:val="00C31D12"/>
    <w:rsid w:val="00C32B30"/>
    <w:rsid w:val="00C355F2"/>
    <w:rsid w:val="00C36798"/>
    <w:rsid w:val="00C36A73"/>
    <w:rsid w:val="00C36FD5"/>
    <w:rsid w:val="00C37AB7"/>
    <w:rsid w:val="00C41A53"/>
    <w:rsid w:val="00C425D6"/>
    <w:rsid w:val="00C45062"/>
    <w:rsid w:val="00C46A26"/>
    <w:rsid w:val="00C46FA2"/>
    <w:rsid w:val="00C4730E"/>
    <w:rsid w:val="00C4777D"/>
    <w:rsid w:val="00C5149B"/>
    <w:rsid w:val="00C51C4B"/>
    <w:rsid w:val="00C53BC9"/>
    <w:rsid w:val="00C56736"/>
    <w:rsid w:val="00C568A5"/>
    <w:rsid w:val="00C62389"/>
    <w:rsid w:val="00C63181"/>
    <w:rsid w:val="00C6327A"/>
    <w:rsid w:val="00C63917"/>
    <w:rsid w:val="00C656E4"/>
    <w:rsid w:val="00C711F6"/>
    <w:rsid w:val="00C811FE"/>
    <w:rsid w:val="00C84045"/>
    <w:rsid w:val="00C87BEE"/>
    <w:rsid w:val="00CA0931"/>
    <w:rsid w:val="00CA4792"/>
    <w:rsid w:val="00CA5AE0"/>
    <w:rsid w:val="00CA7A09"/>
    <w:rsid w:val="00CB0A11"/>
    <w:rsid w:val="00CB0D3F"/>
    <w:rsid w:val="00CB11FE"/>
    <w:rsid w:val="00CB31DF"/>
    <w:rsid w:val="00CB385C"/>
    <w:rsid w:val="00CB5E61"/>
    <w:rsid w:val="00CB6133"/>
    <w:rsid w:val="00CB619A"/>
    <w:rsid w:val="00CB7269"/>
    <w:rsid w:val="00CC0998"/>
    <w:rsid w:val="00CC0A65"/>
    <w:rsid w:val="00CC2D14"/>
    <w:rsid w:val="00CD1EDE"/>
    <w:rsid w:val="00CD474F"/>
    <w:rsid w:val="00CD619D"/>
    <w:rsid w:val="00CE246B"/>
    <w:rsid w:val="00CE299F"/>
    <w:rsid w:val="00CE5CF5"/>
    <w:rsid w:val="00CE6B5C"/>
    <w:rsid w:val="00CF1983"/>
    <w:rsid w:val="00CF267A"/>
    <w:rsid w:val="00CF2B9B"/>
    <w:rsid w:val="00CF2D81"/>
    <w:rsid w:val="00CF5F3B"/>
    <w:rsid w:val="00CF60E4"/>
    <w:rsid w:val="00CF798B"/>
    <w:rsid w:val="00CF7B61"/>
    <w:rsid w:val="00D01FD5"/>
    <w:rsid w:val="00D02028"/>
    <w:rsid w:val="00D021E9"/>
    <w:rsid w:val="00D032F7"/>
    <w:rsid w:val="00D051D4"/>
    <w:rsid w:val="00D0620A"/>
    <w:rsid w:val="00D13CD9"/>
    <w:rsid w:val="00D14AC9"/>
    <w:rsid w:val="00D2045D"/>
    <w:rsid w:val="00D2445A"/>
    <w:rsid w:val="00D24884"/>
    <w:rsid w:val="00D24A7A"/>
    <w:rsid w:val="00D3277D"/>
    <w:rsid w:val="00D343E0"/>
    <w:rsid w:val="00D40324"/>
    <w:rsid w:val="00D45C4E"/>
    <w:rsid w:val="00D5400A"/>
    <w:rsid w:val="00D56CC5"/>
    <w:rsid w:val="00D57F6C"/>
    <w:rsid w:val="00D63DAB"/>
    <w:rsid w:val="00D63F07"/>
    <w:rsid w:val="00D663FE"/>
    <w:rsid w:val="00D66E25"/>
    <w:rsid w:val="00D77339"/>
    <w:rsid w:val="00D77EB2"/>
    <w:rsid w:val="00D8017A"/>
    <w:rsid w:val="00D80AB5"/>
    <w:rsid w:val="00D8366C"/>
    <w:rsid w:val="00D836C4"/>
    <w:rsid w:val="00D84DA2"/>
    <w:rsid w:val="00D853CD"/>
    <w:rsid w:val="00D91E24"/>
    <w:rsid w:val="00D978A7"/>
    <w:rsid w:val="00D97FA6"/>
    <w:rsid w:val="00DA3E57"/>
    <w:rsid w:val="00DA4C43"/>
    <w:rsid w:val="00DA5183"/>
    <w:rsid w:val="00DA69AA"/>
    <w:rsid w:val="00DB0F17"/>
    <w:rsid w:val="00DB12F5"/>
    <w:rsid w:val="00DB15CC"/>
    <w:rsid w:val="00DB1B49"/>
    <w:rsid w:val="00DB1BD9"/>
    <w:rsid w:val="00DB213E"/>
    <w:rsid w:val="00DB21B0"/>
    <w:rsid w:val="00DB3967"/>
    <w:rsid w:val="00DC0526"/>
    <w:rsid w:val="00DC096F"/>
    <w:rsid w:val="00DC1DBD"/>
    <w:rsid w:val="00DC3C6F"/>
    <w:rsid w:val="00DC42B4"/>
    <w:rsid w:val="00DD2CE5"/>
    <w:rsid w:val="00DD2E62"/>
    <w:rsid w:val="00DD3FCF"/>
    <w:rsid w:val="00DD54F0"/>
    <w:rsid w:val="00DD5F47"/>
    <w:rsid w:val="00DD664E"/>
    <w:rsid w:val="00DD6F59"/>
    <w:rsid w:val="00DF0C07"/>
    <w:rsid w:val="00DF42D8"/>
    <w:rsid w:val="00E0008A"/>
    <w:rsid w:val="00E019B3"/>
    <w:rsid w:val="00E04910"/>
    <w:rsid w:val="00E1034B"/>
    <w:rsid w:val="00E11AD8"/>
    <w:rsid w:val="00E17CF7"/>
    <w:rsid w:val="00E2208C"/>
    <w:rsid w:val="00E238B4"/>
    <w:rsid w:val="00E24835"/>
    <w:rsid w:val="00E31449"/>
    <w:rsid w:val="00E34CF4"/>
    <w:rsid w:val="00E362E0"/>
    <w:rsid w:val="00E40A97"/>
    <w:rsid w:val="00E424E4"/>
    <w:rsid w:val="00E42848"/>
    <w:rsid w:val="00E4686A"/>
    <w:rsid w:val="00E53BE6"/>
    <w:rsid w:val="00E6409C"/>
    <w:rsid w:val="00E651CA"/>
    <w:rsid w:val="00E65607"/>
    <w:rsid w:val="00E66CF6"/>
    <w:rsid w:val="00E71DBE"/>
    <w:rsid w:val="00E76CE6"/>
    <w:rsid w:val="00E84748"/>
    <w:rsid w:val="00E86597"/>
    <w:rsid w:val="00E90AE3"/>
    <w:rsid w:val="00EA0E7B"/>
    <w:rsid w:val="00EA142E"/>
    <w:rsid w:val="00EA2CF2"/>
    <w:rsid w:val="00EA4910"/>
    <w:rsid w:val="00EA6C73"/>
    <w:rsid w:val="00EB0D40"/>
    <w:rsid w:val="00EB1421"/>
    <w:rsid w:val="00EB1CE0"/>
    <w:rsid w:val="00EB7508"/>
    <w:rsid w:val="00EC689D"/>
    <w:rsid w:val="00EC6A44"/>
    <w:rsid w:val="00ED1329"/>
    <w:rsid w:val="00ED31D7"/>
    <w:rsid w:val="00EE4173"/>
    <w:rsid w:val="00EF1CCA"/>
    <w:rsid w:val="00EF55CD"/>
    <w:rsid w:val="00EF58F2"/>
    <w:rsid w:val="00EF604E"/>
    <w:rsid w:val="00EF6353"/>
    <w:rsid w:val="00F038CB"/>
    <w:rsid w:val="00F03C58"/>
    <w:rsid w:val="00F068BC"/>
    <w:rsid w:val="00F077D1"/>
    <w:rsid w:val="00F14142"/>
    <w:rsid w:val="00F15157"/>
    <w:rsid w:val="00F15213"/>
    <w:rsid w:val="00F17803"/>
    <w:rsid w:val="00F22068"/>
    <w:rsid w:val="00F223C8"/>
    <w:rsid w:val="00F24450"/>
    <w:rsid w:val="00F3344A"/>
    <w:rsid w:val="00F34F71"/>
    <w:rsid w:val="00F37766"/>
    <w:rsid w:val="00F44567"/>
    <w:rsid w:val="00F4719D"/>
    <w:rsid w:val="00F50194"/>
    <w:rsid w:val="00F512BC"/>
    <w:rsid w:val="00F52D34"/>
    <w:rsid w:val="00F56318"/>
    <w:rsid w:val="00F56C7B"/>
    <w:rsid w:val="00F57FE0"/>
    <w:rsid w:val="00F600D1"/>
    <w:rsid w:val="00F623E6"/>
    <w:rsid w:val="00F62570"/>
    <w:rsid w:val="00F64122"/>
    <w:rsid w:val="00F71D79"/>
    <w:rsid w:val="00F72225"/>
    <w:rsid w:val="00F73920"/>
    <w:rsid w:val="00F75970"/>
    <w:rsid w:val="00F817BD"/>
    <w:rsid w:val="00F85F62"/>
    <w:rsid w:val="00F86462"/>
    <w:rsid w:val="00F90A38"/>
    <w:rsid w:val="00F90F34"/>
    <w:rsid w:val="00F91B2E"/>
    <w:rsid w:val="00FA2EA2"/>
    <w:rsid w:val="00FA5B4F"/>
    <w:rsid w:val="00FA7232"/>
    <w:rsid w:val="00FB0A98"/>
    <w:rsid w:val="00FB1CC1"/>
    <w:rsid w:val="00FB204B"/>
    <w:rsid w:val="00FB3C5E"/>
    <w:rsid w:val="00FB3E23"/>
    <w:rsid w:val="00FB52A9"/>
    <w:rsid w:val="00FB7D9C"/>
    <w:rsid w:val="00FC07A3"/>
    <w:rsid w:val="00FC5A6C"/>
    <w:rsid w:val="00FC7CB9"/>
    <w:rsid w:val="00FD0D19"/>
    <w:rsid w:val="00FD15FB"/>
    <w:rsid w:val="00FD3C97"/>
    <w:rsid w:val="00FD4F6A"/>
    <w:rsid w:val="00FD7A19"/>
    <w:rsid w:val="00FE1509"/>
    <w:rsid w:val="00FE2DD4"/>
    <w:rsid w:val="00FE3B51"/>
    <w:rsid w:val="00FE5BB7"/>
    <w:rsid w:val="00FE747F"/>
    <w:rsid w:val="00FF037F"/>
    <w:rsid w:val="00FF6A5D"/>
    <w:rsid w:val="00FF6ED7"/>
    <w:rsid w:val="00FF7029"/>
    <w:rsid w:val="0CAF69D7"/>
    <w:rsid w:val="1A4F2F15"/>
    <w:rsid w:val="1A922496"/>
    <w:rsid w:val="2216415C"/>
    <w:rsid w:val="28B92DFE"/>
    <w:rsid w:val="3FD2313A"/>
    <w:rsid w:val="44C77F6D"/>
    <w:rsid w:val="47AC5E33"/>
    <w:rsid w:val="5DFB271B"/>
    <w:rsid w:val="6DAC31EC"/>
    <w:rsid w:val="6EA43A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24A2BB80"/>
  <w15:docId w15:val="{5367F2B8-0D67-4932-96FC-826D948D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4F5"/>
    <w:pPr>
      <w:spacing w:after="160" w:line="259" w:lineRule="auto"/>
    </w:pPr>
    <w:rPr>
      <w:sz w:val="22"/>
      <w:szCs w:val="22"/>
    </w:rPr>
  </w:style>
  <w:style w:type="paragraph" w:styleId="Heading3">
    <w:name w:val="heading 3"/>
    <w:basedOn w:val="Normal"/>
    <w:next w:val="Normal"/>
    <w:link w:val="Heading3Char"/>
    <w:uiPriority w:val="9"/>
    <w:qFormat/>
    <w:rsid w:val="009E24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paragraph" w:customStyle="1" w:styleId="TableParagraph">
    <w:name w:val="Table Paragraph"/>
    <w:basedOn w:val="Normal"/>
    <w:uiPriority w:val="1"/>
    <w:qFormat/>
    <w:pPr>
      <w:widowControl w:val="0"/>
      <w:autoSpaceDE w:val="0"/>
      <w:autoSpaceDN w:val="0"/>
      <w:spacing w:before="40" w:after="0" w:line="240" w:lineRule="auto"/>
      <w:ind w:left="79"/>
    </w:pPr>
    <w:rPr>
      <w:rFonts w:ascii="Arial" w:eastAsia="Arial" w:hAnsi="Arial" w:cs="Arial"/>
      <w:lang w:eastAsia="en-US"/>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rPr>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1">
    <w:name w:val="修订1"/>
    <w:hidden/>
    <w:uiPriority w:val="99"/>
    <w:semiHidden/>
    <w:rPr>
      <w:sz w:val="22"/>
      <w:szCs w:val="22"/>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sid w:val="009E24F5"/>
    <w:rPr>
      <w:sz w:val="22"/>
      <w:szCs w:val="22"/>
    </w:rPr>
  </w:style>
  <w:style w:type="character" w:styleId="FollowedHyperlink">
    <w:name w:val="FollowedHyperlink"/>
    <w:basedOn w:val="DefaultParagraphFont"/>
    <w:uiPriority w:val="99"/>
    <w:semiHidden/>
    <w:unhideWhenUsed/>
    <w:rsid w:val="008372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4027">
      <w:bodyDiv w:val="1"/>
      <w:marLeft w:val="0"/>
      <w:marRight w:val="0"/>
      <w:marTop w:val="0"/>
      <w:marBottom w:val="0"/>
      <w:divBdr>
        <w:top w:val="none" w:sz="0" w:space="0" w:color="auto"/>
        <w:left w:val="none" w:sz="0" w:space="0" w:color="auto"/>
        <w:bottom w:val="none" w:sz="0" w:space="0" w:color="auto"/>
        <w:right w:val="none" w:sz="0" w:space="0" w:color="auto"/>
      </w:divBdr>
    </w:div>
    <w:div w:id="373431947">
      <w:bodyDiv w:val="1"/>
      <w:marLeft w:val="0"/>
      <w:marRight w:val="0"/>
      <w:marTop w:val="0"/>
      <w:marBottom w:val="0"/>
      <w:divBdr>
        <w:top w:val="none" w:sz="0" w:space="0" w:color="auto"/>
        <w:left w:val="none" w:sz="0" w:space="0" w:color="auto"/>
        <w:bottom w:val="none" w:sz="0" w:space="0" w:color="auto"/>
        <w:right w:val="none" w:sz="0" w:space="0" w:color="auto"/>
      </w:divBdr>
    </w:div>
    <w:div w:id="530000728">
      <w:bodyDiv w:val="1"/>
      <w:marLeft w:val="0"/>
      <w:marRight w:val="0"/>
      <w:marTop w:val="0"/>
      <w:marBottom w:val="0"/>
      <w:divBdr>
        <w:top w:val="none" w:sz="0" w:space="0" w:color="auto"/>
        <w:left w:val="none" w:sz="0" w:space="0" w:color="auto"/>
        <w:bottom w:val="none" w:sz="0" w:space="0" w:color="auto"/>
        <w:right w:val="none" w:sz="0" w:space="0" w:color="auto"/>
      </w:divBdr>
    </w:div>
    <w:div w:id="1038967159">
      <w:bodyDiv w:val="1"/>
      <w:marLeft w:val="0"/>
      <w:marRight w:val="0"/>
      <w:marTop w:val="0"/>
      <w:marBottom w:val="0"/>
      <w:divBdr>
        <w:top w:val="none" w:sz="0" w:space="0" w:color="auto"/>
        <w:left w:val="none" w:sz="0" w:space="0" w:color="auto"/>
        <w:bottom w:val="none" w:sz="0" w:space="0" w:color="auto"/>
        <w:right w:val="none" w:sz="0" w:space="0" w:color="auto"/>
      </w:divBdr>
    </w:div>
    <w:div w:id="1260482087">
      <w:bodyDiv w:val="1"/>
      <w:marLeft w:val="0"/>
      <w:marRight w:val="0"/>
      <w:marTop w:val="0"/>
      <w:marBottom w:val="0"/>
      <w:divBdr>
        <w:top w:val="none" w:sz="0" w:space="0" w:color="auto"/>
        <w:left w:val="none" w:sz="0" w:space="0" w:color="auto"/>
        <w:bottom w:val="none" w:sz="0" w:space="0" w:color="auto"/>
        <w:right w:val="none" w:sz="0" w:space="0" w:color="auto"/>
      </w:divBdr>
    </w:div>
    <w:div w:id="1389764537">
      <w:bodyDiv w:val="1"/>
      <w:marLeft w:val="0"/>
      <w:marRight w:val="0"/>
      <w:marTop w:val="0"/>
      <w:marBottom w:val="0"/>
      <w:divBdr>
        <w:top w:val="none" w:sz="0" w:space="0" w:color="auto"/>
        <w:left w:val="none" w:sz="0" w:space="0" w:color="auto"/>
        <w:bottom w:val="none" w:sz="0" w:space="0" w:color="auto"/>
        <w:right w:val="none" w:sz="0" w:space="0" w:color="auto"/>
      </w:divBdr>
    </w:div>
    <w:div w:id="1873954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ortal.vgc.com.cn/vcic/hr/en/Documents/Supplementary%20Information%20to%20Employee%20PI%20Consent%20Letter.pdf"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dataprivacy@volkswagen.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rtal.vgc.com.cn/vcic/hr/en/Documents/Supplementary%20Information%20to%20Employee%20PI%20Consent%20Letter.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cic.data.protection@volkswagen.com.cn" TargetMode="External"/><Relationship Id="rId5" Type="http://schemas.openxmlformats.org/officeDocument/2006/relationships/settings" Target="settings.xml"/><Relationship Id="rId15" Type="http://schemas.openxmlformats.org/officeDocument/2006/relationships/hyperlink" Target="https://portal.vgc.com.cn/vcic/hr/en/Documents/Supplementary%20Information%20to%20Employee%20PI%20Consent%20Letter.pdf" TargetMode="External"/><Relationship Id="rId10" Type="http://schemas.openxmlformats.org/officeDocument/2006/relationships/hyperlink" Target="dataprivacy@volkswagen.de"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vcic.data.protection@volkswagen.com.cn" TargetMode="External"/><Relationship Id="rId14" Type="http://schemas.openxmlformats.org/officeDocument/2006/relationships/hyperlink" Target="https://portal.vgc.com.cn/vcic/hr/en/Documents/Supplementary%20Information%20to%20Employee%20PI%20Consent%20Letter.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343AD535-82B4-4F67-B0BF-AE3DB1B49B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b0ff92c5-92ff-43fe-a760-6a9303f9073d}" enabled="1" method="Standard" siteId="{1272ef7d-0a4c-4c35-8f4b-416e283c5d59}" contentBits="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5</Pages>
  <Words>4800</Words>
  <Characters>2736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Volkswagen AG</Company>
  <LinksUpToDate>false</LinksUpToDate>
  <CharactersWithSpaces>3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Huiran (Felix) (C-SP)</dc:creator>
  <cp:lastModifiedBy>Wang, Xiaoying (C-SPH)</cp:lastModifiedBy>
  <cp:revision>8</cp:revision>
  <cp:lastPrinted>2023-07-03T06:16:00Z</cp:lastPrinted>
  <dcterms:created xsi:type="dcterms:W3CDTF">2023-11-27T03:17:00Z</dcterms:created>
  <dcterms:modified xsi:type="dcterms:W3CDTF">2024-02-0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544E0A8CCD93499A8B80A483D4785BA7_12</vt:lpwstr>
  </property>
  <property fmtid="{D5CDD505-2E9C-101B-9397-08002B2CF9AE}" pid="4" name="GrammarlyDocumentId">
    <vt:lpwstr>f47c57819d572d8f8a85b90460071f21be6839b1022088cead6ece9b30575951</vt:lpwstr>
  </property>
  <property fmtid="{D5CDD505-2E9C-101B-9397-08002B2CF9AE}" pid="5" name="ClassificationContentMarkingFooterShapeIds">
    <vt:lpwstr>1,2,3</vt:lpwstr>
  </property>
  <property fmtid="{D5CDD505-2E9C-101B-9397-08002B2CF9AE}" pid="6" name="ClassificationContentMarkingFooterFontProps">
    <vt:lpwstr>#000000,10,Calibri</vt:lpwstr>
  </property>
  <property fmtid="{D5CDD505-2E9C-101B-9397-08002B2CF9AE}" pid="7" name="ClassificationContentMarkingFooterText">
    <vt:lpwstr>INTERNAL</vt:lpwstr>
  </property>
</Properties>
</file>